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75E190" w14:textId="77777777" w:rsidR="00BF1D3F" w:rsidRDefault="00031971" w:rsidP="00063F70">
      <w:pPr>
        <w:pStyle w:val="Title"/>
        <w:spacing w:line="240" w:lineRule="auto"/>
        <w:rPr>
          <w:lang w:val="en-US"/>
        </w:rPr>
      </w:pPr>
      <w:r>
        <w:rPr>
          <w:lang w:val="en-US"/>
        </w:rPr>
        <w:t>Chapter 1</w:t>
      </w:r>
    </w:p>
    <w:p w14:paraId="73A1EA89" w14:textId="215AFD86" w:rsidR="004A659A" w:rsidRPr="00106091" w:rsidRDefault="00031971" w:rsidP="00063F70">
      <w:pPr>
        <w:pStyle w:val="Heading1"/>
      </w:pPr>
      <w:r w:rsidRPr="00106091">
        <w:t>Significance and Basics of Power Systems</w:t>
      </w:r>
    </w:p>
    <w:p w14:paraId="5FE28CB1" w14:textId="5C7829E3" w:rsidR="00031971" w:rsidRDefault="00BF1D3F" w:rsidP="00063F70">
      <w:pPr>
        <w:pStyle w:val="Heading2"/>
        <w:rPr>
          <w:lang w:val="en-US"/>
        </w:rPr>
      </w:pPr>
      <w:r>
        <w:rPr>
          <w:lang w:val="en-US"/>
        </w:rPr>
        <w:t>1.1 Introduction</w:t>
      </w:r>
    </w:p>
    <w:p w14:paraId="02D5015A" w14:textId="6178C789" w:rsidR="00BF1D3F" w:rsidRDefault="00BF1D3F" w:rsidP="00063F70">
      <w:r>
        <w:rPr>
          <w:lang w:val="en-US"/>
        </w:rPr>
        <w:tab/>
        <w:t>Modern world heavily depends upon electric grids for critical service capabilities such as healthcare, transportation, household heating and cooling and industrial manufacturing etc. Grid integrity more often effected by many reasons such as energy delivery systems age, natural disasters and man-made mistakes.</w:t>
      </w:r>
      <w:r w:rsidR="00A55602">
        <w:rPr>
          <w:lang w:val="en-US"/>
        </w:rPr>
        <w:t xml:space="preserve"> </w:t>
      </w:r>
      <w:r w:rsidR="001869E7">
        <w:t xml:space="preserve">Urban infrastructure energy delivery systems </w:t>
      </w:r>
      <w:r w:rsidR="00A55602">
        <w:t>highly depend</w:t>
      </w:r>
      <w:r w:rsidR="001869E7">
        <w:t xml:space="preserve"> on the electric grid, </w:t>
      </w:r>
      <w:r w:rsidR="00A55602">
        <w:t xml:space="preserve">if any vulnerability to electric grid outages </w:t>
      </w:r>
      <w:r w:rsidR="00724E1E">
        <w:t>becomes</w:t>
      </w:r>
      <w:r w:rsidR="00A55602">
        <w:t xml:space="preserve"> a major national concern. </w:t>
      </w:r>
      <w:r>
        <w:t>Electric power transmission is the bulk movement of electrical energy from power plant</w:t>
      </w:r>
      <w:r w:rsidR="00A55602">
        <w:t>s</w:t>
      </w:r>
      <w:r>
        <w:t>, to</w:t>
      </w:r>
      <w:r w:rsidR="00A55602">
        <w:t xml:space="preserve"> </w:t>
      </w:r>
      <w:r>
        <w:t>electrical substation</w:t>
      </w:r>
      <w:r w:rsidR="00A55602">
        <w:t>s</w:t>
      </w:r>
      <w:r>
        <w:t>. Essentially an electrical grid is an interconnected network for delivering electricity from producers to consumers. It consists of generating stations that produce electrical power, high voltage transmission lines that carry power from distant sources to demand cent</w:t>
      </w:r>
      <w:r w:rsidR="003E4586">
        <w:t>re</w:t>
      </w:r>
      <w:r>
        <w:t>s and distribution lines that connect individual customers or businesses. Transmission lines are a vital part of the electrical distribution system, as they provide the path to transfer power between generation and load.</w:t>
      </w:r>
      <w:r w:rsidR="00CC51EA">
        <w:t xml:space="preserve"> Transmission lines operate at voltage levels ranging from 100kV to 1000kV. These transmission lines are interconnected for reliable operation of </w:t>
      </w:r>
      <w:r w:rsidR="003E4586">
        <w:t xml:space="preserve">the </w:t>
      </w:r>
      <w:r w:rsidR="00CC51EA">
        <w:t>electric grid. In recent years many new technologies such as advanced sensors, intelligent automation, communication networks have been integrated into the electric grid to enhance its performance and efficiency</w:t>
      </w:r>
      <w:r w:rsidR="00204E12">
        <w:t xml:space="preserve"> [1]</w:t>
      </w:r>
      <w:r w:rsidR="00CC51EA">
        <w:t>.</w:t>
      </w:r>
    </w:p>
    <w:p w14:paraId="76DCA930" w14:textId="3159ED56" w:rsidR="00D11313" w:rsidRDefault="00CC51EA" w:rsidP="00063F70">
      <w:r>
        <w:tab/>
        <w:t xml:space="preserve">In recent years, power quality has become </w:t>
      </w:r>
      <w:r w:rsidR="003E4586">
        <w:t>the</w:t>
      </w:r>
      <w:r>
        <w:t xml:space="preserve"> main concern </w:t>
      </w:r>
      <w:r w:rsidR="00B00483">
        <w:t xml:space="preserve">in power systems engineering with major power systems faults occurs on distribution lines. The faults that occur on the transmission lines have a more significant and widespread impact on the consumers. The performance of </w:t>
      </w:r>
      <w:r w:rsidR="000451F4">
        <w:t>a</w:t>
      </w:r>
      <w:r w:rsidR="00B00483">
        <w:t xml:space="preserve"> </w:t>
      </w:r>
      <w:r w:rsidR="000451F4">
        <w:t>power system is affected by faults on the transmission lines, which results in interruption of the power flow. As the power system configuration become</w:t>
      </w:r>
      <w:r w:rsidR="003E4586">
        <w:t>s</w:t>
      </w:r>
      <w:r w:rsidR="000451F4">
        <w:t xml:space="preserve"> more complex quick detection</w:t>
      </w:r>
      <w:r w:rsidR="005A48C8">
        <w:t xml:space="preserve"> of faults and accurate estimation of fault location is critical. The rapid repair</w:t>
      </w:r>
      <w:r w:rsidR="003E4586">
        <w:t xml:space="preserve">, </w:t>
      </w:r>
      <w:r w:rsidR="005A48C8">
        <w:t xml:space="preserve">restoration of </w:t>
      </w:r>
      <w:r w:rsidR="003E4586">
        <w:t xml:space="preserve">the </w:t>
      </w:r>
      <w:r w:rsidR="005A48C8">
        <w:t>power supply is essential for minimizing the local and regional economic impacts, reducing overall power outages and improving customer satisfaction</w:t>
      </w:r>
      <w:r w:rsidR="00DC78B9">
        <w:t>.</w:t>
      </w:r>
    </w:p>
    <w:p w14:paraId="4E3443B0" w14:textId="6CA34584" w:rsidR="00DC78B9" w:rsidRDefault="00D11313" w:rsidP="00063F70">
      <w:pPr>
        <w:ind w:firstLine="720"/>
      </w:pPr>
      <w:r>
        <w:t xml:space="preserve">When a fault occurs in </w:t>
      </w:r>
      <w:r w:rsidR="003E4586">
        <w:t xml:space="preserve">the </w:t>
      </w:r>
      <w:r>
        <w:t xml:space="preserve">transmission line, it initiates a transition condition. Transients produce overcurrents in </w:t>
      </w:r>
      <w:r w:rsidR="003E4586">
        <w:t xml:space="preserve">the </w:t>
      </w:r>
      <w:r>
        <w:t xml:space="preserve">power system, which can damage power system </w:t>
      </w:r>
      <w:r>
        <w:lastRenderedPageBreak/>
        <w:t>equipment’s depending upon</w:t>
      </w:r>
      <w:r w:rsidR="00724E1E">
        <w:t xml:space="preserve"> fault </w:t>
      </w:r>
      <w:r>
        <w:t xml:space="preserve">severity. Transmission protection systems are designed to identify the faults and isolate only the faulted section of the network with compromising the network security of the system with significant accuracy. With the advent of new measurement devices like phasor measurement units (PMU), digital fault recorders (DFR) are often used to provide detailed information about </w:t>
      </w:r>
      <w:r w:rsidR="003E4586">
        <w:t xml:space="preserve">the </w:t>
      </w:r>
      <w:r>
        <w:t>health of the grid. These operating technologies (OT) in</w:t>
      </w:r>
      <w:r w:rsidR="003E4586">
        <w:t xml:space="preserve"> </w:t>
      </w:r>
      <w:r>
        <w:t>power system</w:t>
      </w:r>
      <w:r w:rsidR="003E4586">
        <w:t xml:space="preserve">s </w:t>
      </w:r>
      <w:r>
        <w:t xml:space="preserve">led to </w:t>
      </w:r>
      <w:r w:rsidR="003E4586">
        <w:t xml:space="preserve">a </w:t>
      </w:r>
      <w:r>
        <w:t xml:space="preserve">massive amount of data from </w:t>
      </w:r>
      <w:r w:rsidR="003E4586">
        <w:t xml:space="preserve">the </w:t>
      </w:r>
      <w:r>
        <w:t>monitoring of transmission lines</w:t>
      </w:r>
      <w:r w:rsidR="00204E12">
        <w:t xml:space="preserve"> [1]</w:t>
      </w:r>
      <w:r>
        <w:t>. Using machine learning algorithms</w:t>
      </w:r>
      <w:r w:rsidR="0029604C">
        <w:t xml:space="preserve"> with that data opens potential to implement smart and robust fault diagnosis methods.</w:t>
      </w:r>
    </w:p>
    <w:p w14:paraId="58CBA468" w14:textId="432E5F8F" w:rsidR="005E1C2E" w:rsidRDefault="005E1C2E" w:rsidP="00063F70">
      <w:pPr>
        <w:pStyle w:val="Heading2"/>
      </w:pPr>
      <w:r>
        <w:t>1.2 Basics of Power syste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1"/>
      </w:tblGrid>
      <w:tr w:rsidR="00E07B80" w14:paraId="6D021285" w14:textId="77777777" w:rsidTr="00E07B80">
        <w:tc>
          <w:tcPr>
            <w:tcW w:w="0" w:type="auto"/>
          </w:tcPr>
          <w:p w14:paraId="6A021590" w14:textId="77777777" w:rsidR="00E07B80" w:rsidRDefault="00E07B80" w:rsidP="00063F70">
            <w:r>
              <w:rPr>
                <w:noProof/>
              </w:rPr>
              <w:drawing>
                <wp:inline distT="0" distB="0" distL="0" distR="0" wp14:anchorId="789FF85B" wp14:editId="2C07A409">
                  <wp:extent cx="5385435" cy="1995170"/>
                  <wp:effectExtent l="0" t="0" r="5715"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lock of PS.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385435" cy="1995170"/>
                          </a:xfrm>
                          <a:prstGeom prst="rect">
                            <a:avLst/>
                          </a:prstGeom>
                        </pic:spPr>
                      </pic:pic>
                    </a:graphicData>
                  </a:graphic>
                </wp:inline>
              </w:drawing>
            </w:r>
          </w:p>
        </w:tc>
      </w:tr>
      <w:tr w:rsidR="00E07B80" w14:paraId="651BDAA6" w14:textId="77777777" w:rsidTr="00E07B80">
        <w:tc>
          <w:tcPr>
            <w:tcW w:w="0" w:type="auto"/>
          </w:tcPr>
          <w:p w14:paraId="038D7706" w14:textId="3CE9416E" w:rsidR="00E07B80" w:rsidRDefault="00E07B80" w:rsidP="00063F70">
            <w:pPr>
              <w:jc w:val="center"/>
            </w:pPr>
            <w:r>
              <w:t>Fig.</w:t>
            </w:r>
            <w:r w:rsidR="005516E1">
              <w:t xml:space="preserve"> </w:t>
            </w:r>
            <w:r>
              <w:t>1</w:t>
            </w:r>
            <w:r w:rsidR="005516E1">
              <w:t>.1</w:t>
            </w:r>
            <w:r>
              <w:t xml:space="preserve"> Building Blocks of Electric Power System</w:t>
            </w:r>
            <w:r w:rsidR="001E6683">
              <w:t xml:space="preserve"> [2]</w:t>
            </w:r>
          </w:p>
        </w:tc>
      </w:tr>
    </w:tbl>
    <w:p w14:paraId="40CD630A" w14:textId="1CD19914" w:rsidR="00E07B80" w:rsidRDefault="007868C6" w:rsidP="00063F70">
      <w:pPr>
        <w:ind w:firstLine="720"/>
      </w:pPr>
      <w:r>
        <w:t>Electric power systems are real-time energy delivery systems. Real</w:t>
      </w:r>
      <w:r w:rsidR="003E4586">
        <w:t>-</w:t>
      </w:r>
      <w:r>
        <w:t xml:space="preserve">time means power is generated, transported and supplied the moment the </w:t>
      </w:r>
      <w:r w:rsidR="006012BF">
        <w:t>switch is turned on. Electric power systems are not capable of storing the generated energy like water systems and gas systems. The generator produces energy as demand calls for it.</w:t>
      </w:r>
      <w:r w:rsidR="00366A9C">
        <w:t xml:space="preserve"> Fig.</w:t>
      </w:r>
      <w:r w:rsidR="005516E1">
        <w:t xml:space="preserve"> </w:t>
      </w:r>
      <w:r w:rsidR="00366A9C">
        <w:t>1</w:t>
      </w:r>
      <w:r w:rsidR="005516E1">
        <w:t>.1</w:t>
      </w:r>
      <w:r w:rsidR="00366A9C">
        <w:t xml:space="preserve"> shows the basic block diagram of the electric power system.</w:t>
      </w:r>
      <w:r w:rsidR="008603AD">
        <w:t xml:space="preserve"> </w:t>
      </w:r>
      <w:r w:rsidR="003E4586">
        <w:t>The p</w:t>
      </w:r>
      <w:r w:rsidR="008603AD">
        <w:t xml:space="preserve">ower system consists of three major part generation, transmission and distribution. </w:t>
      </w:r>
      <w:r w:rsidR="00F11666">
        <w:t>In the generating stations</w:t>
      </w:r>
      <w:r w:rsidR="003E4586">
        <w:t>,</w:t>
      </w:r>
      <w:r w:rsidR="00F11666">
        <w:t xml:space="preserve"> electrical energy is produced and then transformed in the power stations to high voltage electrical energy that is more suitable for long</w:t>
      </w:r>
      <w:r w:rsidR="003E4586">
        <w:t>-</w:t>
      </w:r>
      <w:r w:rsidR="00F11666">
        <w:t>distance transportation. The</w:t>
      </w:r>
      <w:r w:rsidR="0019531E">
        <w:t xml:space="preserve"> generating stations transform other sources of energy into electrical energy. For example</w:t>
      </w:r>
      <w:r w:rsidR="003E4586">
        <w:t xml:space="preserve">, </w:t>
      </w:r>
      <w:r w:rsidR="0019531E">
        <w:t xml:space="preserve">thermal, hydraulic, chemical, solar, wind, geothermal, nuclear and other sources of energy are used in the production of electrical energy. </w:t>
      </w:r>
      <w:r w:rsidR="004A111E">
        <w:t xml:space="preserve">High voltage (HV) power lines in the transmission portion of the electric power system will transport the electrical energy from generating stations to long distances to the consumer locations. </w:t>
      </w:r>
      <w:r w:rsidR="001E75AD">
        <w:t>Finally,</w:t>
      </w:r>
      <w:r w:rsidR="004A111E">
        <w:t xml:space="preserve"> the substations at the remote locations are</w:t>
      </w:r>
      <w:r w:rsidR="00DE3581">
        <w:t xml:space="preserve"> transforming this HV electrical energy to low</w:t>
      </w:r>
      <w:r w:rsidR="00E07B80">
        <w:t xml:space="preserve">er high voltage power lines called “feeders” that are most suitable for distribution of electrical energy. This electrical energy is again </w:t>
      </w:r>
      <w:r w:rsidR="00E07B80">
        <w:lastRenderedPageBreak/>
        <w:t>transformed to even lower voltage services for residential, commercial and industrial consumption.</w:t>
      </w:r>
    </w:p>
    <w:p w14:paraId="5C4D27F6" w14:textId="2E3A474B" w:rsidR="00E07B80" w:rsidRDefault="00E07B80" w:rsidP="00063F70">
      <w:r>
        <w:t xml:space="preserve">The power generation and distribution </w:t>
      </w:r>
      <w:r w:rsidR="001E75AD">
        <w:t>have</w:t>
      </w:r>
      <w:r>
        <w:t xml:space="preserve"> four stages:</w:t>
      </w:r>
    </w:p>
    <w:p w14:paraId="1E525EC8" w14:textId="7558E074" w:rsidR="001E75AD" w:rsidRDefault="001E75AD" w:rsidP="00063F70">
      <w:pPr>
        <w:pStyle w:val="ListParagraph"/>
        <w:numPr>
          <w:ilvl w:val="0"/>
          <w:numId w:val="1"/>
        </w:numPr>
      </w:pPr>
      <w:r w:rsidRPr="001E75AD">
        <w:rPr>
          <w:i/>
          <w:iCs/>
        </w:rPr>
        <w:t>Generation:</w:t>
      </w:r>
      <w:r>
        <w:t xml:space="preserve"> Power plants will produce electrical energy that is ultimately delivered to the consumers through transmission lines, substations and distribution lines. Electrical energy must be generated at the same rate as it is consumed. A sophisticated control system is required to ensure that the power generation closely matches with the consumption.</w:t>
      </w:r>
    </w:p>
    <w:p w14:paraId="3F1E024B" w14:textId="23889877" w:rsidR="001663BF" w:rsidRPr="001663BF" w:rsidRDefault="001E75AD" w:rsidP="00063F70">
      <w:pPr>
        <w:pStyle w:val="ListParagraph"/>
        <w:numPr>
          <w:ilvl w:val="0"/>
          <w:numId w:val="1"/>
        </w:numPr>
        <w:rPr>
          <w:i/>
          <w:iCs/>
        </w:rPr>
      </w:pPr>
      <w:r w:rsidRPr="001E75AD">
        <w:rPr>
          <w:i/>
          <w:iCs/>
        </w:rPr>
        <w:t>Transmission:</w:t>
      </w:r>
      <w:r>
        <w:rPr>
          <w:i/>
          <w:iCs/>
        </w:rPr>
        <w:t xml:space="preserve"> </w:t>
      </w:r>
      <w:r w:rsidRPr="001E75AD">
        <w:rPr>
          <w:i/>
          <w:iCs/>
        </w:rPr>
        <w:tab/>
      </w:r>
      <w:r>
        <w:t>Transmission lines are necessary to carry high-voltage electricity over long distances and connect generators to consumers. Transmission line voltages are typically at above 110kV, with some transmission lines are even operating at 765kV.</w:t>
      </w:r>
      <w:r w:rsidR="001663BF">
        <w:t xml:space="preserve"> Power generators, however</w:t>
      </w:r>
      <w:r w:rsidR="003E4586">
        <w:t>,</w:t>
      </w:r>
      <w:r w:rsidR="001663BF">
        <w:t xml:space="preserve"> produce electricity at lower voltages. The generated voltage is stepped-up to transmission voltages with the help of step-up transformers.</w:t>
      </w:r>
    </w:p>
    <w:p w14:paraId="0079345B" w14:textId="77A4685D" w:rsidR="00DC42EC" w:rsidRPr="00DC42EC" w:rsidRDefault="001663BF" w:rsidP="00063F70">
      <w:pPr>
        <w:pStyle w:val="ListParagraph"/>
        <w:numPr>
          <w:ilvl w:val="0"/>
          <w:numId w:val="1"/>
        </w:numPr>
        <w:rPr>
          <w:i/>
          <w:iCs/>
        </w:rPr>
      </w:pPr>
      <w:r>
        <w:rPr>
          <w:i/>
          <w:iCs/>
        </w:rPr>
        <w:t>Distribution:</w:t>
      </w:r>
      <w:r>
        <w:t xml:space="preserve"> Distribution systems are responsible for delivering electrical energy from distribution substation. Most of the distribution systems in India operates at 11kV.</w:t>
      </w:r>
      <w:r w:rsidR="00DC42EC">
        <w:t xml:space="preserve"> These networks carry power to consumers like </w:t>
      </w:r>
      <w:r w:rsidR="003E4586">
        <w:t xml:space="preserve">a </w:t>
      </w:r>
      <w:r w:rsidR="00DC42EC">
        <w:t>business</w:t>
      </w:r>
      <w:r w:rsidR="001E75AD">
        <w:t xml:space="preserve"> </w:t>
      </w:r>
      <w:r w:rsidR="00DC42EC">
        <w:t>and residential entities.</w:t>
      </w:r>
    </w:p>
    <w:p w14:paraId="43AEE37B" w14:textId="743DEBC7" w:rsidR="00DC42EC" w:rsidRPr="00DC42EC" w:rsidRDefault="00DC42EC" w:rsidP="00063F70">
      <w:pPr>
        <w:pStyle w:val="ListParagraph"/>
        <w:numPr>
          <w:ilvl w:val="0"/>
          <w:numId w:val="1"/>
        </w:numPr>
        <w:rPr>
          <w:i/>
          <w:iCs/>
        </w:rPr>
      </w:pPr>
      <w:r w:rsidRPr="00DC42EC">
        <w:rPr>
          <w:i/>
          <w:iCs/>
        </w:rPr>
        <w:t>Load:</w:t>
      </w:r>
      <w:r>
        <w:t xml:space="preserve"> This stage accounts for electrical energy used by various loads on the power system. Electricity is consumed and measured several ways depending on whether the load is residential, commercial, or industrial and whether the load is resistive, inductive, and capacitive.</w:t>
      </w:r>
      <w:r w:rsidR="001E75AD">
        <w:t xml:space="preserve"> </w:t>
      </w:r>
    </w:p>
    <w:p w14:paraId="068B3984" w14:textId="73A5D97B" w:rsidR="00DC42EC" w:rsidRDefault="00D421E6" w:rsidP="00063F70">
      <w:pPr>
        <w:pStyle w:val="Heading2"/>
      </w:pPr>
      <w:r>
        <w:t>1.3 Power Transmission Networks</w:t>
      </w:r>
    </w:p>
    <w:p w14:paraId="66FF0B62" w14:textId="6DEC2E02" w:rsidR="00002363" w:rsidRDefault="00255614" w:rsidP="00063F70">
      <w:r>
        <w:tab/>
        <w:t xml:space="preserve">High voltage transmission lines transmit power long distances much more efficiently due to two reasons. First, high voltage transmission lines </w:t>
      </w:r>
      <w:r w:rsidR="00CF54FC">
        <w:t>offer</w:t>
      </w:r>
      <w:r>
        <w:t xml:space="preserve"> less resistive loses over distribution lines. Secondly, raising the voltage to lower the current one to use lower conductor size, or have more conductor capacity available for growth.</w:t>
      </w:r>
      <w:r w:rsidR="00CF54FC">
        <w:t xml:space="preserve"> Transmission lines systems relay the power from production sites to the users. Failure of these structures can lead to power cuts and therefore disrupt the day to day life of people as well as the industries dependent on electricity.</w:t>
      </w:r>
    </w:p>
    <w:p w14:paraId="18ADE4F6" w14:textId="48E95400" w:rsidR="00002363" w:rsidRDefault="00002363" w:rsidP="00063F70">
      <w:r>
        <w:tab/>
      </w:r>
      <w:r w:rsidR="00A55602">
        <w:t>The p</w:t>
      </w:r>
      <w:r>
        <w:t>ower system is a network of power station</w:t>
      </w:r>
      <w:r w:rsidR="00A55602">
        <w:t>s</w:t>
      </w:r>
      <w:r>
        <w:t xml:space="preserve">, transmission lines and substations. Energy is usually transmitted within </w:t>
      </w:r>
      <w:r w:rsidR="00A55602">
        <w:t xml:space="preserve">the </w:t>
      </w:r>
      <w:r>
        <w:t xml:space="preserve">system with three-phase AC. </w:t>
      </w:r>
      <w:r>
        <w:lastRenderedPageBreak/>
        <w:t xml:space="preserve">Transmission lines are either overhead power lines or underground cables. Overhead transmission lines are not insulated and are vulnerable to weather but can be less expansive to install than underground cables. </w:t>
      </w:r>
    </w:p>
    <w:p w14:paraId="68A19504" w14:textId="7AAF10D4" w:rsidR="00002363" w:rsidRDefault="00002363" w:rsidP="00063F70">
      <w:r>
        <w:tab/>
        <w:t>Typically, there are three types of line configurations used in the transmission network. These line configurations include (a) radial (one-terminal), (b) two-terminal, and (c) multi-terminal of which three-terminal is possibly the most prominent multi-terminal type. It should be noted that "terminals" in this context, refers to source terminals and not-tapped transformer terminals or stations. The two-terminal line configuration is the most dominant type followed by radial, and the three-terminal lines are the exceptions.</w:t>
      </w:r>
    </w:p>
    <w:p w14:paraId="292587BC" w14:textId="4F971965" w:rsidR="00167E53" w:rsidRDefault="00167E53" w:rsidP="00063F70">
      <w:pPr>
        <w:pStyle w:val="Heading2"/>
      </w:pPr>
      <w:r>
        <w:t>1.4 Problem Statement</w:t>
      </w:r>
    </w:p>
    <w:p w14:paraId="0F64C11D" w14:textId="3A485466" w:rsidR="00460C98" w:rsidRDefault="00E07817" w:rsidP="00063F70">
      <w:pPr>
        <w:ind w:firstLine="720"/>
        <w:rPr>
          <w:lang w:val="en-US"/>
        </w:rPr>
      </w:pPr>
      <w:r w:rsidRPr="00E07817">
        <w:rPr>
          <w:lang w:val="en-US"/>
        </w:rPr>
        <w:t xml:space="preserve">Transmission lines or transmission network is a crucial part of the electric grid as it carries high voltage power from generating site to the substations where the voltage stepped-down for end-use consumption transported via distribution lines. Though the frequency of faults is much higher in distribution lines, faults on transmission lines have more widespread impact and faults in buried transmission lines take longer to locate and repair. The voltage level of the transmission line is very high if any fault occurred in the line leads to unsafe conditions. Therefore, safeguarding against exposed fault is the most critical task in the protection of </w:t>
      </w:r>
      <w:r w:rsidR="00A55602">
        <w:rPr>
          <w:lang w:val="en-US"/>
        </w:rPr>
        <w:t xml:space="preserve">the </w:t>
      </w:r>
      <w:r w:rsidRPr="00E07817">
        <w:rPr>
          <w:lang w:val="en-US"/>
        </w:rPr>
        <w:t>power system. The protection schemes or mechanisms for the transmission lines become challenging as configurations of the transmission lines become increasingly complex.</w:t>
      </w:r>
    </w:p>
    <w:p w14:paraId="11BA7814" w14:textId="67B1B56D" w:rsidR="00414D8C" w:rsidRDefault="00414D8C" w:rsidP="00063F70">
      <w:pPr>
        <w:ind w:firstLine="720"/>
        <w:rPr>
          <w:lang w:val="en-US"/>
        </w:rPr>
      </w:pPr>
      <w:r>
        <w:t xml:space="preserve">Faults on transmission lines and the varying environmental conditions present a complex classification and detection problem. With the advent of new machine learning methods and supervised and unsupervised learning methods, these challenges may be more effectively addressed. Machine learning methods are based on the idea that systems can learn from data, identify patterns and make decisions with minimal human intervention. The ability to automatically apply complex mathematical calculations to big data – over and over, faster and faster give these algorithms potential to identify insights in the data which would be otherwise an impossible task for humans. The availability of high-resolution/high-volume data, due to the proliferation of intelligent electronic devices in smart grids, paves ground to implement more accurate and intelligent machine </w:t>
      </w:r>
      <w:r>
        <w:lastRenderedPageBreak/>
        <w:t>learning methods for fault classification and location identification on the transmission lines.</w:t>
      </w:r>
    </w:p>
    <w:p w14:paraId="1DFFD5F1" w14:textId="77777777" w:rsidR="00414D8C" w:rsidRDefault="00414D8C" w:rsidP="00063F70">
      <w:pPr>
        <w:ind w:firstLine="720"/>
        <w:rPr>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1"/>
      </w:tblGrid>
      <w:tr w:rsidR="00460C98" w14:paraId="65B15A26" w14:textId="77777777" w:rsidTr="00460C98">
        <w:tc>
          <w:tcPr>
            <w:tcW w:w="5000" w:type="pct"/>
          </w:tcPr>
          <w:p w14:paraId="6F1DCF94" w14:textId="03FBB298" w:rsidR="00460C98" w:rsidRDefault="00460C98" w:rsidP="00063F70">
            <w:pPr>
              <w:jc w:val="center"/>
              <w:rPr>
                <w:lang w:val="en-US"/>
              </w:rPr>
            </w:pPr>
            <w:r>
              <w:rPr>
                <w:noProof/>
                <w:lang w:val="en-US"/>
              </w:rPr>
              <w:drawing>
                <wp:inline distT="0" distB="0" distL="0" distR="0" wp14:anchorId="69FF121C" wp14:editId="051A446E">
                  <wp:extent cx="3382780" cy="746760"/>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twork.PNG"/>
                          <pic:cNvPicPr/>
                        </pic:nvPicPr>
                        <pic:blipFill>
                          <a:blip r:embed="rId9">
                            <a:extLst>
                              <a:ext uri="{28A0092B-C50C-407E-A947-70E740481C1C}">
                                <a14:useLocalDpi xmlns:a14="http://schemas.microsoft.com/office/drawing/2010/main" val="0"/>
                              </a:ext>
                            </a:extLst>
                          </a:blip>
                          <a:stretch>
                            <a:fillRect/>
                          </a:stretch>
                        </pic:blipFill>
                        <pic:spPr>
                          <a:xfrm>
                            <a:off x="0" y="0"/>
                            <a:ext cx="3388133" cy="747942"/>
                          </a:xfrm>
                          <a:prstGeom prst="rect">
                            <a:avLst/>
                          </a:prstGeom>
                        </pic:spPr>
                      </pic:pic>
                    </a:graphicData>
                  </a:graphic>
                </wp:inline>
              </w:drawing>
            </w:r>
          </w:p>
        </w:tc>
      </w:tr>
      <w:tr w:rsidR="00460C98" w14:paraId="20B1238B" w14:textId="77777777" w:rsidTr="00460C98">
        <w:tc>
          <w:tcPr>
            <w:tcW w:w="5000" w:type="pct"/>
          </w:tcPr>
          <w:p w14:paraId="5FDC4788" w14:textId="5A40737C" w:rsidR="00460C98" w:rsidRDefault="00460C98" w:rsidP="00063F70">
            <w:pPr>
              <w:jc w:val="center"/>
              <w:rPr>
                <w:lang w:val="en-US"/>
              </w:rPr>
            </w:pPr>
            <w:r>
              <w:rPr>
                <w:lang w:val="en-US"/>
              </w:rPr>
              <w:t xml:space="preserve">Fig. </w:t>
            </w:r>
            <w:r w:rsidR="005516E1">
              <w:rPr>
                <w:lang w:val="en-US"/>
              </w:rPr>
              <w:t>1.</w:t>
            </w:r>
            <w:r>
              <w:rPr>
                <w:lang w:val="en-US"/>
              </w:rPr>
              <w:t>2. The studied system with sources at both ends</w:t>
            </w:r>
          </w:p>
        </w:tc>
      </w:tr>
    </w:tbl>
    <w:p w14:paraId="10D2CC14" w14:textId="21379A15" w:rsidR="00AC2C40" w:rsidRDefault="00460C98" w:rsidP="00063F70">
      <w:pPr>
        <w:ind w:firstLine="720"/>
        <w:rPr>
          <w:lang w:val="en-US"/>
        </w:rPr>
      </w:pPr>
      <w:r>
        <w:rPr>
          <w:lang w:val="en-US"/>
        </w:rPr>
        <w:t>In this thesis</w:t>
      </w:r>
      <w:r w:rsidR="00A55602">
        <w:rPr>
          <w:lang w:val="en-US"/>
        </w:rPr>
        <w:t>,</w:t>
      </w:r>
      <w:r>
        <w:rPr>
          <w:lang w:val="en-US"/>
        </w:rPr>
        <w:t xml:space="preserve"> we had considered a simple three</w:t>
      </w:r>
      <w:r w:rsidR="00A55602">
        <w:rPr>
          <w:lang w:val="en-US"/>
        </w:rPr>
        <w:t>-</w:t>
      </w:r>
      <w:r>
        <w:rPr>
          <w:lang w:val="en-US"/>
        </w:rPr>
        <w:t xml:space="preserve">phase system as shown in fig. </w:t>
      </w:r>
      <w:r w:rsidR="005516E1">
        <w:rPr>
          <w:lang w:val="en-US"/>
        </w:rPr>
        <w:t>1.</w:t>
      </w:r>
      <w:r>
        <w:rPr>
          <w:lang w:val="en-US"/>
        </w:rPr>
        <w:t>2</w:t>
      </w:r>
      <w:r w:rsidR="00414D8C">
        <w:rPr>
          <w:lang w:val="en-US"/>
        </w:rPr>
        <w:t xml:space="preserve"> for analysis. </w:t>
      </w:r>
      <w:r>
        <w:rPr>
          <w:lang w:val="en-US"/>
        </w:rPr>
        <w:t xml:space="preserve">The </w:t>
      </w:r>
      <w:r w:rsidR="007C4C0E">
        <w:rPr>
          <w:lang w:val="en-US"/>
        </w:rPr>
        <w:t xml:space="preserve">length of the transmission line is 200 km and the operating frequency is 50 Hz. The line voltage of the transmission line is 220 kV. The transmission line connects two sources and has positive </w:t>
      </w:r>
      <w:r w:rsidR="00414D8C">
        <w:rPr>
          <w:lang w:val="en-US"/>
        </w:rPr>
        <w:t xml:space="preserve">impedance </w:t>
      </w:r>
      <w:r w:rsidR="00414D8C" w:rsidRPr="00414D8C">
        <w:rPr>
          <w:i/>
          <w:iCs/>
          <w:lang w:val="en-US"/>
        </w:rPr>
        <w:t>Z</w:t>
      </w:r>
      <w:r w:rsidR="00414D8C" w:rsidRPr="00414D8C">
        <w:rPr>
          <w:i/>
          <w:iCs/>
          <w:sz w:val="18"/>
          <w:szCs w:val="16"/>
          <w:lang w:val="en-US"/>
        </w:rPr>
        <w:t>1</w:t>
      </w:r>
      <w:r w:rsidR="00414D8C">
        <w:rPr>
          <w:lang w:val="en-US"/>
        </w:rPr>
        <w:t xml:space="preserve"> = 4.76 + </w:t>
      </w:r>
      <w:r w:rsidR="00414D8C" w:rsidRPr="00414D8C">
        <w:rPr>
          <w:i/>
          <w:iCs/>
          <w:lang w:val="en-US"/>
        </w:rPr>
        <w:t>j</w:t>
      </w:r>
      <w:r w:rsidR="00414D8C">
        <w:rPr>
          <w:lang w:val="en-US"/>
        </w:rPr>
        <w:t xml:space="preserve">59.75 </w:t>
      </w:r>
      <w:r w:rsidR="00414D8C">
        <w:rPr>
          <w:rFonts w:cs="Times New Roman"/>
          <w:lang w:val="en-US"/>
        </w:rPr>
        <w:t>Ω</w:t>
      </w:r>
      <w:r w:rsidR="00414D8C">
        <w:rPr>
          <w:lang w:val="en-US"/>
        </w:rPr>
        <w:t xml:space="preserve"> and zero sequence impedance </w:t>
      </w:r>
      <w:r w:rsidR="00414D8C" w:rsidRPr="00414D8C">
        <w:rPr>
          <w:i/>
          <w:iCs/>
          <w:lang w:val="en-US"/>
        </w:rPr>
        <w:t>Z</w:t>
      </w:r>
      <w:r w:rsidR="00414D8C" w:rsidRPr="00414D8C">
        <w:rPr>
          <w:i/>
          <w:iCs/>
          <w:sz w:val="16"/>
          <w:szCs w:val="14"/>
          <w:lang w:val="en-US"/>
        </w:rPr>
        <w:t>0</w:t>
      </w:r>
      <w:r w:rsidR="00414D8C">
        <w:rPr>
          <w:lang w:val="en-US"/>
        </w:rPr>
        <w:t xml:space="preserve"> = 77.70 + </w:t>
      </w:r>
      <w:r w:rsidR="00414D8C" w:rsidRPr="00414D8C">
        <w:rPr>
          <w:i/>
          <w:iCs/>
          <w:lang w:val="en-US"/>
        </w:rPr>
        <w:t>j</w:t>
      </w:r>
      <w:r w:rsidR="00414D8C">
        <w:rPr>
          <w:lang w:val="en-US"/>
        </w:rPr>
        <w:t xml:space="preserve">204.26 </w:t>
      </w:r>
      <w:r w:rsidR="00414D8C">
        <w:rPr>
          <w:rFonts w:cs="Times New Roman"/>
          <w:lang w:val="en-US"/>
        </w:rPr>
        <w:t>Ω</w:t>
      </w:r>
      <w:r w:rsidR="00B15CA2">
        <w:rPr>
          <w:rFonts w:cs="Times New Roman"/>
          <w:lang w:val="en-US"/>
        </w:rPr>
        <w:t xml:space="preserve"> [3]</w:t>
      </w:r>
      <w:r w:rsidR="00414D8C">
        <w:rPr>
          <w:lang w:val="en-US"/>
        </w:rPr>
        <w:t xml:space="preserve">. </w:t>
      </w:r>
    </w:p>
    <w:p w14:paraId="3BB9D938" w14:textId="63CF0B8A" w:rsidR="00AC2C40" w:rsidRDefault="00AC2C40" w:rsidP="00063F70">
      <w:pPr>
        <w:rPr>
          <w:lang w:val="en-US"/>
        </w:rPr>
      </w:pPr>
    </w:p>
    <w:p w14:paraId="18FA90F1" w14:textId="5F971EED" w:rsidR="00AC2C40" w:rsidRDefault="00AC2C40" w:rsidP="00063F70">
      <w:pPr>
        <w:rPr>
          <w:lang w:val="en-US"/>
        </w:rPr>
      </w:pPr>
    </w:p>
    <w:p w14:paraId="438A5ED6" w14:textId="2E65116F" w:rsidR="00AC2C40" w:rsidRDefault="00AC2C40" w:rsidP="00063F70">
      <w:pPr>
        <w:rPr>
          <w:lang w:val="en-US"/>
        </w:rPr>
      </w:pPr>
    </w:p>
    <w:p w14:paraId="765A930E" w14:textId="0BC88816" w:rsidR="00AC2C40" w:rsidRDefault="00AC2C40" w:rsidP="00063F70">
      <w:pPr>
        <w:rPr>
          <w:lang w:val="en-US"/>
        </w:rPr>
      </w:pPr>
    </w:p>
    <w:p w14:paraId="27195B2E" w14:textId="12CBCD7A" w:rsidR="00AC2C40" w:rsidRDefault="00AC2C40" w:rsidP="00063F70">
      <w:pPr>
        <w:rPr>
          <w:lang w:val="en-US"/>
        </w:rPr>
      </w:pPr>
    </w:p>
    <w:p w14:paraId="2F968C06" w14:textId="3D869FB1" w:rsidR="00AC2C40" w:rsidRDefault="00AC2C40" w:rsidP="00063F70">
      <w:pPr>
        <w:rPr>
          <w:lang w:val="en-US"/>
        </w:rPr>
      </w:pPr>
    </w:p>
    <w:p w14:paraId="70A91726" w14:textId="21EA0272" w:rsidR="00AC2C40" w:rsidRDefault="00AC2C40" w:rsidP="00063F70">
      <w:pPr>
        <w:rPr>
          <w:lang w:val="en-US"/>
        </w:rPr>
      </w:pPr>
    </w:p>
    <w:p w14:paraId="296C89C9" w14:textId="43EEAA9A" w:rsidR="00AC2C40" w:rsidRDefault="00AC2C40" w:rsidP="00063F70">
      <w:pPr>
        <w:rPr>
          <w:lang w:val="en-US"/>
        </w:rPr>
      </w:pPr>
    </w:p>
    <w:p w14:paraId="3613B3D5" w14:textId="2CE6BCB6" w:rsidR="00AC2C40" w:rsidRDefault="00AC2C40" w:rsidP="00063F70">
      <w:pPr>
        <w:rPr>
          <w:lang w:val="en-US"/>
        </w:rPr>
      </w:pPr>
    </w:p>
    <w:p w14:paraId="2AE24CCA" w14:textId="46A89D7A" w:rsidR="00AC2C40" w:rsidRDefault="00AC2C40" w:rsidP="00063F70">
      <w:pPr>
        <w:rPr>
          <w:lang w:val="en-US"/>
        </w:rPr>
      </w:pPr>
    </w:p>
    <w:p w14:paraId="4DAE1EB9" w14:textId="2BDD6B09" w:rsidR="00AC2C40" w:rsidRDefault="00AC2C40" w:rsidP="00063F70">
      <w:pPr>
        <w:rPr>
          <w:lang w:val="en-US"/>
        </w:rPr>
      </w:pPr>
    </w:p>
    <w:p w14:paraId="68600B37" w14:textId="479B19BE" w:rsidR="00AC2C40" w:rsidRDefault="00AC2C40" w:rsidP="00063F70">
      <w:pPr>
        <w:rPr>
          <w:lang w:val="en-US"/>
        </w:rPr>
      </w:pPr>
    </w:p>
    <w:p w14:paraId="243762EB" w14:textId="7BDAA37D" w:rsidR="00AC2C40" w:rsidRDefault="00AC2C40" w:rsidP="00063F70">
      <w:pPr>
        <w:rPr>
          <w:lang w:val="en-US"/>
        </w:rPr>
      </w:pPr>
    </w:p>
    <w:p w14:paraId="4D9768DE" w14:textId="77777777" w:rsidR="00063F70" w:rsidRDefault="00063F70" w:rsidP="00063F70">
      <w:pPr>
        <w:pStyle w:val="Title"/>
        <w:jc w:val="both"/>
      </w:pPr>
    </w:p>
    <w:p w14:paraId="5A663311" w14:textId="040EF9F2" w:rsidR="00AC2C40" w:rsidRDefault="00AC2C40" w:rsidP="00063F70">
      <w:pPr>
        <w:pStyle w:val="Title"/>
        <w:spacing w:line="240" w:lineRule="auto"/>
        <w:rPr>
          <w:lang w:val="en-US"/>
        </w:rPr>
      </w:pPr>
      <w:r w:rsidRPr="00106091">
        <w:lastRenderedPageBreak/>
        <w:t>Chapter</w:t>
      </w:r>
      <w:r>
        <w:rPr>
          <w:lang w:val="en-US"/>
        </w:rPr>
        <w:t xml:space="preserve"> 2</w:t>
      </w:r>
    </w:p>
    <w:p w14:paraId="066116AF" w14:textId="27898EAC" w:rsidR="00AC2C40" w:rsidRDefault="00AC2C40" w:rsidP="00063F70">
      <w:pPr>
        <w:pStyle w:val="Heading1"/>
        <w:rPr>
          <w:lang w:val="en-US"/>
        </w:rPr>
      </w:pPr>
      <w:r w:rsidRPr="00106091">
        <w:t>Background</w:t>
      </w:r>
      <w:r>
        <w:rPr>
          <w:lang w:val="en-US"/>
        </w:rPr>
        <w:t xml:space="preserve"> and Related Work</w:t>
      </w:r>
    </w:p>
    <w:p w14:paraId="63332709" w14:textId="7B6E7D70" w:rsidR="00AC2C40" w:rsidRDefault="00AC2C40" w:rsidP="00063F70">
      <w:pPr>
        <w:pStyle w:val="Heading2"/>
        <w:rPr>
          <w:lang w:val="en-US"/>
        </w:rPr>
      </w:pPr>
      <w:r>
        <w:rPr>
          <w:lang w:val="en-US"/>
        </w:rPr>
        <w:t>2.1 Introduction</w:t>
      </w:r>
    </w:p>
    <w:p w14:paraId="58CF3303" w14:textId="28257739" w:rsidR="00AC2C40" w:rsidRDefault="00AC2C40" w:rsidP="00063F70">
      <w:pPr>
        <w:rPr>
          <w:lang w:val="en-US"/>
        </w:rPr>
      </w:pPr>
      <w:r>
        <w:rPr>
          <w:lang w:val="en-US"/>
        </w:rPr>
        <w:tab/>
      </w:r>
      <w:r w:rsidR="00A77A8B">
        <w:rPr>
          <w:lang w:val="en-US"/>
        </w:rPr>
        <w:t xml:space="preserve">Electrical power gird </w:t>
      </w:r>
      <w:r w:rsidR="0090330C">
        <w:rPr>
          <w:lang w:val="en-US"/>
        </w:rPr>
        <w:t>is</w:t>
      </w:r>
      <w:r w:rsidR="00A77A8B">
        <w:rPr>
          <w:lang w:val="en-US"/>
        </w:rPr>
        <w:t xml:space="preserve"> most complex power system consisting of power plants, transmission lines, and distribution lines. Fault classification</w:t>
      </w:r>
      <w:r w:rsidR="0090330C">
        <w:rPr>
          <w:lang w:val="en-US"/>
        </w:rPr>
        <w:t xml:space="preserve">, </w:t>
      </w:r>
      <w:r w:rsidR="00A77A8B">
        <w:rPr>
          <w:lang w:val="en-US"/>
        </w:rPr>
        <w:t xml:space="preserve">location identification is necessary to improve the protection mechanism and have </w:t>
      </w:r>
      <w:r w:rsidR="0090330C">
        <w:rPr>
          <w:lang w:val="en-US"/>
        </w:rPr>
        <w:t xml:space="preserve">a </w:t>
      </w:r>
      <w:r w:rsidR="00A77A8B">
        <w:rPr>
          <w:lang w:val="en-US"/>
        </w:rPr>
        <w:t>reliable supply. Most of the electrical faults result in mechanical and material damage to the lines and the equipment, which must be repaired before returning the line to service. As we know repair</w:t>
      </w:r>
      <w:r w:rsidR="0090330C">
        <w:rPr>
          <w:lang w:val="en-US"/>
        </w:rPr>
        <w:t>ing</w:t>
      </w:r>
      <w:r w:rsidR="00A77A8B">
        <w:rPr>
          <w:lang w:val="en-US"/>
        </w:rPr>
        <w:t xml:space="preserve"> and restoration is extremely important for maintaining critical and societal services.</w:t>
      </w:r>
      <w:r w:rsidR="00EE7FA6">
        <w:rPr>
          <w:lang w:val="en-US"/>
        </w:rPr>
        <w:t xml:space="preserve"> The restoration process can be de</w:t>
      </w:r>
      <w:r w:rsidR="00636332">
        <w:rPr>
          <w:lang w:val="en-US"/>
        </w:rPr>
        <w:t xml:space="preserve">layed if the location estimation cannot do accurately. Various fault classification and location estimation methods have been over </w:t>
      </w:r>
      <w:r w:rsidR="0090330C">
        <w:rPr>
          <w:lang w:val="en-US"/>
        </w:rPr>
        <w:t xml:space="preserve">the </w:t>
      </w:r>
      <w:r w:rsidR="00636332">
        <w:rPr>
          <w:lang w:val="en-US"/>
        </w:rPr>
        <w:t>years, and each method ha</w:t>
      </w:r>
      <w:r w:rsidR="0090330C">
        <w:rPr>
          <w:lang w:val="en-US"/>
        </w:rPr>
        <w:t>s</w:t>
      </w:r>
      <w:r w:rsidR="00636332">
        <w:rPr>
          <w:lang w:val="en-US"/>
        </w:rPr>
        <w:t xml:space="preserve"> </w:t>
      </w:r>
      <w:r w:rsidR="0090330C">
        <w:rPr>
          <w:lang w:val="en-US"/>
        </w:rPr>
        <w:t>its</w:t>
      </w:r>
      <w:r w:rsidR="00636332">
        <w:rPr>
          <w:lang w:val="en-US"/>
        </w:rPr>
        <w:t xml:space="preserve"> advantages and disadvantages.</w:t>
      </w:r>
    </w:p>
    <w:p w14:paraId="26D927DC" w14:textId="6468CBEC" w:rsidR="00636332" w:rsidRDefault="00636332" w:rsidP="00063F70">
      <w:pPr>
        <w:pStyle w:val="Heading2"/>
        <w:rPr>
          <w:lang w:val="en-US"/>
        </w:rPr>
      </w:pPr>
      <w:r>
        <w:rPr>
          <w:lang w:val="en-US"/>
        </w:rPr>
        <w:t>2.2 Faults on Transmission Lines</w:t>
      </w:r>
    </w:p>
    <w:p w14:paraId="543E49B3" w14:textId="4DE2EA67" w:rsidR="00A041ED" w:rsidRDefault="00636332" w:rsidP="00063F70">
      <w:pPr>
        <w:rPr>
          <w:szCs w:val="24"/>
        </w:rPr>
      </w:pPr>
      <w:r>
        <w:rPr>
          <w:lang w:val="en-US"/>
        </w:rPr>
        <w:tab/>
      </w:r>
      <w:r w:rsidR="0090330C">
        <w:rPr>
          <w:szCs w:val="24"/>
        </w:rPr>
        <w:t>The f</w:t>
      </w:r>
      <w:r w:rsidR="00A041ED">
        <w:rPr>
          <w:szCs w:val="24"/>
        </w:rPr>
        <w:t>ault is an abnormal condition in the electrical systems. The faults in the electric transmission lines are short circuit faults and open circuit faults</w:t>
      </w:r>
      <w:r w:rsidR="00B15CA2">
        <w:rPr>
          <w:szCs w:val="24"/>
        </w:rPr>
        <w:t xml:space="preserve"> [4]</w:t>
      </w:r>
      <w:r w:rsidR="00A041ED">
        <w:rPr>
          <w:szCs w:val="24"/>
        </w:rPr>
        <w:t xml:space="preserve">. Open circuit faults are very rare in the transmission lines but the short circuit faults are very common these faults are may be due to natural climatic conditions and mis-operation. </w:t>
      </w:r>
    </w:p>
    <w:p w14:paraId="749E2BB8" w14:textId="527DC516" w:rsidR="00A041ED" w:rsidRDefault="00376145" w:rsidP="00063F70">
      <w:pPr>
        <w:pStyle w:val="Heading3"/>
        <w:rPr>
          <w:sz w:val="24"/>
        </w:rPr>
      </w:pPr>
      <w:r>
        <w:t xml:space="preserve">2.2.1 Series </w:t>
      </w:r>
      <w:r w:rsidRPr="004B7E51">
        <w:t>Faults</w:t>
      </w:r>
    </w:p>
    <w:p w14:paraId="73002DEC" w14:textId="53791821" w:rsidR="00A041ED" w:rsidRDefault="00A041ED" w:rsidP="00063F70">
      <w:pPr>
        <w:spacing w:after="89"/>
        <w:ind w:left="76" w:right="113" w:firstLine="720"/>
        <w:rPr>
          <w:szCs w:val="24"/>
        </w:rPr>
      </w:pPr>
      <w:r>
        <w:rPr>
          <w:szCs w:val="24"/>
        </w:rPr>
        <w:t>Series faults represent open conductor and take place when unbalanced series impedance conditions of the lines are present.</w:t>
      </w:r>
      <w:r>
        <w:rPr>
          <w:color w:val="222222"/>
          <w:szCs w:val="24"/>
        </w:rPr>
        <w:t xml:space="preserve"> These faults disturb the symmetry in one or two phases and are therefore unbalanced faults. </w:t>
      </w:r>
      <w:r>
        <w:rPr>
          <w:szCs w:val="24"/>
        </w:rPr>
        <w:t xml:space="preserve">Series faults are characterized by </w:t>
      </w:r>
      <w:r w:rsidR="0090330C">
        <w:rPr>
          <w:szCs w:val="24"/>
        </w:rPr>
        <w:t xml:space="preserve">an </w:t>
      </w:r>
      <w:r>
        <w:rPr>
          <w:szCs w:val="24"/>
        </w:rPr>
        <w:t>increase of voltage and frequency and fall in current in the faulted phases</w:t>
      </w:r>
      <w:r w:rsidR="00B15CA2">
        <w:rPr>
          <w:szCs w:val="24"/>
        </w:rPr>
        <w:t xml:space="preserve"> [4]</w:t>
      </w:r>
      <w:r>
        <w:rPr>
          <w:szCs w:val="24"/>
        </w:rPr>
        <w:t xml:space="preserve">.  </w:t>
      </w:r>
    </w:p>
    <w:p w14:paraId="68EEAF24" w14:textId="66BE5EDF" w:rsidR="00A041ED" w:rsidRDefault="00376145" w:rsidP="00063F70">
      <w:pPr>
        <w:pStyle w:val="Heading3"/>
      </w:pPr>
      <w:r>
        <w:t>2</w:t>
      </w:r>
      <w:r w:rsidR="00A041ED">
        <w:rPr>
          <w:sz w:val="24"/>
        </w:rPr>
        <w:t xml:space="preserve">.2.2 </w:t>
      </w:r>
      <w:r>
        <w:t xml:space="preserve">Shunt </w:t>
      </w:r>
      <w:r w:rsidRPr="00376145">
        <w:t>Faults</w:t>
      </w:r>
    </w:p>
    <w:p w14:paraId="10AFCB6C" w14:textId="0848B510" w:rsidR="00FF1A7C" w:rsidRDefault="00376145" w:rsidP="00063F70">
      <w:pPr>
        <w:spacing w:after="89"/>
        <w:ind w:right="113"/>
        <w:rPr>
          <w:szCs w:val="24"/>
        </w:rPr>
      </w:pPr>
      <w:r>
        <w:rPr>
          <w:b/>
          <w:bCs/>
          <w:color w:val="000000" w:themeColor="text1"/>
          <w:szCs w:val="24"/>
        </w:rPr>
        <w:tab/>
      </w:r>
      <w:r>
        <w:rPr>
          <w:szCs w:val="24"/>
        </w:rPr>
        <w:t xml:space="preserve">There are two types of shunt faults which can occur on transmission lines; balanced faults </w:t>
      </w:r>
      <w:r>
        <w:rPr>
          <w:color w:val="222222"/>
          <w:szCs w:val="24"/>
        </w:rPr>
        <w:t>and unbalanced faults also known as symmetrical and unsymmetrical faults as shown in fig.</w:t>
      </w:r>
      <w:r w:rsidR="005516E1">
        <w:rPr>
          <w:color w:val="222222"/>
          <w:szCs w:val="24"/>
        </w:rPr>
        <w:t xml:space="preserve"> 2.1</w:t>
      </w:r>
      <w:r>
        <w:rPr>
          <w:color w:val="222222"/>
          <w:szCs w:val="24"/>
        </w:rPr>
        <w:t xml:space="preserve">. </w:t>
      </w:r>
      <w:r>
        <w:rPr>
          <w:szCs w:val="24"/>
        </w:rPr>
        <w:t>The shunt faults are the most common type of fault taking place in the field. They involve power conductors or conductor-to-ground or short circuits between conductors. In shunt faults increment</w:t>
      </w:r>
      <w:r w:rsidR="0090330C">
        <w:rPr>
          <w:szCs w:val="24"/>
        </w:rPr>
        <w:t>,</w:t>
      </w:r>
      <w:r>
        <w:rPr>
          <w:szCs w:val="24"/>
        </w:rPr>
        <w:t xml:space="preserve"> the current suffers fall in voltage and increase frequency</w:t>
      </w:r>
      <w:r w:rsidR="00B15CA2">
        <w:rPr>
          <w:szCs w:val="24"/>
        </w:rPr>
        <w:t xml:space="preserve"> [5]</w:t>
      </w:r>
      <w:r>
        <w:rPr>
          <w:szCs w:val="24"/>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1"/>
      </w:tblGrid>
      <w:tr w:rsidR="00FF1A7C" w14:paraId="5C3D41BC" w14:textId="77777777" w:rsidTr="00FF1A7C">
        <w:tc>
          <w:tcPr>
            <w:tcW w:w="5000" w:type="pct"/>
          </w:tcPr>
          <w:p w14:paraId="026E4AEE" w14:textId="15CBEE87" w:rsidR="00FF1A7C" w:rsidRDefault="00FF1A7C" w:rsidP="00063F70">
            <w:pPr>
              <w:spacing w:after="89"/>
              <w:ind w:right="113"/>
              <w:jc w:val="center"/>
              <w:rPr>
                <w:szCs w:val="24"/>
              </w:rPr>
            </w:pPr>
            <w:r>
              <w:rPr>
                <w:noProof/>
                <w:lang w:val="en-US"/>
              </w:rPr>
              <w:lastRenderedPageBreak/>
              <w:drawing>
                <wp:inline distT="0" distB="0" distL="0" distR="0" wp14:anchorId="4B8A74ED" wp14:editId="3A7C6947">
                  <wp:extent cx="5066665" cy="1718872"/>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5154826" cy="1748781"/>
                          </a:xfrm>
                          <a:prstGeom prst="rect">
                            <a:avLst/>
                          </a:prstGeom>
                          <a:noFill/>
                          <a:ln>
                            <a:noFill/>
                          </a:ln>
                        </pic:spPr>
                      </pic:pic>
                    </a:graphicData>
                  </a:graphic>
                </wp:inline>
              </w:drawing>
            </w:r>
          </w:p>
        </w:tc>
      </w:tr>
      <w:tr w:rsidR="00FF1A7C" w14:paraId="34C9F4B1" w14:textId="77777777" w:rsidTr="00FF1A7C">
        <w:tc>
          <w:tcPr>
            <w:tcW w:w="5000" w:type="pct"/>
          </w:tcPr>
          <w:p w14:paraId="350FA8C2" w14:textId="2936BB66" w:rsidR="00FF1A7C" w:rsidRDefault="00FF1A7C" w:rsidP="00063F70">
            <w:pPr>
              <w:spacing w:after="89"/>
              <w:ind w:right="113"/>
              <w:jc w:val="center"/>
              <w:rPr>
                <w:szCs w:val="24"/>
              </w:rPr>
            </w:pPr>
            <w:r w:rsidRPr="00376145">
              <w:rPr>
                <w:bCs/>
                <w:szCs w:val="24"/>
              </w:rPr>
              <w:t>Fi</w:t>
            </w:r>
            <w:r>
              <w:rPr>
                <w:bCs/>
                <w:szCs w:val="24"/>
              </w:rPr>
              <w:t>g.</w:t>
            </w:r>
            <w:r w:rsidRPr="00376145">
              <w:rPr>
                <w:bCs/>
                <w:szCs w:val="24"/>
              </w:rPr>
              <w:t xml:space="preserve"> </w:t>
            </w:r>
            <w:r w:rsidR="005516E1">
              <w:rPr>
                <w:bCs/>
                <w:szCs w:val="24"/>
              </w:rPr>
              <w:t>2.1</w:t>
            </w:r>
            <w:r>
              <w:rPr>
                <w:bCs/>
                <w:szCs w:val="24"/>
              </w:rPr>
              <w:t>.</w:t>
            </w:r>
            <w:r w:rsidRPr="00376145">
              <w:rPr>
                <w:bCs/>
                <w:szCs w:val="24"/>
              </w:rPr>
              <w:t xml:space="preserve"> Classification of Short Circuit faults</w:t>
            </w:r>
          </w:p>
        </w:tc>
      </w:tr>
    </w:tbl>
    <w:p w14:paraId="066D4B34" w14:textId="1F6EE2F9" w:rsidR="00A041ED" w:rsidRPr="00FF1A7C" w:rsidRDefault="00FF1A7C" w:rsidP="00063F70">
      <w:pPr>
        <w:pStyle w:val="Heading4"/>
      </w:pPr>
      <w:r>
        <w:t xml:space="preserve">a) </w:t>
      </w:r>
      <w:r w:rsidRPr="00FF1A7C">
        <w:t>Symmetrical Faults:</w:t>
      </w:r>
    </w:p>
    <w:p w14:paraId="29EAC05D" w14:textId="15E4F522" w:rsidR="00A041ED" w:rsidRDefault="00A041ED" w:rsidP="00063F70">
      <w:pPr>
        <w:rPr>
          <w:szCs w:val="24"/>
        </w:rPr>
      </w:pPr>
      <w:r>
        <w:rPr>
          <w:szCs w:val="24"/>
        </w:rPr>
        <w:tab/>
        <w:t xml:space="preserve">Symmetrical faults are most severe faults and rarely occurs in the power system. These faults are balanced. These faults are of two types LLL fault and LLL-G faults, </w:t>
      </w:r>
      <w:r w:rsidR="00FF1A7C">
        <w:rPr>
          <w:szCs w:val="24"/>
        </w:rPr>
        <w:t>when</w:t>
      </w:r>
      <w:r>
        <w:rPr>
          <w:szCs w:val="24"/>
        </w:rPr>
        <w:t xml:space="preserve"> ground involves in the fault then that is called as LLL-G fault else called as LLL fault. The analysis can be done by using per phase.</w:t>
      </w:r>
      <w:r w:rsidR="00FF1A7C">
        <w:rPr>
          <w:szCs w:val="24"/>
        </w:rPr>
        <w:t xml:space="preserve"> Fig.4 describes balanced faults in the transmission line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1"/>
      </w:tblGrid>
      <w:tr w:rsidR="00FF1A7C" w14:paraId="58094A0D" w14:textId="77777777" w:rsidTr="00FF1A7C">
        <w:tc>
          <w:tcPr>
            <w:tcW w:w="5000" w:type="pct"/>
          </w:tcPr>
          <w:p w14:paraId="5934C227" w14:textId="43BD250A" w:rsidR="00FF1A7C" w:rsidRDefault="00FF1A7C" w:rsidP="00063F70">
            <w:pPr>
              <w:jc w:val="center"/>
              <w:rPr>
                <w:szCs w:val="24"/>
              </w:rPr>
            </w:pPr>
            <w:r>
              <w:rPr>
                <w:noProof/>
                <w:szCs w:val="24"/>
              </w:rPr>
              <w:drawing>
                <wp:inline distT="0" distB="0" distL="0" distR="0" wp14:anchorId="4A42CC1F" wp14:editId="4DF39C80">
                  <wp:extent cx="4667250" cy="15144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ysmfaulys.jpg"/>
                          <pic:cNvPicPr/>
                        </pic:nvPicPr>
                        <pic:blipFill>
                          <a:blip r:embed="rId11">
                            <a:extLst>
                              <a:ext uri="{28A0092B-C50C-407E-A947-70E740481C1C}">
                                <a14:useLocalDpi xmlns:a14="http://schemas.microsoft.com/office/drawing/2010/main" val="0"/>
                              </a:ext>
                            </a:extLst>
                          </a:blip>
                          <a:stretch>
                            <a:fillRect/>
                          </a:stretch>
                        </pic:blipFill>
                        <pic:spPr>
                          <a:xfrm>
                            <a:off x="0" y="0"/>
                            <a:ext cx="4667250" cy="1514475"/>
                          </a:xfrm>
                          <a:prstGeom prst="rect">
                            <a:avLst/>
                          </a:prstGeom>
                        </pic:spPr>
                      </pic:pic>
                    </a:graphicData>
                  </a:graphic>
                </wp:inline>
              </w:drawing>
            </w:r>
          </w:p>
        </w:tc>
      </w:tr>
      <w:tr w:rsidR="00FF1A7C" w14:paraId="564F7299" w14:textId="77777777" w:rsidTr="00FF1A7C">
        <w:tc>
          <w:tcPr>
            <w:tcW w:w="5000" w:type="pct"/>
          </w:tcPr>
          <w:p w14:paraId="776AC689" w14:textId="3E982685" w:rsidR="00FF1A7C" w:rsidRDefault="00FF1A7C" w:rsidP="00063F70">
            <w:pPr>
              <w:jc w:val="center"/>
              <w:rPr>
                <w:szCs w:val="24"/>
              </w:rPr>
            </w:pPr>
            <w:r>
              <w:rPr>
                <w:szCs w:val="24"/>
              </w:rPr>
              <w:t>Fig</w:t>
            </w:r>
            <w:r w:rsidR="005516E1">
              <w:rPr>
                <w:szCs w:val="24"/>
              </w:rPr>
              <w:t>. 2.2</w:t>
            </w:r>
            <w:r>
              <w:rPr>
                <w:szCs w:val="24"/>
              </w:rPr>
              <w:t xml:space="preserve"> Symmetrical Faults</w:t>
            </w:r>
          </w:p>
        </w:tc>
      </w:tr>
    </w:tbl>
    <w:p w14:paraId="67142D4E" w14:textId="7A002F89" w:rsidR="00A041ED" w:rsidRDefault="00FF1A7C" w:rsidP="00063F70">
      <w:pPr>
        <w:pStyle w:val="Heading4"/>
      </w:pPr>
      <w:r>
        <w:t xml:space="preserve">b) </w:t>
      </w:r>
      <w:r w:rsidRPr="00FF1A7C">
        <w:t>Unsymmetrical Faul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71"/>
      </w:tblGrid>
      <w:tr w:rsidR="00163802" w14:paraId="356184EE" w14:textId="77777777" w:rsidTr="00163802">
        <w:tc>
          <w:tcPr>
            <w:tcW w:w="8471" w:type="dxa"/>
          </w:tcPr>
          <w:p w14:paraId="33EA0F81" w14:textId="7C5890D3" w:rsidR="00163802" w:rsidRDefault="00163802" w:rsidP="00063F70">
            <w:pPr>
              <w:jc w:val="center"/>
              <w:rPr>
                <w:rFonts w:cstheme="minorHAnsi"/>
                <w:bCs/>
                <w:szCs w:val="24"/>
              </w:rPr>
            </w:pPr>
            <w:r>
              <w:rPr>
                <w:rFonts w:cstheme="minorHAnsi"/>
                <w:bCs/>
                <w:noProof/>
                <w:szCs w:val="24"/>
              </w:rPr>
              <w:drawing>
                <wp:inline distT="0" distB="0" distL="0" distR="0" wp14:anchorId="6CB8E676" wp14:editId="0FCC30EF">
                  <wp:extent cx="5048250" cy="19526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nsymmetrical-faults.jpg"/>
                          <pic:cNvPicPr/>
                        </pic:nvPicPr>
                        <pic:blipFill>
                          <a:blip r:embed="rId12">
                            <a:extLst>
                              <a:ext uri="{28A0092B-C50C-407E-A947-70E740481C1C}">
                                <a14:useLocalDpi xmlns:a14="http://schemas.microsoft.com/office/drawing/2010/main" val="0"/>
                              </a:ext>
                            </a:extLst>
                          </a:blip>
                          <a:stretch>
                            <a:fillRect/>
                          </a:stretch>
                        </pic:blipFill>
                        <pic:spPr>
                          <a:xfrm>
                            <a:off x="0" y="0"/>
                            <a:ext cx="5048250" cy="1952625"/>
                          </a:xfrm>
                          <a:prstGeom prst="rect">
                            <a:avLst/>
                          </a:prstGeom>
                        </pic:spPr>
                      </pic:pic>
                    </a:graphicData>
                  </a:graphic>
                </wp:inline>
              </w:drawing>
            </w:r>
          </w:p>
        </w:tc>
      </w:tr>
      <w:tr w:rsidR="00163802" w14:paraId="138B9131" w14:textId="77777777" w:rsidTr="00163802">
        <w:tc>
          <w:tcPr>
            <w:tcW w:w="8471" w:type="dxa"/>
          </w:tcPr>
          <w:p w14:paraId="793579B8" w14:textId="03F1FD39" w:rsidR="00163802" w:rsidRDefault="00163802" w:rsidP="00063F70">
            <w:pPr>
              <w:jc w:val="center"/>
              <w:rPr>
                <w:rFonts w:cstheme="minorHAnsi"/>
                <w:bCs/>
                <w:szCs w:val="24"/>
              </w:rPr>
            </w:pPr>
            <w:r>
              <w:rPr>
                <w:rFonts w:cstheme="minorHAnsi"/>
                <w:bCs/>
                <w:szCs w:val="24"/>
              </w:rPr>
              <w:t xml:space="preserve">Fig. </w:t>
            </w:r>
            <w:r w:rsidR="005516E1">
              <w:rPr>
                <w:rFonts w:cstheme="minorHAnsi"/>
                <w:bCs/>
                <w:szCs w:val="24"/>
              </w:rPr>
              <w:t>2.3</w:t>
            </w:r>
            <w:r>
              <w:rPr>
                <w:rFonts w:cstheme="minorHAnsi"/>
                <w:bCs/>
                <w:szCs w:val="24"/>
              </w:rPr>
              <w:t xml:space="preserve"> Unsymmetrical Faults</w:t>
            </w:r>
          </w:p>
        </w:tc>
      </w:tr>
    </w:tbl>
    <w:p w14:paraId="742C8D1B" w14:textId="77777777" w:rsidR="00163802" w:rsidRPr="00163802" w:rsidRDefault="00163802" w:rsidP="00063F70">
      <w:pPr>
        <w:rPr>
          <w:rFonts w:cstheme="minorHAnsi"/>
          <w:bCs/>
          <w:szCs w:val="24"/>
        </w:rPr>
      </w:pPr>
    </w:p>
    <w:p w14:paraId="131A70C0" w14:textId="408AD520" w:rsidR="00163802" w:rsidRDefault="00A041ED" w:rsidP="00063F70">
      <w:pPr>
        <w:rPr>
          <w:szCs w:val="24"/>
        </w:rPr>
      </w:pPr>
      <w:r>
        <w:rPr>
          <w:szCs w:val="24"/>
        </w:rPr>
        <w:lastRenderedPageBreak/>
        <w:tab/>
        <w:t>These faults are very common and less severe than the symmetrical faults. These faults are classified as the line to ground (L-G), line to line (L-L), double line to ground fault (LL-G) faults. These faults are unbalanced in nature and cause unbalanced currents to flow in the phases.</w:t>
      </w:r>
      <w:r w:rsidR="00163802">
        <w:rPr>
          <w:szCs w:val="24"/>
        </w:rPr>
        <w:t>Fig.5 describes unbalanced faults.</w:t>
      </w:r>
      <w:r>
        <w:rPr>
          <w:szCs w:val="24"/>
        </w:rPr>
        <w:t xml:space="preserve"> The study of un-symmetrical faults can be done by using symmetrical components.</w:t>
      </w:r>
    </w:p>
    <w:p w14:paraId="5236B5E2" w14:textId="6DBACEB8" w:rsidR="00FF1A7C" w:rsidRDefault="00FF1A7C" w:rsidP="00063F70">
      <w:pPr>
        <w:pStyle w:val="ListParagraph"/>
        <w:numPr>
          <w:ilvl w:val="0"/>
          <w:numId w:val="4"/>
        </w:numPr>
        <w:rPr>
          <w:rFonts w:cstheme="minorHAnsi"/>
          <w:szCs w:val="24"/>
        </w:rPr>
      </w:pPr>
      <w:r>
        <w:rPr>
          <w:rFonts w:cstheme="minorHAnsi"/>
          <w:szCs w:val="24"/>
        </w:rPr>
        <w:t>Single line to ground fault:</w:t>
      </w:r>
    </w:p>
    <w:p w14:paraId="329947B4" w14:textId="2CADD8AB" w:rsidR="00163802" w:rsidRDefault="00163802" w:rsidP="00063F70">
      <w:pPr>
        <w:pStyle w:val="ListParagraph"/>
        <w:ind w:firstLine="720"/>
        <w:rPr>
          <w:rFonts w:cstheme="minorHAnsi"/>
          <w:szCs w:val="24"/>
        </w:rPr>
      </w:pPr>
      <w:r>
        <w:rPr>
          <w:rFonts w:cstheme="minorHAnsi"/>
          <w:szCs w:val="24"/>
        </w:rPr>
        <w:t xml:space="preserve">When one phase of transmission line comes in contact with the ground either by ice, wind, falling tree or any other incident results in L-G fault. About 70% of the faults in the transmission lines comes under this category.  </w:t>
      </w:r>
      <w:r>
        <w:rPr>
          <w:szCs w:val="24"/>
          <w:lang w:val="en-US"/>
        </w:rPr>
        <w:t>It causes the conductor to make contact with earth or ground.</w:t>
      </w:r>
    </w:p>
    <w:p w14:paraId="57A8B567" w14:textId="7A806C10" w:rsidR="00FF1A7C" w:rsidRDefault="00FF1A7C" w:rsidP="00063F70">
      <w:pPr>
        <w:pStyle w:val="ListParagraph"/>
        <w:numPr>
          <w:ilvl w:val="0"/>
          <w:numId w:val="4"/>
        </w:numPr>
        <w:rPr>
          <w:rFonts w:cstheme="minorHAnsi"/>
          <w:szCs w:val="24"/>
        </w:rPr>
      </w:pPr>
      <w:r>
        <w:rPr>
          <w:rFonts w:cstheme="minorHAnsi"/>
          <w:szCs w:val="24"/>
        </w:rPr>
        <w:t xml:space="preserve">Line to </w:t>
      </w:r>
      <w:r w:rsidR="00163802">
        <w:rPr>
          <w:rFonts w:cstheme="minorHAnsi"/>
          <w:szCs w:val="24"/>
        </w:rPr>
        <w:t>l</w:t>
      </w:r>
      <w:r>
        <w:rPr>
          <w:rFonts w:cstheme="minorHAnsi"/>
          <w:szCs w:val="24"/>
        </w:rPr>
        <w:t>ine fault:</w:t>
      </w:r>
    </w:p>
    <w:p w14:paraId="2BBEA7A3" w14:textId="720F5BC5" w:rsidR="00163802" w:rsidRDefault="00163802" w:rsidP="00063F70">
      <w:pPr>
        <w:pStyle w:val="ListParagraph"/>
        <w:ind w:firstLine="720"/>
        <w:rPr>
          <w:rFonts w:cstheme="minorHAnsi"/>
          <w:szCs w:val="24"/>
        </w:rPr>
      </w:pPr>
      <w:r>
        <w:rPr>
          <w:rFonts w:cstheme="minorHAnsi"/>
          <w:szCs w:val="24"/>
        </w:rPr>
        <w:t xml:space="preserve">During heavy winds, one phase could touch </w:t>
      </w:r>
      <w:r w:rsidR="0090330C">
        <w:rPr>
          <w:rFonts w:cstheme="minorHAnsi"/>
          <w:szCs w:val="24"/>
        </w:rPr>
        <w:t>an</w:t>
      </w:r>
      <w:r>
        <w:rPr>
          <w:rFonts w:cstheme="minorHAnsi"/>
          <w:szCs w:val="24"/>
        </w:rPr>
        <w:t xml:space="preserve">other phase which results in line-to-line fault. Approximately 15% of all transmission lines faults are line-to-line faults. </w:t>
      </w:r>
      <w:r w:rsidR="0090330C">
        <w:rPr>
          <w:szCs w:val="24"/>
          <w:lang w:val="en-US"/>
        </w:rPr>
        <w:t>The l</w:t>
      </w:r>
      <w:r>
        <w:rPr>
          <w:szCs w:val="24"/>
          <w:lang w:val="en-US"/>
        </w:rPr>
        <w:t>ine to line faults occur</w:t>
      </w:r>
      <w:r w:rsidR="0090330C">
        <w:rPr>
          <w:szCs w:val="24"/>
          <w:lang w:val="en-US"/>
        </w:rPr>
        <w:t>s</w:t>
      </w:r>
      <w:r>
        <w:rPr>
          <w:szCs w:val="24"/>
          <w:lang w:val="en-US"/>
        </w:rPr>
        <w:t xml:space="preserve"> when two conductors make contact with each other mainly while swinging of lines due to winds. These are also called unbalanced faults since their occurrence causes unbalance in the system.</w:t>
      </w:r>
    </w:p>
    <w:p w14:paraId="57AD29BF" w14:textId="68DD4F20" w:rsidR="00163802" w:rsidRDefault="00163802" w:rsidP="00063F70">
      <w:pPr>
        <w:pStyle w:val="ListParagraph"/>
        <w:numPr>
          <w:ilvl w:val="0"/>
          <w:numId w:val="4"/>
        </w:numPr>
        <w:rPr>
          <w:rFonts w:cstheme="minorHAnsi"/>
          <w:szCs w:val="24"/>
        </w:rPr>
      </w:pPr>
      <w:r>
        <w:rPr>
          <w:rFonts w:cstheme="minorHAnsi"/>
          <w:szCs w:val="24"/>
        </w:rPr>
        <w:t>Double line to ground fault:</w:t>
      </w:r>
    </w:p>
    <w:p w14:paraId="07CD626E" w14:textId="79DB8C01" w:rsidR="00163802" w:rsidRDefault="00163802" w:rsidP="00063F70">
      <w:pPr>
        <w:pStyle w:val="ListParagraph"/>
        <w:ind w:firstLine="720"/>
        <w:rPr>
          <w:szCs w:val="24"/>
          <w:lang w:val="en-US"/>
        </w:rPr>
      </w:pPr>
      <w:r>
        <w:rPr>
          <w:rFonts w:cstheme="minorHAnsi"/>
          <w:szCs w:val="24"/>
        </w:rPr>
        <w:t>W</w:t>
      </w:r>
      <w:r w:rsidRPr="00163802">
        <w:rPr>
          <w:rFonts w:cstheme="minorHAnsi"/>
          <w:szCs w:val="24"/>
        </w:rPr>
        <w:t xml:space="preserve">hen two phases come in contact with the ground it will lead to this type of fault. Two phases will be involved instead of one in the line-to-ground fault condition. </w:t>
      </w:r>
      <w:r w:rsidRPr="00163802">
        <w:rPr>
          <w:szCs w:val="24"/>
          <w:lang w:val="en-US"/>
        </w:rPr>
        <w:t xml:space="preserve">15 to 20 </w:t>
      </w:r>
      <w:r w:rsidR="0090330C">
        <w:rPr>
          <w:szCs w:val="24"/>
          <w:lang w:val="en-US"/>
        </w:rPr>
        <w:t>%</w:t>
      </w:r>
      <w:r w:rsidRPr="00163802">
        <w:rPr>
          <w:szCs w:val="24"/>
          <w:lang w:val="en-US"/>
        </w:rPr>
        <w:t xml:space="preserve"> of faults in the transmission lines are double line to ground faults.</w:t>
      </w:r>
    </w:p>
    <w:p w14:paraId="4F9ECCE9" w14:textId="044A6E7E" w:rsidR="00163802" w:rsidRDefault="00163802" w:rsidP="00063F70">
      <w:pPr>
        <w:pStyle w:val="Heading2"/>
        <w:rPr>
          <w:lang w:val="en-US"/>
        </w:rPr>
      </w:pPr>
      <w:r>
        <w:rPr>
          <w:lang w:val="en-US"/>
        </w:rPr>
        <w:t>2.3 Causes of Electrical Faults </w:t>
      </w:r>
    </w:p>
    <w:p w14:paraId="367D9092" w14:textId="77777777" w:rsidR="00163802" w:rsidRPr="00163802" w:rsidRDefault="00163802" w:rsidP="00063F70">
      <w:pPr>
        <w:rPr>
          <w:lang w:val="en-US"/>
        </w:rPr>
      </w:pPr>
    </w:p>
    <w:p w14:paraId="144F2DA0" w14:textId="1595D1D3" w:rsidR="0090330C" w:rsidRDefault="0090330C" w:rsidP="00063F70">
      <w:pPr>
        <w:pStyle w:val="Heading4"/>
        <w:rPr>
          <w:lang w:val="en-US"/>
        </w:rPr>
      </w:pPr>
      <w:r>
        <w:rPr>
          <w:lang w:val="en-US"/>
        </w:rPr>
        <w:t xml:space="preserve">a) </w:t>
      </w:r>
      <w:r w:rsidR="00163802">
        <w:rPr>
          <w:lang w:val="en-US"/>
        </w:rPr>
        <w:t>Climatic conditions: </w:t>
      </w:r>
    </w:p>
    <w:p w14:paraId="1A27F491" w14:textId="045D77EB" w:rsidR="00163802" w:rsidRDefault="00163802" w:rsidP="00063F70">
      <w:pPr>
        <w:ind w:firstLine="720"/>
        <w:rPr>
          <w:szCs w:val="24"/>
          <w:lang w:val="en-US"/>
        </w:rPr>
      </w:pPr>
      <w:r>
        <w:rPr>
          <w:szCs w:val="24"/>
          <w:lang w:val="en-US"/>
        </w:rPr>
        <w:t>It includes lighting strikes, heavy rains, heavy winds, salt deposition on overhead lines and conductors, snow and ice accumulation on transmission lines, etc. These environmental conditions interrupt the power supply and also damage electrical installations</w:t>
      </w:r>
      <w:r w:rsidR="00C40678">
        <w:rPr>
          <w:szCs w:val="24"/>
          <w:lang w:val="en-US"/>
        </w:rPr>
        <w:t xml:space="preserve"> [5]</w:t>
      </w:r>
      <w:r>
        <w:rPr>
          <w:szCs w:val="24"/>
          <w:lang w:val="en-US"/>
        </w:rPr>
        <w:t>.</w:t>
      </w:r>
    </w:p>
    <w:p w14:paraId="356ECB46" w14:textId="77777777" w:rsidR="0090330C" w:rsidRDefault="0090330C" w:rsidP="00063F70">
      <w:pPr>
        <w:pStyle w:val="Heading4"/>
        <w:rPr>
          <w:lang w:val="en-US"/>
        </w:rPr>
      </w:pPr>
      <w:r>
        <w:rPr>
          <w:lang w:val="en-US"/>
        </w:rPr>
        <w:t xml:space="preserve">b) </w:t>
      </w:r>
      <w:r w:rsidR="00163802">
        <w:rPr>
          <w:lang w:val="en-US"/>
        </w:rPr>
        <w:t xml:space="preserve">Failure of </w:t>
      </w:r>
      <w:r w:rsidR="00163802" w:rsidRPr="0090330C">
        <w:t>equipment</w:t>
      </w:r>
      <w:r w:rsidR="00163802">
        <w:rPr>
          <w:lang w:val="en-US"/>
        </w:rPr>
        <w:t>:</w:t>
      </w:r>
    </w:p>
    <w:p w14:paraId="09DE2410" w14:textId="683F8E92" w:rsidR="00163802" w:rsidRDefault="00163802" w:rsidP="00063F70">
      <w:pPr>
        <w:rPr>
          <w:lang w:val="en-US"/>
        </w:rPr>
      </w:pPr>
      <w:r>
        <w:rPr>
          <w:lang w:val="en-US"/>
        </w:rPr>
        <w:t> </w:t>
      </w:r>
      <w:r w:rsidR="0090330C">
        <w:rPr>
          <w:lang w:val="en-US"/>
        </w:rPr>
        <w:tab/>
      </w:r>
      <w:r>
        <w:rPr>
          <w:lang w:val="en-US"/>
        </w:rPr>
        <w:t>Electrical equipment like </w:t>
      </w:r>
      <w:hyperlink r:id="rId13" w:tgtFrame="_blank" w:history="1">
        <w:r w:rsidRPr="0090330C">
          <w:rPr>
            <w:rStyle w:val="Hyperlink"/>
            <w:color w:val="000000" w:themeColor="text1"/>
            <w:szCs w:val="24"/>
            <w:u w:val="none"/>
            <w:lang w:val="en-US"/>
          </w:rPr>
          <w:t>generators</w:t>
        </w:r>
      </w:hyperlink>
      <w:r>
        <w:rPr>
          <w:lang w:val="en-US"/>
        </w:rPr>
        <w:t xml:space="preserve">, motors, transformers, reactors, switching devices </w:t>
      </w:r>
      <w:r w:rsidR="0090330C">
        <w:rPr>
          <w:lang w:val="en-US"/>
        </w:rPr>
        <w:t xml:space="preserve">etc. </w:t>
      </w:r>
      <w:r>
        <w:rPr>
          <w:lang w:val="en-US"/>
        </w:rPr>
        <w:t xml:space="preserve">causes short circuit faults due to malfunctioning, ageing, insulation failure of </w:t>
      </w:r>
      <w:r>
        <w:rPr>
          <w:lang w:val="en-US"/>
        </w:rPr>
        <w:lastRenderedPageBreak/>
        <w:t>cables and winding. These failures result in high current to flow through the devices or equipment which further damages it</w:t>
      </w:r>
      <w:r w:rsidR="00C40678">
        <w:rPr>
          <w:lang w:val="en-US"/>
        </w:rPr>
        <w:t xml:space="preserve"> [5]</w:t>
      </w:r>
      <w:r>
        <w:rPr>
          <w:lang w:val="en-US"/>
        </w:rPr>
        <w:t>.</w:t>
      </w:r>
    </w:p>
    <w:p w14:paraId="1534D95C" w14:textId="77777777" w:rsidR="0090330C" w:rsidRDefault="0090330C" w:rsidP="00063F70">
      <w:pPr>
        <w:pStyle w:val="Heading4"/>
        <w:rPr>
          <w:lang w:val="en-US"/>
        </w:rPr>
      </w:pPr>
      <w:r>
        <w:rPr>
          <w:lang w:val="en-US"/>
        </w:rPr>
        <w:t xml:space="preserve">c) </w:t>
      </w:r>
      <w:r w:rsidR="00163802">
        <w:rPr>
          <w:lang w:val="en-US"/>
        </w:rPr>
        <w:t>Human errors: </w:t>
      </w:r>
    </w:p>
    <w:p w14:paraId="2A1A34EF" w14:textId="78AE1733" w:rsidR="00163802" w:rsidRDefault="00163802" w:rsidP="00063F70">
      <w:pPr>
        <w:ind w:firstLine="720"/>
        <w:rPr>
          <w:szCs w:val="24"/>
        </w:rPr>
      </w:pPr>
      <w:r>
        <w:rPr>
          <w:szCs w:val="24"/>
          <w:lang w:val="en-US"/>
        </w:rPr>
        <w:t xml:space="preserve">Electrical faults are also caused due to human errors such as selecting improper rating of equipment or devices, forgetting metallic or electrical conducting parts after servicing or </w:t>
      </w:r>
      <w:r>
        <w:rPr>
          <w:szCs w:val="24"/>
        </w:rPr>
        <w:t>maintenance, switching the circuit while it is under servicing, etc</w:t>
      </w:r>
      <w:r w:rsidR="00C40678">
        <w:rPr>
          <w:szCs w:val="24"/>
        </w:rPr>
        <w:t xml:space="preserve"> [5]</w:t>
      </w:r>
      <w:r>
        <w:rPr>
          <w:szCs w:val="24"/>
        </w:rPr>
        <w:t>.</w:t>
      </w:r>
    </w:p>
    <w:p w14:paraId="6997154C" w14:textId="77777777" w:rsidR="0090330C" w:rsidRDefault="0090330C" w:rsidP="00063F70">
      <w:pPr>
        <w:pStyle w:val="Heading4"/>
        <w:rPr>
          <w:lang w:val="en-US"/>
        </w:rPr>
      </w:pPr>
      <w:r>
        <w:rPr>
          <w:lang w:val="en-US"/>
        </w:rPr>
        <w:t xml:space="preserve">d) </w:t>
      </w:r>
      <w:r w:rsidR="00163802">
        <w:rPr>
          <w:lang w:val="en-US"/>
        </w:rPr>
        <w:t>Fires: </w:t>
      </w:r>
    </w:p>
    <w:p w14:paraId="4382C97D" w14:textId="2782D4B7" w:rsidR="008F56BA" w:rsidRDefault="00163802" w:rsidP="00063F70">
      <w:pPr>
        <w:ind w:firstLine="720"/>
        <w:rPr>
          <w:szCs w:val="24"/>
          <w:lang w:val="en-US"/>
        </w:rPr>
      </w:pPr>
      <w:r>
        <w:rPr>
          <w:szCs w:val="24"/>
          <w:lang w:val="en-US"/>
        </w:rPr>
        <w:t xml:space="preserve">Ionization of air, due to smoke particles, surrounding the overhead lines results in spark between the lines or between conductors to </w:t>
      </w:r>
      <w:r w:rsidR="0090330C">
        <w:rPr>
          <w:szCs w:val="24"/>
          <w:lang w:val="en-US"/>
        </w:rPr>
        <w:t xml:space="preserve">the </w:t>
      </w:r>
      <w:r>
        <w:rPr>
          <w:szCs w:val="24"/>
          <w:lang w:val="en-US"/>
        </w:rPr>
        <w:t>insulator. This flashover causes insulators to lose their insul</w:t>
      </w:r>
      <w:r w:rsidR="0090330C">
        <w:rPr>
          <w:szCs w:val="24"/>
          <w:lang w:val="en-US"/>
        </w:rPr>
        <w:t>a</w:t>
      </w:r>
      <w:r>
        <w:rPr>
          <w:szCs w:val="24"/>
          <w:lang w:val="en-US"/>
        </w:rPr>
        <w:t>ting capacity due to high voltages</w:t>
      </w:r>
      <w:r w:rsidR="00C40678">
        <w:rPr>
          <w:szCs w:val="24"/>
          <w:lang w:val="en-US"/>
        </w:rPr>
        <w:t xml:space="preserve"> [5]</w:t>
      </w:r>
      <w:r>
        <w:rPr>
          <w:szCs w:val="24"/>
          <w:lang w:val="en-US"/>
        </w:rPr>
        <w:t>.</w:t>
      </w:r>
    </w:p>
    <w:p w14:paraId="7157B05F" w14:textId="5D943F32" w:rsidR="00884111" w:rsidRDefault="00884111" w:rsidP="00063F70">
      <w:pPr>
        <w:pStyle w:val="Heading2"/>
        <w:rPr>
          <w:lang w:val="en-US"/>
        </w:rPr>
      </w:pPr>
      <w:r>
        <w:rPr>
          <w:lang w:val="en-US"/>
        </w:rPr>
        <w:t>2.4 Literature Survey</w:t>
      </w:r>
    </w:p>
    <w:p w14:paraId="1B49463F" w14:textId="3DE48A45" w:rsidR="00884111" w:rsidRDefault="00884111" w:rsidP="00063F70">
      <w:pPr>
        <w:ind w:firstLine="720"/>
        <w:rPr>
          <w:lang w:val="en-US"/>
        </w:rPr>
      </w:pPr>
      <w:r>
        <w:rPr>
          <w:lang w:val="en-US"/>
        </w:rPr>
        <w:t xml:space="preserve">Power system fault diagnosis is </w:t>
      </w:r>
      <w:r w:rsidR="007401B0">
        <w:rPr>
          <w:lang w:val="en-US"/>
        </w:rPr>
        <w:t xml:space="preserve">a </w:t>
      </w:r>
      <w:r>
        <w:rPr>
          <w:lang w:val="en-US"/>
        </w:rPr>
        <w:t xml:space="preserve">very important topic for the smart grid and the power quality is concern. Research is going on this area from </w:t>
      </w:r>
      <w:r w:rsidR="007401B0">
        <w:rPr>
          <w:lang w:val="en-US"/>
        </w:rPr>
        <w:t xml:space="preserve">a </w:t>
      </w:r>
      <w:r>
        <w:rPr>
          <w:lang w:val="en-US"/>
        </w:rPr>
        <w:t>few decades.</w:t>
      </w:r>
      <w:r w:rsidR="00044EE5">
        <w:rPr>
          <w:lang w:val="en-US"/>
        </w:rPr>
        <w:t xml:space="preserve"> Some of the literature is presented here.</w:t>
      </w:r>
    </w:p>
    <w:p w14:paraId="65518962" w14:textId="741AE6A2" w:rsidR="00044EE5" w:rsidRDefault="00044EE5" w:rsidP="00063F70">
      <w:pPr>
        <w:ind w:firstLine="720"/>
        <w:rPr>
          <w:color w:val="000000" w:themeColor="text1"/>
          <w:szCs w:val="24"/>
          <w:lang w:val="en-US"/>
        </w:rPr>
      </w:pPr>
      <w:r w:rsidRPr="00B359D5">
        <w:rPr>
          <w:color w:val="000000" w:themeColor="text1"/>
          <w:szCs w:val="24"/>
          <w:lang w:val="en-US"/>
        </w:rPr>
        <w:t>Youssef O.A.S</w:t>
      </w:r>
      <w:r w:rsidR="00C40678">
        <w:rPr>
          <w:color w:val="000000" w:themeColor="text1"/>
          <w:szCs w:val="24"/>
          <w:lang w:val="en-US"/>
        </w:rPr>
        <w:t xml:space="preserve"> [6]</w:t>
      </w:r>
      <w:r w:rsidRPr="00B359D5">
        <w:rPr>
          <w:color w:val="000000" w:themeColor="text1"/>
          <w:szCs w:val="24"/>
          <w:lang w:val="en-US"/>
        </w:rPr>
        <w:t xml:space="preserve"> proposed a method for classifying faults using wavelet transform. Her results show that </w:t>
      </w:r>
      <w:r w:rsidR="007401B0">
        <w:rPr>
          <w:color w:val="000000" w:themeColor="text1"/>
          <w:szCs w:val="24"/>
          <w:lang w:val="en-US"/>
        </w:rPr>
        <w:t xml:space="preserve">the </w:t>
      </w:r>
      <w:r w:rsidRPr="00B359D5">
        <w:rPr>
          <w:color w:val="000000" w:themeColor="text1"/>
          <w:szCs w:val="24"/>
          <w:lang w:val="en-US"/>
        </w:rPr>
        <w:t xml:space="preserve">proposed algorithm is </w:t>
      </w:r>
      <w:r w:rsidR="007401B0">
        <w:rPr>
          <w:color w:val="000000" w:themeColor="text1"/>
          <w:szCs w:val="24"/>
          <w:lang w:val="en-US"/>
        </w:rPr>
        <w:t xml:space="preserve">a </w:t>
      </w:r>
      <w:r w:rsidRPr="00B359D5">
        <w:rPr>
          <w:color w:val="000000" w:themeColor="text1"/>
          <w:szCs w:val="24"/>
          <w:lang w:val="en-US"/>
        </w:rPr>
        <w:t>fast and secure technique for classifying the faults.</w:t>
      </w:r>
    </w:p>
    <w:p w14:paraId="7675F275" w14:textId="4E27B389" w:rsidR="00044EE5" w:rsidRDefault="00044EE5" w:rsidP="00063F70">
      <w:pPr>
        <w:ind w:firstLine="720"/>
        <w:rPr>
          <w:color w:val="000000" w:themeColor="text1"/>
          <w:szCs w:val="24"/>
          <w:lang w:val="en-US"/>
        </w:rPr>
      </w:pPr>
      <w:r w:rsidRPr="00044EE5">
        <w:rPr>
          <w:color w:val="000000" w:themeColor="text1"/>
          <w:szCs w:val="24"/>
          <w:lang w:val="en-US"/>
        </w:rPr>
        <w:t xml:space="preserve">W. M. Lin et al </w:t>
      </w:r>
      <w:r w:rsidR="00C40678">
        <w:rPr>
          <w:color w:val="000000" w:themeColor="text1"/>
          <w:szCs w:val="24"/>
          <w:lang w:val="en-US"/>
        </w:rPr>
        <w:t xml:space="preserve">[7] </w:t>
      </w:r>
      <w:r w:rsidRPr="00044EE5">
        <w:rPr>
          <w:color w:val="000000" w:themeColor="text1"/>
          <w:szCs w:val="24"/>
          <w:lang w:val="en-US"/>
        </w:rPr>
        <w:t xml:space="preserve">proposed </w:t>
      </w:r>
      <w:r w:rsidR="007401B0">
        <w:rPr>
          <w:color w:val="000000" w:themeColor="text1"/>
          <w:szCs w:val="24"/>
          <w:lang w:val="en-US"/>
        </w:rPr>
        <w:t xml:space="preserve">a </w:t>
      </w:r>
      <w:r w:rsidRPr="00044EE5">
        <w:rPr>
          <w:color w:val="000000" w:themeColor="text1"/>
          <w:szCs w:val="24"/>
          <w:lang w:val="en-US"/>
        </w:rPr>
        <w:t xml:space="preserve">radial basis function neural network with OLS learning procedure was used to identify various patterns in voltages and currents. This method used to classify faults on transmission lines. </w:t>
      </w:r>
    </w:p>
    <w:p w14:paraId="4B112465" w14:textId="63022522" w:rsidR="00044EE5" w:rsidRDefault="00044EE5" w:rsidP="00063F70">
      <w:pPr>
        <w:ind w:firstLine="720"/>
        <w:rPr>
          <w:color w:val="000000" w:themeColor="text1"/>
          <w:szCs w:val="24"/>
          <w:lang w:val="en-US"/>
        </w:rPr>
      </w:pPr>
      <w:r w:rsidRPr="00B359D5">
        <w:rPr>
          <w:color w:val="000000" w:themeColor="text1"/>
          <w:szCs w:val="24"/>
          <w:lang w:val="en-US"/>
        </w:rPr>
        <w:t>Kashyap et al</w:t>
      </w:r>
      <w:r w:rsidR="00C40678">
        <w:rPr>
          <w:color w:val="000000" w:themeColor="text1"/>
          <w:szCs w:val="24"/>
          <w:lang w:val="en-US"/>
        </w:rPr>
        <w:t xml:space="preserve"> [8] </w:t>
      </w:r>
      <w:r w:rsidRPr="00B359D5">
        <w:rPr>
          <w:color w:val="000000" w:themeColor="text1"/>
          <w:szCs w:val="24"/>
          <w:lang w:val="en-US"/>
        </w:rPr>
        <w:t>proposed fault classification method based on DWT and probabilistic neural network. Here DWT will decompose transients and then given to neural network to classify the faults.</w:t>
      </w:r>
    </w:p>
    <w:p w14:paraId="2235B59C" w14:textId="408493C7" w:rsidR="00044EE5" w:rsidRDefault="00C40678" w:rsidP="00063F70">
      <w:pPr>
        <w:ind w:firstLine="720"/>
        <w:rPr>
          <w:color w:val="000000" w:themeColor="text1"/>
          <w:szCs w:val="24"/>
          <w:lang w:val="en-US"/>
        </w:rPr>
      </w:pPr>
      <w:r>
        <w:rPr>
          <w:color w:val="000000" w:themeColor="text1"/>
          <w:szCs w:val="24"/>
          <w:lang w:val="en-US"/>
        </w:rPr>
        <w:t xml:space="preserve">D </w:t>
      </w:r>
      <w:r w:rsidR="00044EE5" w:rsidRPr="00B359D5">
        <w:rPr>
          <w:color w:val="000000" w:themeColor="text1"/>
          <w:szCs w:val="24"/>
          <w:lang w:val="en-US"/>
        </w:rPr>
        <w:t>Chanda et al</w:t>
      </w:r>
      <w:r>
        <w:rPr>
          <w:color w:val="000000" w:themeColor="text1"/>
          <w:szCs w:val="24"/>
          <w:lang w:val="en-US"/>
        </w:rPr>
        <w:t xml:space="preserve"> [9]</w:t>
      </w:r>
      <w:r w:rsidR="00044EE5" w:rsidRPr="00B359D5">
        <w:rPr>
          <w:color w:val="000000" w:themeColor="text1"/>
          <w:szCs w:val="24"/>
          <w:lang w:val="en-US"/>
        </w:rPr>
        <w:t xml:space="preserve"> proposed a method for the fault location identification based on DWT with multiresolution analysis. D-8 wavelet transform is used for the </w:t>
      </w:r>
      <w:r w:rsidR="007401B0">
        <w:rPr>
          <w:color w:val="000000" w:themeColor="text1"/>
          <w:szCs w:val="24"/>
          <w:lang w:val="en-US"/>
        </w:rPr>
        <w:t>decomposition of the current signal</w:t>
      </w:r>
      <w:r w:rsidR="00044EE5" w:rsidRPr="00B359D5">
        <w:rPr>
          <w:color w:val="000000" w:themeColor="text1"/>
          <w:szCs w:val="24"/>
          <w:lang w:val="en-US"/>
        </w:rPr>
        <w:t>.</w:t>
      </w:r>
    </w:p>
    <w:p w14:paraId="37BBF42F" w14:textId="13778744" w:rsidR="00044EE5" w:rsidRDefault="00044EE5" w:rsidP="00063F70">
      <w:pPr>
        <w:ind w:firstLine="720"/>
        <w:rPr>
          <w:color w:val="000000" w:themeColor="text1"/>
          <w:szCs w:val="24"/>
        </w:rPr>
      </w:pPr>
      <w:proofErr w:type="spellStart"/>
      <w:r w:rsidRPr="00B359D5">
        <w:rPr>
          <w:color w:val="000000" w:themeColor="text1"/>
          <w:szCs w:val="24"/>
          <w:lang w:val="en-US"/>
        </w:rPr>
        <w:t>Sanaye</w:t>
      </w:r>
      <w:proofErr w:type="spellEnd"/>
      <w:r w:rsidRPr="00B359D5">
        <w:rPr>
          <w:color w:val="000000" w:themeColor="text1"/>
          <w:szCs w:val="24"/>
          <w:lang w:val="en-US"/>
        </w:rPr>
        <w:t xml:space="preserve"> Prasad et al</w:t>
      </w:r>
      <w:r w:rsidR="00C40678">
        <w:rPr>
          <w:color w:val="000000" w:themeColor="text1"/>
          <w:szCs w:val="24"/>
          <w:lang w:val="en-US"/>
        </w:rPr>
        <w:t xml:space="preserve"> [10]</w:t>
      </w:r>
      <w:r w:rsidRPr="00B359D5">
        <w:rPr>
          <w:color w:val="000000" w:themeColor="text1"/>
          <w:szCs w:val="24"/>
          <w:lang w:val="en-US"/>
        </w:rPr>
        <w:t xml:space="preserve"> proposed a novel application of</w:t>
      </w:r>
      <w:r w:rsidRPr="00B359D5">
        <w:rPr>
          <w:color w:val="000000" w:themeColor="text1"/>
          <w:szCs w:val="24"/>
        </w:rPr>
        <w:t xml:space="preserve"> </w:t>
      </w:r>
      <w:r w:rsidR="007401B0">
        <w:rPr>
          <w:color w:val="000000" w:themeColor="text1"/>
          <w:szCs w:val="24"/>
        </w:rPr>
        <w:t xml:space="preserve">the </w:t>
      </w:r>
      <w:r w:rsidRPr="00B359D5">
        <w:rPr>
          <w:color w:val="000000" w:themeColor="text1"/>
          <w:szCs w:val="24"/>
        </w:rPr>
        <w:t xml:space="preserve">neural network approach to </w:t>
      </w:r>
      <w:r w:rsidR="007401B0">
        <w:rPr>
          <w:color w:val="000000" w:themeColor="text1"/>
          <w:szCs w:val="24"/>
        </w:rPr>
        <w:t xml:space="preserve">the </w:t>
      </w:r>
      <w:r w:rsidRPr="00B359D5">
        <w:rPr>
          <w:color w:val="000000" w:themeColor="text1"/>
          <w:szCs w:val="24"/>
        </w:rPr>
        <w:t xml:space="preserve">protection of transmission line is demonstrated. This method uses current signals to find the hidden relationship in </w:t>
      </w:r>
      <w:r w:rsidR="007401B0">
        <w:rPr>
          <w:color w:val="000000" w:themeColor="text1"/>
          <w:szCs w:val="24"/>
        </w:rPr>
        <w:t xml:space="preserve">the </w:t>
      </w:r>
      <w:r w:rsidRPr="00B359D5">
        <w:rPr>
          <w:color w:val="000000" w:themeColor="text1"/>
          <w:szCs w:val="24"/>
        </w:rPr>
        <w:t>input pattern. Fault detection and classification w</w:t>
      </w:r>
      <w:r w:rsidR="007401B0">
        <w:rPr>
          <w:color w:val="000000" w:themeColor="text1"/>
          <w:szCs w:val="24"/>
        </w:rPr>
        <w:t>ere</w:t>
      </w:r>
      <w:r w:rsidRPr="00B359D5">
        <w:rPr>
          <w:color w:val="000000" w:themeColor="text1"/>
          <w:szCs w:val="24"/>
        </w:rPr>
        <w:t xml:space="preserve"> done within </w:t>
      </w:r>
      <w:r w:rsidR="007401B0">
        <w:rPr>
          <w:color w:val="000000" w:themeColor="text1"/>
          <w:szCs w:val="24"/>
        </w:rPr>
        <w:t xml:space="preserve">a </w:t>
      </w:r>
      <w:r w:rsidRPr="00B359D5">
        <w:rPr>
          <w:color w:val="000000" w:themeColor="text1"/>
          <w:szCs w:val="24"/>
        </w:rPr>
        <w:t>quarter cycle.</w:t>
      </w:r>
    </w:p>
    <w:p w14:paraId="563DC471" w14:textId="4ABA0BAA" w:rsidR="00044EE5" w:rsidRDefault="00044EE5" w:rsidP="00063F70">
      <w:pPr>
        <w:ind w:firstLine="720"/>
        <w:rPr>
          <w:color w:val="000000" w:themeColor="text1"/>
          <w:szCs w:val="24"/>
          <w:shd w:val="clear" w:color="auto" w:fill="FFFFFF"/>
        </w:rPr>
      </w:pPr>
      <w:r w:rsidRPr="00B359D5">
        <w:rPr>
          <w:color w:val="000000" w:themeColor="text1"/>
          <w:szCs w:val="24"/>
          <w:lang w:val="en-US"/>
        </w:rPr>
        <w:lastRenderedPageBreak/>
        <w:t>A K Pradhan et al</w:t>
      </w:r>
      <w:r w:rsidR="00C40678">
        <w:rPr>
          <w:color w:val="000000" w:themeColor="text1"/>
          <w:szCs w:val="24"/>
          <w:lang w:val="en-US"/>
        </w:rPr>
        <w:t xml:space="preserve"> [11]</w:t>
      </w:r>
      <w:r w:rsidRPr="00B359D5">
        <w:rPr>
          <w:color w:val="000000" w:themeColor="text1"/>
          <w:szCs w:val="24"/>
          <w:lang w:val="en-US"/>
        </w:rPr>
        <w:t xml:space="preserve"> proposed </w:t>
      </w:r>
      <w:r w:rsidRPr="00B359D5">
        <w:rPr>
          <w:color w:val="000000" w:themeColor="text1"/>
          <w:szCs w:val="24"/>
          <w:shd w:val="clear" w:color="auto" w:fill="FFFFFF"/>
        </w:rPr>
        <w:t>discrete wavelet transform integrated with a fuzzy logic system is designed for fault classification of a transmission line possessing a series capacitor at the midpoint. The approach uses information obtained from the wavelet decomposition of current signals for faulty phase selection and section identification. Two different FLSs are designed for the two classification objectives in this paper.</w:t>
      </w:r>
    </w:p>
    <w:p w14:paraId="00D09FD6" w14:textId="1FF652F3" w:rsidR="00044EE5" w:rsidRDefault="00195D8D" w:rsidP="00063F70">
      <w:pPr>
        <w:ind w:firstLine="720"/>
        <w:rPr>
          <w:color w:val="000000" w:themeColor="text1"/>
          <w:szCs w:val="24"/>
          <w:shd w:val="clear" w:color="auto" w:fill="FFFFFF"/>
        </w:rPr>
      </w:pPr>
      <w:hyperlink r:id="rId14" w:history="1">
        <w:r w:rsidR="00044EE5" w:rsidRPr="00044EE5">
          <w:rPr>
            <w:rStyle w:val="Hyperlink"/>
            <w:color w:val="000000" w:themeColor="text1"/>
            <w:szCs w:val="24"/>
            <w:u w:val="none"/>
            <w:shd w:val="clear" w:color="auto" w:fill="FFFFFF"/>
          </w:rPr>
          <w:t xml:space="preserve">H. </w:t>
        </w:r>
        <w:proofErr w:type="spellStart"/>
        <w:r w:rsidR="00044EE5" w:rsidRPr="00044EE5">
          <w:rPr>
            <w:rStyle w:val="Hyperlink"/>
            <w:color w:val="000000" w:themeColor="text1"/>
            <w:szCs w:val="24"/>
            <w:u w:val="none"/>
            <w:shd w:val="clear" w:color="auto" w:fill="FFFFFF"/>
          </w:rPr>
          <w:t>Khorashadi</w:t>
        </w:r>
        <w:proofErr w:type="spellEnd"/>
        <w:r w:rsidR="00044EE5" w:rsidRPr="00044EE5">
          <w:rPr>
            <w:rStyle w:val="Hyperlink"/>
            <w:color w:val="000000" w:themeColor="text1"/>
            <w:szCs w:val="24"/>
            <w:u w:val="none"/>
            <w:shd w:val="clear" w:color="auto" w:fill="FFFFFF"/>
          </w:rPr>
          <w:t>-Zadeh</w:t>
        </w:r>
      </w:hyperlink>
      <w:r w:rsidR="00044EE5" w:rsidRPr="00044EE5">
        <w:rPr>
          <w:color w:val="000000" w:themeColor="text1"/>
          <w:szCs w:val="24"/>
        </w:rPr>
        <w:t xml:space="preserve"> et al</w:t>
      </w:r>
      <w:r w:rsidR="00C40678">
        <w:rPr>
          <w:color w:val="000000" w:themeColor="text1"/>
          <w:szCs w:val="24"/>
        </w:rPr>
        <w:t xml:space="preserve"> [12]</w:t>
      </w:r>
      <w:r w:rsidR="00044EE5" w:rsidRPr="00044EE5">
        <w:rPr>
          <w:color w:val="000000" w:themeColor="text1"/>
          <w:szCs w:val="24"/>
        </w:rPr>
        <w:t xml:space="preserve"> proposed </w:t>
      </w:r>
      <w:r w:rsidR="00044EE5" w:rsidRPr="00044EE5">
        <w:rPr>
          <w:color w:val="000000" w:themeColor="text1"/>
          <w:szCs w:val="24"/>
          <w:shd w:val="clear" w:color="auto" w:fill="FFFFFF"/>
        </w:rPr>
        <w:t>a novel application of neural network approach to protection of double circuit transmission line is demonstrated. This method uses current signals to train the neural network.</w:t>
      </w:r>
    </w:p>
    <w:p w14:paraId="3D97F0D5" w14:textId="76B055B4" w:rsidR="00044EE5" w:rsidRDefault="00044EE5" w:rsidP="00063F70">
      <w:pPr>
        <w:ind w:firstLine="720"/>
        <w:rPr>
          <w:color w:val="000000" w:themeColor="text1"/>
          <w:szCs w:val="24"/>
          <w:lang w:val="en-US"/>
        </w:rPr>
      </w:pPr>
      <w:r w:rsidRPr="00B359D5">
        <w:rPr>
          <w:color w:val="000000" w:themeColor="text1"/>
          <w:szCs w:val="24"/>
          <w:lang w:val="en-US"/>
        </w:rPr>
        <w:t xml:space="preserve">P. K. Dash et al </w:t>
      </w:r>
      <w:r w:rsidR="00C40678">
        <w:rPr>
          <w:color w:val="000000" w:themeColor="text1"/>
          <w:szCs w:val="24"/>
        </w:rPr>
        <w:t xml:space="preserve">[13] </w:t>
      </w:r>
      <w:r w:rsidRPr="00B359D5">
        <w:rPr>
          <w:color w:val="000000" w:themeColor="text1"/>
          <w:szCs w:val="24"/>
          <w:lang w:val="en-US"/>
        </w:rPr>
        <w:t>proposed a scheme for fault classification using minimal radial basis function network. In this approach</w:t>
      </w:r>
      <w:r w:rsidR="007401B0">
        <w:rPr>
          <w:color w:val="000000" w:themeColor="text1"/>
          <w:szCs w:val="24"/>
          <w:lang w:val="en-US"/>
        </w:rPr>
        <w:t>,</w:t>
      </w:r>
      <w:r w:rsidRPr="00B359D5">
        <w:rPr>
          <w:color w:val="000000" w:themeColor="text1"/>
          <w:szCs w:val="24"/>
          <w:lang w:val="en-US"/>
        </w:rPr>
        <w:t xml:space="preserve"> the training time was drastically reduced and provides </w:t>
      </w:r>
      <w:r w:rsidR="007401B0">
        <w:rPr>
          <w:color w:val="000000" w:themeColor="text1"/>
          <w:szCs w:val="24"/>
          <w:lang w:val="en-US"/>
        </w:rPr>
        <w:t xml:space="preserve">a </w:t>
      </w:r>
      <w:r w:rsidRPr="00B359D5">
        <w:rPr>
          <w:color w:val="000000" w:themeColor="text1"/>
          <w:szCs w:val="24"/>
          <w:lang w:val="en-US"/>
        </w:rPr>
        <w:t xml:space="preserve">systematic approach for selecting </w:t>
      </w:r>
      <w:r w:rsidR="007401B0">
        <w:rPr>
          <w:color w:val="000000" w:themeColor="text1"/>
          <w:szCs w:val="24"/>
          <w:lang w:val="en-US"/>
        </w:rPr>
        <w:t xml:space="preserve">the </w:t>
      </w:r>
      <w:r w:rsidRPr="00B359D5">
        <w:rPr>
          <w:color w:val="000000" w:themeColor="text1"/>
          <w:szCs w:val="24"/>
          <w:lang w:val="en-US"/>
        </w:rPr>
        <w:t>number of neurons in the hidden layer</w:t>
      </w:r>
    </w:p>
    <w:p w14:paraId="2B9B14DC" w14:textId="39573602" w:rsidR="00044EE5" w:rsidRDefault="00044EE5" w:rsidP="00063F70">
      <w:pPr>
        <w:spacing w:after="8"/>
        <w:ind w:firstLine="720"/>
        <w:rPr>
          <w:color w:val="000000" w:themeColor="text1"/>
          <w:szCs w:val="24"/>
        </w:rPr>
      </w:pPr>
      <w:r w:rsidRPr="00044EE5">
        <w:rPr>
          <w:color w:val="000000" w:themeColor="text1"/>
          <w:szCs w:val="24"/>
        </w:rPr>
        <w:t xml:space="preserve">R. N. </w:t>
      </w:r>
      <w:proofErr w:type="spellStart"/>
      <w:r w:rsidRPr="00044EE5">
        <w:rPr>
          <w:color w:val="000000" w:themeColor="text1"/>
          <w:szCs w:val="24"/>
        </w:rPr>
        <w:t>Mahanty</w:t>
      </w:r>
      <w:proofErr w:type="spellEnd"/>
      <w:r w:rsidRPr="00044EE5">
        <w:rPr>
          <w:color w:val="000000" w:themeColor="text1"/>
          <w:szCs w:val="24"/>
        </w:rPr>
        <w:t xml:space="preserve"> et al</w:t>
      </w:r>
      <w:r w:rsidR="00C40678">
        <w:rPr>
          <w:color w:val="000000" w:themeColor="text1"/>
          <w:szCs w:val="24"/>
        </w:rPr>
        <w:t xml:space="preserve"> [14]</w:t>
      </w:r>
      <w:r w:rsidRPr="00044EE5">
        <w:rPr>
          <w:color w:val="000000" w:themeColor="text1"/>
          <w:szCs w:val="24"/>
        </w:rPr>
        <w:t xml:space="preserve"> proposed a scheme based o</w:t>
      </w:r>
      <w:r w:rsidR="007401B0">
        <w:rPr>
          <w:color w:val="000000" w:themeColor="text1"/>
          <w:szCs w:val="24"/>
        </w:rPr>
        <w:t>n</w:t>
      </w:r>
      <w:r w:rsidRPr="00044EE5">
        <w:rPr>
          <w:color w:val="000000" w:themeColor="text1"/>
          <w:szCs w:val="24"/>
        </w:rPr>
        <w:t xml:space="preserve"> radial basis function neural network for fault classification and location identification. In this method</w:t>
      </w:r>
      <w:r w:rsidR="007401B0">
        <w:rPr>
          <w:color w:val="000000" w:themeColor="text1"/>
          <w:szCs w:val="24"/>
        </w:rPr>
        <w:t>,</w:t>
      </w:r>
      <w:r w:rsidRPr="00044EE5">
        <w:rPr>
          <w:color w:val="000000" w:themeColor="text1"/>
          <w:szCs w:val="24"/>
        </w:rPr>
        <w:t xml:space="preserve"> instantaneous voltage and current samples are used for training. For fault classification</w:t>
      </w:r>
      <w:r w:rsidR="007401B0">
        <w:rPr>
          <w:color w:val="000000" w:themeColor="text1"/>
          <w:szCs w:val="24"/>
        </w:rPr>
        <w:t>,</w:t>
      </w:r>
      <w:r w:rsidRPr="00044EE5">
        <w:rPr>
          <w:color w:val="000000" w:themeColor="text1"/>
          <w:szCs w:val="24"/>
        </w:rPr>
        <w:t xml:space="preserve"> both pre</w:t>
      </w:r>
      <w:r w:rsidR="007401B0">
        <w:rPr>
          <w:color w:val="000000" w:themeColor="text1"/>
          <w:szCs w:val="24"/>
        </w:rPr>
        <w:t>-</w:t>
      </w:r>
      <w:r w:rsidRPr="00044EE5">
        <w:rPr>
          <w:color w:val="000000" w:themeColor="text1"/>
          <w:szCs w:val="24"/>
        </w:rPr>
        <w:t>fault and post fault samples are fed to the network. For fault location identification only post fault samples are used.</w:t>
      </w:r>
    </w:p>
    <w:p w14:paraId="49F17900" w14:textId="1ED586F3" w:rsidR="00044EE5" w:rsidRDefault="00044EE5" w:rsidP="00063F70">
      <w:pPr>
        <w:spacing w:after="8"/>
        <w:ind w:firstLine="720"/>
        <w:rPr>
          <w:color w:val="000000" w:themeColor="text1"/>
          <w:szCs w:val="24"/>
        </w:rPr>
      </w:pPr>
      <w:r w:rsidRPr="00044EE5">
        <w:rPr>
          <w:color w:val="000000" w:themeColor="text1"/>
          <w:szCs w:val="24"/>
        </w:rPr>
        <w:t xml:space="preserve">D. </w:t>
      </w:r>
      <w:proofErr w:type="spellStart"/>
      <w:r w:rsidRPr="00044EE5">
        <w:rPr>
          <w:color w:val="000000" w:themeColor="text1"/>
          <w:szCs w:val="24"/>
        </w:rPr>
        <w:t>Thukaram</w:t>
      </w:r>
      <w:proofErr w:type="spellEnd"/>
      <w:r w:rsidRPr="00044EE5">
        <w:rPr>
          <w:color w:val="000000" w:themeColor="text1"/>
          <w:szCs w:val="24"/>
        </w:rPr>
        <w:t xml:space="preserve"> et al </w:t>
      </w:r>
      <w:r w:rsidR="00C40678">
        <w:rPr>
          <w:color w:val="000000" w:themeColor="text1"/>
          <w:szCs w:val="24"/>
        </w:rPr>
        <w:t xml:space="preserve">[15] </w:t>
      </w:r>
      <w:r w:rsidRPr="00044EE5">
        <w:rPr>
          <w:color w:val="000000" w:themeColor="text1"/>
          <w:szCs w:val="24"/>
        </w:rPr>
        <w:t>used ANN and SVM approach for locating faults in radial distribution systems. In this method firstly data was analysed using principle component analysis then faults are classified using support vector classifiers and feedforward neural networks.</w:t>
      </w:r>
    </w:p>
    <w:p w14:paraId="5E504D87" w14:textId="5580B202" w:rsidR="00044EE5" w:rsidRDefault="00044EE5" w:rsidP="00063F70">
      <w:pPr>
        <w:spacing w:after="8"/>
        <w:ind w:firstLine="720"/>
        <w:rPr>
          <w:color w:val="000000" w:themeColor="text1"/>
          <w:szCs w:val="24"/>
        </w:rPr>
      </w:pPr>
      <w:r w:rsidRPr="00044EE5">
        <w:rPr>
          <w:color w:val="000000" w:themeColor="text1"/>
          <w:szCs w:val="24"/>
        </w:rPr>
        <w:t xml:space="preserve">A R </w:t>
      </w:r>
      <w:proofErr w:type="spellStart"/>
      <w:r w:rsidRPr="00044EE5">
        <w:rPr>
          <w:color w:val="000000" w:themeColor="text1"/>
          <w:szCs w:val="24"/>
        </w:rPr>
        <w:t>Sedighi</w:t>
      </w:r>
      <w:proofErr w:type="spellEnd"/>
      <w:r w:rsidRPr="00044EE5">
        <w:rPr>
          <w:color w:val="000000" w:themeColor="text1"/>
          <w:szCs w:val="24"/>
        </w:rPr>
        <w:t xml:space="preserve"> et al </w:t>
      </w:r>
      <w:r w:rsidR="00C40678">
        <w:rPr>
          <w:color w:val="000000" w:themeColor="text1"/>
          <w:szCs w:val="24"/>
        </w:rPr>
        <w:t xml:space="preserve">[16] </w:t>
      </w:r>
      <w:r w:rsidRPr="00044EE5">
        <w:rPr>
          <w:color w:val="000000" w:themeColor="text1"/>
          <w:szCs w:val="24"/>
        </w:rPr>
        <w:t xml:space="preserve">proposed a </w:t>
      </w:r>
      <w:r w:rsidRPr="00044EE5">
        <w:rPr>
          <w:color w:val="000000" w:themeColor="text1"/>
          <w:szCs w:val="24"/>
          <w:shd w:val="clear" w:color="auto" w:fill="FFFFFF"/>
        </w:rPr>
        <w:t>method for high impedance fault detection based on pattern recognition systems is presented in this paper. Using this method, HIFs can be discriminated from insulator leakage current</w:t>
      </w:r>
      <w:r w:rsidR="000D2295">
        <w:rPr>
          <w:color w:val="000000" w:themeColor="text1"/>
          <w:szCs w:val="24"/>
          <w:shd w:val="clear" w:color="auto" w:fill="FFFFFF"/>
        </w:rPr>
        <w:t xml:space="preserve"> </w:t>
      </w:r>
      <w:r w:rsidRPr="00044EE5">
        <w:rPr>
          <w:color w:val="000000" w:themeColor="text1"/>
          <w:szCs w:val="24"/>
          <w:shd w:val="clear" w:color="auto" w:fill="FFFFFF"/>
        </w:rPr>
        <w:t xml:space="preserve">and transients such as capacitor switching, load switching (high/low voltage), ground fault, inrush current and </w:t>
      </w:r>
      <w:proofErr w:type="gramStart"/>
      <w:r w:rsidRPr="00044EE5">
        <w:rPr>
          <w:color w:val="000000" w:themeColor="text1"/>
          <w:szCs w:val="24"/>
          <w:shd w:val="clear" w:color="auto" w:fill="FFFFFF"/>
        </w:rPr>
        <w:t>no load</w:t>
      </w:r>
      <w:proofErr w:type="gramEnd"/>
      <w:r w:rsidRPr="00044EE5">
        <w:rPr>
          <w:color w:val="000000" w:themeColor="text1"/>
          <w:szCs w:val="24"/>
          <w:shd w:val="clear" w:color="auto" w:fill="FFFFFF"/>
        </w:rPr>
        <w:t xml:space="preserve"> line switching. Wavelet transform is used for the decomposition of signals and feature extraction, feature selection is done by principal component analysis and Bayes classifier is used for classification. </w:t>
      </w:r>
      <w:r w:rsidRPr="00044EE5">
        <w:rPr>
          <w:color w:val="000000" w:themeColor="text1"/>
          <w:szCs w:val="24"/>
        </w:rPr>
        <w:t xml:space="preserve"> </w:t>
      </w:r>
    </w:p>
    <w:p w14:paraId="08473D40" w14:textId="192986FC" w:rsidR="00044EE5" w:rsidRDefault="00044EE5" w:rsidP="00063F70">
      <w:pPr>
        <w:spacing w:after="8"/>
        <w:ind w:firstLine="720"/>
        <w:rPr>
          <w:color w:val="000000" w:themeColor="text1"/>
          <w:szCs w:val="24"/>
          <w:shd w:val="clear" w:color="auto" w:fill="FFFFFF"/>
        </w:rPr>
      </w:pPr>
      <w:r w:rsidRPr="00044EE5">
        <w:rPr>
          <w:color w:val="000000" w:themeColor="text1"/>
          <w:szCs w:val="24"/>
        </w:rPr>
        <w:t>K M Silva et al</w:t>
      </w:r>
      <w:r w:rsidR="00C40678">
        <w:rPr>
          <w:color w:val="000000" w:themeColor="text1"/>
          <w:szCs w:val="24"/>
        </w:rPr>
        <w:t xml:space="preserve"> [17]</w:t>
      </w:r>
      <w:r w:rsidRPr="00044EE5">
        <w:rPr>
          <w:color w:val="000000" w:themeColor="text1"/>
          <w:szCs w:val="24"/>
        </w:rPr>
        <w:t xml:space="preserve"> </w:t>
      </w:r>
      <w:r w:rsidRPr="00044EE5">
        <w:rPr>
          <w:color w:val="000000" w:themeColor="text1"/>
          <w:szCs w:val="24"/>
          <w:shd w:val="clear" w:color="auto" w:fill="FFFFFF"/>
        </w:rPr>
        <w:t>propose</w:t>
      </w:r>
      <w:r w:rsidR="007401B0">
        <w:rPr>
          <w:color w:val="000000" w:themeColor="text1"/>
          <w:szCs w:val="24"/>
          <w:shd w:val="clear" w:color="auto" w:fill="FFFFFF"/>
        </w:rPr>
        <w:t>d</w:t>
      </w:r>
      <w:r w:rsidRPr="00044EE5">
        <w:rPr>
          <w:color w:val="000000" w:themeColor="text1"/>
          <w:szCs w:val="24"/>
          <w:shd w:val="clear" w:color="auto" w:fill="FFFFFF"/>
        </w:rPr>
        <w:t xml:space="preserve"> a novel method for transmission-line fault detection and classification using </w:t>
      </w:r>
      <w:proofErr w:type="spellStart"/>
      <w:r w:rsidRPr="00044EE5">
        <w:rPr>
          <w:color w:val="000000" w:themeColor="text1"/>
          <w:szCs w:val="24"/>
          <w:shd w:val="clear" w:color="auto" w:fill="FFFFFF"/>
        </w:rPr>
        <w:t>oscillographic</w:t>
      </w:r>
      <w:proofErr w:type="spellEnd"/>
      <w:r w:rsidRPr="00044EE5">
        <w:rPr>
          <w:color w:val="000000" w:themeColor="text1"/>
          <w:szCs w:val="24"/>
          <w:shd w:val="clear" w:color="auto" w:fill="FFFFFF"/>
        </w:rPr>
        <w:t xml:space="preserve"> data. The fault detection and its clearing time are determined based on a set of rules obtained from the current waveform analysis in time </w:t>
      </w:r>
      <w:r w:rsidRPr="00044EE5">
        <w:rPr>
          <w:color w:val="000000" w:themeColor="text1"/>
          <w:szCs w:val="24"/>
          <w:shd w:val="clear" w:color="auto" w:fill="FFFFFF"/>
        </w:rPr>
        <w:lastRenderedPageBreak/>
        <w:t xml:space="preserve">and wavelet domains. The method </w:t>
      </w:r>
      <w:r w:rsidR="007401B0">
        <w:rPr>
          <w:color w:val="000000" w:themeColor="text1"/>
          <w:szCs w:val="24"/>
          <w:shd w:val="clear" w:color="auto" w:fill="FFFFFF"/>
        </w:rPr>
        <w:t>can</w:t>
      </w:r>
      <w:r w:rsidRPr="00044EE5">
        <w:rPr>
          <w:color w:val="000000" w:themeColor="text1"/>
          <w:szCs w:val="24"/>
          <w:shd w:val="clear" w:color="auto" w:fill="FFFFFF"/>
        </w:rPr>
        <w:t xml:space="preserve"> single out faults from other power-quality disturbances, such as voltage sags and oscillatory transients, which are common in power systems operation. An artificial neural network classifies the fault from the voltage and current waveforms pattern recognition in the time domain.</w:t>
      </w:r>
    </w:p>
    <w:p w14:paraId="58E2576D" w14:textId="7D509965" w:rsidR="00044EE5" w:rsidRDefault="00044EE5" w:rsidP="00063F70">
      <w:pPr>
        <w:spacing w:after="8"/>
        <w:ind w:firstLine="720"/>
        <w:rPr>
          <w:color w:val="000000" w:themeColor="text1"/>
          <w:szCs w:val="24"/>
        </w:rPr>
      </w:pPr>
      <w:r w:rsidRPr="00044EE5">
        <w:rPr>
          <w:color w:val="000000" w:themeColor="text1"/>
          <w:szCs w:val="24"/>
        </w:rPr>
        <w:t xml:space="preserve">M </w:t>
      </w:r>
      <w:proofErr w:type="spellStart"/>
      <w:r w:rsidRPr="00044EE5">
        <w:rPr>
          <w:color w:val="000000" w:themeColor="text1"/>
          <w:szCs w:val="24"/>
        </w:rPr>
        <w:t>Jayabharata</w:t>
      </w:r>
      <w:proofErr w:type="spellEnd"/>
      <w:r w:rsidRPr="00044EE5">
        <w:rPr>
          <w:color w:val="000000" w:themeColor="text1"/>
          <w:szCs w:val="24"/>
        </w:rPr>
        <w:t xml:space="preserve"> et al</w:t>
      </w:r>
      <w:r w:rsidR="00C40678">
        <w:rPr>
          <w:color w:val="000000" w:themeColor="text1"/>
          <w:szCs w:val="24"/>
        </w:rPr>
        <w:t xml:space="preserve"> [18]</w:t>
      </w:r>
      <w:r w:rsidRPr="00044EE5">
        <w:rPr>
          <w:color w:val="000000" w:themeColor="text1"/>
          <w:szCs w:val="24"/>
        </w:rPr>
        <w:t xml:space="preserve"> presents a real-time wavelet-Fuzzy combined approach for digital relaying. The algorithm for fault classification employs wavelet multi resolution analysis (MRA) to overcome the difficulties associated with conventional voltage and current based measurements due to effect of factors such as fault inception angle, fault impedance and fault distance. The proposed algorithm for fault location, different from conventional algorithms that are based on deterministic computations on a well-defined model to be protected, employs wavelet transform together with fuzzy logic. </w:t>
      </w:r>
    </w:p>
    <w:p w14:paraId="6901D22A" w14:textId="744D36E5" w:rsidR="00044EE5" w:rsidRDefault="00044EE5" w:rsidP="00063F70">
      <w:pPr>
        <w:spacing w:after="8"/>
        <w:ind w:firstLine="720"/>
        <w:rPr>
          <w:color w:val="000000" w:themeColor="text1"/>
          <w:szCs w:val="24"/>
        </w:rPr>
      </w:pPr>
      <w:r w:rsidRPr="00B359D5">
        <w:rPr>
          <w:color w:val="000000" w:themeColor="text1"/>
          <w:szCs w:val="24"/>
        </w:rPr>
        <w:t xml:space="preserve">C K Jung </w:t>
      </w:r>
      <w:r w:rsidR="00C40678">
        <w:rPr>
          <w:color w:val="000000" w:themeColor="text1"/>
          <w:szCs w:val="24"/>
        </w:rPr>
        <w:t xml:space="preserve">[19] </w:t>
      </w:r>
      <w:r w:rsidRPr="00B359D5">
        <w:rPr>
          <w:color w:val="000000" w:themeColor="text1"/>
          <w:szCs w:val="24"/>
        </w:rPr>
        <w:t xml:space="preserve">describes the fault location algorithm using neuro-fuzzy systems in combined transmission lines with underground power cables. The neuro-fuzzy system consists of two parts to perform different tasks. One is to discriminate the fault section between overhead and underground using the detailed coefficients obtained by wavelet transform. The other system calculates </w:t>
      </w:r>
      <w:r w:rsidR="007401B0">
        <w:rPr>
          <w:color w:val="000000" w:themeColor="text1"/>
          <w:szCs w:val="24"/>
        </w:rPr>
        <w:t xml:space="preserve">the </w:t>
      </w:r>
      <w:r w:rsidRPr="00B359D5">
        <w:rPr>
          <w:color w:val="000000" w:themeColor="text1"/>
          <w:szCs w:val="24"/>
        </w:rPr>
        <w:t>fault location.</w:t>
      </w:r>
    </w:p>
    <w:p w14:paraId="520053FF" w14:textId="71D671BB" w:rsidR="00044EE5" w:rsidRDefault="00044EE5" w:rsidP="00063F70">
      <w:pPr>
        <w:spacing w:after="8"/>
        <w:ind w:firstLine="720"/>
        <w:rPr>
          <w:color w:val="000000" w:themeColor="text1"/>
          <w:szCs w:val="24"/>
          <w:shd w:val="clear" w:color="auto" w:fill="FFFFFF"/>
        </w:rPr>
      </w:pPr>
      <w:r w:rsidRPr="00044EE5">
        <w:rPr>
          <w:color w:val="000000" w:themeColor="text1"/>
          <w:szCs w:val="24"/>
        </w:rPr>
        <w:t xml:space="preserve">U B Parikh et al </w:t>
      </w:r>
      <w:r w:rsidR="00C40678">
        <w:rPr>
          <w:color w:val="000000" w:themeColor="text1"/>
          <w:szCs w:val="24"/>
        </w:rPr>
        <w:t xml:space="preserve">[20] </w:t>
      </w:r>
      <w:r w:rsidRPr="00044EE5">
        <w:rPr>
          <w:color w:val="000000" w:themeColor="text1"/>
          <w:szCs w:val="24"/>
          <w:shd w:val="clear" w:color="auto" w:fill="FFFFFF"/>
        </w:rPr>
        <w:t>presents a combined wavelet-support vector machine (SVM) technique for fault zone identification in a series compensated transmission line. The proposed method uses the samples of three</w:t>
      </w:r>
      <w:r w:rsidR="007401B0">
        <w:rPr>
          <w:color w:val="000000" w:themeColor="text1"/>
          <w:szCs w:val="24"/>
          <w:shd w:val="clear" w:color="auto" w:fill="FFFFFF"/>
        </w:rPr>
        <w:t>-</w:t>
      </w:r>
      <w:r w:rsidRPr="00044EE5">
        <w:rPr>
          <w:color w:val="000000" w:themeColor="text1"/>
          <w:szCs w:val="24"/>
          <w:shd w:val="clear" w:color="auto" w:fill="FFFFFF"/>
        </w:rPr>
        <w:t xml:space="preserve">line currents for one cycle duration to accomplish this task. Initially, the features of the line currents are extracted by </w:t>
      </w:r>
      <w:r w:rsidR="007401B0">
        <w:rPr>
          <w:color w:val="000000" w:themeColor="text1"/>
          <w:szCs w:val="24"/>
          <w:shd w:val="clear" w:color="auto" w:fill="FFFFFF"/>
        </w:rPr>
        <w:t xml:space="preserve">the </w:t>
      </w:r>
      <w:r w:rsidRPr="00044EE5">
        <w:rPr>
          <w:color w:val="000000" w:themeColor="text1"/>
          <w:szCs w:val="24"/>
          <w:shd w:val="clear" w:color="auto" w:fill="FFFFFF"/>
        </w:rPr>
        <w:t>first</w:t>
      </w:r>
      <w:r w:rsidR="007401B0">
        <w:rPr>
          <w:color w:val="000000" w:themeColor="text1"/>
          <w:szCs w:val="24"/>
          <w:shd w:val="clear" w:color="auto" w:fill="FFFFFF"/>
        </w:rPr>
        <w:t>-</w:t>
      </w:r>
      <w:r w:rsidRPr="00044EE5">
        <w:rPr>
          <w:color w:val="000000" w:themeColor="text1"/>
          <w:szCs w:val="24"/>
          <w:shd w:val="clear" w:color="auto" w:fill="FFFFFF"/>
        </w:rPr>
        <w:t>level decomposition of the current samples using discrete wavelet transform (DWT). Subsequently, the extracted features are applied as inputs to a</w:t>
      </w:r>
      <w:r w:rsidR="007401B0">
        <w:rPr>
          <w:color w:val="000000" w:themeColor="text1"/>
          <w:szCs w:val="24"/>
          <w:shd w:val="clear" w:color="auto" w:fill="FFFFFF"/>
        </w:rPr>
        <w:t>n</w:t>
      </w:r>
      <w:r w:rsidRPr="00044EE5">
        <w:rPr>
          <w:color w:val="000000" w:themeColor="text1"/>
          <w:szCs w:val="24"/>
          <w:shd w:val="clear" w:color="auto" w:fill="FFFFFF"/>
        </w:rPr>
        <w:t xml:space="preserve"> SVM for determining the fault zone.</w:t>
      </w:r>
    </w:p>
    <w:p w14:paraId="43D502E8" w14:textId="6369F274" w:rsidR="00044EE5" w:rsidRDefault="00044EE5" w:rsidP="00063F70">
      <w:pPr>
        <w:spacing w:after="8"/>
        <w:ind w:firstLine="720"/>
        <w:rPr>
          <w:color w:val="000000" w:themeColor="text1"/>
          <w:szCs w:val="24"/>
          <w:shd w:val="clear" w:color="auto" w:fill="FFFFFF"/>
        </w:rPr>
      </w:pPr>
      <w:r w:rsidRPr="00B359D5">
        <w:rPr>
          <w:color w:val="000000" w:themeColor="text1"/>
          <w:szCs w:val="24"/>
        </w:rPr>
        <w:t xml:space="preserve">J </w:t>
      </w:r>
      <w:proofErr w:type="spellStart"/>
      <w:r w:rsidRPr="00B359D5">
        <w:rPr>
          <w:color w:val="000000" w:themeColor="text1"/>
          <w:szCs w:val="24"/>
        </w:rPr>
        <w:t>Upender</w:t>
      </w:r>
      <w:proofErr w:type="spellEnd"/>
      <w:r w:rsidRPr="00B359D5">
        <w:rPr>
          <w:color w:val="000000" w:themeColor="text1"/>
          <w:szCs w:val="24"/>
        </w:rPr>
        <w:t xml:space="preserve"> et al</w:t>
      </w:r>
      <w:r w:rsidR="00C40678">
        <w:rPr>
          <w:color w:val="000000" w:themeColor="text1"/>
          <w:szCs w:val="24"/>
        </w:rPr>
        <w:t xml:space="preserve"> [21]</w:t>
      </w:r>
      <w:r w:rsidRPr="00B359D5">
        <w:rPr>
          <w:color w:val="000000" w:themeColor="text1"/>
          <w:szCs w:val="24"/>
        </w:rPr>
        <w:t xml:space="preserve"> </w:t>
      </w:r>
      <w:r w:rsidRPr="00B359D5">
        <w:rPr>
          <w:color w:val="000000" w:themeColor="text1"/>
          <w:szCs w:val="24"/>
          <w:shd w:val="clear" w:color="auto" w:fill="FFFFFF"/>
        </w:rPr>
        <w:t xml:space="preserve">presents the development of an algorithm based on discrete wavelet transform (DWT) and probabilistic neural network (PNN) for classifying the power system faults. The proposed technique consists of a </w:t>
      </w:r>
      <w:proofErr w:type="spellStart"/>
      <w:r w:rsidRPr="00B359D5">
        <w:rPr>
          <w:color w:val="000000" w:themeColor="text1"/>
          <w:szCs w:val="24"/>
          <w:shd w:val="clear" w:color="auto" w:fill="FFFFFF"/>
        </w:rPr>
        <w:t>preprocessing</w:t>
      </w:r>
      <w:proofErr w:type="spellEnd"/>
      <w:r w:rsidRPr="00B359D5">
        <w:rPr>
          <w:color w:val="000000" w:themeColor="text1"/>
          <w:szCs w:val="24"/>
          <w:shd w:val="clear" w:color="auto" w:fill="FFFFFF"/>
        </w:rPr>
        <w:t xml:space="preserve"> unit based on discrete wavelet transform in combination with PNN. The DWT acts as </w:t>
      </w:r>
      <w:r w:rsidR="007401B0">
        <w:rPr>
          <w:color w:val="000000" w:themeColor="text1"/>
          <w:szCs w:val="24"/>
          <w:shd w:val="clear" w:color="auto" w:fill="FFFFFF"/>
        </w:rPr>
        <w:t xml:space="preserve">an </w:t>
      </w:r>
      <w:r w:rsidRPr="00B359D5">
        <w:rPr>
          <w:color w:val="000000" w:themeColor="text1"/>
          <w:szCs w:val="24"/>
          <w:shd w:val="clear" w:color="auto" w:fill="FFFFFF"/>
        </w:rPr>
        <w:t xml:space="preserve">extractor of distinctive features in the input current signal, which </w:t>
      </w:r>
      <w:r w:rsidR="007401B0">
        <w:rPr>
          <w:color w:val="000000" w:themeColor="text1"/>
          <w:szCs w:val="24"/>
          <w:shd w:val="clear" w:color="auto" w:fill="FFFFFF"/>
        </w:rPr>
        <w:t>is</w:t>
      </w:r>
      <w:r w:rsidRPr="00B359D5">
        <w:rPr>
          <w:color w:val="000000" w:themeColor="text1"/>
          <w:szCs w:val="24"/>
          <w:shd w:val="clear" w:color="auto" w:fill="FFFFFF"/>
        </w:rPr>
        <w:t xml:space="preserve"> collected at </w:t>
      </w:r>
      <w:r w:rsidR="007401B0">
        <w:rPr>
          <w:color w:val="000000" w:themeColor="text1"/>
          <w:szCs w:val="24"/>
          <w:shd w:val="clear" w:color="auto" w:fill="FFFFFF"/>
        </w:rPr>
        <w:t xml:space="preserve">the </w:t>
      </w:r>
      <w:r w:rsidRPr="00B359D5">
        <w:rPr>
          <w:color w:val="000000" w:themeColor="text1"/>
          <w:szCs w:val="24"/>
          <w:shd w:val="clear" w:color="auto" w:fill="FFFFFF"/>
        </w:rPr>
        <w:t>source end. The information is then fed into PNN for classifying the faults.</w:t>
      </w:r>
    </w:p>
    <w:p w14:paraId="51269A86" w14:textId="63D55B87" w:rsidR="00044EE5" w:rsidRDefault="00044EE5" w:rsidP="00063F70">
      <w:pPr>
        <w:spacing w:after="8"/>
        <w:ind w:firstLine="720"/>
        <w:rPr>
          <w:color w:val="000000" w:themeColor="text1"/>
          <w:szCs w:val="24"/>
          <w:shd w:val="clear" w:color="auto" w:fill="FFFFFF"/>
        </w:rPr>
      </w:pPr>
      <w:r w:rsidRPr="00B359D5">
        <w:rPr>
          <w:color w:val="000000" w:themeColor="text1"/>
          <w:szCs w:val="24"/>
        </w:rPr>
        <w:t xml:space="preserve">S R </w:t>
      </w:r>
      <w:proofErr w:type="spellStart"/>
      <w:r w:rsidRPr="00B359D5">
        <w:rPr>
          <w:color w:val="000000" w:themeColor="text1"/>
          <w:szCs w:val="24"/>
        </w:rPr>
        <w:t>Samantaray</w:t>
      </w:r>
      <w:proofErr w:type="spellEnd"/>
      <w:r w:rsidRPr="00B359D5">
        <w:rPr>
          <w:color w:val="000000" w:themeColor="text1"/>
          <w:szCs w:val="24"/>
        </w:rPr>
        <w:t xml:space="preserve"> et al</w:t>
      </w:r>
      <w:r w:rsidR="00C40678">
        <w:rPr>
          <w:color w:val="000000" w:themeColor="text1"/>
          <w:szCs w:val="24"/>
        </w:rPr>
        <w:t xml:space="preserve"> [22]</w:t>
      </w:r>
      <w:r w:rsidRPr="00B359D5">
        <w:rPr>
          <w:color w:val="000000" w:themeColor="text1"/>
          <w:szCs w:val="24"/>
        </w:rPr>
        <w:t xml:space="preserve"> presented </w:t>
      </w:r>
      <w:r w:rsidRPr="00B359D5">
        <w:rPr>
          <w:color w:val="000000" w:themeColor="text1"/>
          <w:szCs w:val="24"/>
          <w:shd w:val="clear" w:color="auto" w:fill="FFFFFF"/>
        </w:rPr>
        <w:t>a new approach for fault zone identification and fault classification for TCSC and UPFC line using decision trees.</w:t>
      </w:r>
    </w:p>
    <w:p w14:paraId="67BA2378" w14:textId="3F8B25FC" w:rsidR="00044EE5" w:rsidRDefault="00044EE5" w:rsidP="00063F70">
      <w:pPr>
        <w:spacing w:after="8"/>
        <w:ind w:firstLine="720"/>
        <w:rPr>
          <w:color w:val="000000" w:themeColor="text1"/>
          <w:szCs w:val="24"/>
          <w:shd w:val="clear" w:color="auto" w:fill="FFFFFF"/>
        </w:rPr>
      </w:pPr>
      <w:r w:rsidRPr="00044EE5">
        <w:rPr>
          <w:color w:val="000000" w:themeColor="text1"/>
          <w:szCs w:val="24"/>
        </w:rPr>
        <w:lastRenderedPageBreak/>
        <w:t xml:space="preserve">A </w:t>
      </w:r>
      <w:proofErr w:type="spellStart"/>
      <w:r w:rsidRPr="00044EE5">
        <w:rPr>
          <w:color w:val="000000" w:themeColor="text1"/>
          <w:szCs w:val="24"/>
        </w:rPr>
        <w:t>Jamehbozorg</w:t>
      </w:r>
      <w:proofErr w:type="spellEnd"/>
      <w:r w:rsidRPr="00044EE5">
        <w:rPr>
          <w:color w:val="000000" w:themeColor="text1"/>
          <w:szCs w:val="24"/>
        </w:rPr>
        <w:t xml:space="preserve"> et al</w:t>
      </w:r>
      <w:r w:rsidR="00C40678">
        <w:rPr>
          <w:color w:val="000000" w:themeColor="text1"/>
          <w:szCs w:val="24"/>
        </w:rPr>
        <w:t xml:space="preserve"> [23]</w:t>
      </w:r>
      <w:r w:rsidRPr="00044EE5">
        <w:rPr>
          <w:color w:val="000000" w:themeColor="text1"/>
          <w:szCs w:val="24"/>
        </w:rPr>
        <w:t xml:space="preserve"> proposed </w:t>
      </w:r>
      <w:r w:rsidRPr="00044EE5">
        <w:rPr>
          <w:color w:val="000000" w:themeColor="text1"/>
          <w:szCs w:val="24"/>
          <w:shd w:val="clear" w:color="auto" w:fill="FFFFFF"/>
        </w:rPr>
        <w:t xml:space="preserve">a novel method for fault classification in single-circuit transmission lines is presented. The proposed method needs voltages and currents of only one side of the protected line. After detecting the exact time of fault inception, the fault type is recognized </w:t>
      </w:r>
      <w:r w:rsidR="007401B0">
        <w:rPr>
          <w:color w:val="000000" w:themeColor="text1"/>
          <w:szCs w:val="24"/>
          <w:shd w:val="clear" w:color="auto" w:fill="FFFFFF"/>
        </w:rPr>
        <w:t>using</w:t>
      </w:r>
      <w:r w:rsidRPr="00044EE5">
        <w:rPr>
          <w:color w:val="000000" w:themeColor="text1"/>
          <w:szCs w:val="24"/>
          <w:shd w:val="clear" w:color="auto" w:fill="FFFFFF"/>
        </w:rPr>
        <w:t xml:space="preserve"> a decision-tree algorithm (DT) which is formerly trained by applying the odd harmonics of the measured signals.</w:t>
      </w:r>
    </w:p>
    <w:p w14:paraId="78ADE5FE" w14:textId="0315E871" w:rsidR="00044EE5" w:rsidRDefault="00044EE5" w:rsidP="00063F70">
      <w:pPr>
        <w:spacing w:after="8"/>
        <w:ind w:firstLine="720"/>
        <w:rPr>
          <w:color w:val="000000" w:themeColor="text1"/>
          <w:szCs w:val="24"/>
          <w:shd w:val="clear" w:color="auto" w:fill="FFFFFF"/>
        </w:rPr>
      </w:pPr>
      <w:r w:rsidRPr="00B359D5">
        <w:rPr>
          <w:color w:val="000000" w:themeColor="text1"/>
          <w:szCs w:val="24"/>
          <w:shd w:val="clear" w:color="auto" w:fill="FFFFFF"/>
        </w:rPr>
        <w:t xml:space="preserve">M </w:t>
      </w:r>
      <w:proofErr w:type="spellStart"/>
      <w:r w:rsidRPr="00B359D5">
        <w:rPr>
          <w:color w:val="000000" w:themeColor="text1"/>
          <w:szCs w:val="24"/>
          <w:shd w:val="clear" w:color="auto" w:fill="FFFFFF"/>
        </w:rPr>
        <w:t>Korkali</w:t>
      </w:r>
      <w:proofErr w:type="spellEnd"/>
      <w:r w:rsidRPr="00B359D5">
        <w:rPr>
          <w:color w:val="000000" w:themeColor="text1"/>
          <w:szCs w:val="24"/>
          <w:shd w:val="clear" w:color="auto" w:fill="FFFFFF"/>
        </w:rPr>
        <w:t xml:space="preserve"> et al</w:t>
      </w:r>
      <w:r w:rsidR="00C40678">
        <w:rPr>
          <w:color w:val="000000" w:themeColor="text1"/>
          <w:szCs w:val="24"/>
          <w:shd w:val="clear" w:color="auto" w:fill="FFFFFF"/>
        </w:rPr>
        <w:t xml:space="preserve"> </w:t>
      </w:r>
      <w:r w:rsidR="00C40678">
        <w:rPr>
          <w:color w:val="000000" w:themeColor="text1"/>
          <w:szCs w:val="24"/>
        </w:rPr>
        <w:t>[24]</w:t>
      </w:r>
      <w:r w:rsidRPr="00B359D5">
        <w:rPr>
          <w:color w:val="000000" w:themeColor="text1"/>
          <w:szCs w:val="24"/>
          <w:shd w:val="clear" w:color="auto" w:fill="FFFFFF"/>
        </w:rPr>
        <w:t xml:space="preserve"> proposed a novel analytical and computational approach to fault location for power transmission grids. The proposed methodology involves an online and an offline stage. The online stage is based solely on the utilization of the time-of-arrival (</w:t>
      </w:r>
      <w:proofErr w:type="spellStart"/>
      <w:r w:rsidRPr="00B359D5">
        <w:rPr>
          <w:color w:val="000000" w:themeColor="text1"/>
          <w:szCs w:val="24"/>
          <w:shd w:val="clear" w:color="auto" w:fill="FFFFFF"/>
        </w:rPr>
        <w:t>ToA</w:t>
      </w:r>
      <w:proofErr w:type="spellEnd"/>
      <w:r w:rsidRPr="00B359D5">
        <w:rPr>
          <w:color w:val="000000" w:themeColor="text1"/>
          <w:szCs w:val="24"/>
          <w:shd w:val="clear" w:color="auto" w:fill="FFFFFF"/>
        </w:rPr>
        <w:t>) measurements of trave</w:t>
      </w:r>
      <w:r w:rsidR="007401B0">
        <w:rPr>
          <w:color w:val="000000" w:themeColor="text1"/>
          <w:szCs w:val="24"/>
          <w:shd w:val="clear" w:color="auto" w:fill="FFFFFF"/>
        </w:rPr>
        <w:t>l</w:t>
      </w:r>
      <w:r w:rsidRPr="00B359D5">
        <w:rPr>
          <w:color w:val="000000" w:themeColor="text1"/>
          <w:szCs w:val="24"/>
          <w:shd w:val="clear" w:color="auto" w:fill="FFFFFF"/>
        </w:rPr>
        <w:t>ling waves propagating from the fault-occurrence point to synchronized wide-area monitoring devices installed at strategically selected substations. The captured waveforms are processed together at the time of fault to identify the location of the fault under study.</w:t>
      </w:r>
    </w:p>
    <w:p w14:paraId="68B9475C" w14:textId="1F4489F6" w:rsidR="00044EE5" w:rsidRDefault="00044EE5" w:rsidP="00063F70">
      <w:pPr>
        <w:spacing w:after="8"/>
        <w:ind w:firstLine="720"/>
        <w:rPr>
          <w:color w:val="000000" w:themeColor="text1"/>
          <w:szCs w:val="24"/>
          <w:shd w:val="clear" w:color="auto" w:fill="FFFFFF"/>
        </w:rPr>
      </w:pPr>
      <w:r w:rsidRPr="00B359D5">
        <w:rPr>
          <w:color w:val="000000" w:themeColor="text1"/>
          <w:szCs w:val="24"/>
        </w:rPr>
        <w:t>Q Jiang et al</w:t>
      </w:r>
      <w:r w:rsidR="00C40678">
        <w:rPr>
          <w:color w:val="000000" w:themeColor="text1"/>
          <w:szCs w:val="24"/>
        </w:rPr>
        <w:t xml:space="preserve"> [25]</w:t>
      </w:r>
      <w:r w:rsidRPr="00B359D5">
        <w:rPr>
          <w:color w:val="000000" w:themeColor="text1"/>
          <w:szCs w:val="24"/>
        </w:rPr>
        <w:t xml:space="preserve"> </w:t>
      </w:r>
      <w:r w:rsidRPr="00B359D5">
        <w:rPr>
          <w:color w:val="000000" w:themeColor="text1"/>
          <w:szCs w:val="24"/>
          <w:shd w:val="clear" w:color="auto" w:fill="FFFFFF"/>
        </w:rPr>
        <w:t>presents a general fault-location method for large transmission networks which uses phasor measurement unit (PMU) voltage measurements where the injected current at a fault point can be calculated by using the voltage change and its relevant transfer impedance on any bus.</w:t>
      </w:r>
    </w:p>
    <w:p w14:paraId="7492DDE5" w14:textId="7B9CA328" w:rsidR="00E46BC3" w:rsidRDefault="00044EE5" w:rsidP="00063F70">
      <w:pPr>
        <w:spacing w:after="8"/>
        <w:ind w:firstLine="720"/>
        <w:rPr>
          <w:color w:val="000000" w:themeColor="text1"/>
          <w:szCs w:val="24"/>
        </w:rPr>
      </w:pPr>
      <w:r w:rsidRPr="00044EE5">
        <w:rPr>
          <w:color w:val="000000" w:themeColor="text1"/>
          <w:szCs w:val="24"/>
        </w:rPr>
        <w:t xml:space="preserve">A </w:t>
      </w:r>
      <w:proofErr w:type="spellStart"/>
      <w:r w:rsidRPr="00044EE5">
        <w:rPr>
          <w:color w:val="000000" w:themeColor="text1"/>
          <w:szCs w:val="24"/>
        </w:rPr>
        <w:t>Capar</w:t>
      </w:r>
      <w:proofErr w:type="spellEnd"/>
      <w:r w:rsidRPr="00044EE5">
        <w:rPr>
          <w:color w:val="000000" w:themeColor="text1"/>
          <w:szCs w:val="24"/>
        </w:rPr>
        <w:t xml:space="preserve"> et al </w:t>
      </w:r>
      <w:r w:rsidR="00C40678">
        <w:rPr>
          <w:color w:val="000000" w:themeColor="text1"/>
          <w:szCs w:val="24"/>
        </w:rPr>
        <w:t xml:space="preserve">[26] </w:t>
      </w:r>
      <w:r w:rsidRPr="00044EE5">
        <w:rPr>
          <w:color w:val="000000" w:themeColor="text1"/>
          <w:szCs w:val="24"/>
        </w:rPr>
        <w:t>proposes a performance</w:t>
      </w:r>
      <w:r w:rsidR="007401B0">
        <w:rPr>
          <w:color w:val="000000" w:themeColor="text1"/>
          <w:szCs w:val="24"/>
        </w:rPr>
        <w:t>-</w:t>
      </w:r>
      <w:r w:rsidRPr="00044EE5">
        <w:rPr>
          <w:color w:val="000000" w:themeColor="text1"/>
          <w:szCs w:val="24"/>
        </w:rPr>
        <w:t>oriented fault location algorithm for series compensated transmission lines. The algorithm estimates the fault location based on the calculated fault voltage and current using two end measurements and line parameters. Fault location computations are carried out considering faults existed before or after the compensator location on the line.</w:t>
      </w:r>
    </w:p>
    <w:p w14:paraId="39038779" w14:textId="541226FC" w:rsidR="00E46BC3" w:rsidRDefault="00E46BC3" w:rsidP="00063F70">
      <w:pPr>
        <w:spacing w:after="8"/>
        <w:ind w:firstLine="720"/>
        <w:rPr>
          <w:color w:val="000000" w:themeColor="text1"/>
          <w:szCs w:val="24"/>
          <w:shd w:val="clear" w:color="auto" w:fill="FFFFFF"/>
        </w:rPr>
      </w:pPr>
      <w:r w:rsidRPr="00E46BC3">
        <w:rPr>
          <w:color w:val="000000" w:themeColor="text1"/>
          <w:szCs w:val="24"/>
          <w:shd w:val="clear" w:color="auto" w:fill="FFFFFF"/>
        </w:rPr>
        <w:t xml:space="preserve">Florian Rudin et al </w:t>
      </w:r>
      <w:r w:rsidR="00C40678">
        <w:rPr>
          <w:color w:val="000000" w:themeColor="text1"/>
          <w:szCs w:val="24"/>
        </w:rPr>
        <w:t xml:space="preserve">[27] </w:t>
      </w:r>
      <w:r w:rsidRPr="00E46BC3">
        <w:rPr>
          <w:color w:val="000000" w:themeColor="text1"/>
          <w:szCs w:val="24"/>
          <w:shd w:val="clear" w:color="auto" w:fill="FFFFFF"/>
        </w:rPr>
        <w:t>discusses the possibility of using deep learning architecture using convolutional neural networks (CNN) for real-time power system fault classification. This work is about fault classification only and not about localization. It aims to classify power system voltage signal samples in real</w:t>
      </w:r>
      <w:r w:rsidR="007401B0">
        <w:rPr>
          <w:color w:val="000000" w:themeColor="text1"/>
          <w:szCs w:val="24"/>
          <w:shd w:val="clear" w:color="auto" w:fill="FFFFFF"/>
        </w:rPr>
        <w:t>-</w:t>
      </w:r>
      <w:r w:rsidRPr="00E46BC3">
        <w:rPr>
          <w:color w:val="000000" w:themeColor="text1"/>
          <w:szCs w:val="24"/>
          <w:shd w:val="clear" w:color="auto" w:fill="FFFFFF"/>
        </w:rPr>
        <w:t>time and determine whether they belong to a faulted or non-faulted state. The data is produced by simulating a simple two-bus power system with a three</w:t>
      </w:r>
      <w:r w:rsidR="007401B0">
        <w:rPr>
          <w:color w:val="000000" w:themeColor="text1"/>
          <w:szCs w:val="24"/>
          <w:shd w:val="clear" w:color="auto" w:fill="FFFFFF"/>
        </w:rPr>
        <w:t>-phas</w:t>
      </w:r>
      <w:r w:rsidRPr="00E46BC3">
        <w:rPr>
          <w:color w:val="000000" w:themeColor="text1"/>
          <w:szCs w:val="24"/>
          <w:shd w:val="clear" w:color="auto" w:fill="FFFFFF"/>
        </w:rPr>
        <w:t>e balanced load.</w:t>
      </w:r>
    </w:p>
    <w:p w14:paraId="4C720FC4" w14:textId="1CC73710" w:rsidR="00E46BC3" w:rsidRDefault="00E46BC3" w:rsidP="00063F70">
      <w:pPr>
        <w:spacing w:after="8"/>
        <w:ind w:firstLine="720"/>
        <w:rPr>
          <w:color w:val="000000" w:themeColor="text1"/>
          <w:szCs w:val="24"/>
        </w:rPr>
      </w:pPr>
      <w:r w:rsidRPr="00E46BC3">
        <w:rPr>
          <w:color w:val="000000" w:themeColor="text1"/>
          <w:szCs w:val="24"/>
        </w:rPr>
        <w:t>Amit Jain et al</w:t>
      </w:r>
      <w:r w:rsidR="00C40678">
        <w:rPr>
          <w:color w:val="000000" w:themeColor="text1"/>
          <w:szCs w:val="24"/>
        </w:rPr>
        <w:t xml:space="preserve"> [28]</w:t>
      </w:r>
      <w:r w:rsidRPr="00E46BC3">
        <w:rPr>
          <w:color w:val="000000" w:themeColor="text1"/>
          <w:szCs w:val="24"/>
        </w:rPr>
        <w:t xml:space="preserve"> proposed a methodology for detection and classification of faults using PMU measurements.</w:t>
      </w:r>
    </w:p>
    <w:p w14:paraId="3C39C015" w14:textId="33824AEE" w:rsidR="00E46BC3" w:rsidRDefault="00195D8D" w:rsidP="00063F70">
      <w:pPr>
        <w:spacing w:after="8"/>
        <w:ind w:firstLine="720"/>
        <w:rPr>
          <w:color w:val="000000" w:themeColor="text1"/>
          <w:szCs w:val="24"/>
          <w:shd w:val="clear" w:color="auto" w:fill="FFFFFF"/>
        </w:rPr>
      </w:pPr>
      <w:hyperlink r:id="rId15" w:history="1">
        <w:proofErr w:type="spellStart"/>
        <w:r w:rsidR="00E46BC3" w:rsidRPr="00E46BC3">
          <w:rPr>
            <w:rStyle w:val="Hyperlink"/>
            <w:color w:val="000000" w:themeColor="text1"/>
            <w:szCs w:val="24"/>
            <w:u w:val="none"/>
            <w:shd w:val="clear" w:color="auto" w:fill="FFFFFF"/>
          </w:rPr>
          <w:t>Kunjin</w:t>
        </w:r>
        <w:proofErr w:type="spellEnd"/>
        <w:r w:rsidR="00E46BC3" w:rsidRPr="00E46BC3">
          <w:rPr>
            <w:rStyle w:val="Hyperlink"/>
            <w:color w:val="000000" w:themeColor="text1"/>
            <w:szCs w:val="24"/>
            <w:u w:val="none"/>
            <w:shd w:val="clear" w:color="auto" w:fill="FFFFFF"/>
          </w:rPr>
          <w:t xml:space="preserve"> Chen</w:t>
        </w:r>
      </w:hyperlink>
      <w:r w:rsidR="00E46BC3" w:rsidRPr="00E46BC3">
        <w:rPr>
          <w:color w:val="000000" w:themeColor="text1"/>
          <w:szCs w:val="24"/>
        </w:rPr>
        <w:t xml:space="preserve"> et al</w:t>
      </w:r>
      <w:r w:rsidR="00C40678">
        <w:rPr>
          <w:color w:val="000000" w:themeColor="text1"/>
          <w:szCs w:val="24"/>
        </w:rPr>
        <w:t xml:space="preserve"> [</w:t>
      </w:r>
      <w:r w:rsidR="00CA1252">
        <w:rPr>
          <w:color w:val="000000" w:themeColor="text1"/>
          <w:szCs w:val="24"/>
        </w:rPr>
        <w:t>3</w:t>
      </w:r>
      <w:r w:rsidR="00C40678">
        <w:rPr>
          <w:color w:val="000000" w:themeColor="text1"/>
          <w:szCs w:val="24"/>
        </w:rPr>
        <w:t>]</w:t>
      </w:r>
      <w:r w:rsidR="00E46BC3" w:rsidRPr="00E46BC3">
        <w:rPr>
          <w:color w:val="000000" w:themeColor="text1"/>
          <w:szCs w:val="24"/>
        </w:rPr>
        <w:t xml:space="preserve"> </w:t>
      </w:r>
      <w:r w:rsidR="00E46BC3" w:rsidRPr="00E46BC3">
        <w:rPr>
          <w:color w:val="000000" w:themeColor="text1"/>
          <w:szCs w:val="24"/>
          <w:shd w:val="clear" w:color="auto" w:fill="FFFFFF"/>
        </w:rPr>
        <w:t xml:space="preserve">present in this paper a novel method for fault detection and classification in power transmission lines based on convolutional sparse autoencoder. Contrary to conventional methods, the proposed method automatically learns features </w:t>
      </w:r>
      <w:r w:rsidR="00E46BC3" w:rsidRPr="00E46BC3">
        <w:rPr>
          <w:color w:val="000000" w:themeColor="text1"/>
          <w:szCs w:val="24"/>
          <w:shd w:val="clear" w:color="auto" w:fill="FFFFFF"/>
        </w:rPr>
        <w:lastRenderedPageBreak/>
        <w:t xml:space="preserve">from a dataset of voltage and current signals, </w:t>
      </w:r>
      <w:r w:rsidR="007401B0">
        <w:rPr>
          <w:color w:val="000000" w:themeColor="text1"/>
          <w:szCs w:val="24"/>
          <w:shd w:val="clear" w:color="auto" w:fill="FFFFFF"/>
        </w:rPr>
        <w:t>based on</w:t>
      </w:r>
      <w:r w:rsidR="00E46BC3" w:rsidRPr="00E46BC3">
        <w:rPr>
          <w:color w:val="000000" w:themeColor="text1"/>
          <w:szCs w:val="24"/>
          <w:shd w:val="clear" w:color="auto" w:fill="FFFFFF"/>
        </w:rPr>
        <w:t xml:space="preserve"> which a framework for fault detection and classification is created. </w:t>
      </w:r>
    </w:p>
    <w:p w14:paraId="23872217" w14:textId="12339C3B" w:rsidR="00F56F22" w:rsidRDefault="00F56F22" w:rsidP="00063F70">
      <w:pPr>
        <w:spacing w:after="8"/>
        <w:rPr>
          <w:color w:val="000000" w:themeColor="text1"/>
          <w:szCs w:val="24"/>
          <w:shd w:val="clear" w:color="auto" w:fill="FFFFFF"/>
        </w:rPr>
      </w:pPr>
    </w:p>
    <w:p w14:paraId="60FD4F09" w14:textId="70CDF0AC" w:rsidR="00F56F22" w:rsidRDefault="00F56F22" w:rsidP="00063F70">
      <w:pPr>
        <w:spacing w:after="8"/>
        <w:rPr>
          <w:color w:val="000000" w:themeColor="text1"/>
          <w:szCs w:val="24"/>
          <w:shd w:val="clear" w:color="auto" w:fill="FFFFFF"/>
        </w:rPr>
      </w:pPr>
    </w:p>
    <w:p w14:paraId="2796DF9C" w14:textId="161F5AC7" w:rsidR="00F56F22" w:rsidRDefault="00F56F22" w:rsidP="00063F70">
      <w:pPr>
        <w:pStyle w:val="Heading2"/>
        <w:rPr>
          <w:shd w:val="clear" w:color="auto" w:fill="FFFFFF"/>
        </w:rPr>
      </w:pPr>
      <w:r>
        <w:rPr>
          <w:shd w:val="clear" w:color="auto" w:fill="FFFFFF"/>
        </w:rPr>
        <w:t>2.5 Survey of Methods</w:t>
      </w:r>
    </w:p>
    <w:p w14:paraId="79F10AD0" w14:textId="55036D4E" w:rsidR="005E3CB8" w:rsidRDefault="005E3CB8" w:rsidP="00063F70">
      <w:pPr>
        <w:spacing w:after="150"/>
        <w:ind w:left="91"/>
      </w:pPr>
      <w:r>
        <w:tab/>
        <w:t>From the literature</w:t>
      </w:r>
      <w:r w:rsidR="007401B0">
        <w:t>,</w:t>
      </w:r>
      <w:r>
        <w:t xml:space="preserve"> we may come to know that there are several ways to detect, c</w:t>
      </w:r>
      <w:r w:rsidR="00063F70">
        <w:t>lassify and location identification of faults on trans mission lines.</w:t>
      </w:r>
    </w:p>
    <w:p w14:paraId="19D84346" w14:textId="2EF671F8" w:rsidR="00063F70" w:rsidRDefault="00063F70" w:rsidP="00063F70">
      <w:pPr>
        <w:spacing w:after="150"/>
        <w:ind w:left="91"/>
      </w:pPr>
      <w:r>
        <w:t>The survey is mainly divided into two parts:</w:t>
      </w:r>
    </w:p>
    <w:p w14:paraId="3F7EF0B7" w14:textId="636AE4E7" w:rsidR="00063F70" w:rsidRPr="00063F70" w:rsidRDefault="00063F70" w:rsidP="00063F70">
      <w:pPr>
        <w:pStyle w:val="ListParagraph"/>
        <w:numPr>
          <w:ilvl w:val="0"/>
          <w:numId w:val="4"/>
        </w:numPr>
        <w:spacing w:after="150"/>
      </w:pPr>
      <w:r>
        <w:rPr>
          <w:rFonts w:cstheme="minorHAnsi"/>
          <w:szCs w:val="24"/>
        </w:rPr>
        <w:t>Fault classification techniques - Methods that determine the fault type</w:t>
      </w:r>
    </w:p>
    <w:p w14:paraId="39233E6A" w14:textId="77777777" w:rsidR="00063F70" w:rsidRPr="00063F70" w:rsidRDefault="00063F70" w:rsidP="00063F70">
      <w:pPr>
        <w:pStyle w:val="ListParagraph"/>
        <w:numPr>
          <w:ilvl w:val="0"/>
          <w:numId w:val="4"/>
        </w:numPr>
        <w:spacing w:after="237"/>
        <w:ind w:right="61"/>
        <w:rPr>
          <w:rFonts w:eastAsia="Times New Roman" w:cstheme="minorHAnsi"/>
          <w:color w:val="000000"/>
          <w:szCs w:val="24"/>
          <w:lang w:eastAsia="en-IN"/>
        </w:rPr>
      </w:pPr>
      <w:r w:rsidRPr="00063F70">
        <w:rPr>
          <w:rFonts w:cstheme="minorHAnsi"/>
          <w:szCs w:val="24"/>
        </w:rPr>
        <w:t xml:space="preserve">Fault Location Techniques - Methods that calculate the distance of the fault </w:t>
      </w:r>
    </w:p>
    <w:p w14:paraId="7BEFB64B" w14:textId="7F852EB6" w:rsidR="00F56F22" w:rsidRPr="00063F70" w:rsidRDefault="00F56F22" w:rsidP="00063F70">
      <w:pPr>
        <w:spacing w:after="237"/>
        <w:ind w:right="61"/>
        <w:rPr>
          <w:rFonts w:eastAsia="Times New Roman" w:cstheme="minorHAnsi"/>
          <w:color w:val="000000"/>
          <w:szCs w:val="24"/>
          <w:lang w:eastAsia="en-IN"/>
        </w:rPr>
      </w:pPr>
      <w:r w:rsidRPr="00063F70">
        <w:rPr>
          <w:rFonts w:cstheme="minorHAnsi"/>
          <w:szCs w:val="24"/>
        </w:rPr>
        <w:t xml:space="preserve">Both techniques play a vital role in </w:t>
      </w:r>
      <w:r w:rsidR="007401B0">
        <w:rPr>
          <w:rFonts w:cstheme="minorHAnsi"/>
          <w:szCs w:val="24"/>
        </w:rPr>
        <w:t xml:space="preserve">the </w:t>
      </w:r>
      <w:r w:rsidRPr="00063F70">
        <w:rPr>
          <w:rFonts w:cstheme="minorHAnsi"/>
          <w:szCs w:val="24"/>
        </w:rPr>
        <w:t xml:space="preserve">development of protection mechanisms for a given power system model. </w:t>
      </w:r>
      <w:r w:rsidRPr="00063F70">
        <w:rPr>
          <w:rFonts w:eastAsia="Times New Roman" w:cstheme="minorHAnsi"/>
          <w:color w:val="000000"/>
          <w:szCs w:val="24"/>
          <w:lang w:eastAsia="en-IN"/>
        </w:rPr>
        <w:t xml:space="preserve">There are plenty of techniques proposed over the past years. Those techniques have their advantages and disadvantages. The fault classification and location identification must be very fast to improve power quality. </w:t>
      </w:r>
    </w:p>
    <w:p w14:paraId="36316843" w14:textId="1BA8CC7A" w:rsidR="00F56F22" w:rsidRDefault="005E3CB8" w:rsidP="00063F70">
      <w:pPr>
        <w:pStyle w:val="Heading3"/>
      </w:pPr>
      <w:r>
        <w:t>2.5.</w:t>
      </w:r>
      <w:r w:rsidR="00F56F22">
        <w:t>1</w:t>
      </w:r>
      <w:r>
        <w:t xml:space="preserve"> </w:t>
      </w:r>
      <w:r w:rsidR="00F56F22">
        <w:t xml:space="preserve">Fault </w:t>
      </w:r>
      <w:r w:rsidR="000C3E1B">
        <w:t>C</w:t>
      </w:r>
      <w:r w:rsidR="00F56F22">
        <w:t>lassification Techniques:</w:t>
      </w:r>
    </w:p>
    <w:p w14:paraId="2079A67D" w14:textId="60B04555" w:rsidR="00F56F22" w:rsidRDefault="005E3CB8" w:rsidP="00063F70">
      <w:pPr>
        <w:pStyle w:val="Heading4"/>
        <w:rPr>
          <w:rFonts w:eastAsia="Times New Roman"/>
          <w:lang w:eastAsia="en-IN"/>
        </w:rPr>
      </w:pPr>
      <w:r>
        <w:rPr>
          <w:rFonts w:eastAsia="Times New Roman"/>
          <w:lang w:eastAsia="en-IN"/>
        </w:rPr>
        <w:t xml:space="preserve">a) </w:t>
      </w:r>
      <w:r w:rsidR="00F56F22">
        <w:rPr>
          <w:rFonts w:eastAsia="Times New Roman"/>
          <w:lang w:eastAsia="en-IN"/>
        </w:rPr>
        <w:t xml:space="preserve">Discrete Wavelet Transform: </w:t>
      </w:r>
    </w:p>
    <w:p w14:paraId="75F4BC35" w14:textId="5F69265E" w:rsidR="00F56F22" w:rsidRDefault="00F56F22" w:rsidP="00063F70">
      <w:pPr>
        <w:spacing w:after="0"/>
        <w:ind w:firstLine="720"/>
        <w:rPr>
          <w:rFonts w:eastAsia="Times New Roman" w:cstheme="minorHAnsi"/>
          <w:szCs w:val="24"/>
          <w:lang w:eastAsia="en-IN"/>
        </w:rPr>
      </w:pPr>
      <w:r>
        <w:rPr>
          <w:rFonts w:eastAsia="Times New Roman" w:cstheme="minorHAnsi"/>
          <w:color w:val="000000"/>
          <w:szCs w:val="24"/>
          <w:lang w:eastAsia="en-IN"/>
        </w:rPr>
        <w:t xml:space="preserve">Discrete </w:t>
      </w:r>
      <w:r w:rsidR="007401B0">
        <w:rPr>
          <w:rFonts w:eastAsia="Times New Roman" w:cstheme="minorHAnsi"/>
          <w:color w:val="000000"/>
          <w:szCs w:val="24"/>
          <w:lang w:eastAsia="en-IN"/>
        </w:rPr>
        <w:t>W</w:t>
      </w:r>
      <w:r>
        <w:rPr>
          <w:rFonts w:eastAsia="Times New Roman" w:cstheme="minorHAnsi"/>
          <w:color w:val="000000"/>
          <w:szCs w:val="24"/>
          <w:lang w:eastAsia="en-IN"/>
        </w:rPr>
        <w:t xml:space="preserve">avelet Transform (DWT) is a very important technique for the feature extraction from certain frequency bands in signals. Discrete wavelet transforms with Multi-Resolution Analysis (MRA) can be used to analyse the high-frequency signals for a short duration. The main drawbacks of DWT are the choice if appropriate mother function suitable for the application, computational complexity and time </w:t>
      </w:r>
      <w:proofErr w:type="gramStart"/>
      <w:r>
        <w:rPr>
          <w:rFonts w:eastAsia="Times New Roman" w:cstheme="minorHAnsi"/>
          <w:color w:val="000000"/>
          <w:szCs w:val="24"/>
          <w:lang w:eastAsia="en-IN"/>
        </w:rPr>
        <w:t>etc</w:t>
      </w:r>
      <w:r w:rsidR="00C40678">
        <w:rPr>
          <w:rFonts w:eastAsia="Times New Roman" w:cstheme="minorHAnsi"/>
          <w:color w:val="000000"/>
          <w:szCs w:val="24"/>
          <w:lang w:eastAsia="en-IN"/>
        </w:rPr>
        <w:t>[</w:t>
      </w:r>
      <w:proofErr w:type="gramEnd"/>
      <w:r w:rsidR="00CA1252">
        <w:rPr>
          <w:rFonts w:eastAsia="Times New Roman" w:cstheme="minorHAnsi"/>
          <w:color w:val="000000"/>
          <w:szCs w:val="24"/>
          <w:lang w:eastAsia="en-IN"/>
        </w:rPr>
        <w:t>29</w:t>
      </w:r>
      <w:r w:rsidR="00C40678">
        <w:rPr>
          <w:rFonts w:eastAsia="Times New Roman" w:cstheme="minorHAnsi"/>
          <w:color w:val="000000"/>
          <w:szCs w:val="24"/>
          <w:lang w:eastAsia="en-IN"/>
        </w:rPr>
        <w:t>]</w:t>
      </w:r>
      <w:r>
        <w:rPr>
          <w:rFonts w:eastAsia="Times New Roman" w:cstheme="minorHAnsi"/>
          <w:color w:val="000000"/>
          <w:szCs w:val="24"/>
          <w:lang w:eastAsia="en-IN"/>
        </w:rPr>
        <w:t xml:space="preserve">. </w:t>
      </w:r>
    </w:p>
    <w:p w14:paraId="48E5434D" w14:textId="15A50B79" w:rsidR="00F56F22" w:rsidRDefault="005E3CB8" w:rsidP="00063F70">
      <w:pPr>
        <w:pStyle w:val="Heading4"/>
        <w:rPr>
          <w:rFonts w:eastAsia="Times New Roman"/>
          <w:lang w:eastAsia="en-IN"/>
        </w:rPr>
      </w:pPr>
      <w:r>
        <w:rPr>
          <w:rFonts w:eastAsia="Times New Roman"/>
          <w:lang w:eastAsia="en-IN"/>
        </w:rPr>
        <w:t xml:space="preserve">b) </w:t>
      </w:r>
      <w:r w:rsidR="00F56F22">
        <w:rPr>
          <w:rFonts w:eastAsia="Times New Roman"/>
          <w:lang w:eastAsia="en-IN"/>
        </w:rPr>
        <w:t xml:space="preserve">Artificial Neural Networks: </w:t>
      </w:r>
    </w:p>
    <w:p w14:paraId="409D96F1" w14:textId="74BCD09E" w:rsidR="00F56F22" w:rsidRPr="005E3CB8" w:rsidRDefault="00F56F22" w:rsidP="00063F70">
      <w:pPr>
        <w:spacing w:after="0"/>
        <w:ind w:firstLine="720"/>
        <w:rPr>
          <w:rFonts w:eastAsia="Times New Roman" w:cstheme="minorHAnsi"/>
          <w:color w:val="000000"/>
          <w:szCs w:val="24"/>
          <w:lang w:eastAsia="en-IN"/>
        </w:rPr>
      </w:pPr>
      <w:r>
        <w:rPr>
          <w:rFonts w:eastAsia="Times New Roman" w:cstheme="minorHAnsi"/>
          <w:color w:val="000000"/>
          <w:szCs w:val="24"/>
          <w:lang w:eastAsia="en-IN"/>
        </w:rPr>
        <w:t>Artificial neural networks are (ANN) are a family of non-linear statistical models and learning algorithms that are intended to imitate the behaviour of connected neurons in biological neural systems. Different ANN models have been used for different applications. Feedforward neural network (FNN) the simplest neural network configuration which can be characterized as a single layer or Multi-Layer-Perceptron. An FNN often has an input layer, output layer and at least one hidden layer. From the late 1980s</w:t>
      </w:r>
      <w:r w:rsidR="007401B0">
        <w:rPr>
          <w:rFonts w:eastAsia="Times New Roman" w:cstheme="minorHAnsi"/>
          <w:color w:val="000000"/>
          <w:szCs w:val="24"/>
          <w:lang w:eastAsia="en-IN"/>
        </w:rPr>
        <w:t>,</w:t>
      </w:r>
      <w:r>
        <w:rPr>
          <w:rFonts w:eastAsia="Times New Roman" w:cstheme="minorHAnsi"/>
          <w:color w:val="000000"/>
          <w:szCs w:val="24"/>
          <w:lang w:eastAsia="en-IN"/>
        </w:rPr>
        <w:t xml:space="preserve"> researchers are using </w:t>
      </w:r>
      <w:r w:rsidR="007401B0">
        <w:rPr>
          <w:rFonts w:eastAsia="Times New Roman" w:cstheme="minorHAnsi"/>
          <w:color w:val="000000"/>
          <w:szCs w:val="24"/>
          <w:lang w:eastAsia="en-IN"/>
        </w:rPr>
        <w:t xml:space="preserve">the </w:t>
      </w:r>
      <w:r>
        <w:rPr>
          <w:rFonts w:eastAsia="Times New Roman" w:cstheme="minorHAnsi"/>
          <w:color w:val="000000"/>
          <w:szCs w:val="24"/>
          <w:lang w:eastAsia="en-IN"/>
        </w:rPr>
        <w:t>Back-propagation algorithm with FNN. There are several types of FNN networks such as Radial basis function networks (RBFN), Probabilistic neural networks (PNN) etc</w:t>
      </w:r>
      <w:r w:rsidR="00C40678">
        <w:rPr>
          <w:rFonts w:eastAsia="Times New Roman" w:cstheme="minorHAnsi"/>
          <w:color w:val="000000"/>
          <w:szCs w:val="24"/>
          <w:lang w:eastAsia="en-IN"/>
        </w:rPr>
        <w:t xml:space="preserve"> [</w:t>
      </w:r>
      <w:r w:rsidR="00CA1252">
        <w:rPr>
          <w:rFonts w:eastAsia="Times New Roman" w:cstheme="minorHAnsi"/>
          <w:color w:val="000000"/>
          <w:szCs w:val="24"/>
          <w:lang w:eastAsia="en-IN"/>
        </w:rPr>
        <w:t>29</w:t>
      </w:r>
      <w:r w:rsidR="00C40678">
        <w:rPr>
          <w:rFonts w:eastAsia="Times New Roman" w:cstheme="minorHAnsi"/>
          <w:color w:val="000000"/>
          <w:szCs w:val="24"/>
          <w:lang w:eastAsia="en-IN"/>
        </w:rPr>
        <w:t>]</w:t>
      </w:r>
      <w:r>
        <w:rPr>
          <w:rFonts w:eastAsia="Times New Roman" w:cstheme="minorHAnsi"/>
          <w:color w:val="000000"/>
          <w:szCs w:val="24"/>
          <w:lang w:eastAsia="en-IN"/>
        </w:rPr>
        <w:t xml:space="preserve">. </w:t>
      </w:r>
    </w:p>
    <w:p w14:paraId="78B474A3" w14:textId="79CD366C" w:rsidR="00F56F22" w:rsidRDefault="005E3CB8" w:rsidP="00063F70">
      <w:pPr>
        <w:pStyle w:val="Heading4"/>
        <w:rPr>
          <w:rFonts w:eastAsia="Times New Roman"/>
          <w:lang w:eastAsia="en-IN"/>
        </w:rPr>
      </w:pPr>
      <w:r>
        <w:rPr>
          <w:rFonts w:eastAsia="Times New Roman"/>
          <w:lang w:eastAsia="en-IN"/>
        </w:rPr>
        <w:lastRenderedPageBreak/>
        <w:t xml:space="preserve">c) </w:t>
      </w:r>
      <w:r w:rsidR="00F56F22">
        <w:rPr>
          <w:rFonts w:eastAsia="Times New Roman"/>
          <w:lang w:eastAsia="en-IN"/>
        </w:rPr>
        <w:t xml:space="preserve">Support Vector Machines: </w:t>
      </w:r>
    </w:p>
    <w:p w14:paraId="110B697C" w14:textId="5D7A876F" w:rsidR="00F56F22" w:rsidRPr="005E3CB8" w:rsidRDefault="00F56F22" w:rsidP="00063F70">
      <w:pPr>
        <w:spacing w:after="0"/>
        <w:ind w:firstLine="720"/>
        <w:rPr>
          <w:rFonts w:eastAsia="Times New Roman" w:cstheme="minorHAnsi"/>
          <w:szCs w:val="24"/>
          <w:lang w:eastAsia="en-IN"/>
        </w:rPr>
      </w:pPr>
      <w:r>
        <w:rPr>
          <w:rFonts w:eastAsia="Times New Roman" w:cstheme="minorHAnsi"/>
          <w:color w:val="000000"/>
          <w:szCs w:val="24"/>
          <w:lang w:eastAsia="en-IN"/>
        </w:rPr>
        <w:t xml:space="preserve">Support vector machine (SVM) was invented by Cortes and </w:t>
      </w:r>
      <w:proofErr w:type="spellStart"/>
      <w:r>
        <w:rPr>
          <w:rFonts w:eastAsia="Times New Roman" w:cstheme="minorHAnsi"/>
          <w:color w:val="000000"/>
          <w:szCs w:val="24"/>
          <w:lang w:eastAsia="en-IN"/>
        </w:rPr>
        <w:t>Vapnik</w:t>
      </w:r>
      <w:proofErr w:type="spellEnd"/>
      <w:r>
        <w:rPr>
          <w:rFonts w:eastAsia="Times New Roman" w:cstheme="minorHAnsi"/>
          <w:color w:val="000000"/>
          <w:szCs w:val="24"/>
          <w:lang w:eastAsia="en-IN"/>
        </w:rPr>
        <w:t xml:space="preserve"> in 1995. The main idea of SVM classifiers is to find the optimal hyperplane that maximizes the margin between two groups of examples. SVM uses non-linear kernel functions to map the examples into higher dimensions. SVM prevents overfitting due to its structural risk-minimizing nature. SVM is a very powerful tool for classification problems. SVM with other techniques were also implemented such as DWT, ST etc. Even though SVM gives better results, it has a problem with parameter optimization</w:t>
      </w:r>
      <w:r w:rsidR="00C40678">
        <w:rPr>
          <w:rFonts w:eastAsia="Times New Roman" w:cstheme="minorHAnsi"/>
          <w:color w:val="000000"/>
          <w:szCs w:val="24"/>
          <w:lang w:eastAsia="en-IN"/>
        </w:rPr>
        <w:t xml:space="preserve"> [</w:t>
      </w:r>
      <w:r w:rsidR="00CA1252">
        <w:rPr>
          <w:rFonts w:eastAsia="Times New Roman" w:cstheme="minorHAnsi"/>
          <w:color w:val="000000"/>
          <w:szCs w:val="24"/>
          <w:lang w:eastAsia="en-IN"/>
        </w:rPr>
        <w:t>29</w:t>
      </w:r>
      <w:r w:rsidR="00C40678">
        <w:rPr>
          <w:rFonts w:eastAsia="Times New Roman" w:cstheme="minorHAnsi"/>
          <w:color w:val="000000"/>
          <w:szCs w:val="24"/>
          <w:lang w:eastAsia="en-IN"/>
        </w:rPr>
        <w:t>]</w:t>
      </w:r>
      <w:r>
        <w:rPr>
          <w:rFonts w:eastAsia="Times New Roman" w:cstheme="minorHAnsi"/>
          <w:color w:val="000000"/>
          <w:szCs w:val="24"/>
          <w:lang w:eastAsia="en-IN"/>
        </w:rPr>
        <w:t xml:space="preserve">. </w:t>
      </w:r>
    </w:p>
    <w:p w14:paraId="7DDA8486" w14:textId="09CC0E18" w:rsidR="00F56F22" w:rsidRDefault="005E3CB8" w:rsidP="00063F70">
      <w:pPr>
        <w:pStyle w:val="Heading4"/>
        <w:rPr>
          <w:rFonts w:eastAsia="Times New Roman"/>
          <w:lang w:eastAsia="en-IN"/>
        </w:rPr>
      </w:pPr>
      <w:r>
        <w:rPr>
          <w:rFonts w:eastAsia="Times New Roman"/>
          <w:lang w:eastAsia="en-IN"/>
        </w:rPr>
        <w:t>d)</w:t>
      </w:r>
      <w:r w:rsidR="00F56F22">
        <w:rPr>
          <w:rFonts w:eastAsia="Times New Roman"/>
          <w:lang w:eastAsia="en-IN"/>
        </w:rPr>
        <w:t xml:space="preserve"> Decision Trees: </w:t>
      </w:r>
    </w:p>
    <w:p w14:paraId="7C9B7597" w14:textId="1F8F061D" w:rsidR="00F56F22" w:rsidRDefault="00F56F22" w:rsidP="00063F70">
      <w:pPr>
        <w:spacing w:after="0"/>
        <w:ind w:firstLine="720"/>
        <w:rPr>
          <w:rFonts w:eastAsia="Times New Roman" w:cstheme="minorHAnsi"/>
          <w:szCs w:val="24"/>
          <w:lang w:eastAsia="en-IN"/>
        </w:rPr>
      </w:pPr>
      <w:r>
        <w:rPr>
          <w:rFonts w:eastAsia="Times New Roman" w:cstheme="minorHAnsi"/>
          <w:color w:val="000000"/>
          <w:szCs w:val="24"/>
          <w:lang w:eastAsia="en-IN"/>
        </w:rPr>
        <w:t>Decision Trees (DT’s) refers to the class of tree-like graphs capable of decision making. DTs will look like trees models with nodes. Concretely, three types of nodes found in a DT, namely root node, internal nodes and leaf nodes. Decision-making starts from the root node and the flow goes along the path that satisfies the test conditions. Decision trees can be trained with many algorithms such as greedy algorithm, random forest etc. Decision trees are easy to understand by humans as per the conditions, but the main drawback is their stability</w:t>
      </w:r>
      <w:r w:rsidR="00C40678">
        <w:rPr>
          <w:rFonts w:eastAsia="Times New Roman" w:cstheme="minorHAnsi"/>
          <w:color w:val="000000"/>
          <w:szCs w:val="24"/>
          <w:lang w:eastAsia="en-IN"/>
        </w:rPr>
        <w:t xml:space="preserve"> [</w:t>
      </w:r>
      <w:r w:rsidR="00CA1252">
        <w:rPr>
          <w:rFonts w:eastAsia="Times New Roman" w:cstheme="minorHAnsi"/>
          <w:color w:val="000000"/>
          <w:szCs w:val="24"/>
          <w:lang w:eastAsia="en-IN"/>
        </w:rPr>
        <w:t>29</w:t>
      </w:r>
      <w:r w:rsidR="00C40678">
        <w:rPr>
          <w:rFonts w:eastAsia="Times New Roman" w:cstheme="minorHAnsi"/>
          <w:color w:val="000000"/>
          <w:szCs w:val="24"/>
          <w:lang w:eastAsia="en-IN"/>
        </w:rPr>
        <w:t>]</w:t>
      </w:r>
      <w:r>
        <w:rPr>
          <w:rFonts w:eastAsia="Times New Roman" w:cstheme="minorHAnsi"/>
          <w:color w:val="000000"/>
          <w:szCs w:val="24"/>
          <w:lang w:eastAsia="en-IN"/>
        </w:rPr>
        <w:t xml:space="preserve">. </w:t>
      </w:r>
    </w:p>
    <w:p w14:paraId="72FB1D56" w14:textId="7E99FC8C" w:rsidR="00F56F22" w:rsidRDefault="005E3CB8" w:rsidP="00063F70">
      <w:pPr>
        <w:pStyle w:val="Heading3"/>
        <w:rPr>
          <w:rFonts w:eastAsia="Times New Roman"/>
          <w:lang w:eastAsia="en-IN"/>
        </w:rPr>
      </w:pPr>
      <w:r>
        <w:rPr>
          <w:rFonts w:eastAsia="Times New Roman"/>
          <w:lang w:eastAsia="en-IN"/>
        </w:rPr>
        <w:t>2.5.</w:t>
      </w:r>
      <w:r w:rsidR="00F56F22">
        <w:rPr>
          <w:rFonts w:eastAsia="Times New Roman"/>
          <w:lang w:eastAsia="en-IN"/>
        </w:rPr>
        <w:t xml:space="preserve">2 Fault Location Identification Techniques: </w:t>
      </w:r>
    </w:p>
    <w:p w14:paraId="26A15345" w14:textId="77777777" w:rsidR="00F56F22" w:rsidRDefault="00F56F22" w:rsidP="00063F70">
      <w:pPr>
        <w:spacing w:after="0"/>
        <w:ind w:firstLine="720"/>
        <w:rPr>
          <w:rFonts w:eastAsia="Times New Roman" w:cstheme="minorHAnsi"/>
          <w:szCs w:val="24"/>
          <w:lang w:eastAsia="en-IN"/>
        </w:rPr>
      </w:pPr>
      <w:r>
        <w:rPr>
          <w:rFonts w:eastAsia="Times New Roman" w:cstheme="minorHAnsi"/>
          <w:color w:val="000000"/>
          <w:szCs w:val="24"/>
          <w:lang w:eastAsia="en-IN"/>
        </w:rPr>
        <w:t xml:space="preserve">The accurate location of faults in the transmission lines and distribution system greatly reduces the time to restore the power. The conventional fault location methods can be classified into two groups, Travelling Wave-Based Schemes and Impedance Measurement Based Schemes. </w:t>
      </w:r>
    </w:p>
    <w:p w14:paraId="16044E9E" w14:textId="490DE064" w:rsidR="00F56F22" w:rsidRDefault="005E3CB8" w:rsidP="00063F70">
      <w:pPr>
        <w:pStyle w:val="Heading4"/>
        <w:rPr>
          <w:rFonts w:eastAsia="Times New Roman"/>
          <w:lang w:eastAsia="en-IN"/>
        </w:rPr>
      </w:pPr>
      <w:r>
        <w:rPr>
          <w:rFonts w:eastAsia="Times New Roman"/>
          <w:lang w:eastAsia="en-IN"/>
        </w:rPr>
        <w:t xml:space="preserve">a) </w:t>
      </w:r>
      <w:r w:rsidR="00F56F22">
        <w:rPr>
          <w:rFonts w:eastAsia="Times New Roman"/>
          <w:lang w:eastAsia="en-IN"/>
        </w:rPr>
        <w:t xml:space="preserve">Travelling Wave Based Fault Locators: </w:t>
      </w:r>
    </w:p>
    <w:p w14:paraId="08208F97" w14:textId="43A88450" w:rsidR="00F56F22" w:rsidRDefault="00F56F22" w:rsidP="00063F70">
      <w:pPr>
        <w:spacing w:after="0"/>
        <w:ind w:firstLine="720"/>
        <w:rPr>
          <w:rFonts w:eastAsia="Times New Roman" w:cstheme="minorHAnsi"/>
          <w:szCs w:val="24"/>
          <w:lang w:eastAsia="en-IN"/>
        </w:rPr>
      </w:pPr>
      <w:r>
        <w:rPr>
          <w:rFonts w:eastAsia="Times New Roman" w:cstheme="minorHAnsi"/>
          <w:color w:val="000000"/>
          <w:szCs w:val="24"/>
          <w:lang w:eastAsia="en-IN"/>
        </w:rPr>
        <w:t>Travelling waves will get generated due to switching operations and faults such as short circuit faults and open circuit faults. Travelling waves phenomenon for fault location is classified into four different types. Two of them are generated wave analysis and the remaining two are external wave injection to the transmission line at a single end and both ends. The time of reflection of the wave is proportional to the fault location</w:t>
      </w:r>
      <w:r w:rsidR="00C40678">
        <w:rPr>
          <w:rFonts w:eastAsia="Times New Roman" w:cstheme="minorHAnsi"/>
          <w:color w:val="000000"/>
          <w:szCs w:val="24"/>
          <w:lang w:eastAsia="en-IN"/>
        </w:rPr>
        <w:t xml:space="preserve"> [</w:t>
      </w:r>
      <w:r w:rsidR="00CA1252">
        <w:rPr>
          <w:rFonts w:eastAsia="Times New Roman" w:cstheme="minorHAnsi"/>
          <w:color w:val="000000"/>
          <w:szCs w:val="24"/>
          <w:lang w:eastAsia="en-IN"/>
        </w:rPr>
        <w:t>29</w:t>
      </w:r>
      <w:r w:rsidR="00C40678">
        <w:rPr>
          <w:rFonts w:eastAsia="Times New Roman" w:cstheme="minorHAnsi"/>
          <w:color w:val="000000"/>
          <w:szCs w:val="24"/>
          <w:lang w:eastAsia="en-IN"/>
        </w:rPr>
        <w:t>]</w:t>
      </w:r>
      <w:r>
        <w:rPr>
          <w:rFonts w:eastAsia="Times New Roman" w:cstheme="minorHAnsi"/>
          <w:color w:val="000000"/>
          <w:szCs w:val="24"/>
          <w:lang w:eastAsia="en-IN"/>
        </w:rPr>
        <w:t xml:space="preserve">. </w:t>
      </w:r>
    </w:p>
    <w:p w14:paraId="643159FD" w14:textId="39012F35" w:rsidR="00F56F22" w:rsidRDefault="005E3CB8" w:rsidP="00063F70">
      <w:pPr>
        <w:pStyle w:val="Heading4"/>
        <w:rPr>
          <w:rFonts w:eastAsia="Times New Roman"/>
          <w:lang w:eastAsia="en-IN"/>
        </w:rPr>
      </w:pPr>
      <w:r>
        <w:rPr>
          <w:rFonts w:eastAsia="Times New Roman"/>
          <w:lang w:eastAsia="en-IN"/>
        </w:rPr>
        <w:t xml:space="preserve">b) </w:t>
      </w:r>
      <w:r w:rsidR="00F56F22">
        <w:rPr>
          <w:rFonts w:eastAsia="Times New Roman"/>
          <w:lang w:eastAsia="en-IN"/>
        </w:rPr>
        <w:t xml:space="preserve">Impedance Measurement Based Fault Locators: </w:t>
      </w:r>
    </w:p>
    <w:p w14:paraId="06174E64" w14:textId="077995E5" w:rsidR="00F56F22" w:rsidRDefault="00F56F22" w:rsidP="00063F70">
      <w:pPr>
        <w:spacing w:after="0"/>
        <w:ind w:firstLine="720"/>
        <w:rPr>
          <w:rFonts w:eastAsia="Times New Roman" w:cstheme="minorHAnsi"/>
          <w:szCs w:val="24"/>
          <w:lang w:eastAsia="en-IN"/>
        </w:rPr>
      </w:pPr>
      <w:r>
        <w:rPr>
          <w:rFonts w:eastAsia="Times New Roman" w:cstheme="minorHAnsi"/>
          <w:color w:val="000000"/>
          <w:szCs w:val="24"/>
          <w:lang w:eastAsia="en-IN"/>
        </w:rPr>
        <w:t xml:space="preserve">These schemes provide another alternative for the fault location estimation problem. Let us consider that a single line to ground fault occurred in a transmission line with a fault resistance at a distance x from the sending end. The fault will draw the fault current based on the fault resistance. The measurements units which are placed at sending </w:t>
      </w:r>
      <w:r>
        <w:rPr>
          <w:rFonts w:eastAsia="Times New Roman" w:cstheme="minorHAnsi"/>
          <w:color w:val="000000"/>
          <w:szCs w:val="24"/>
          <w:lang w:eastAsia="en-IN"/>
        </w:rPr>
        <w:lastRenderedPageBreak/>
        <w:t>end and receiving end will measure currents and voltages for double end algorithms, for single-end algorithms measurement will be done at sending end only</w:t>
      </w:r>
      <w:r w:rsidR="00C40678">
        <w:rPr>
          <w:rFonts w:eastAsia="Times New Roman" w:cstheme="minorHAnsi"/>
          <w:color w:val="000000"/>
          <w:szCs w:val="24"/>
          <w:lang w:eastAsia="en-IN"/>
        </w:rPr>
        <w:t xml:space="preserve"> [</w:t>
      </w:r>
      <w:r w:rsidR="00CA1252">
        <w:rPr>
          <w:rFonts w:eastAsia="Times New Roman" w:cstheme="minorHAnsi"/>
          <w:color w:val="000000"/>
          <w:szCs w:val="24"/>
          <w:lang w:eastAsia="en-IN"/>
        </w:rPr>
        <w:t>29</w:t>
      </w:r>
      <w:r w:rsidR="00C40678">
        <w:rPr>
          <w:rFonts w:eastAsia="Times New Roman" w:cstheme="minorHAnsi"/>
          <w:color w:val="000000"/>
          <w:szCs w:val="24"/>
          <w:lang w:eastAsia="en-IN"/>
        </w:rPr>
        <w:t>]</w:t>
      </w:r>
      <w:r>
        <w:rPr>
          <w:rFonts w:eastAsia="Times New Roman" w:cstheme="minorHAnsi"/>
          <w:color w:val="000000"/>
          <w:szCs w:val="24"/>
          <w:lang w:eastAsia="en-IN"/>
        </w:rPr>
        <w:t xml:space="preserve">. </w:t>
      </w:r>
    </w:p>
    <w:p w14:paraId="47270AC0" w14:textId="3849C000" w:rsidR="00F56F22" w:rsidRDefault="005E3CB8" w:rsidP="00063F70">
      <w:pPr>
        <w:pStyle w:val="Heading4"/>
        <w:rPr>
          <w:rFonts w:eastAsia="Times New Roman"/>
          <w:lang w:eastAsia="en-IN"/>
        </w:rPr>
      </w:pPr>
      <w:r>
        <w:rPr>
          <w:rFonts w:eastAsia="Times New Roman"/>
          <w:lang w:eastAsia="en-IN"/>
        </w:rPr>
        <w:t xml:space="preserve">c) </w:t>
      </w:r>
      <w:r w:rsidR="00F56F22">
        <w:rPr>
          <w:rFonts w:eastAsia="Times New Roman"/>
          <w:lang w:eastAsia="en-IN"/>
        </w:rPr>
        <w:t xml:space="preserve">Other Fault Locators: </w:t>
      </w:r>
    </w:p>
    <w:p w14:paraId="3FD438F9" w14:textId="7B89A5D1" w:rsidR="00F56F22" w:rsidRDefault="00F56F22" w:rsidP="00063F70">
      <w:pPr>
        <w:spacing w:after="0"/>
        <w:ind w:firstLine="720"/>
        <w:rPr>
          <w:rFonts w:eastAsia="Times New Roman" w:cstheme="minorHAnsi"/>
          <w:szCs w:val="24"/>
          <w:lang w:eastAsia="en-IN"/>
        </w:rPr>
      </w:pPr>
      <w:r>
        <w:rPr>
          <w:rFonts w:eastAsia="Times New Roman" w:cstheme="minorHAnsi"/>
          <w:color w:val="000000"/>
          <w:szCs w:val="24"/>
          <w:lang w:eastAsia="en-IN"/>
        </w:rPr>
        <w:t>The above-mentioned techniques are normal mathematical derivations, instead of conventional fault location techniques soft computing techniques such as wavelet transform, artificial neural networks or genetic algorithms were also introduced. But these methods have their problems that result from the line modelling accuracy, data availability</w:t>
      </w:r>
      <w:r w:rsidR="00C40678">
        <w:rPr>
          <w:rFonts w:eastAsia="Times New Roman" w:cstheme="minorHAnsi"/>
          <w:color w:val="000000"/>
          <w:szCs w:val="24"/>
          <w:lang w:eastAsia="en-IN"/>
        </w:rPr>
        <w:t xml:space="preserve"> [</w:t>
      </w:r>
      <w:r w:rsidR="00CA1252">
        <w:rPr>
          <w:rFonts w:eastAsia="Times New Roman" w:cstheme="minorHAnsi"/>
          <w:color w:val="000000"/>
          <w:szCs w:val="24"/>
          <w:lang w:eastAsia="en-IN"/>
        </w:rPr>
        <w:t>29</w:t>
      </w:r>
      <w:r w:rsidR="00C40678">
        <w:rPr>
          <w:rFonts w:eastAsia="Times New Roman" w:cstheme="minorHAnsi"/>
          <w:color w:val="000000"/>
          <w:szCs w:val="24"/>
          <w:lang w:eastAsia="en-IN"/>
        </w:rPr>
        <w:t>]</w:t>
      </w:r>
      <w:r>
        <w:rPr>
          <w:rFonts w:eastAsia="Times New Roman" w:cstheme="minorHAnsi"/>
          <w:color w:val="000000"/>
          <w:szCs w:val="24"/>
          <w:lang w:eastAsia="en-IN"/>
        </w:rPr>
        <w:t>.</w:t>
      </w:r>
    </w:p>
    <w:p w14:paraId="210A28C1" w14:textId="07F14F2E" w:rsidR="00E46BC3" w:rsidRDefault="00E46BC3" w:rsidP="00063F70">
      <w:pPr>
        <w:spacing w:after="8"/>
      </w:pPr>
    </w:p>
    <w:p w14:paraId="4A910BAB" w14:textId="77777777" w:rsidR="004E0B6C" w:rsidRDefault="004E0B6C" w:rsidP="004E0B6C">
      <w:pPr>
        <w:pStyle w:val="Heading2"/>
        <w:rPr>
          <w:lang w:val="en-US"/>
        </w:rPr>
      </w:pPr>
      <w:r>
        <w:t xml:space="preserve">2.6 </w:t>
      </w:r>
      <w:r>
        <w:rPr>
          <w:lang w:val="en-US"/>
        </w:rPr>
        <w:t>Performance Measures:</w:t>
      </w:r>
    </w:p>
    <w:p w14:paraId="397981F4" w14:textId="77777777" w:rsidR="004E0B6C" w:rsidRDefault="004E0B6C" w:rsidP="004E0B6C">
      <w:pPr>
        <w:rPr>
          <w:rFonts w:cs="Times New Roman"/>
          <w:color w:val="222222"/>
          <w:shd w:val="clear" w:color="auto" w:fill="FFFFFF"/>
        </w:rPr>
      </w:pPr>
      <w:r>
        <w:rPr>
          <w:lang w:val="en-US"/>
        </w:rPr>
        <w:tab/>
        <w:t xml:space="preserve">There are several performance measures we can consider to estimate the performance of the network such as Mean Square Error (MSE), Mean Absolute Error (MAE), Correlation Coefficient etc. Let us consider that we have n number of predictions generated, </w:t>
      </w:r>
      <m:oMath>
        <m:r>
          <w:rPr>
            <w:rFonts w:ascii="Cambria Math" w:hAnsi="Cambria Math"/>
            <w:lang w:val="en-US"/>
          </w:rPr>
          <m:t>y</m:t>
        </m:r>
      </m:oMath>
      <w:r>
        <w:rPr>
          <w:lang w:val="en-US"/>
        </w:rPr>
        <w:t xml:space="preserve"> is the predicted output and </w:t>
      </w:r>
      <m:oMath>
        <m:acc>
          <m:accPr>
            <m:ctrlPr>
              <w:rPr>
                <w:rFonts w:ascii="Cambria Math" w:hAnsi="Cambria Math"/>
                <w:i/>
                <w:lang w:val="en-US"/>
              </w:rPr>
            </m:ctrlPr>
          </m:accPr>
          <m:e>
            <m:r>
              <w:rPr>
                <w:rFonts w:ascii="Cambria Math" w:hAnsi="Cambria Math"/>
                <w:lang w:val="en-US"/>
              </w:rPr>
              <m:t>y</m:t>
            </m:r>
          </m:e>
        </m:acc>
      </m:oMath>
      <w:r>
        <w:rPr>
          <w:lang w:val="en-US"/>
        </w:rPr>
        <w:t xml:space="preserve"> is the actual output. Mean square error </w:t>
      </w:r>
      <w:r w:rsidRPr="00D35BD8">
        <w:rPr>
          <w:rFonts w:cs="Times New Roman"/>
          <w:lang w:val="en-US"/>
        </w:rPr>
        <w:t xml:space="preserve">is </w:t>
      </w:r>
      <w:r w:rsidRPr="00D35BD8">
        <w:rPr>
          <w:rFonts w:cs="Times New Roman"/>
          <w:color w:val="222222"/>
          <w:shd w:val="clear" w:color="auto" w:fill="FFFFFF"/>
        </w:rPr>
        <w:t>the average squared difference between the estimated values and the actual value</w:t>
      </w:r>
      <w:r>
        <w:rPr>
          <w:rFonts w:cs="Times New Roman"/>
          <w:color w:val="222222"/>
          <w:shd w:val="clear" w:color="auto" w:fill="FFFFFF"/>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1"/>
      </w:tblGrid>
      <w:tr w:rsidR="004E0B6C" w14:paraId="630DC6E6" w14:textId="77777777" w:rsidTr="00055129">
        <w:tc>
          <w:tcPr>
            <w:tcW w:w="9016" w:type="dxa"/>
          </w:tcPr>
          <w:p w14:paraId="057B3786" w14:textId="77777777" w:rsidR="004E0B6C" w:rsidRDefault="004E0B6C" w:rsidP="00055129">
            <w:pPr>
              <w:jc w:val="center"/>
              <w:rPr>
                <w:rFonts w:cs="Times New Roman"/>
                <w:color w:val="222222"/>
                <w:shd w:val="clear" w:color="auto" w:fill="FFFFFF"/>
              </w:rPr>
            </w:pPr>
            <w:r>
              <w:rPr>
                <w:rFonts w:cs="Times New Roman"/>
                <w:noProof/>
                <w:color w:val="222222"/>
                <w:shd w:val="clear" w:color="auto" w:fill="FFFFFF"/>
              </w:rPr>
              <w:drawing>
                <wp:inline distT="0" distB="0" distL="0" distR="0" wp14:anchorId="1D94125C" wp14:editId="54911EE0">
                  <wp:extent cx="4188283" cy="531405"/>
                  <wp:effectExtent l="0" t="0" r="3175"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7681524" name="mse.PNG"/>
                          <pic:cNvPicPr/>
                        </pic:nvPicPr>
                        <pic:blipFill>
                          <a:blip r:embed="rId16">
                            <a:extLst>
                              <a:ext uri="{28A0092B-C50C-407E-A947-70E740481C1C}">
                                <a14:useLocalDpi xmlns:a14="http://schemas.microsoft.com/office/drawing/2010/main" val="0"/>
                              </a:ext>
                            </a:extLst>
                          </a:blip>
                          <a:stretch>
                            <a:fillRect/>
                          </a:stretch>
                        </pic:blipFill>
                        <pic:spPr>
                          <a:xfrm>
                            <a:off x="0" y="0"/>
                            <a:ext cx="4768706" cy="605049"/>
                          </a:xfrm>
                          <a:prstGeom prst="rect">
                            <a:avLst/>
                          </a:prstGeom>
                        </pic:spPr>
                      </pic:pic>
                    </a:graphicData>
                  </a:graphic>
                </wp:inline>
              </w:drawing>
            </w:r>
          </w:p>
        </w:tc>
      </w:tr>
    </w:tbl>
    <w:p w14:paraId="229460BD" w14:textId="77777777" w:rsidR="004E0B6C" w:rsidRPr="00746671" w:rsidRDefault="004E0B6C" w:rsidP="004E0B6C">
      <w:pPr>
        <w:rPr>
          <w:rFonts w:cs="Times New Roman"/>
          <w:color w:val="222222"/>
          <w:shd w:val="clear" w:color="auto" w:fill="FFFFFF"/>
        </w:rPr>
      </w:pPr>
      <w:r>
        <w:rPr>
          <w:rFonts w:cs="Times New Roman"/>
          <w:color w:val="222222"/>
          <w:shd w:val="clear" w:color="auto" w:fill="FFFFFF"/>
        </w:rPr>
        <w:t>Mean absolute error is the average absolute difference between estimated output and actual outpu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1"/>
      </w:tblGrid>
      <w:tr w:rsidR="004E0B6C" w14:paraId="64C8F585" w14:textId="77777777" w:rsidTr="00055129">
        <w:tc>
          <w:tcPr>
            <w:tcW w:w="9016" w:type="dxa"/>
          </w:tcPr>
          <w:p w14:paraId="314FFDD1" w14:textId="77777777" w:rsidR="004E0B6C" w:rsidRDefault="004E0B6C" w:rsidP="00055129">
            <w:pPr>
              <w:jc w:val="center"/>
              <w:rPr>
                <w:rFonts w:cs="Times New Roman"/>
                <w:color w:val="222222"/>
                <w:shd w:val="clear" w:color="auto" w:fill="FFFFFF"/>
              </w:rPr>
            </w:pPr>
            <w:r>
              <w:rPr>
                <w:rFonts w:cs="Times New Roman"/>
                <w:noProof/>
                <w:color w:val="222222"/>
                <w:shd w:val="clear" w:color="auto" w:fill="FFFFFF"/>
              </w:rPr>
              <w:drawing>
                <wp:inline distT="0" distB="0" distL="0" distR="0" wp14:anchorId="5E5A4DD7" wp14:editId="49692279">
                  <wp:extent cx="4141882" cy="593642"/>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8681061" name="mae.PNG"/>
                          <pic:cNvPicPr/>
                        </pic:nvPicPr>
                        <pic:blipFill>
                          <a:blip r:embed="rId17">
                            <a:extLst>
                              <a:ext uri="{28A0092B-C50C-407E-A947-70E740481C1C}">
                                <a14:useLocalDpi xmlns:a14="http://schemas.microsoft.com/office/drawing/2010/main" val="0"/>
                              </a:ext>
                            </a:extLst>
                          </a:blip>
                          <a:stretch>
                            <a:fillRect/>
                          </a:stretch>
                        </pic:blipFill>
                        <pic:spPr>
                          <a:xfrm>
                            <a:off x="0" y="0"/>
                            <a:ext cx="4348093" cy="623197"/>
                          </a:xfrm>
                          <a:prstGeom prst="rect">
                            <a:avLst/>
                          </a:prstGeom>
                        </pic:spPr>
                      </pic:pic>
                    </a:graphicData>
                  </a:graphic>
                </wp:inline>
              </w:drawing>
            </w:r>
          </w:p>
        </w:tc>
      </w:tr>
    </w:tbl>
    <w:p w14:paraId="4F774172" w14:textId="0C7FCACF" w:rsidR="003A20A2" w:rsidRDefault="004E0B6C" w:rsidP="00063F70">
      <w:pPr>
        <w:spacing w:after="8"/>
        <w:rPr>
          <w:color w:val="000000" w:themeColor="text1"/>
          <w:szCs w:val="24"/>
          <w:shd w:val="clear" w:color="auto" w:fill="FFFFFF"/>
        </w:rPr>
      </w:pPr>
      <w:r>
        <w:rPr>
          <w:rFonts w:cs="Times New Roman"/>
          <w:color w:val="222222"/>
          <w:shd w:val="clear" w:color="auto" w:fill="FFFFFF"/>
        </w:rPr>
        <w:t>Correlation Coefficient, denoted by r, how closely the predicted output is matched with actual output. The closer the absolute value of r to one, the better that the data are described by a linear equation.</w:t>
      </w:r>
    </w:p>
    <w:p w14:paraId="5EEDEE27" w14:textId="68D63378" w:rsidR="005E3CB8" w:rsidRDefault="005E3CB8" w:rsidP="00063F70">
      <w:pPr>
        <w:spacing w:after="8"/>
        <w:rPr>
          <w:color w:val="000000" w:themeColor="text1"/>
          <w:szCs w:val="24"/>
          <w:shd w:val="clear" w:color="auto" w:fill="FFFFFF"/>
        </w:rPr>
      </w:pPr>
    </w:p>
    <w:p w14:paraId="7C81729C" w14:textId="430A9179" w:rsidR="005E3CB8" w:rsidRDefault="005E3CB8" w:rsidP="00063F70">
      <w:pPr>
        <w:spacing w:after="8"/>
        <w:rPr>
          <w:color w:val="000000" w:themeColor="text1"/>
          <w:szCs w:val="24"/>
          <w:shd w:val="clear" w:color="auto" w:fill="FFFFFF"/>
        </w:rPr>
      </w:pPr>
    </w:p>
    <w:p w14:paraId="077B98B1" w14:textId="2B9D6796" w:rsidR="005E3CB8" w:rsidRDefault="005E3CB8" w:rsidP="00063F70">
      <w:pPr>
        <w:spacing w:after="8"/>
        <w:rPr>
          <w:color w:val="000000" w:themeColor="text1"/>
          <w:szCs w:val="24"/>
          <w:shd w:val="clear" w:color="auto" w:fill="FFFFFF"/>
        </w:rPr>
      </w:pPr>
    </w:p>
    <w:p w14:paraId="509BC28D" w14:textId="02838BFE" w:rsidR="005E3CB8" w:rsidRDefault="005E3CB8" w:rsidP="00063F70">
      <w:pPr>
        <w:spacing w:after="8"/>
        <w:rPr>
          <w:color w:val="000000" w:themeColor="text1"/>
          <w:szCs w:val="24"/>
          <w:shd w:val="clear" w:color="auto" w:fill="FFFFFF"/>
        </w:rPr>
      </w:pPr>
    </w:p>
    <w:p w14:paraId="0B9E50EA" w14:textId="5392D8FB" w:rsidR="005E3CB8" w:rsidRDefault="005E3CB8" w:rsidP="00063F70">
      <w:pPr>
        <w:spacing w:after="8"/>
        <w:rPr>
          <w:color w:val="000000" w:themeColor="text1"/>
          <w:szCs w:val="24"/>
          <w:shd w:val="clear" w:color="auto" w:fill="FFFFFF"/>
        </w:rPr>
      </w:pPr>
    </w:p>
    <w:p w14:paraId="439AF9F4" w14:textId="2B73DBF6" w:rsidR="005E3CB8" w:rsidRDefault="005E3CB8" w:rsidP="00063F70">
      <w:pPr>
        <w:spacing w:after="8"/>
        <w:rPr>
          <w:color w:val="000000" w:themeColor="text1"/>
          <w:szCs w:val="24"/>
          <w:shd w:val="clear" w:color="auto" w:fill="FFFFFF"/>
        </w:rPr>
      </w:pPr>
    </w:p>
    <w:p w14:paraId="06B53B7C" w14:textId="77777777" w:rsidR="00C40678" w:rsidRDefault="00C40678" w:rsidP="00C40678">
      <w:pPr>
        <w:pStyle w:val="Title"/>
        <w:ind w:firstLine="720"/>
        <w:jc w:val="both"/>
      </w:pPr>
    </w:p>
    <w:p w14:paraId="1FE104FD" w14:textId="5BCA9B50" w:rsidR="000353E9" w:rsidRPr="00044EE5" w:rsidRDefault="000353E9" w:rsidP="00C40678">
      <w:pPr>
        <w:pStyle w:val="Title"/>
      </w:pPr>
      <w:r w:rsidRPr="00044EE5">
        <w:lastRenderedPageBreak/>
        <w:t>Chapter 3</w:t>
      </w:r>
    </w:p>
    <w:p w14:paraId="3F37BC7B" w14:textId="60A99CBD" w:rsidR="000353E9" w:rsidRDefault="000353E9" w:rsidP="00063F70">
      <w:pPr>
        <w:pStyle w:val="Heading1"/>
        <w:rPr>
          <w:lang w:val="en-US"/>
        </w:rPr>
      </w:pPr>
      <w:r>
        <w:rPr>
          <w:lang w:val="en-US"/>
        </w:rPr>
        <w:t>Machine Learning</w:t>
      </w:r>
    </w:p>
    <w:p w14:paraId="65EEDEB7" w14:textId="355671C1" w:rsidR="002830E1" w:rsidRDefault="002830E1" w:rsidP="00063F70">
      <w:pPr>
        <w:pStyle w:val="Heading2"/>
        <w:rPr>
          <w:lang w:val="en-US"/>
        </w:rPr>
      </w:pPr>
      <w:r>
        <w:rPr>
          <w:lang w:val="en-US"/>
        </w:rPr>
        <w:t>3.1 Introduction</w:t>
      </w:r>
    </w:p>
    <w:p w14:paraId="0D5963E9" w14:textId="77777777" w:rsidR="00C40678" w:rsidRDefault="002830E1" w:rsidP="00063F70">
      <w:pPr>
        <w:rPr>
          <w:lang w:val="en-US"/>
        </w:rPr>
      </w:pPr>
      <w:r>
        <w:rPr>
          <w:lang w:val="en-US"/>
        </w:rPr>
        <w:tab/>
      </w:r>
      <w:r w:rsidR="00091035">
        <w:rPr>
          <w:lang w:val="en-US"/>
        </w:rPr>
        <w:t>In now</w:t>
      </w:r>
      <w:r w:rsidR="00AE4427">
        <w:rPr>
          <w:lang w:val="en-US"/>
        </w:rPr>
        <w:t>a</w:t>
      </w:r>
      <w:r w:rsidR="00091035">
        <w:rPr>
          <w:lang w:val="en-US"/>
        </w:rPr>
        <w:t xml:space="preserve">days everything getting digital, each and everything going to be automated using computers. There is </w:t>
      </w:r>
      <w:r w:rsidR="00AE4427">
        <w:rPr>
          <w:lang w:val="en-US"/>
        </w:rPr>
        <w:t xml:space="preserve">a </w:t>
      </w:r>
      <w:r w:rsidR="00091035">
        <w:rPr>
          <w:lang w:val="en-US"/>
        </w:rPr>
        <w:t>lot of data has been generating every day. Handling of this huge amount of data lead</w:t>
      </w:r>
      <w:r w:rsidR="00AE4427">
        <w:rPr>
          <w:lang w:val="en-US"/>
        </w:rPr>
        <w:t>s</w:t>
      </w:r>
      <w:r w:rsidR="00091035">
        <w:rPr>
          <w:lang w:val="en-US"/>
        </w:rPr>
        <w:t xml:space="preserve"> to </w:t>
      </w:r>
      <w:r w:rsidR="00AE4427">
        <w:rPr>
          <w:lang w:val="en-US"/>
        </w:rPr>
        <w:t xml:space="preserve">the </w:t>
      </w:r>
      <w:r w:rsidR="00091035">
        <w:rPr>
          <w:lang w:val="en-US"/>
        </w:rPr>
        <w:t>Big Data concept. By using this data, we can automate things and estimate the future. Artificial Intelligence (AI) is available for everyone in many forms such as mobile phones, personal assistants, personal computers etc. This AI makes our daily life simple and become</w:t>
      </w:r>
      <w:r w:rsidR="00AE4427">
        <w:rPr>
          <w:lang w:val="en-US"/>
        </w:rPr>
        <w:t>s</w:t>
      </w:r>
      <w:r w:rsidR="00091035">
        <w:rPr>
          <w:lang w:val="en-US"/>
        </w:rPr>
        <w:t xml:space="preserve"> one of our </w:t>
      </w:r>
      <w:r w:rsidR="00050149">
        <w:rPr>
          <w:lang w:val="en-US"/>
        </w:rPr>
        <w:t>members</w:t>
      </w:r>
      <w:r w:rsidR="00091035">
        <w:rPr>
          <w:lang w:val="en-US"/>
        </w:rPr>
        <w:t>.</w:t>
      </w:r>
      <w:r w:rsidR="00050149">
        <w:rPr>
          <w:lang w:val="en-US"/>
        </w:rPr>
        <w:t xml:space="preserve"> To obtain AI it requires some algorithms to make a decision. This is where Machine Learning (ML) comes into </w:t>
      </w:r>
      <w:r w:rsidR="00AE4427">
        <w:rPr>
          <w:lang w:val="en-US"/>
        </w:rPr>
        <w:t xml:space="preserve">the </w:t>
      </w:r>
      <w:r w:rsidR="00050149">
        <w:rPr>
          <w:lang w:val="en-US"/>
        </w:rPr>
        <w:t>pictu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1"/>
      </w:tblGrid>
      <w:tr w:rsidR="00C40678" w14:paraId="666D5186" w14:textId="77777777" w:rsidTr="00055129">
        <w:tc>
          <w:tcPr>
            <w:tcW w:w="0" w:type="auto"/>
          </w:tcPr>
          <w:p w14:paraId="395AAB60" w14:textId="77777777" w:rsidR="00C40678" w:rsidRDefault="00C40678" w:rsidP="00055129">
            <w:pPr>
              <w:rPr>
                <w:lang w:val="en-US"/>
              </w:rPr>
            </w:pPr>
            <w:r>
              <w:rPr>
                <w:noProof/>
                <w:lang w:val="en-US"/>
              </w:rPr>
              <w:drawing>
                <wp:inline distT="0" distB="0" distL="0" distR="0" wp14:anchorId="31416299" wp14:editId="347065EB">
                  <wp:extent cx="5385435" cy="2482215"/>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ub sets of AI.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385435" cy="2482215"/>
                          </a:xfrm>
                          <a:prstGeom prst="rect">
                            <a:avLst/>
                          </a:prstGeom>
                        </pic:spPr>
                      </pic:pic>
                    </a:graphicData>
                  </a:graphic>
                </wp:inline>
              </w:drawing>
            </w:r>
          </w:p>
        </w:tc>
      </w:tr>
      <w:tr w:rsidR="00C40678" w14:paraId="6988696D" w14:textId="77777777" w:rsidTr="00055129">
        <w:tc>
          <w:tcPr>
            <w:tcW w:w="0" w:type="auto"/>
          </w:tcPr>
          <w:p w14:paraId="0ADD5EBF" w14:textId="77777777" w:rsidR="00C40678" w:rsidRDefault="00C40678" w:rsidP="00055129">
            <w:pPr>
              <w:jc w:val="center"/>
              <w:rPr>
                <w:lang w:val="en-US"/>
              </w:rPr>
            </w:pPr>
            <w:r>
              <w:rPr>
                <w:lang w:val="en-US"/>
              </w:rPr>
              <w:t>Fig. 3.1 Subsets of Artificial Intelligence</w:t>
            </w:r>
          </w:p>
        </w:tc>
      </w:tr>
    </w:tbl>
    <w:p w14:paraId="529AC78A" w14:textId="16E5EA47" w:rsidR="00C40678" w:rsidRDefault="00C40678" w:rsidP="00063F70">
      <w:pPr>
        <w:rPr>
          <w:lang w:val="en-US"/>
        </w:rPr>
      </w:pPr>
    </w:p>
    <w:p w14:paraId="37F22D26" w14:textId="470FFC9A" w:rsidR="00AE4427" w:rsidRPr="002830E1" w:rsidRDefault="00050149" w:rsidP="00063F70">
      <w:pPr>
        <w:rPr>
          <w:lang w:val="en-US"/>
        </w:rPr>
      </w:pPr>
      <w:r>
        <w:rPr>
          <w:lang w:val="en-US"/>
        </w:rPr>
        <w:t xml:space="preserve"> </w:t>
      </w:r>
      <w:r w:rsidR="00C40678">
        <w:rPr>
          <w:lang w:val="en-US"/>
        </w:rPr>
        <w:tab/>
      </w:r>
      <w:r>
        <w:rPr>
          <w:lang w:val="en-US"/>
        </w:rPr>
        <w:t xml:space="preserve">Machine Learning is a subset of AI. ML uses past data to make a decision. But ML requires supervised learning i.e. ML learns from the data using the labels. But this cannot be done always, for that reason Deep Learning (DL) comes into existence. DL is </w:t>
      </w:r>
      <w:r w:rsidR="00AE4427">
        <w:rPr>
          <w:lang w:val="en-US"/>
        </w:rPr>
        <w:t xml:space="preserve">a </w:t>
      </w:r>
      <w:r>
        <w:rPr>
          <w:lang w:val="en-US"/>
        </w:rPr>
        <w:t>subset of ML</w:t>
      </w:r>
      <w:r w:rsidR="00C40678">
        <w:rPr>
          <w:lang w:val="en-US"/>
        </w:rPr>
        <w:t xml:space="preserve"> [3</w:t>
      </w:r>
      <w:r w:rsidR="00CA1252">
        <w:rPr>
          <w:lang w:val="en-US"/>
        </w:rPr>
        <w:t>0</w:t>
      </w:r>
      <w:r w:rsidR="00C40678">
        <w:rPr>
          <w:lang w:val="en-US"/>
        </w:rPr>
        <w:t>]</w:t>
      </w:r>
      <w:r>
        <w:rPr>
          <w:lang w:val="en-US"/>
        </w:rPr>
        <w:t>. It does not require supervisory control over learning. The learning process of DL is called unsupervised learning. It can learn from the raw data itself. DL takes the help of neural networks to simulate human</w:t>
      </w:r>
      <w:r w:rsidR="00AE4427">
        <w:rPr>
          <w:lang w:val="en-US"/>
        </w:rPr>
        <w:t>-</w:t>
      </w:r>
      <w:r>
        <w:rPr>
          <w:lang w:val="en-US"/>
        </w:rPr>
        <w:t xml:space="preserve">like decision making. The fig. </w:t>
      </w:r>
      <w:r w:rsidR="005516E1">
        <w:rPr>
          <w:lang w:val="en-US"/>
        </w:rPr>
        <w:t>3.1</w:t>
      </w:r>
      <w:r>
        <w:rPr>
          <w:lang w:val="en-US"/>
        </w:rPr>
        <w:t xml:space="preserve"> describes the difference between AI, ML, DL. </w:t>
      </w:r>
      <w:r w:rsidR="00AE4427">
        <w:rPr>
          <w:lang w:val="en-US"/>
        </w:rPr>
        <w:t xml:space="preserve">Artificial Neural Networks (ANN) are inspired by the animal’s neurons to make decisions. </w:t>
      </w:r>
    </w:p>
    <w:p w14:paraId="5056BB33" w14:textId="2941C3EB" w:rsidR="002830E1" w:rsidRPr="002830E1" w:rsidRDefault="002830E1" w:rsidP="00063F70">
      <w:pPr>
        <w:rPr>
          <w:lang w:val="en-US"/>
        </w:rPr>
      </w:pPr>
    </w:p>
    <w:p w14:paraId="50B2040C" w14:textId="2558374C" w:rsidR="002830E1" w:rsidRDefault="002830E1" w:rsidP="00063F70">
      <w:pPr>
        <w:pStyle w:val="Heading2"/>
        <w:rPr>
          <w:lang w:val="en-US"/>
        </w:rPr>
      </w:pPr>
      <w:r>
        <w:rPr>
          <w:lang w:val="en-US"/>
        </w:rPr>
        <w:t>3.2 Artificial Neural Networks</w:t>
      </w:r>
    </w:p>
    <w:p w14:paraId="63347717" w14:textId="33052427" w:rsidR="00337B8D" w:rsidRDefault="00337B8D" w:rsidP="00063F70">
      <w:pPr>
        <w:ind w:firstLine="720"/>
        <w:rPr>
          <w:szCs w:val="24"/>
          <w:lang w:val="en-US"/>
        </w:rPr>
      </w:pPr>
      <w:r>
        <w:rPr>
          <w:szCs w:val="24"/>
          <w:lang w:val="en-US"/>
        </w:rPr>
        <w:t xml:space="preserve">ANN is an information processing paradigm that is inspired by the way of </w:t>
      </w:r>
      <w:r w:rsidR="000F7EEA">
        <w:rPr>
          <w:szCs w:val="24"/>
          <w:lang w:val="en-US"/>
        </w:rPr>
        <w:t xml:space="preserve">the </w:t>
      </w:r>
      <w:r>
        <w:rPr>
          <w:szCs w:val="24"/>
          <w:lang w:val="en-US"/>
        </w:rPr>
        <w:t xml:space="preserve">biological nervous system such as </w:t>
      </w:r>
      <w:r w:rsidR="000F7EEA">
        <w:rPr>
          <w:szCs w:val="24"/>
          <w:lang w:val="en-US"/>
        </w:rPr>
        <w:t xml:space="preserve">the </w:t>
      </w:r>
      <w:r>
        <w:rPr>
          <w:szCs w:val="24"/>
          <w:lang w:val="en-US"/>
        </w:rPr>
        <w:t xml:space="preserve">human brain processes the information. It is composed of </w:t>
      </w:r>
      <w:r w:rsidR="000F7EEA">
        <w:rPr>
          <w:szCs w:val="24"/>
          <w:lang w:val="en-US"/>
        </w:rPr>
        <w:t xml:space="preserve">a </w:t>
      </w:r>
      <w:r>
        <w:rPr>
          <w:szCs w:val="24"/>
          <w:lang w:val="en-US"/>
        </w:rPr>
        <w:t>large number of highly interconnected processing elements [Neurons] working together to solve a specific problem</w:t>
      </w:r>
      <w:r w:rsidR="00C40678">
        <w:rPr>
          <w:szCs w:val="24"/>
          <w:lang w:val="en-US"/>
        </w:rPr>
        <w:t xml:space="preserve"> [3</w:t>
      </w:r>
      <w:r w:rsidR="00CA1252">
        <w:rPr>
          <w:szCs w:val="24"/>
          <w:lang w:val="en-US"/>
        </w:rPr>
        <w:t>1</w:t>
      </w:r>
      <w:r w:rsidR="00C40678">
        <w:rPr>
          <w:szCs w:val="24"/>
          <w:lang w:val="en-US"/>
        </w:rPr>
        <w:t>]</w:t>
      </w:r>
      <w:r>
        <w:rPr>
          <w:szCs w:val="24"/>
          <w:lang w:val="en-US"/>
        </w:rPr>
        <w:t>. AN ANN comprises, of different lay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71"/>
      </w:tblGrid>
      <w:tr w:rsidR="006335F1" w14:paraId="541D5788" w14:textId="77777777" w:rsidTr="005516E1">
        <w:tc>
          <w:tcPr>
            <w:tcW w:w="8471" w:type="dxa"/>
          </w:tcPr>
          <w:p w14:paraId="3A185FBB" w14:textId="2A444D46" w:rsidR="006335F1" w:rsidRDefault="006335F1" w:rsidP="00063F70">
            <w:pPr>
              <w:jc w:val="center"/>
              <w:rPr>
                <w:szCs w:val="24"/>
                <w:lang w:val="en-US"/>
              </w:rPr>
            </w:pPr>
            <w:r>
              <w:rPr>
                <w:noProof/>
                <w:lang w:val="en-US"/>
              </w:rPr>
              <w:drawing>
                <wp:inline distT="0" distB="0" distL="0" distR="0" wp14:anchorId="1955501F" wp14:editId="035A29AA">
                  <wp:extent cx="2837180" cy="1730829"/>
                  <wp:effectExtent l="0" t="0" r="1270" b="3175"/>
                  <wp:docPr id="3861" name="Picture 3861"/>
                  <wp:cNvGraphicFramePr/>
                  <a:graphic xmlns:a="http://schemas.openxmlformats.org/drawingml/2006/main">
                    <a:graphicData uri="http://schemas.openxmlformats.org/drawingml/2006/picture">
                      <pic:pic xmlns:pic="http://schemas.openxmlformats.org/drawingml/2006/picture">
                        <pic:nvPicPr>
                          <pic:cNvPr id="3861" name="Picture 3861"/>
                          <pic:cNvPicPr/>
                        </pic:nvPicPr>
                        <pic:blipFill>
                          <a:blip r:embed="rId19"/>
                          <a:stretch>
                            <a:fillRect/>
                          </a:stretch>
                        </pic:blipFill>
                        <pic:spPr>
                          <a:xfrm>
                            <a:off x="0" y="0"/>
                            <a:ext cx="2900367" cy="1769376"/>
                          </a:xfrm>
                          <a:prstGeom prst="rect">
                            <a:avLst/>
                          </a:prstGeom>
                        </pic:spPr>
                      </pic:pic>
                    </a:graphicData>
                  </a:graphic>
                </wp:inline>
              </w:drawing>
            </w:r>
          </w:p>
        </w:tc>
      </w:tr>
      <w:tr w:rsidR="006335F1" w14:paraId="054B3CBD" w14:textId="77777777" w:rsidTr="005516E1">
        <w:tc>
          <w:tcPr>
            <w:tcW w:w="8471" w:type="dxa"/>
          </w:tcPr>
          <w:p w14:paraId="04B3EB01" w14:textId="6A386A7A" w:rsidR="006335F1" w:rsidRPr="006335F1" w:rsidRDefault="006335F1" w:rsidP="00063F70">
            <w:pPr>
              <w:jc w:val="center"/>
              <w:rPr>
                <w:bCs/>
                <w:szCs w:val="24"/>
                <w:lang w:val="en-US"/>
              </w:rPr>
            </w:pPr>
            <w:r w:rsidRPr="006335F1">
              <w:rPr>
                <w:bCs/>
                <w:szCs w:val="24"/>
                <w:lang w:val="en-US"/>
              </w:rPr>
              <w:t>Fig</w:t>
            </w:r>
            <w:r>
              <w:rPr>
                <w:bCs/>
                <w:szCs w:val="24"/>
                <w:lang w:val="en-US"/>
              </w:rPr>
              <w:t xml:space="preserve">. </w:t>
            </w:r>
            <w:r w:rsidR="005516E1">
              <w:rPr>
                <w:bCs/>
                <w:szCs w:val="24"/>
                <w:lang w:val="en-US"/>
              </w:rPr>
              <w:t>3.2</w:t>
            </w:r>
            <w:r w:rsidRPr="006335F1">
              <w:rPr>
                <w:bCs/>
                <w:szCs w:val="24"/>
                <w:lang w:val="en-US"/>
              </w:rPr>
              <w:t xml:space="preserve"> Artificial Neural network</w:t>
            </w:r>
          </w:p>
        </w:tc>
      </w:tr>
    </w:tbl>
    <w:p w14:paraId="246D7A3A" w14:textId="77777777" w:rsidR="00337B8D" w:rsidRDefault="00337B8D" w:rsidP="00063F70">
      <w:pPr>
        <w:pStyle w:val="Heading4"/>
        <w:rPr>
          <w:lang w:val="en-US"/>
        </w:rPr>
      </w:pPr>
      <w:r>
        <w:rPr>
          <w:lang w:val="en-US"/>
        </w:rPr>
        <w:t>Input layer:</w:t>
      </w:r>
    </w:p>
    <w:p w14:paraId="16F6CD8D" w14:textId="77777777" w:rsidR="00337B8D" w:rsidRDefault="00337B8D" w:rsidP="00063F70">
      <w:pPr>
        <w:rPr>
          <w:szCs w:val="24"/>
          <w:lang w:val="en-US"/>
        </w:rPr>
      </w:pPr>
      <w:r>
        <w:rPr>
          <w:szCs w:val="24"/>
          <w:lang w:val="en-US"/>
        </w:rPr>
        <w:t xml:space="preserve">   </w:t>
      </w:r>
      <w:r>
        <w:rPr>
          <w:szCs w:val="24"/>
          <w:lang w:val="en-US"/>
        </w:rPr>
        <w:tab/>
        <w:t>It contains neurons which receive input from the outside world on which network will learn and process.</w:t>
      </w:r>
    </w:p>
    <w:p w14:paraId="153862D5" w14:textId="77777777" w:rsidR="00337B8D" w:rsidRDefault="00337B8D" w:rsidP="00063F70">
      <w:pPr>
        <w:pStyle w:val="Heading4"/>
        <w:rPr>
          <w:lang w:val="en-US"/>
        </w:rPr>
      </w:pPr>
      <w:r>
        <w:rPr>
          <w:lang w:val="en-US"/>
        </w:rPr>
        <w:t>Hidden layer:</w:t>
      </w:r>
    </w:p>
    <w:p w14:paraId="2F34393B" w14:textId="70948662" w:rsidR="00337B8D" w:rsidRDefault="00337B8D" w:rsidP="00063F70">
      <w:pPr>
        <w:rPr>
          <w:szCs w:val="24"/>
          <w:lang w:val="en-US"/>
        </w:rPr>
      </w:pPr>
      <w:r>
        <w:rPr>
          <w:szCs w:val="24"/>
          <w:lang w:val="en-US"/>
        </w:rPr>
        <w:t xml:space="preserve">     It is situated in between </w:t>
      </w:r>
      <w:r w:rsidR="000F7EEA">
        <w:rPr>
          <w:szCs w:val="24"/>
          <w:lang w:val="en-US"/>
        </w:rPr>
        <w:t xml:space="preserve">the </w:t>
      </w:r>
      <w:r>
        <w:rPr>
          <w:szCs w:val="24"/>
          <w:lang w:val="en-US"/>
        </w:rPr>
        <w:t xml:space="preserve">input and output layer. The main purpose of </w:t>
      </w:r>
      <w:r w:rsidR="000F7EEA">
        <w:rPr>
          <w:szCs w:val="24"/>
          <w:lang w:val="en-US"/>
        </w:rPr>
        <w:t xml:space="preserve">a </w:t>
      </w:r>
      <w:r>
        <w:rPr>
          <w:szCs w:val="24"/>
          <w:lang w:val="en-US"/>
        </w:rPr>
        <w:t>hidden layer is to transform the input into something which is then utilized by the output layer.</w:t>
      </w:r>
    </w:p>
    <w:p w14:paraId="01845A97" w14:textId="77777777" w:rsidR="00337B8D" w:rsidRDefault="00337B8D" w:rsidP="00063F70">
      <w:pPr>
        <w:pStyle w:val="Heading4"/>
        <w:rPr>
          <w:lang w:val="en-US"/>
        </w:rPr>
      </w:pPr>
      <w:r>
        <w:rPr>
          <w:lang w:val="en-US"/>
        </w:rPr>
        <w:t>Output layer:</w:t>
      </w:r>
    </w:p>
    <w:p w14:paraId="4D93F147" w14:textId="77777777" w:rsidR="00337B8D" w:rsidRDefault="00337B8D" w:rsidP="00063F70">
      <w:pPr>
        <w:rPr>
          <w:szCs w:val="24"/>
          <w:lang w:val="en-US"/>
        </w:rPr>
      </w:pPr>
      <w:r>
        <w:rPr>
          <w:szCs w:val="24"/>
          <w:lang w:val="en-US"/>
        </w:rPr>
        <w:t xml:space="preserve">    </w:t>
      </w:r>
      <w:r>
        <w:rPr>
          <w:szCs w:val="24"/>
          <w:lang w:val="en-US"/>
        </w:rPr>
        <w:tab/>
        <w:t>It contains the units that will respond to the information about how it’s learned any task.</w:t>
      </w:r>
    </w:p>
    <w:p w14:paraId="3F9C00E5" w14:textId="77777777" w:rsidR="00337B8D" w:rsidRDefault="00337B8D" w:rsidP="00063F70">
      <w:pPr>
        <w:rPr>
          <w:szCs w:val="24"/>
          <w:lang w:val="en-US"/>
        </w:rPr>
      </w:pPr>
      <w:r>
        <w:rPr>
          <w:szCs w:val="24"/>
          <w:lang w:val="en-US"/>
        </w:rPr>
        <w:t>On the other hand, ANN contains</w:t>
      </w:r>
    </w:p>
    <w:p w14:paraId="5EDB16CC" w14:textId="7B11048C" w:rsidR="00337B8D" w:rsidRDefault="00337B8D" w:rsidP="00063F70">
      <w:pPr>
        <w:rPr>
          <w:szCs w:val="24"/>
          <w:lang w:val="en-US"/>
        </w:rPr>
      </w:pPr>
      <w:r>
        <w:rPr>
          <w:szCs w:val="24"/>
          <w:lang w:val="en-US"/>
        </w:rPr>
        <w:t>1) Neurons</w:t>
      </w:r>
    </w:p>
    <w:p w14:paraId="074FF659" w14:textId="77777777" w:rsidR="006335F1" w:rsidRDefault="00337B8D" w:rsidP="00063F70">
      <w:pPr>
        <w:rPr>
          <w:szCs w:val="24"/>
          <w:lang w:val="en-US"/>
        </w:rPr>
      </w:pPr>
      <w:r>
        <w:rPr>
          <w:szCs w:val="24"/>
          <w:lang w:val="en-US"/>
        </w:rPr>
        <w:t>2) Activation function</w:t>
      </w:r>
      <w:r w:rsidR="006335F1">
        <w:rPr>
          <w:szCs w:val="24"/>
          <w:lang w:val="en-US"/>
        </w:rPr>
        <w:t>s</w:t>
      </w:r>
    </w:p>
    <w:p w14:paraId="04259456" w14:textId="77777777" w:rsidR="006335F1" w:rsidRDefault="00337B8D" w:rsidP="00063F70">
      <w:pPr>
        <w:pStyle w:val="Heading4"/>
        <w:rPr>
          <w:lang w:val="en-US"/>
        </w:rPr>
      </w:pPr>
      <w:r>
        <w:rPr>
          <w:lang w:val="en-US"/>
        </w:rPr>
        <w:lastRenderedPageBreak/>
        <w:t>Neurons:</w:t>
      </w:r>
    </w:p>
    <w:p w14:paraId="66EF8299" w14:textId="4F3A218A" w:rsidR="00337B8D" w:rsidRDefault="006335F1" w:rsidP="00063F70">
      <w:pPr>
        <w:ind w:firstLine="720"/>
        <w:rPr>
          <w:lang w:val="en-US"/>
        </w:rPr>
      </w:pPr>
      <w:r>
        <w:rPr>
          <w:lang w:val="en-US"/>
        </w:rPr>
        <w:t>Biological neurons also called as nerve cells or simply neurons are the fundamental units of the brain and nervous system, the cells are responsible for receiving sensory input from the external world via dendrites, and gives output through the axons.</w:t>
      </w:r>
    </w:p>
    <w:p w14:paraId="0D721AAD" w14:textId="216EE894" w:rsidR="00337B8D" w:rsidRDefault="006335F1" w:rsidP="00063F70">
      <w:pPr>
        <w:pStyle w:val="Heading4"/>
        <w:rPr>
          <w:lang w:val="en-US"/>
        </w:rPr>
      </w:pPr>
      <w:r>
        <w:rPr>
          <w:lang w:val="en-US"/>
        </w:rPr>
        <w:t>Cell Body</w:t>
      </w:r>
      <w:r w:rsidR="00337B8D">
        <w:rPr>
          <w:lang w:val="en-US"/>
        </w:rPr>
        <w:t>:</w:t>
      </w:r>
    </w:p>
    <w:p w14:paraId="47BB3CE1" w14:textId="77777777" w:rsidR="006335F1" w:rsidRDefault="00337B8D" w:rsidP="00063F70">
      <w:pPr>
        <w:rPr>
          <w:szCs w:val="24"/>
          <w:lang w:val="en-US"/>
        </w:rPr>
      </w:pPr>
      <w:r>
        <w:rPr>
          <w:szCs w:val="24"/>
          <w:lang w:val="en-US"/>
        </w:rPr>
        <w:tab/>
        <w:t>The body of the neuron cell contains the nucleus and carry out biochemical transformation necessary to the life of neur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71"/>
      </w:tblGrid>
      <w:tr w:rsidR="006335F1" w14:paraId="5CA3CC7C" w14:textId="77777777" w:rsidTr="005516E1">
        <w:tc>
          <w:tcPr>
            <w:tcW w:w="8471" w:type="dxa"/>
          </w:tcPr>
          <w:p w14:paraId="38EFA543" w14:textId="2B9B8CF1" w:rsidR="006335F1" w:rsidRDefault="006335F1" w:rsidP="00063F70">
            <w:pPr>
              <w:rPr>
                <w:szCs w:val="24"/>
                <w:lang w:val="en-US"/>
              </w:rPr>
            </w:pPr>
            <w:r>
              <w:rPr>
                <w:noProof/>
                <w:szCs w:val="24"/>
                <w:lang w:val="en-US"/>
              </w:rPr>
              <w:drawing>
                <wp:inline distT="0" distB="0" distL="0" distR="0" wp14:anchorId="097ABB44" wp14:editId="446EDEA5">
                  <wp:extent cx="5144770" cy="22479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5144770" cy="2247900"/>
                          </a:xfrm>
                          <a:prstGeom prst="rect">
                            <a:avLst/>
                          </a:prstGeom>
                        </pic:spPr>
                      </pic:pic>
                    </a:graphicData>
                  </a:graphic>
                </wp:inline>
              </w:drawing>
            </w:r>
          </w:p>
        </w:tc>
      </w:tr>
      <w:tr w:rsidR="006335F1" w14:paraId="0243E8AE" w14:textId="77777777" w:rsidTr="005516E1">
        <w:tc>
          <w:tcPr>
            <w:tcW w:w="8471" w:type="dxa"/>
          </w:tcPr>
          <w:p w14:paraId="12E8A663" w14:textId="3E1B01A0" w:rsidR="006335F1" w:rsidRDefault="006335F1" w:rsidP="00063F70">
            <w:pPr>
              <w:jc w:val="center"/>
              <w:rPr>
                <w:szCs w:val="24"/>
                <w:lang w:val="en-US"/>
              </w:rPr>
            </w:pPr>
            <w:r>
              <w:rPr>
                <w:szCs w:val="24"/>
                <w:lang w:val="en-US"/>
              </w:rPr>
              <w:t xml:space="preserve">Fig. </w:t>
            </w:r>
            <w:r w:rsidR="005516E1">
              <w:rPr>
                <w:szCs w:val="24"/>
                <w:lang w:val="en-US"/>
              </w:rPr>
              <w:t>3.3</w:t>
            </w:r>
            <w:r>
              <w:rPr>
                <w:szCs w:val="24"/>
                <w:lang w:val="en-US"/>
              </w:rPr>
              <w:t xml:space="preserve"> A biological Neuron</w:t>
            </w:r>
          </w:p>
        </w:tc>
      </w:tr>
    </w:tbl>
    <w:p w14:paraId="24D11360" w14:textId="5733F38F" w:rsidR="006335F1" w:rsidRPr="006335F1" w:rsidRDefault="006335F1" w:rsidP="00063F70">
      <w:pPr>
        <w:pStyle w:val="Heading4"/>
        <w:rPr>
          <w:szCs w:val="24"/>
          <w:lang w:val="en-US"/>
        </w:rPr>
      </w:pPr>
      <w:r>
        <w:rPr>
          <w:lang w:val="en-US"/>
        </w:rPr>
        <w:t>Dendrites:</w:t>
      </w:r>
    </w:p>
    <w:p w14:paraId="17857D3E" w14:textId="77777777" w:rsidR="00337B8D" w:rsidRDefault="00337B8D" w:rsidP="00063F70">
      <w:pPr>
        <w:rPr>
          <w:szCs w:val="24"/>
          <w:lang w:val="en-US"/>
        </w:rPr>
      </w:pPr>
      <w:r>
        <w:rPr>
          <w:szCs w:val="24"/>
          <w:lang w:val="en-US"/>
        </w:rPr>
        <w:tab/>
        <w:t>Each neuron has fine hair like sigmoid structures. They branch out in around the cell body and also accept the incoming signals.</w:t>
      </w:r>
    </w:p>
    <w:p w14:paraId="7722803F" w14:textId="29E3BE6A" w:rsidR="00337B8D" w:rsidRDefault="00337B8D" w:rsidP="00063F70">
      <w:pPr>
        <w:pStyle w:val="Heading4"/>
        <w:rPr>
          <w:lang w:val="en-US"/>
        </w:rPr>
      </w:pPr>
      <w:r>
        <w:rPr>
          <w:lang w:val="en-US"/>
        </w:rPr>
        <w:t>A</w:t>
      </w:r>
      <w:r w:rsidR="006335F1">
        <w:rPr>
          <w:lang w:val="en-US"/>
        </w:rPr>
        <w:t>xon</w:t>
      </w:r>
      <w:r>
        <w:rPr>
          <w:lang w:val="en-US"/>
        </w:rPr>
        <w:t>:</w:t>
      </w:r>
    </w:p>
    <w:p w14:paraId="019EF118" w14:textId="148BE759" w:rsidR="00337B8D" w:rsidRDefault="00337B8D" w:rsidP="00063F70">
      <w:pPr>
        <w:rPr>
          <w:b/>
          <w:bCs/>
          <w:szCs w:val="24"/>
          <w:lang w:val="en-US"/>
        </w:rPr>
      </w:pPr>
      <w:r>
        <w:rPr>
          <w:szCs w:val="24"/>
          <w:lang w:val="en-US"/>
        </w:rPr>
        <w:tab/>
        <w:t>It is a long thin t</w:t>
      </w:r>
      <w:r w:rsidR="000F7EEA">
        <w:rPr>
          <w:szCs w:val="24"/>
          <w:lang w:val="en-US"/>
        </w:rPr>
        <w:t>u</w:t>
      </w:r>
      <w:r>
        <w:rPr>
          <w:szCs w:val="24"/>
          <w:lang w:val="en-US"/>
        </w:rPr>
        <w:t>bular structure that works like a transmission line.</w:t>
      </w:r>
    </w:p>
    <w:p w14:paraId="73D3DA91" w14:textId="21FFF8DF" w:rsidR="006335F1" w:rsidRPr="006335F1" w:rsidRDefault="006335F1" w:rsidP="00063F70">
      <w:pPr>
        <w:pStyle w:val="Heading4"/>
        <w:rPr>
          <w:b/>
          <w:bCs/>
          <w:szCs w:val="24"/>
          <w:lang w:val="en-US"/>
        </w:rPr>
      </w:pPr>
      <w:r>
        <w:rPr>
          <w:lang w:val="en-US"/>
        </w:rPr>
        <w:t>Synapse:</w:t>
      </w:r>
    </w:p>
    <w:p w14:paraId="46C9B2CE" w14:textId="18207AEE" w:rsidR="00337B8D" w:rsidRDefault="00337B8D" w:rsidP="00063F70">
      <w:pPr>
        <w:rPr>
          <w:szCs w:val="24"/>
          <w:lang w:val="en-US"/>
        </w:rPr>
      </w:pPr>
      <w:r>
        <w:rPr>
          <w:szCs w:val="24"/>
          <w:lang w:val="en-US"/>
        </w:rPr>
        <w:tab/>
        <w:t xml:space="preserve">Neurons are connected in a complex spatial arrangement. When axons reached its final </w:t>
      </w:r>
      <w:proofErr w:type="gramStart"/>
      <w:r>
        <w:rPr>
          <w:szCs w:val="24"/>
          <w:lang w:val="en-US"/>
        </w:rPr>
        <w:t>destination</w:t>
      </w:r>
      <w:proofErr w:type="gramEnd"/>
      <w:r>
        <w:rPr>
          <w:szCs w:val="24"/>
          <w:lang w:val="en-US"/>
        </w:rPr>
        <w:t xml:space="preserve"> it branches again called terminal arborization. The end of the axons has highly complex and specialized structures called </w:t>
      </w:r>
      <w:r w:rsidR="000F7EEA">
        <w:rPr>
          <w:szCs w:val="24"/>
          <w:lang w:val="en-US"/>
        </w:rPr>
        <w:t xml:space="preserve">the </w:t>
      </w:r>
      <w:r>
        <w:rPr>
          <w:szCs w:val="24"/>
          <w:lang w:val="en-US"/>
        </w:rPr>
        <w:t>synapse. The connection between two neurons takes place at these synapses.</w:t>
      </w:r>
    </w:p>
    <w:p w14:paraId="42DD5E67" w14:textId="3118C165" w:rsidR="00337B8D" w:rsidRDefault="00337B8D" w:rsidP="00063F70">
      <w:pPr>
        <w:rPr>
          <w:szCs w:val="24"/>
          <w:lang w:val="en-US"/>
        </w:rPr>
      </w:pPr>
      <w:r>
        <w:rPr>
          <w:szCs w:val="24"/>
          <w:lang w:val="en-US"/>
        </w:rPr>
        <w:tab/>
        <w:t>Dendrites receive input through the synapse of other neurons. The processes these incoming signals overtime and coverts that processed value into an output, which is sent out to other neurons through the axons and synapses.</w:t>
      </w:r>
    </w:p>
    <w:p w14:paraId="50126CD0" w14:textId="6E4140D5" w:rsidR="006335F1" w:rsidRDefault="00337B8D" w:rsidP="00063F70">
      <w:pPr>
        <w:rPr>
          <w:szCs w:val="24"/>
          <w:lang w:val="en-US"/>
        </w:rPr>
      </w:pPr>
      <w:r>
        <w:rPr>
          <w:szCs w:val="24"/>
          <w:lang w:val="en-US"/>
        </w:rPr>
        <w:lastRenderedPageBreak/>
        <w:tab/>
        <w:t xml:space="preserve">The following diagram represents the general model of ANN which is inspired by </w:t>
      </w:r>
      <w:r w:rsidR="000F7EEA">
        <w:rPr>
          <w:szCs w:val="24"/>
          <w:lang w:val="en-US"/>
        </w:rPr>
        <w:t xml:space="preserve">a </w:t>
      </w:r>
      <w:r>
        <w:rPr>
          <w:szCs w:val="24"/>
          <w:lang w:val="en-US"/>
        </w:rPr>
        <w:t xml:space="preserve">biological neuron. It is also called perceptron and gives </w:t>
      </w:r>
      <w:r w:rsidR="000F7EEA">
        <w:rPr>
          <w:szCs w:val="24"/>
          <w:lang w:val="en-US"/>
        </w:rPr>
        <w:t xml:space="preserve">a </w:t>
      </w:r>
      <w:r>
        <w:rPr>
          <w:szCs w:val="24"/>
          <w:lang w:val="en-US"/>
        </w:rPr>
        <w:t>single outpu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1"/>
      </w:tblGrid>
      <w:tr w:rsidR="006335F1" w14:paraId="6648D26C" w14:textId="77777777" w:rsidTr="005516E1">
        <w:tc>
          <w:tcPr>
            <w:tcW w:w="8471" w:type="dxa"/>
          </w:tcPr>
          <w:p w14:paraId="0DF40AA3" w14:textId="40D00F6F" w:rsidR="006335F1" w:rsidRDefault="006335F1" w:rsidP="00063F70">
            <w:pPr>
              <w:rPr>
                <w:szCs w:val="24"/>
                <w:lang w:val="en-US"/>
              </w:rPr>
            </w:pPr>
            <w:r>
              <w:rPr>
                <w:noProof/>
                <w:szCs w:val="24"/>
                <w:lang w:val="en-US"/>
              </w:rPr>
              <w:drawing>
                <wp:inline distT="0" distB="0" distL="0" distR="0" wp14:anchorId="08ECF8C2" wp14:editId="7002C331">
                  <wp:extent cx="5280660" cy="188944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5498475" cy="1967384"/>
                          </a:xfrm>
                          <a:prstGeom prst="rect">
                            <a:avLst/>
                          </a:prstGeom>
                        </pic:spPr>
                      </pic:pic>
                    </a:graphicData>
                  </a:graphic>
                </wp:inline>
              </w:drawing>
            </w:r>
          </w:p>
        </w:tc>
      </w:tr>
      <w:tr w:rsidR="006335F1" w14:paraId="0983F3E4" w14:textId="77777777" w:rsidTr="005516E1">
        <w:tc>
          <w:tcPr>
            <w:tcW w:w="8471" w:type="dxa"/>
          </w:tcPr>
          <w:p w14:paraId="12BD76D1" w14:textId="4B1FD52A" w:rsidR="006335F1" w:rsidRPr="006335F1" w:rsidRDefault="006335F1" w:rsidP="00063F70">
            <w:pPr>
              <w:jc w:val="center"/>
              <w:rPr>
                <w:bCs/>
                <w:szCs w:val="24"/>
                <w:lang w:val="en-US"/>
              </w:rPr>
            </w:pPr>
            <w:r w:rsidRPr="006335F1">
              <w:rPr>
                <w:bCs/>
                <w:szCs w:val="24"/>
                <w:lang w:val="en-US"/>
              </w:rPr>
              <w:t>Fig</w:t>
            </w:r>
            <w:r>
              <w:rPr>
                <w:bCs/>
                <w:szCs w:val="24"/>
                <w:lang w:val="en-US"/>
              </w:rPr>
              <w:t xml:space="preserve">. </w:t>
            </w:r>
            <w:r w:rsidR="005516E1">
              <w:rPr>
                <w:bCs/>
                <w:szCs w:val="24"/>
                <w:lang w:val="en-US"/>
              </w:rPr>
              <w:t>3.4</w:t>
            </w:r>
            <w:r w:rsidRPr="006335F1">
              <w:rPr>
                <w:bCs/>
                <w:szCs w:val="24"/>
                <w:lang w:val="en-US"/>
              </w:rPr>
              <w:t xml:space="preserve"> Perceptron</w:t>
            </w:r>
          </w:p>
        </w:tc>
      </w:tr>
    </w:tbl>
    <w:p w14:paraId="38987580" w14:textId="65D62E2D" w:rsidR="00337B8D" w:rsidRDefault="00337B8D" w:rsidP="00063F70">
      <w:pPr>
        <w:ind w:firstLine="720"/>
        <w:rPr>
          <w:szCs w:val="24"/>
          <w:lang w:val="en-US"/>
        </w:rPr>
      </w:pPr>
      <w:r>
        <w:rPr>
          <w:szCs w:val="24"/>
          <w:lang w:val="en-US"/>
        </w:rPr>
        <w:t>In the above figure, for one single observation X0, X1, X2, X3………X(</w:t>
      </w:r>
      <w:proofErr w:type="gramStart"/>
      <w:r>
        <w:rPr>
          <w:szCs w:val="24"/>
          <w:lang w:val="en-US"/>
        </w:rPr>
        <w:t>n)  represents</w:t>
      </w:r>
      <w:proofErr w:type="gramEnd"/>
      <w:r>
        <w:rPr>
          <w:szCs w:val="24"/>
          <w:lang w:val="en-US"/>
        </w:rPr>
        <w:t xml:space="preserve"> various inputs [independent variables] to the network. Each of th</w:t>
      </w:r>
      <w:r w:rsidR="000F7EEA">
        <w:rPr>
          <w:szCs w:val="24"/>
          <w:lang w:val="en-US"/>
        </w:rPr>
        <w:t>ese</w:t>
      </w:r>
      <w:r>
        <w:rPr>
          <w:szCs w:val="24"/>
          <w:lang w:val="en-US"/>
        </w:rPr>
        <w:t xml:space="preserve"> connection</w:t>
      </w:r>
      <w:r w:rsidR="000F7EEA">
        <w:rPr>
          <w:szCs w:val="24"/>
          <w:lang w:val="en-US"/>
        </w:rPr>
        <w:t>s</w:t>
      </w:r>
      <w:r>
        <w:rPr>
          <w:szCs w:val="24"/>
          <w:lang w:val="en-US"/>
        </w:rPr>
        <w:t xml:space="preserve"> </w:t>
      </w:r>
      <w:r w:rsidR="000F7EEA">
        <w:rPr>
          <w:szCs w:val="24"/>
          <w:lang w:val="en-US"/>
        </w:rPr>
        <w:t>is</w:t>
      </w:r>
      <w:r>
        <w:rPr>
          <w:szCs w:val="24"/>
          <w:lang w:val="en-US"/>
        </w:rPr>
        <w:t xml:space="preserve"> multiplied by connection weight or synapse. The weights are represented as W0, W1, W2, W</w:t>
      </w:r>
      <w:r w:rsidR="00FA68DE">
        <w:rPr>
          <w:szCs w:val="24"/>
          <w:lang w:val="en-US"/>
        </w:rPr>
        <w:t xml:space="preserve">3, </w:t>
      </w:r>
      <w:proofErr w:type="gramStart"/>
      <w:r w:rsidR="00FA68DE">
        <w:rPr>
          <w:szCs w:val="24"/>
          <w:lang w:val="en-US"/>
        </w:rPr>
        <w:t xml:space="preserve"> ..</w:t>
      </w:r>
      <w:proofErr w:type="gramEnd"/>
      <w:r w:rsidR="00FA68DE">
        <w:rPr>
          <w:szCs w:val="24"/>
          <w:lang w:val="en-US"/>
        </w:rPr>
        <w:t>,</w:t>
      </w:r>
      <w:r>
        <w:rPr>
          <w:szCs w:val="24"/>
          <w:lang w:val="en-US"/>
        </w:rPr>
        <w:t>W(n).</w:t>
      </w:r>
      <w:r w:rsidR="000F7EEA">
        <w:rPr>
          <w:szCs w:val="24"/>
          <w:lang w:val="en-US"/>
        </w:rPr>
        <w:t xml:space="preserve"> </w:t>
      </w:r>
      <w:r>
        <w:rPr>
          <w:szCs w:val="24"/>
          <w:lang w:val="en-US"/>
        </w:rPr>
        <w:t>Weight denote</w:t>
      </w:r>
      <w:r w:rsidR="000F7EEA">
        <w:rPr>
          <w:szCs w:val="24"/>
          <w:lang w:val="en-US"/>
        </w:rPr>
        <w:t>s</w:t>
      </w:r>
      <w:r>
        <w:rPr>
          <w:szCs w:val="24"/>
          <w:lang w:val="en-US"/>
        </w:rPr>
        <w:t xml:space="preserve"> the length of a particular node.</w:t>
      </w:r>
    </w:p>
    <w:p w14:paraId="2922DE0B" w14:textId="77777777" w:rsidR="006335F1" w:rsidRDefault="00337B8D" w:rsidP="00063F70">
      <w:pPr>
        <w:rPr>
          <w:szCs w:val="24"/>
          <w:lang w:val="en-US"/>
        </w:rPr>
      </w:pPr>
      <w:r>
        <w:rPr>
          <w:szCs w:val="24"/>
          <w:lang w:val="en-US"/>
        </w:rPr>
        <w:tab/>
        <w:t xml:space="preserve">b is a bias value. A bias value allows you to shift activation function up or down. In the simplest case, these products are summed and fed to a Transfer function (Activation function) to generate </w:t>
      </w:r>
      <w:r>
        <w:rPr>
          <w:rFonts w:cstheme="minorHAnsi"/>
          <w:szCs w:val="24"/>
          <w:lang w:val="en-US"/>
        </w:rPr>
        <w:t xml:space="preserve">α </w:t>
      </w:r>
      <w:r>
        <w:rPr>
          <w:szCs w:val="24"/>
          <w:lang w:val="en-US"/>
        </w:rPr>
        <w:t>results. These results are sent as outputs.</w:t>
      </w:r>
    </w:p>
    <w:p w14:paraId="17570681" w14:textId="77777777" w:rsidR="000F7EEA" w:rsidRDefault="00337B8D" w:rsidP="00063F70">
      <w:pPr>
        <w:rPr>
          <w:szCs w:val="24"/>
          <w:lang w:val="en-US"/>
        </w:rPr>
      </w:pPr>
      <w:r>
        <w:rPr>
          <w:szCs w:val="24"/>
          <w:lang w:val="en-US"/>
        </w:rPr>
        <w:t>Mathematically</w:t>
      </w:r>
    </w:p>
    <w:p w14:paraId="7C8F27FA" w14:textId="17865426" w:rsidR="00337B8D" w:rsidRDefault="00195D8D" w:rsidP="00063F70">
      <w:pPr>
        <w:rPr>
          <w:szCs w:val="24"/>
          <w:lang w:val="en-US"/>
        </w:rPr>
      </w:pPr>
      <m:oMathPara>
        <m:oMath>
          <m:sSub>
            <m:sSubPr>
              <m:ctrlPr>
                <w:rPr>
                  <w:rFonts w:ascii="Cambria Math" w:hAnsi="Cambria Math"/>
                  <w:i/>
                  <w:szCs w:val="24"/>
                  <w:lang w:val="en-US"/>
                </w:rPr>
              </m:ctrlPr>
            </m:sSubPr>
            <m:e>
              <m:r>
                <w:rPr>
                  <w:rFonts w:ascii="Cambria Math" w:hAnsi="Cambria Math"/>
                  <w:szCs w:val="24"/>
                  <w:lang w:val="en-US"/>
                </w:rPr>
                <m:t>x</m:t>
              </m:r>
            </m:e>
            <m:sub>
              <m:r>
                <w:rPr>
                  <w:rFonts w:ascii="Cambria Math" w:hAnsi="Cambria Math"/>
                  <w:szCs w:val="24"/>
                  <w:lang w:val="en-US"/>
                </w:rPr>
                <m:t>1</m:t>
              </m:r>
            </m:sub>
          </m:sSub>
          <m:sSub>
            <m:sSubPr>
              <m:ctrlPr>
                <w:rPr>
                  <w:rFonts w:ascii="Cambria Math" w:hAnsi="Cambria Math"/>
                  <w:i/>
                  <w:szCs w:val="24"/>
                  <w:lang w:val="en-US"/>
                </w:rPr>
              </m:ctrlPr>
            </m:sSubPr>
            <m:e>
              <m:r>
                <w:rPr>
                  <w:rFonts w:ascii="Cambria Math" w:hAnsi="Cambria Math"/>
                  <w:szCs w:val="24"/>
                  <w:lang w:val="en-US"/>
                </w:rPr>
                <m:t>w</m:t>
              </m:r>
            </m:e>
            <m:sub>
              <m:r>
                <w:rPr>
                  <w:rFonts w:ascii="Cambria Math" w:hAnsi="Cambria Math"/>
                  <w:szCs w:val="24"/>
                  <w:lang w:val="en-US"/>
                </w:rPr>
                <m:t>1</m:t>
              </m:r>
            </m:sub>
          </m:sSub>
          <m:r>
            <w:rPr>
              <w:rFonts w:ascii="Cambria Math" w:hAnsi="Cambria Math"/>
              <w:szCs w:val="24"/>
              <w:lang w:val="en-US"/>
            </w:rPr>
            <m:t>+</m:t>
          </m:r>
          <m:sSub>
            <m:sSubPr>
              <m:ctrlPr>
                <w:rPr>
                  <w:rFonts w:ascii="Cambria Math" w:hAnsi="Cambria Math"/>
                  <w:i/>
                  <w:szCs w:val="24"/>
                  <w:lang w:val="en-US"/>
                </w:rPr>
              </m:ctrlPr>
            </m:sSubPr>
            <m:e>
              <m:r>
                <w:rPr>
                  <w:rFonts w:ascii="Cambria Math" w:hAnsi="Cambria Math"/>
                  <w:szCs w:val="24"/>
                  <w:lang w:val="en-US"/>
                </w:rPr>
                <m:t>x</m:t>
              </m:r>
            </m:e>
            <m:sub>
              <m:r>
                <w:rPr>
                  <w:rFonts w:ascii="Cambria Math" w:hAnsi="Cambria Math"/>
                  <w:szCs w:val="24"/>
                  <w:lang w:val="en-US"/>
                </w:rPr>
                <m:t>2</m:t>
              </m:r>
            </m:sub>
          </m:sSub>
          <m:sSub>
            <m:sSubPr>
              <m:ctrlPr>
                <w:rPr>
                  <w:rFonts w:ascii="Cambria Math" w:hAnsi="Cambria Math"/>
                  <w:i/>
                  <w:szCs w:val="24"/>
                  <w:lang w:val="en-US"/>
                </w:rPr>
              </m:ctrlPr>
            </m:sSubPr>
            <m:e>
              <m:r>
                <w:rPr>
                  <w:rFonts w:ascii="Cambria Math" w:hAnsi="Cambria Math"/>
                  <w:szCs w:val="24"/>
                  <w:lang w:val="en-US"/>
                </w:rPr>
                <m:t>w</m:t>
              </m:r>
            </m:e>
            <m:sub>
              <m:r>
                <w:rPr>
                  <w:rFonts w:ascii="Cambria Math" w:hAnsi="Cambria Math"/>
                  <w:szCs w:val="24"/>
                  <w:lang w:val="en-US"/>
                </w:rPr>
                <m:t>2</m:t>
              </m:r>
            </m:sub>
          </m:sSub>
          <m:r>
            <w:rPr>
              <w:rFonts w:ascii="Cambria Math" w:hAnsi="Cambria Math"/>
              <w:szCs w:val="24"/>
              <w:lang w:val="en-US"/>
            </w:rPr>
            <m:t>+…+</m:t>
          </m:r>
          <m:sSub>
            <m:sSubPr>
              <m:ctrlPr>
                <w:rPr>
                  <w:rFonts w:ascii="Cambria Math" w:hAnsi="Cambria Math"/>
                  <w:i/>
                  <w:szCs w:val="24"/>
                  <w:lang w:val="en-US"/>
                </w:rPr>
              </m:ctrlPr>
            </m:sSubPr>
            <m:e>
              <m:r>
                <w:rPr>
                  <w:rFonts w:ascii="Cambria Math" w:hAnsi="Cambria Math"/>
                  <w:szCs w:val="24"/>
                  <w:lang w:val="en-US"/>
                </w:rPr>
                <m:t>x</m:t>
              </m:r>
            </m:e>
            <m:sub>
              <m:r>
                <w:rPr>
                  <w:rFonts w:ascii="Cambria Math" w:hAnsi="Cambria Math"/>
                  <w:szCs w:val="24"/>
                  <w:lang w:val="en-US"/>
                </w:rPr>
                <m:t>n</m:t>
              </m:r>
            </m:sub>
          </m:sSub>
          <m:sSub>
            <m:sSubPr>
              <m:ctrlPr>
                <w:rPr>
                  <w:rFonts w:ascii="Cambria Math" w:hAnsi="Cambria Math"/>
                  <w:i/>
                  <w:szCs w:val="24"/>
                  <w:lang w:val="en-US"/>
                </w:rPr>
              </m:ctrlPr>
            </m:sSubPr>
            <m:e>
              <m:r>
                <w:rPr>
                  <w:rFonts w:ascii="Cambria Math" w:hAnsi="Cambria Math"/>
                  <w:szCs w:val="24"/>
                  <w:lang w:val="en-US"/>
                </w:rPr>
                <m:t>w</m:t>
              </m:r>
            </m:e>
            <m:sub>
              <m:r>
                <w:rPr>
                  <w:rFonts w:ascii="Cambria Math" w:hAnsi="Cambria Math"/>
                  <w:szCs w:val="24"/>
                  <w:lang w:val="en-US"/>
                </w:rPr>
                <m:t>n</m:t>
              </m:r>
            </m:sub>
          </m:sSub>
          <m:r>
            <w:rPr>
              <w:rFonts w:ascii="Cambria Math" w:hAnsi="Cambria Math"/>
              <w:szCs w:val="24"/>
              <w:lang w:val="en-US"/>
            </w:rPr>
            <m:t>=</m:t>
          </m:r>
          <m:nary>
            <m:naryPr>
              <m:chr m:val="∑"/>
              <m:limLoc m:val="undOvr"/>
              <m:grow m:val="1"/>
              <m:ctrlPr>
                <w:rPr>
                  <w:rFonts w:ascii="Cambria Math" w:hAnsi="Cambria Math"/>
                  <w:i/>
                  <w:szCs w:val="24"/>
                  <w:lang w:val="en-US"/>
                </w:rPr>
              </m:ctrlPr>
            </m:naryPr>
            <m:sub>
              <m:r>
                <w:rPr>
                  <w:rFonts w:ascii="Cambria Math" w:hAnsi="Cambria Math"/>
                  <w:szCs w:val="24"/>
                  <w:lang w:val="en-US"/>
                </w:rPr>
                <m:t>i=1</m:t>
              </m:r>
            </m:sub>
            <m:sup>
              <m:r>
                <w:rPr>
                  <w:rFonts w:ascii="Cambria Math" w:hAnsi="Cambria Math"/>
                  <w:szCs w:val="24"/>
                  <w:lang w:val="en-US"/>
                </w:rPr>
                <m:t>n</m:t>
              </m:r>
            </m:sup>
            <m:e>
              <m:sSub>
                <m:sSubPr>
                  <m:ctrlPr>
                    <w:rPr>
                      <w:rFonts w:ascii="Cambria Math" w:hAnsi="Cambria Math"/>
                      <w:i/>
                      <w:szCs w:val="24"/>
                      <w:lang w:val="en-US"/>
                    </w:rPr>
                  </m:ctrlPr>
                </m:sSubPr>
                <m:e>
                  <m:r>
                    <w:rPr>
                      <w:rFonts w:ascii="Cambria Math" w:hAnsi="Cambria Math"/>
                      <w:szCs w:val="24"/>
                      <w:lang w:val="en-US"/>
                    </w:rPr>
                    <m:t>x</m:t>
                  </m:r>
                </m:e>
                <m:sub>
                  <m:r>
                    <w:rPr>
                      <w:rFonts w:ascii="Cambria Math" w:hAnsi="Cambria Math"/>
                      <w:szCs w:val="24"/>
                      <w:lang w:val="en-US"/>
                    </w:rPr>
                    <m:t>i</m:t>
                  </m:r>
                </m:sub>
              </m:sSub>
              <m:sSub>
                <m:sSubPr>
                  <m:ctrlPr>
                    <w:rPr>
                      <w:rFonts w:ascii="Cambria Math" w:hAnsi="Cambria Math"/>
                      <w:i/>
                      <w:szCs w:val="24"/>
                      <w:lang w:val="en-US"/>
                    </w:rPr>
                  </m:ctrlPr>
                </m:sSubPr>
                <m:e>
                  <m:r>
                    <w:rPr>
                      <w:rFonts w:ascii="Cambria Math" w:hAnsi="Cambria Math"/>
                      <w:szCs w:val="24"/>
                      <w:lang w:val="en-US"/>
                    </w:rPr>
                    <m:t>w</m:t>
                  </m:r>
                </m:e>
                <m:sub>
                  <m:r>
                    <w:rPr>
                      <w:rFonts w:ascii="Cambria Math" w:hAnsi="Cambria Math"/>
                      <w:szCs w:val="24"/>
                      <w:lang w:val="en-US"/>
                    </w:rPr>
                    <m:t>i</m:t>
                  </m:r>
                </m:sub>
              </m:sSub>
            </m:e>
          </m:nary>
        </m:oMath>
      </m:oMathPara>
    </w:p>
    <w:p w14:paraId="1AFDA0C0" w14:textId="0DB68D0E" w:rsidR="00337B8D" w:rsidRDefault="00337B8D" w:rsidP="00063F70">
      <w:pPr>
        <w:pStyle w:val="Heading4"/>
        <w:rPr>
          <w:lang w:val="en-US"/>
        </w:rPr>
      </w:pPr>
      <w:r>
        <w:rPr>
          <w:lang w:val="en-US"/>
        </w:rPr>
        <w:t>A</w:t>
      </w:r>
      <w:r w:rsidR="000F7EEA">
        <w:rPr>
          <w:lang w:val="en-US"/>
        </w:rPr>
        <w:t>ctivation Function</w:t>
      </w:r>
      <w:r>
        <w:rPr>
          <w:lang w:val="en-US"/>
        </w:rPr>
        <w:t>:</w:t>
      </w:r>
    </w:p>
    <w:p w14:paraId="0F0CB434" w14:textId="1A366452" w:rsidR="00337B8D" w:rsidRDefault="00337B8D" w:rsidP="00063F70">
      <w:pPr>
        <w:rPr>
          <w:szCs w:val="24"/>
          <w:lang w:val="en-US"/>
        </w:rPr>
      </w:pPr>
      <w:r>
        <w:rPr>
          <w:szCs w:val="24"/>
          <w:lang w:val="en-US"/>
        </w:rPr>
        <w:t xml:space="preserve">  </w:t>
      </w:r>
      <w:r>
        <w:rPr>
          <w:szCs w:val="24"/>
          <w:lang w:val="en-US"/>
        </w:rPr>
        <w:tab/>
        <w:t>The activation function is very important to an ANN to learn and make sense of something complicated. Their main purpose is to convert an input signal of a node in an ANN to an output signal. The output signal is used as input to the next layer in the stack.</w:t>
      </w:r>
    </w:p>
    <w:p w14:paraId="7569E92F" w14:textId="5BE1ED80" w:rsidR="00337B8D" w:rsidRDefault="00337B8D" w:rsidP="00063F70">
      <w:pPr>
        <w:rPr>
          <w:szCs w:val="24"/>
          <w:lang w:val="en-US"/>
        </w:rPr>
      </w:pPr>
      <w:r>
        <w:rPr>
          <w:szCs w:val="24"/>
          <w:lang w:val="en-US"/>
        </w:rPr>
        <w:t xml:space="preserve">   </w:t>
      </w:r>
      <w:r>
        <w:rPr>
          <w:szCs w:val="24"/>
          <w:lang w:val="en-US"/>
        </w:rPr>
        <w:tab/>
        <w:t xml:space="preserve">Activation function decides whether a neuron should be activated or not by evaluating the weighted sum and adding bias to it. The main motive is to introduce non-linearity into the output of the neuron. Suppose if we do not apply activation function then the output signal would be </w:t>
      </w:r>
      <w:r w:rsidR="000F7EEA">
        <w:rPr>
          <w:szCs w:val="24"/>
          <w:lang w:val="en-US"/>
        </w:rPr>
        <w:t xml:space="preserve">a </w:t>
      </w:r>
      <w:r>
        <w:rPr>
          <w:szCs w:val="24"/>
          <w:lang w:val="en-US"/>
        </w:rPr>
        <w:t>simpl</w:t>
      </w:r>
      <w:r w:rsidR="000F7EEA">
        <w:rPr>
          <w:szCs w:val="24"/>
          <w:lang w:val="en-US"/>
        </w:rPr>
        <w:t>e</w:t>
      </w:r>
      <w:r>
        <w:rPr>
          <w:szCs w:val="24"/>
          <w:lang w:val="en-US"/>
        </w:rPr>
        <w:t xml:space="preserve"> linear function. Now, a linear function is easy to solve because of less complexity and require less power. There are different types of activation functions. some of them are</w:t>
      </w:r>
    </w:p>
    <w:p w14:paraId="7B23960C" w14:textId="5CC0808C" w:rsidR="00337B8D" w:rsidRDefault="00337B8D" w:rsidP="00063F70">
      <w:pPr>
        <w:rPr>
          <w:szCs w:val="24"/>
          <w:lang w:val="en-US"/>
        </w:rPr>
      </w:pPr>
      <w:r>
        <w:rPr>
          <w:szCs w:val="24"/>
          <w:lang w:val="en-US"/>
        </w:rPr>
        <w:lastRenderedPageBreak/>
        <w:t xml:space="preserve">      </w:t>
      </w:r>
      <w:r w:rsidR="00FA68DE">
        <w:rPr>
          <w:szCs w:val="24"/>
          <w:lang w:val="en-US"/>
        </w:rPr>
        <w:t xml:space="preserve">a. </w:t>
      </w:r>
      <w:r>
        <w:rPr>
          <w:szCs w:val="24"/>
          <w:lang w:val="en-US"/>
        </w:rPr>
        <w:t>Threshold Activation function</w:t>
      </w:r>
    </w:p>
    <w:p w14:paraId="1F4052CE" w14:textId="3781B0C2" w:rsidR="00337B8D" w:rsidRDefault="00337B8D" w:rsidP="00063F70">
      <w:pPr>
        <w:rPr>
          <w:szCs w:val="24"/>
          <w:lang w:val="en-US"/>
        </w:rPr>
      </w:pPr>
      <w:r>
        <w:rPr>
          <w:szCs w:val="24"/>
          <w:lang w:val="en-US"/>
        </w:rPr>
        <w:t xml:space="preserve">      </w:t>
      </w:r>
      <w:r w:rsidR="00FA68DE">
        <w:rPr>
          <w:szCs w:val="24"/>
          <w:lang w:val="en-US"/>
        </w:rPr>
        <w:t xml:space="preserve">b. </w:t>
      </w:r>
      <w:r>
        <w:rPr>
          <w:szCs w:val="24"/>
          <w:lang w:val="en-US"/>
        </w:rPr>
        <w:t>Sigmoid Activation function</w:t>
      </w:r>
    </w:p>
    <w:p w14:paraId="2A0FC7C8" w14:textId="5E7BA59C" w:rsidR="00337B8D" w:rsidRDefault="00337B8D" w:rsidP="00063F70">
      <w:pPr>
        <w:rPr>
          <w:szCs w:val="24"/>
          <w:lang w:val="en-US"/>
        </w:rPr>
      </w:pPr>
      <w:r>
        <w:rPr>
          <w:szCs w:val="24"/>
          <w:lang w:val="en-US"/>
        </w:rPr>
        <w:t xml:space="preserve">      </w:t>
      </w:r>
      <w:r w:rsidR="00FA68DE">
        <w:rPr>
          <w:szCs w:val="24"/>
          <w:lang w:val="en-US"/>
        </w:rPr>
        <w:t xml:space="preserve">c. </w:t>
      </w:r>
      <w:r>
        <w:rPr>
          <w:szCs w:val="24"/>
          <w:lang w:val="en-US"/>
        </w:rPr>
        <w:t>Hyperbolic tangent function</w:t>
      </w:r>
    </w:p>
    <w:p w14:paraId="3A70109C" w14:textId="40281E35" w:rsidR="00337B8D" w:rsidRDefault="00FA68DE" w:rsidP="00063F70">
      <w:pPr>
        <w:pStyle w:val="Heading3"/>
        <w:rPr>
          <w:lang w:val="en-US"/>
        </w:rPr>
      </w:pPr>
      <w:r>
        <w:rPr>
          <w:lang w:val="en-US"/>
        </w:rPr>
        <w:t>3.2.1</w:t>
      </w:r>
      <w:r w:rsidR="00337B8D">
        <w:rPr>
          <w:lang w:val="en-US"/>
        </w:rPr>
        <w:t xml:space="preserve"> </w:t>
      </w:r>
      <w:r>
        <w:rPr>
          <w:lang w:val="en-US"/>
        </w:rPr>
        <w:t>Importance</w:t>
      </w:r>
      <w:r w:rsidR="00337B8D">
        <w:rPr>
          <w:lang w:val="en-US"/>
        </w:rPr>
        <w:t xml:space="preserve"> </w:t>
      </w:r>
      <w:r>
        <w:rPr>
          <w:lang w:val="en-US"/>
        </w:rPr>
        <w:t>and Learning Techniques of ANN:</w:t>
      </w:r>
    </w:p>
    <w:p w14:paraId="783A100D" w14:textId="481716E1" w:rsidR="00337B8D" w:rsidRDefault="00337B8D" w:rsidP="00063F70">
      <w:pPr>
        <w:pStyle w:val="Heading4"/>
        <w:rPr>
          <w:lang w:val="en-US"/>
        </w:rPr>
      </w:pPr>
      <w:r>
        <w:rPr>
          <w:lang w:val="en-US"/>
        </w:rPr>
        <w:t>I</w:t>
      </w:r>
      <w:r w:rsidR="00FA68DE">
        <w:rPr>
          <w:lang w:val="en-US"/>
        </w:rPr>
        <w:t>mportance</w:t>
      </w:r>
      <w:r>
        <w:rPr>
          <w:lang w:val="en-US"/>
        </w:rPr>
        <w:t>:</w:t>
      </w:r>
    </w:p>
    <w:p w14:paraId="6686CBB1" w14:textId="4C313BD6" w:rsidR="00337B8D" w:rsidRDefault="00337B8D" w:rsidP="00063F70">
      <w:pPr>
        <w:ind w:firstLine="360"/>
        <w:rPr>
          <w:szCs w:val="24"/>
          <w:lang w:val="en-US"/>
        </w:rPr>
      </w:pPr>
      <w:r>
        <w:rPr>
          <w:szCs w:val="24"/>
          <w:lang w:val="en-US"/>
        </w:rPr>
        <w:t>A</w:t>
      </w:r>
      <w:r w:rsidR="000F7EEA">
        <w:rPr>
          <w:szCs w:val="24"/>
          <w:lang w:val="en-US"/>
        </w:rPr>
        <w:t>NN</w:t>
      </w:r>
      <w:r>
        <w:rPr>
          <w:szCs w:val="24"/>
          <w:lang w:val="en-US"/>
        </w:rPr>
        <w:t xml:space="preserve"> can be applied to fault detection, classification and fault location in power system effectively because it is a programming technique, capable of solving non-linear data easily. The problem in which the information available is in </w:t>
      </w:r>
      <w:r w:rsidR="000F7EEA">
        <w:rPr>
          <w:szCs w:val="24"/>
          <w:lang w:val="en-US"/>
        </w:rPr>
        <w:t xml:space="preserve">the </w:t>
      </w:r>
      <w:r>
        <w:rPr>
          <w:szCs w:val="24"/>
          <w:lang w:val="en-US"/>
        </w:rPr>
        <w:t xml:space="preserve">massive form it can be dealt with ANN. Also, ANN </w:t>
      </w:r>
      <w:r w:rsidR="000F7EEA">
        <w:rPr>
          <w:szCs w:val="24"/>
          <w:lang w:val="en-US"/>
        </w:rPr>
        <w:t>can</w:t>
      </w:r>
      <w:r>
        <w:rPr>
          <w:szCs w:val="24"/>
          <w:lang w:val="en-US"/>
        </w:rPr>
        <w:t xml:space="preserve"> learn with experiences. They are widely accepted and used in the problem of fault detection, classification and fault location due to the following features:</w:t>
      </w:r>
    </w:p>
    <w:p w14:paraId="5C4120A3" w14:textId="46BA34AD" w:rsidR="00337B8D" w:rsidRDefault="00337B8D" w:rsidP="00063F70">
      <w:pPr>
        <w:pStyle w:val="ListParagraph"/>
        <w:numPr>
          <w:ilvl w:val="0"/>
          <w:numId w:val="5"/>
        </w:numPr>
        <w:rPr>
          <w:szCs w:val="24"/>
          <w:lang w:val="en-US"/>
        </w:rPr>
      </w:pPr>
      <w:r>
        <w:rPr>
          <w:szCs w:val="24"/>
          <w:lang w:val="en-US"/>
        </w:rPr>
        <w:t xml:space="preserve">The Number of transmission line configurations are possible from </w:t>
      </w:r>
      <w:r w:rsidR="000F7EEA">
        <w:rPr>
          <w:szCs w:val="24"/>
          <w:lang w:val="en-US"/>
        </w:rPr>
        <w:t xml:space="preserve">a </w:t>
      </w:r>
      <w:r>
        <w:rPr>
          <w:szCs w:val="24"/>
          <w:lang w:val="en-US"/>
        </w:rPr>
        <w:t xml:space="preserve">short length, long length, </w:t>
      </w:r>
      <w:r w:rsidR="000F7EEA">
        <w:rPr>
          <w:szCs w:val="24"/>
          <w:lang w:val="en-US"/>
        </w:rPr>
        <w:t xml:space="preserve">the </w:t>
      </w:r>
      <w:r>
        <w:rPr>
          <w:szCs w:val="24"/>
          <w:lang w:val="en-US"/>
        </w:rPr>
        <w:t>single</w:t>
      </w:r>
      <w:r w:rsidR="000F7EEA">
        <w:rPr>
          <w:szCs w:val="24"/>
          <w:lang w:val="en-US"/>
        </w:rPr>
        <w:t>-</w:t>
      </w:r>
      <w:r>
        <w:rPr>
          <w:szCs w:val="24"/>
          <w:lang w:val="en-US"/>
        </w:rPr>
        <w:t>circuit transmission line to double circuit transmission line etc.</w:t>
      </w:r>
    </w:p>
    <w:p w14:paraId="498DF72A" w14:textId="7083AF7B" w:rsidR="00337B8D" w:rsidRDefault="00337B8D" w:rsidP="00063F70">
      <w:pPr>
        <w:pStyle w:val="ListParagraph"/>
        <w:numPr>
          <w:ilvl w:val="0"/>
          <w:numId w:val="5"/>
        </w:numPr>
        <w:rPr>
          <w:szCs w:val="24"/>
          <w:lang w:val="en-US"/>
        </w:rPr>
      </w:pPr>
      <w:r>
        <w:rPr>
          <w:szCs w:val="24"/>
          <w:lang w:val="en-US"/>
        </w:rPr>
        <w:t xml:space="preserve">There are several methods to stimulate the network with different power system condition in </w:t>
      </w:r>
      <w:r w:rsidR="000F7EEA">
        <w:rPr>
          <w:szCs w:val="24"/>
          <w:lang w:val="en-US"/>
        </w:rPr>
        <w:t xml:space="preserve">a </w:t>
      </w:r>
      <w:r>
        <w:rPr>
          <w:szCs w:val="24"/>
          <w:lang w:val="en-US"/>
        </w:rPr>
        <w:t>fast and reliable manner.</w:t>
      </w:r>
    </w:p>
    <w:p w14:paraId="664FD9F3" w14:textId="2842DDC2" w:rsidR="00337B8D" w:rsidRDefault="00337B8D" w:rsidP="00063F70">
      <w:pPr>
        <w:pStyle w:val="ListParagraph"/>
        <w:numPr>
          <w:ilvl w:val="0"/>
          <w:numId w:val="5"/>
        </w:numPr>
        <w:rPr>
          <w:szCs w:val="24"/>
          <w:lang w:val="en-US"/>
        </w:rPr>
      </w:pPr>
      <w:r>
        <w:rPr>
          <w:szCs w:val="24"/>
          <w:lang w:val="en-US"/>
        </w:rPr>
        <w:t xml:space="preserve">The condition of the electrical power system will change after </w:t>
      </w:r>
      <w:r w:rsidR="000F7EEA">
        <w:rPr>
          <w:szCs w:val="24"/>
          <w:lang w:val="en-US"/>
        </w:rPr>
        <w:t>each</w:t>
      </w:r>
      <w:r>
        <w:rPr>
          <w:szCs w:val="24"/>
          <w:lang w:val="en-US"/>
        </w:rPr>
        <w:t xml:space="preserve"> disturbance. Hence, a neural network is capable to incorporate the dynamic changes in the power system.</w:t>
      </w:r>
    </w:p>
    <w:p w14:paraId="20693B5C" w14:textId="284223C9" w:rsidR="00337B8D" w:rsidRDefault="00337B8D" w:rsidP="00063F70">
      <w:pPr>
        <w:pStyle w:val="ListParagraph"/>
        <w:numPr>
          <w:ilvl w:val="0"/>
          <w:numId w:val="5"/>
        </w:numPr>
        <w:rPr>
          <w:szCs w:val="24"/>
          <w:lang w:val="en-US"/>
        </w:rPr>
      </w:pPr>
      <w:r>
        <w:rPr>
          <w:szCs w:val="24"/>
          <w:lang w:val="en-US"/>
        </w:rPr>
        <w:t>The ANN output is very fast, reliable and accurate depending on the training of data because its working depends upon a series of simple operations.</w:t>
      </w:r>
    </w:p>
    <w:p w14:paraId="00170A79" w14:textId="77777777" w:rsidR="00337B8D" w:rsidRDefault="00337B8D" w:rsidP="00063F70">
      <w:pPr>
        <w:rPr>
          <w:szCs w:val="24"/>
          <w:lang w:val="en-US"/>
        </w:rPr>
      </w:pPr>
    </w:p>
    <w:p w14:paraId="0EF97377" w14:textId="38FEDB3E" w:rsidR="00337B8D" w:rsidRDefault="00337B8D" w:rsidP="00063F70">
      <w:pPr>
        <w:pStyle w:val="Heading4"/>
        <w:rPr>
          <w:lang w:val="en-US"/>
        </w:rPr>
      </w:pPr>
      <w:r>
        <w:rPr>
          <w:lang w:val="en-US"/>
        </w:rPr>
        <w:t>L</w:t>
      </w:r>
      <w:r w:rsidR="00FA68DE">
        <w:rPr>
          <w:lang w:val="en-US"/>
        </w:rPr>
        <w:t>earning Techniques</w:t>
      </w:r>
      <w:r>
        <w:rPr>
          <w:lang w:val="en-US"/>
        </w:rPr>
        <w:t>:</w:t>
      </w:r>
    </w:p>
    <w:p w14:paraId="12CF55DB" w14:textId="13213EBD" w:rsidR="00337B8D" w:rsidRDefault="00337B8D" w:rsidP="00063F70">
      <w:pPr>
        <w:rPr>
          <w:szCs w:val="24"/>
          <w:lang w:val="en-US"/>
        </w:rPr>
      </w:pPr>
      <w:r>
        <w:rPr>
          <w:szCs w:val="24"/>
          <w:lang w:val="en-US"/>
        </w:rPr>
        <w:t xml:space="preserve">    Learning or training is </w:t>
      </w:r>
      <w:r w:rsidR="000F7EEA">
        <w:rPr>
          <w:szCs w:val="24"/>
          <w:lang w:val="en-US"/>
        </w:rPr>
        <w:t xml:space="preserve">an </w:t>
      </w:r>
      <w:r>
        <w:rPr>
          <w:szCs w:val="24"/>
          <w:lang w:val="en-US"/>
        </w:rPr>
        <w:t>adjustment of weights to achieve the required target. Learning of neural network can be done by:</w:t>
      </w:r>
    </w:p>
    <w:p w14:paraId="371D677A" w14:textId="7D70907A" w:rsidR="00337B8D" w:rsidRDefault="00337B8D" w:rsidP="00063F70">
      <w:pPr>
        <w:pStyle w:val="ListParagraph"/>
        <w:numPr>
          <w:ilvl w:val="0"/>
          <w:numId w:val="6"/>
        </w:numPr>
        <w:rPr>
          <w:szCs w:val="24"/>
          <w:lang w:val="en-US"/>
        </w:rPr>
      </w:pPr>
      <w:r>
        <w:rPr>
          <w:szCs w:val="24"/>
          <w:lang w:val="en-US"/>
        </w:rPr>
        <w:t xml:space="preserve">Forming </w:t>
      </w:r>
      <w:r w:rsidR="000F7EEA">
        <w:rPr>
          <w:szCs w:val="24"/>
          <w:lang w:val="en-US"/>
        </w:rPr>
        <w:t xml:space="preserve">a </w:t>
      </w:r>
      <w:r>
        <w:rPr>
          <w:szCs w:val="24"/>
          <w:lang w:val="en-US"/>
        </w:rPr>
        <w:t>new connection</w:t>
      </w:r>
    </w:p>
    <w:p w14:paraId="7E178E73" w14:textId="77777777" w:rsidR="00337B8D" w:rsidRDefault="00337B8D" w:rsidP="00063F70">
      <w:pPr>
        <w:pStyle w:val="ListParagraph"/>
        <w:numPr>
          <w:ilvl w:val="0"/>
          <w:numId w:val="6"/>
        </w:numPr>
        <w:rPr>
          <w:szCs w:val="24"/>
          <w:lang w:val="en-US"/>
        </w:rPr>
      </w:pPr>
      <w:r>
        <w:rPr>
          <w:szCs w:val="24"/>
          <w:lang w:val="en-US"/>
        </w:rPr>
        <w:t>Deleting existing connections</w:t>
      </w:r>
    </w:p>
    <w:p w14:paraId="68C0C551" w14:textId="77777777" w:rsidR="00337B8D" w:rsidRDefault="00337B8D" w:rsidP="00063F70">
      <w:pPr>
        <w:pStyle w:val="ListParagraph"/>
        <w:numPr>
          <w:ilvl w:val="0"/>
          <w:numId w:val="6"/>
        </w:numPr>
        <w:rPr>
          <w:szCs w:val="24"/>
          <w:lang w:val="en-US"/>
        </w:rPr>
      </w:pPr>
      <w:r>
        <w:rPr>
          <w:szCs w:val="24"/>
          <w:lang w:val="en-US"/>
        </w:rPr>
        <w:t>Adjusting connection weights</w:t>
      </w:r>
    </w:p>
    <w:p w14:paraId="465E91DC" w14:textId="77777777" w:rsidR="00337B8D" w:rsidRDefault="00337B8D" w:rsidP="00063F70">
      <w:pPr>
        <w:pStyle w:val="ListParagraph"/>
        <w:numPr>
          <w:ilvl w:val="0"/>
          <w:numId w:val="6"/>
        </w:numPr>
        <w:rPr>
          <w:szCs w:val="24"/>
          <w:lang w:val="en-US"/>
        </w:rPr>
      </w:pPr>
      <w:r>
        <w:rPr>
          <w:szCs w:val="24"/>
          <w:lang w:val="en-US"/>
        </w:rPr>
        <w:t>Adjusting the neurons threshold values</w:t>
      </w:r>
    </w:p>
    <w:p w14:paraId="350E922B" w14:textId="77777777" w:rsidR="00337B8D" w:rsidRDefault="00337B8D" w:rsidP="00063F70">
      <w:pPr>
        <w:pStyle w:val="ListParagraph"/>
        <w:numPr>
          <w:ilvl w:val="0"/>
          <w:numId w:val="6"/>
        </w:numPr>
        <w:rPr>
          <w:szCs w:val="24"/>
          <w:lang w:val="en-US"/>
        </w:rPr>
      </w:pPr>
      <w:r>
        <w:rPr>
          <w:szCs w:val="24"/>
          <w:lang w:val="en-US"/>
        </w:rPr>
        <w:t>Developing new neurons</w:t>
      </w:r>
    </w:p>
    <w:p w14:paraId="0B0A4F05" w14:textId="77777777" w:rsidR="00337B8D" w:rsidRDefault="00337B8D" w:rsidP="00063F70">
      <w:pPr>
        <w:pStyle w:val="ListParagraph"/>
        <w:numPr>
          <w:ilvl w:val="0"/>
          <w:numId w:val="6"/>
        </w:numPr>
        <w:rPr>
          <w:szCs w:val="24"/>
          <w:lang w:val="en-US"/>
        </w:rPr>
      </w:pPr>
      <w:r>
        <w:rPr>
          <w:szCs w:val="24"/>
          <w:lang w:val="en-US"/>
        </w:rPr>
        <w:lastRenderedPageBreak/>
        <w:t>Removing existing neurons</w:t>
      </w:r>
    </w:p>
    <w:p w14:paraId="25862CAA" w14:textId="77777777" w:rsidR="00337B8D" w:rsidRDefault="00337B8D" w:rsidP="00063F70">
      <w:pPr>
        <w:rPr>
          <w:szCs w:val="24"/>
          <w:lang w:val="en-US"/>
        </w:rPr>
      </w:pPr>
      <w:r>
        <w:rPr>
          <w:szCs w:val="24"/>
          <w:lang w:val="en-US"/>
        </w:rPr>
        <w:t>Among the above mentioned, methods changing the weights is the most commonly used method. Three important methods of learning are</w:t>
      </w:r>
    </w:p>
    <w:p w14:paraId="276C31ED" w14:textId="77777777" w:rsidR="00337B8D" w:rsidRDefault="00337B8D" w:rsidP="00063F70">
      <w:pPr>
        <w:pStyle w:val="ListParagraph"/>
        <w:numPr>
          <w:ilvl w:val="0"/>
          <w:numId w:val="7"/>
        </w:numPr>
        <w:rPr>
          <w:szCs w:val="24"/>
          <w:lang w:val="en-US"/>
        </w:rPr>
      </w:pPr>
      <w:r>
        <w:rPr>
          <w:szCs w:val="24"/>
          <w:lang w:val="en-US"/>
        </w:rPr>
        <w:t>Unsupervised Learning (provides input pattern)</w:t>
      </w:r>
    </w:p>
    <w:p w14:paraId="7CC42577" w14:textId="77777777" w:rsidR="00337B8D" w:rsidRDefault="00337B8D" w:rsidP="00063F70">
      <w:pPr>
        <w:pStyle w:val="ListParagraph"/>
        <w:numPr>
          <w:ilvl w:val="0"/>
          <w:numId w:val="7"/>
        </w:numPr>
        <w:rPr>
          <w:szCs w:val="24"/>
          <w:lang w:val="en-US"/>
        </w:rPr>
      </w:pPr>
      <w:r>
        <w:rPr>
          <w:szCs w:val="24"/>
          <w:lang w:val="en-US"/>
        </w:rPr>
        <w:t>Supervised Learning (provides training pattern with desired output)</w:t>
      </w:r>
    </w:p>
    <w:p w14:paraId="2D924694" w14:textId="4D72A524" w:rsidR="00FA68DE" w:rsidRDefault="00337B8D" w:rsidP="00063F70">
      <w:pPr>
        <w:pStyle w:val="ListParagraph"/>
        <w:numPr>
          <w:ilvl w:val="0"/>
          <w:numId w:val="7"/>
        </w:numPr>
        <w:rPr>
          <w:szCs w:val="24"/>
          <w:lang w:val="en-US"/>
        </w:rPr>
      </w:pPr>
      <w:r>
        <w:rPr>
          <w:szCs w:val="24"/>
          <w:lang w:val="en-US"/>
        </w:rPr>
        <w:t>Reinforcement Learning method (provides feedback to the network)</w:t>
      </w:r>
    </w:p>
    <w:p w14:paraId="42364173" w14:textId="77777777" w:rsidR="00FA68DE" w:rsidRPr="00FA68DE" w:rsidRDefault="00FA68DE" w:rsidP="00063F70">
      <w:pPr>
        <w:pStyle w:val="ListParagraph"/>
        <w:rPr>
          <w:szCs w:val="24"/>
          <w:lang w:val="en-US"/>
        </w:rPr>
      </w:pPr>
    </w:p>
    <w:p w14:paraId="6689415E" w14:textId="59730BA3" w:rsidR="00337B8D" w:rsidRPr="00FA68DE" w:rsidRDefault="00337B8D" w:rsidP="00063F70">
      <w:pPr>
        <w:pStyle w:val="ListParagraph"/>
        <w:ind w:firstLine="720"/>
        <w:rPr>
          <w:szCs w:val="24"/>
          <w:lang w:val="en-US"/>
        </w:rPr>
      </w:pPr>
      <w:r w:rsidRPr="00FA68DE">
        <w:rPr>
          <w:szCs w:val="24"/>
          <w:lang w:val="en-US"/>
        </w:rPr>
        <w:t xml:space="preserve">In Supervised Learning both input and </w:t>
      </w:r>
      <w:r w:rsidR="000F7EEA" w:rsidRPr="00FA68DE">
        <w:rPr>
          <w:szCs w:val="24"/>
          <w:lang w:val="en-US"/>
        </w:rPr>
        <w:t xml:space="preserve">the </w:t>
      </w:r>
      <w:r w:rsidRPr="00FA68DE">
        <w:rPr>
          <w:szCs w:val="24"/>
          <w:lang w:val="en-US"/>
        </w:rPr>
        <w:t xml:space="preserve">desired output is known </w:t>
      </w:r>
      <w:r w:rsidR="000F7EEA" w:rsidRPr="00FA68DE">
        <w:rPr>
          <w:szCs w:val="24"/>
          <w:lang w:val="en-US"/>
        </w:rPr>
        <w:t>before</w:t>
      </w:r>
      <w:r w:rsidRPr="00FA68DE">
        <w:rPr>
          <w:szCs w:val="24"/>
          <w:lang w:val="en-US"/>
        </w:rPr>
        <w:t xml:space="preserve"> training of Neural network whereas in Unsupervised Learning we do not know the exact association between input and output. We train the ANN with the known input values, so it is very important to select suitable values for the better training of </w:t>
      </w:r>
      <w:r w:rsidR="000F7EEA" w:rsidRPr="00FA68DE">
        <w:rPr>
          <w:szCs w:val="24"/>
          <w:lang w:val="en-US"/>
        </w:rPr>
        <w:t xml:space="preserve">the </w:t>
      </w:r>
      <w:r w:rsidRPr="00FA68DE">
        <w:rPr>
          <w:szCs w:val="24"/>
          <w:lang w:val="en-US"/>
        </w:rPr>
        <w:t xml:space="preserve">network. Two, well known Unsupervised Learning Algorithms are Adoptive Resonance Theory (ARP) and Self Organized Map (SOP). Because of the non-linear </w:t>
      </w:r>
      <w:proofErr w:type="spellStart"/>
      <w:r w:rsidRPr="00FA68DE">
        <w:rPr>
          <w:szCs w:val="24"/>
          <w:lang w:val="en-US"/>
        </w:rPr>
        <w:t>behavio</w:t>
      </w:r>
      <w:r w:rsidR="000F7EEA" w:rsidRPr="00FA68DE">
        <w:rPr>
          <w:szCs w:val="24"/>
          <w:lang w:val="en-US"/>
        </w:rPr>
        <w:t>u</w:t>
      </w:r>
      <w:r w:rsidRPr="00FA68DE">
        <w:rPr>
          <w:szCs w:val="24"/>
          <w:lang w:val="en-US"/>
        </w:rPr>
        <w:t>r</w:t>
      </w:r>
      <w:proofErr w:type="spellEnd"/>
      <w:r w:rsidRPr="00FA68DE">
        <w:rPr>
          <w:szCs w:val="24"/>
          <w:lang w:val="en-US"/>
        </w:rPr>
        <w:t xml:space="preserve"> of activation function, a numerical method is required to solve non-linearit</w:t>
      </w:r>
      <w:r w:rsidR="000F7EEA" w:rsidRPr="00FA68DE">
        <w:rPr>
          <w:szCs w:val="24"/>
          <w:lang w:val="en-US"/>
        </w:rPr>
        <w:t>ies</w:t>
      </w:r>
      <w:r w:rsidRPr="00FA68DE">
        <w:rPr>
          <w:szCs w:val="24"/>
          <w:lang w:val="en-US"/>
        </w:rPr>
        <w:t>. The Backpropagation method is based on the steepest de</w:t>
      </w:r>
      <w:r w:rsidR="000F7EEA" w:rsidRPr="00FA68DE">
        <w:rPr>
          <w:szCs w:val="24"/>
          <w:lang w:val="en-US"/>
        </w:rPr>
        <w:t>s</w:t>
      </w:r>
      <w:r w:rsidRPr="00FA68DE">
        <w:rPr>
          <w:szCs w:val="24"/>
          <w:lang w:val="en-US"/>
        </w:rPr>
        <w:t>cent approach and is extensively used for training known as LEVENBERG -MARQUARDT Algorithm.</w:t>
      </w:r>
    </w:p>
    <w:p w14:paraId="4A2AEC97" w14:textId="7831D93C" w:rsidR="00337B8D" w:rsidRPr="00556251" w:rsidRDefault="00FA68DE" w:rsidP="00063F70">
      <w:pPr>
        <w:pStyle w:val="Heading3"/>
        <w:rPr>
          <w:lang w:val="en-US"/>
        </w:rPr>
      </w:pPr>
      <w:r>
        <w:rPr>
          <w:lang w:val="en-US"/>
        </w:rPr>
        <w:t>3.2.2</w:t>
      </w:r>
      <w:r w:rsidR="00337B8D">
        <w:rPr>
          <w:lang w:val="en-US"/>
        </w:rPr>
        <w:t xml:space="preserve"> </w:t>
      </w:r>
      <w:r>
        <w:rPr>
          <w:lang w:val="en-US"/>
        </w:rPr>
        <w:t>Characteristics</w:t>
      </w:r>
      <w:r w:rsidR="00556251">
        <w:rPr>
          <w:lang w:val="en-US"/>
        </w:rPr>
        <w:t xml:space="preserve"> </w:t>
      </w:r>
      <w:r>
        <w:rPr>
          <w:lang w:val="en-US"/>
        </w:rPr>
        <w:t>of ANN</w:t>
      </w:r>
    </w:p>
    <w:p w14:paraId="6BC33139" w14:textId="0E8A9555" w:rsidR="00337B8D" w:rsidRDefault="00337B8D" w:rsidP="00063F70">
      <w:pPr>
        <w:rPr>
          <w:szCs w:val="24"/>
          <w:lang w:val="en-US"/>
        </w:rPr>
      </w:pPr>
      <w:r>
        <w:rPr>
          <w:szCs w:val="24"/>
          <w:lang w:val="en-US"/>
        </w:rPr>
        <w:tab/>
        <w:t xml:space="preserve">Artificial neural network irrespective of style and logic if </w:t>
      </w:r>
      <w:r w:rsidR="000F7EEA">
        <w:rPr>
          <w:szCs w:val="24"/>
          <w:lang w:val="en-US"/>
        </w:rPr>
        <w:t xml:space="preserve">the </w:t>
      </w:r>
      <w:r>
        <w:rPr>
          <w:szCs w:val="24"/>
          <w:lang w:val="en-US"/>
        </w:rPr>
        <w:t>implementation has a few basic characteristics. some of them are mentioned below</w:t>
      </w:r>
    </w:p>
    <w:p w14:paraId="3A4445C7" w14:textId="7CB72272" w:rsidR="00337B8D" w:rsidRDefault="00337B8D" w:rsidP="00063F70">
      <w:pPr>
        <w:pStyle w:val="ListParagraph"/>
        <w:numPr>
          <w:ilvl w:val="0"/>
          <w:numId w:val="8"/>
        </w:numPr>
        <w:rPr>
          <w:szCs w:val="24"/>
          <w:lang w:val="en-US"/>
        </w:rPr>
      </w:pPr>
      <w:r>
        <w:rPr>
          <w:szCs w:val="24"/>
          <w:lang w:val="en-US"/>
        </w:rPr>
        <w:t>A</w:t>
      </w:r>
      <w:r w:rsidR="000F7EEA">
        <w:rPr>
          <w:szCs w:val="24"/>
          <w:lang w:val="en-US"/>
        </w:rPr>
        <w:t>NN</w:t>
      </w:r>
      <w:r>
        <w:rPr>
          <w:szCs w:val="24"/>
          <w:lang w:val="en-US"/>
        </w:rPr>
        <w:t xml:space="preserve"> consists of </w:t>
      </w:r>
      <w:r w:rsidR="000F7EEA">
        <w:rPr>
          <w:szCs w:val="24"/>
          <w:lang w:val="en-US"/>
        </w:rPr>
        <w:t xml:space="preserve">a </w:t>
      </w:r>
      <w:r>
        <w:rPr>
          <w:szCs w:val="24"/>
          <w:lang w:val="en-US"/>
        </w:rPr>
        <w:t>large number of “neurons” as processing elements.</w:t>
      </w:r>
    </w:p>
    <w:p w14:paraId="6835B6B0" w14:textId="77777777" w:rsidR="00337B8D" w:rsidRDefault="00337B8D" w:rsidP="00063F70">
      <w:pPr>
        <w:pStyle w:val="ListParagraph"/>
        <w:numPr>
          <w:ilvl w:val="0"/>
          <w:numId w:val="8"/>
        </w:numPr>
        <w:rPr>
          <w:szCs w:val="24"/>
          <w:lang w:val="en-US"/>
        </w:rPr>
      </w:pPr>
      <w:r>
        <w:rPr>
          <w:szCs w:val="24"/>
          <w:lang w:val="en-US"/>
        </w:rPr>
        <w:t>All these processing elements have a large number of weighted connections between them</w:t>
      </w:r>
    </w:p>
    <w:p w14:paraId="6FAE5E25" w14:textId="77777777" w:rsidR="00337B8D" w:rsidRDefault="00337B8D" w:rsidP="00063F70">
      <w:pPr>
        <w:pStyle w:val="ListParagraph"/>
        <w:numPr>
          <w:ilvl w:val="0"/>
          <w:numId w:val="8"/>
        </w:numPr>
        <w:rPr>
          <w:szCs w:val="24"/>
          <w:lang w:val="en-US"/>
        </w:rPr>
      </w:pPr>
      <w:r>
        <w:rPr>
          <w:szCs w:val="24"/>
          <w:lang w:val="en-US"/>
        </w:rPr>
        <w:t>The connections between the elements provide a distributed representation of data.</w:t>
      </w:r>
    </w:p>
    <w:p w14:paraId="0F5E93FA" w14:textId="77777777" w:rsidR="00337B8D" w:rsidRDefault="00337B8D" w:rsidP="00063F70">
      <w:pPr>
        <w:pStyle w:val="ListParagraph"/>
        <w:numPr>
          <w:ilvl w:val="0"/>
          <w:numId w:val="8"/>
        </w:numPr>
        <w:rPr>
          <w:szCs w:val="24"/>
          <w:lang w:val="en-US"/>
        </w:rPr>
      </w:pPr>
      <w:r>
        <w:rPr>
          <w:szCs w:val="24"/>
          <w:lang w:val="en-US"/>
        </w:rPr>
        <w:t>A learning process is implemented to acquire knowledge.</w:t>
      </w:r>
    </w:p>
    <w:p w14:paraId="5366027F" w14:textId="606FDE2A" w:rsidR="00337B8D" w:rsidRDefault="00556251" w:rsidP="00063F70">
      <w:pPr>
        <w:pStyle w:val="Heading3"/>
        <w:rPr>
          <w:lang w:val="en-US"/>
        </w:rPr>
      </w:pPr>
      <w:r>
        <w:rPr>
          <w:lang w:val="en-US"/>
        </w:rPr>
        <w:t>3.2.3 Advantages and Disadvantages of ANN</w:t>
      </w:r>
    </w:p>
    <w:p w14:paraId="0B7AA3B2" w14:textId="0DFD2156" w:rsidR="00337B8D" w:rsidRDefault="00337B8D" w:rsidP="00063F70">
      <w:pPr>
        <w:pStyle w:val="Heading4"/>
        <w:rPr>
          <w:lang w:val="en-US"/>
        </w:rPr>
      </w:pPr>
      <w:r>
        <w:rPr>
          <w:lang w:val="en-US"/>
        </w:rPr>
        <w:t>A</w:t>
      </w:r>
      <w:r w:rsidR="00556251">
        <w:rPr>
          <w:lang w:val="en-US"/>
        </w:rPr>
        <w:t>dvantages of ANN:</w:t>
      </w:r>
    </w:p>
    <w:p w14:paraId="42A6AE57" w14:textId="77777777" w:rsidR="00556251" w:rsidRDefault="00556251" w:rsidP="00063F70">
      <w:pPr>
        <w:rPr>
          <w:lang w:val="en-US"/>
        </w:rPr>
      </w:pPr>
      <w:r>
        <w:rPr>
          <w:lang w:val="en-US"/>
        </w:rPr>
        <w:t>a) Storing information on the entire network:</w:t>
      </w:r>
    </w:p>
    <w:p w14:paraId="7E1B30E6" w14:textId="0F7B23A3" w:rsidR="00337B8D" w:rsidRDefault="00337B8D" w:rsidP="00063F70">
      <w:pPr>
        <w:rPr>
          <w:szCs w:val="24"/>
          <w:lang w:val="en-US"/>
        </w:rPr>
      </w:pPr>
      <w:r>
        <w:rPr>
          <w:szCs w:val="24"/>
          <w:lang w:val="en-US"/>
        </w:rPr>
        <w:lastRenderedPageBreak/>
        <w:tab/>
        <w:t xml:space="preserve">Information in traditional programming is stored on the entire network, not on a database. The disappearance of </w:t>
      </w:r>
      <w:r w:rsidR="000F7EEA">
        <w:rPr>
          <w:szCs w:val="24"/>
          <w:lang w:val="en-US"/>
        </w:rPr>
        <w:t xml:space="preserve">a </w:t>
      </w:r>
      <w:r>
        <w:rPr>
          <w:szCs w:val="24"/>
          <w:lang w:val="en-US"/>
        </w:rPr>
        <w:t>few pieces of data in one place does not prevent the network from functioning.</w:t>
      </w:r>
    </w:p>
    <w:p w14:paraId="0212EA80" w14:textId="7BD8575D" w:rsidR="00556251" w:rsidRPr="00556251" w:rsidRDefault="00556251" w:rsidP="00063F70">
      <w:pPr>
        <w:rPr>
          <w:lang w:val="en-US"/>
        </w:rPr>
      </w:pPr>
      <w:r>
        <w:rPr>
          <w:szCs w:val="24"/>
          <w:lang w:val="en-US"/>
        </w:rPr>
        <w:t>b) Ability work with complete knowledge:</w:t>
      </w:r>
    </w:p>
    <w:p w14:paraId="6B25E2E1" w14:textId="359C9434" w:rsidR="00337B8D" w:rsidRDefault="00337B8D" w:rsidP="00063F70">
      <w:pPr>
        <w:rPr>
          <w:szCs w:val="24"/>
          <w:lang w:val="en-US"/>
        </w:rPr>
      </w:pPr>
      <w:r>
        <w:rPr>
          <w:szCs w:val="24"/>
          <w:lang w:val="en-US"/>
        </w:rPr>
        <w:tab/>
        <w:t>After training the ANN, the data may produce output even without complete information. The loss of performance here depends on the importance of missing information.</w:t>
      </w:r>
    </w:p>
    <w:p w14:paraId="277DBEC3" w14:textId="17B63DE1" w:rsidR="00337B8D" w:rsidRDefault="00556251" w:rsidP="00063F70">
      <w:pPr>
        <w:rPr>
          <w:b/>
          <w:szCs w:val="24"/>
          <w:lang w:val="en-US"/>
        </w:rPr>
      </w:pPr>
      <w:r>
        <w:rPr>
          <w:szCs w:val="24"/>
          <w:lang w:val="en-US"/>
        </w:rPr>
        <w:t>c) Having fault tolerance:</w:t>
      </w:r>
    </w:p>
    <w:p w14:paraId="1E0BFD68" w14:textId="2B3AC395" w:rsidR="00337B8D" w:rsidRDefault="00337B8D" w:rsidP="00063F70">
      <w:pPr>
        <w:rPr>
          <w:szCs w:val="24"/>
          <w:lang w:val="en-US"/>
        </w:rPr>
      </w:pPr>
      <w:r>
        <w:rPr>
          <w:szCs w:val="24"/>
          <w:lang w:val="en-US"/>
        </w:rPr>
        <w:tab/>
        <w:t>Corruption of one or more cells of ANN does not prevent it from generating output. This feature makes the networks fault</w:t>
      </w:r>
      <w:r w:rsidR="000F7EEA">
        <w:rPr>
          <w:szCs w:val="24"/>
          <w:lang w:val="en-US"/>
        </w:rPr>
        <w:t>-</w:t>
      </w:r>
      <w:r>
        <w:rPr>
          <w:szCs w:val="24"/>
          <w:lang w:val="en-US"/>
        </w:rPr>
        <w:t>tolerant.</w:t>
      </w:r>
    </w:p>
    <w:p w14:paraId="086DF04B" w14:textId="7CA81375" w:rsidR="00556251" w:rsidRDefault="00556251" w:rsidP="00063F70">
      <w:pPr>
        <w:rPr>
          <w:szCs w:val="24"/>
          <w:lang w:val="en-US"/>
        </w:rPr>
      </w:pPr>
    </w:p>
    <w:p w14:paraId="56FF61C5" w14:textId="77777777" w:rsidR="00556251" w:rsidRDefault="00556251" w:rsidP="00063F70">
      <w:pPr>
        <w:rPr>
          <w:szCs w:val="24"/>
          <w:lang w:val="en-US"/>
        </w:rPr>
      </w:pPr>
    </w:p>
    <w:p w14:paraId="5212DAAA" w14:textId="77777777" w:rsidR="00556251" w:rsidRDefault="00556251" w:rsidP="00063F70">
      <w:pPr>
        <w:rPr>
          <w:szCs w:val="24"/>
          <w:lang w:val="en-US"/>
        </w:rPr>
      </w:pPr>
      <w:r>
        <w:rPr>
          <w:szCs w:val="24"/>
          <w:lang w:val="en-US"/>
        </w:rPr>
        <w:t>d) Parallel processing capability:</w:t>
      </w:r>
    </w:p>
    <w:p w14:paraId="0CE9DD06" w14:textId="7BC0D331" w:rsidR="00556251" w:rsidRDefault="00556251" w:rsidP="00063F70">
      <w:pPr>
        <w:rPr>
          <w:szCs w:val="24"/>
          <w:lang w:val="en-US"/>
        </w:rPr>
      </w:pPr>
      <w:r>
        <w:rPr>
          <w:szCs w:val="24"/>
          <w:lang w:val="en-US"/>
        </w:rPr>
        <w:t xml:space="preserve">ANN have numerical strength </w:t>
      </w:r>
      <w:proofErr w:type="gramStart"/>
      <w:r>
        <w:rPr>
          <w:szCs w:val="24"/>
          <w:lang w:val="en-US"/>
        </w:rPr>
        <w:t>so,</w:t>
      </w:r>
      <w:proofErr w:type="gramEnd"/>
      <w:r>
        <w:rPr>
          <w:szCs w:val="24"/>
          <w:lang w:val="en-US"/>
        </w:rPr>
        <w:t xml:space="preserve"> it can perform more than one task at the same given time.</w:t>
      </w:r>
    </w:p>
    <w:p w14:paraId="2E999D31" w14:textId="6BC36593" w:rsidR="00337B8D" w:rsidRDefault="00337B8D" w:rsidP="00063F70">
      <w:pPr>
        <w:pStyle w:val="Heading4"/>
        <w:rPr>
          <w:lang w:val="en-US"/>
        </w:rPr>
      </w:pPr>
      <w:r>
        <w:rPr>
          <w:lang w:val="en-US"/>
        </w:rPr>
        <w:t>D</w:t>
      </w:r>
      <w:r w:rsidR="00556251">
        <w:rPr>
          <w:lang w:val="en-US"/>
        </w:rPr>
        <w:t>isadvantages</w:t>
      </w:r>
      <w:r>
        <w:rPr>
          <w:lang w:val="en-US"/>
        </w:rPr>
        <w:t xml:space="preserve"> </w:t>
      </w:r>
      <w:r w:rsidR="00556251">
        <w:rPr>
          <w:lang w:val="en-US"/>
        </w:rPr>
        <w:t>of</w:t>
      </w:r>
      <w:r>
        <w:rPr>
          <w:lang w:val="en-US"/>
        </w:rPr>
        <w:t xml:space="preserve"> ANN:</w:t>
      </w:r>
    </w:p>
    <w:p w14:paraId="56303C70" w14:textId="38B65CA0" w:rsidR="00337B8D" w:rsidRPr="00556251" w:rsidRDefault="00556251" w:rsidP="00063F70">
      <w:pPr>
        <w:rPr>
          <w:bCs/>
          <w:szCs w:val="24"/>
          <w:lang w:val="en-US"/>
        </w:rPr>
      </w:pPr>
      <w:r w:rsidRPr="00556251">
        <w:rPr>
          <w:bCs/>
          <w:szCs w:val="24"/>
          <w:lang w:val="en-US"/>
        </w:rPr>
        <w:t>a) Hardware dependence:</w:t>
      </w:r>
    </w:p>
    <w:p w14:paraId="138B7426" w14:textId="4CABA89C" w:rsidR="00337B8D" w:rsidRDefault="00337B8D" w:rsidP="00063F70">
      <w:pPr>
        <w:ind w:firstLine="720"/>
        <w:rPr>
          <w:szCs w:val="24"/>
          <w:lang w:val="en-US"/>
        </w:rPr>
      </w:pPr>
      <w:r>
        <w:rPr>
          <w:szCs w:val="24"/>
          <w:lang w:val="en-US"/>
        </w:rPr>
        <w:t xml:space="preserve">Artificial neural networks require processors with parallel processing power </w:t>
      </w:r>
      <w:r w:rsidR="000F7EEA">
        <w:rPr>
          <w:szCs w:val="24"/>
          <w:lang w:val="en-US"/>
        </w:rPr>
        <w:t>by</w:t>
      </w:r>
      <w:r>
        <w:rPr>
          <w:szCs w:val="24"/>
          <w:lang w:val="en-US"/>
        </w:rPr>
        <w:t xml:space="preserve"> their structure. For this reason, the realization of the equipment is dependent.</w:t>
      </w:r>
    </w:p>
    <w:p w14:paraId="67F39903" w14:textId="4BB6985F" w:rsidR="00337B8D" w:rsidRPr="00556251" w:rsidRDefault="00556251" w:rsidP="00063F70">
      <w:pPr>
        <w:rPr>
          <w:bCs/>
          <w:szCs w:val="24"/>
          <w:lang w:val="en-US"/>
        </w:rPr>
      </w:pPr>
      <w:r w:rsidRPr="00556251">
        <w:rPr>
          <w:bCs/>
          <w:szCs w:val="24"/>
          <w:lang w:val="en-US"/>
        </w:rPr>
        <w:t xml:space="preserve">b) Unexplained </w:t>
      </w:r>
      <w:proofErr w:type="spellStart"/>
      <w:r w:rsidRPr="00556251">
        <w:rPr>
          <w:bCs/>
          <w:szCs w:val="24"/>
          <w:lang w:val="en-US"/>
        </w:rPr>
        <w:t>behavio</w:t>
      </w:r>
      <w:r w:rsidR="00DD5470">
        <w:rPr>
          <w:bCs/>
          <w:szCs w:val="24"/>
          <w:lang w:val="en-US"/>
        </w:rPr>
        <w:t>u</w:t>
      </w:r>
      <w:r w:rsidRPr="00556251">
        <w:rPr>
          <w:bCs/>
          <w:szCs w:val="24"/>
          <w:lang w:val="en-US"/>
        </w:rPr>
        <w:t>r</w:t>
      </w:r>
      <w:proofErr w:type="spellEnd"/>
      <w:r w:rsidRPr="00556251">
        <w:rPr>
          <w:bCs/>
          <w:szCs w:val="24"/>
          <w:lang w:val="en-US"/>
        </w:rPr>
        <w:t xml:space="preserve"> of the network:</w:t>
      </w:r>
    </w:p>
    <w:p w14:paraId="074205AC" w14:textId="707034A6" w:rsidR="00337B8D" w:rsidRDefault="00337B8D" w:rsidP="00063F70">
      <w:pPr>
        <w:ind w:firstLine="720"/>
        <w:rPr>
          <w:szCs w:val="24"/>
          <w:lang w:val="en-US"/>
        </w:rPr>
      </w:pPr>
      <w:r>
        <w:rPr>
          <w:szCs w:val="24"/>
          <w:lang w:val="en-US"/>
        </w:rPr>
        <w:t xml:space="preserve">This is the most important problem of ANN. When ANN is probing </w:t>
      </w:r>
      <w:proofErr w:type="gramStart"/>
      <w:r>
        <w:rPr>
          <w:szCs w:val="24"/>
          <w:lang w:val="en-US"/>
        </w:rPr>
        <w:t>solution</w:t>
      </w:r>
      <w:proofErr w:type="gramEnd"/>
      <w:r>
        <w:rPr>
          <w:szCs w:val="24"/>
          <w:lang w:val="en-US"/>
        </w:rPr>
        <w:t xml:space="preserve"> it doesn’t give a clue as to why and how. This reduces trust in the network.</w:t>
      </w:r>
    </w:p>
    <w:p w14:paraId="1D9F61B3" w14:textId="77777777" w:rsidR="00556251" w:rsidRDefault="00556251" w:rsidP="00063F70">
      <w:pPr>
        <w:rPr>
          <w:bCs/>
          <w:szCs w:val="24"/>
          <w:lang w:val="en-US"/>
        </w:rPr>
      </w:pPr>
      <w:r w:rsidRPr="00556251">
        <w:rPr>
          <w:bCs/>
          <w:szCs w:val="24"/>
          <w:lang w:val="en-US"/>
        </w:rPr>
        <w:t>c) Determination of proper network solution:</w:t>
      </w:r>
    </w:p>
    <w:p w14:paraId="5C20F496" w14:textId="6A496B1F" w:rsidR="00337B8D" w:rsidRPr="00556251" w:rsidRDefault="00337B8D" w:rsidP="00063F70">
      <w:pPr>
        <w:ind w:firstLine="720"/>
        <w:rPr>
          <w:bCs/>
          <w:szCs w:val="24"/>
          <w:lang w:val="en-US"/>
        </w:rPr>
      </w:pPr>
      <w:r>
        <w:rPr>
          <w:szCs w:val="24"/>
          <w:lang w:val="en-US"/>
        </w:rPr>
        <w:t xml:space="preserve">There is no specific rule for determining the structure of ANN. </w:t>
      </w:r>
      <w:r w:rsidR="000F7EEA">
        <w:rPr>
          <w:szCs w:val="24"/>
          <w:lang w:val="en-US"/>
        </w:rPr>
        <w:t>The a</w:t>
      </w:r>
      <w:r>
        <w:rPr>
          <w:szCs w:val="24"/>
          <w:lang w:val="en-US"/>
        </w:rPr>
        <w:t>ppropriate network structure is achieved through experience and trial and error.</w:t>
      </w:r>
    </w:p>
    <w:p w14:paraId="775405F7" w14:textId="44536115" w:rsidR="00337B8D" w:rsidRPr="00556251" w:rsidRDefault="00556251" w:rsidP="00063F70">
      <w:pPr>
        <w:rPr>
          <w:szCs w:val="24"/>
          <w:lang w:val="en-US"/>
        </w:rPr>
      </w:pPr>
      <w:r w:rsidRPr="00556251">
        <w:rPr>
          <w:szCs w:val="24"/>
          <w:lang w:val="en-US"/>
        </w:rPr>
        <w:t>d) Amount of data:</w:t>
      </w:r>
    </w:p>
    <w:p w14:paraId="444E1814" w14:textId="0F91B2CC" w:rsidR="00337B8D" w:rsidRPr="00337B8D" w:rsidRDefault="00337B8D" w:rsidP="00063F70">
      <w:pPr>
        <w:ind w:firstLine="720"/>
        <w:rPr>
          <w:lang w:val="en-US"/>
        </w:rPr>
      </w:pPr>
      <w:r>
        <w:rPr>
          <w:szCs w:val="24"/>
          <w:lang w:val="en-US"/>
        </w:rPr>
        <w:t xml:space="preserve">There is no improvement in </w:t>
      </w:r>
      <w:r w:rsidR="000F7EEA">
        <w:rPr>
          <w:szCs w:val="24"/>
          <w:lang w:val="en-US"/>
        </w:rPr>
        <w:t xml:space="preserve">the </w:t>
      </w:r>
      <w:r>
        <w:rPr>
          <w:szCs w:val="24"/>
          <w:lang w:val="en-US"/>
        </w:rPr>
        <w:t xml:space="preserve">performance of ANN with </w:t>
      </w:r>
      <w:r w:rsidR="000F7EEA">
        <w:rPr>
          <w:szCs w:val="24"/>
          <w:lang w:val="en-US"/>
        </w:rPr>
        <w:t xml:space="preserve">a </w:t>
      </w:r>
      <w:r>
        <w:rPr>
          <w:szCs w:val="24"/>
          <w:lang w:val="en-US"/>
        </w:rPr>
        <w:t>large amount of data.</w:t>
      </w:r>
    </w:p>
    <w:p w14:paraId="73E039BA" w14:textId="4DE980A4" w:rsidR="0042099D" w:rsidRDefault="002830E1" w:rsidP="00063F70">
      <w:pPr>
        <w:pStyle w:val="Heading2"/>
        <w:rPr>
          <w:rFonts w:eastAsiaTheme="minorHAnsi" w:cstheme="minorBidi"/>
          <w:b w:val="0"/>
          <w:sz w:val="24"/>
          <w:szCs w:val="22"/>
          <w:lang w:val="en-US"/>
        </w:rPr>
      </w:pPr>
      <w:r>
        <w:rPr>
          <w:lang w:val="en-US"/>
        </w:rPr>
        <w:lastRenderedPageBreak/>
        <w:t>3.3 Deep Neural Networks</w:t>
      </w:r>
    </w:p>
    <w:p w14:paraId="11F8F776" w14:textId="325A8F31" w:rsidR="0042099D" w:rsidRDefault="0042099D" w:rsidP="00063F70">
      <w:pPr>
        <w:rPr>
          <w:lang w:val="en-US"/>
        </w:rPr>
      </w:pPr>
      <w:r>
        <w:rPr>
          <w:lang w:val="en-US"/>
        </w:rPr>
        <w:tab/>
        <w:t>Deep neural networks (DNN) are utiliz</w:t>
      </w:r>
      <w:r w:rsidR="00DD5470">
        <w:rPr>
          <w:lang w:val="en-US"/>
        </w:rPr>
        <w:t>ing</w:t>
      </w:r>
      <w:r>
        <w:rPr>
          <w:lang w:val="en-US"/>
        </w:rPr>
        <w:t xml:space="preserve"> ANN’s to make decisions. The drawbacks of ANN’s can be overc</w:t>
      </w:r>
      <w:r w:rsidR="00DD5470">
        <w:rPr>
          <w:lang w:val="en-US"/>
        </w:rPr>
        <w:t>o</w:t>
      </w:r>
      <w:r>
        <w:rPr>
          <w:lang w:val="en-US"/>
        </w:rPr>
        <w:t xml:space="preserve">me by using DNN. Here the main concept is data. ANN performance cannot be improved with </w:t>
      </w:r>
      <w:r w:rsidR="00DD5470">
        <w:rPr>
          <w:lang w:val="en-US"/>
        </w:rPr>
        <w:t xml:space="preserve">a </w:t>
      </w:r>
      <w:r>
        <w:rPr>
          <w:lang w:val="en-US"/>
        </w:rPr>
        <w:t xml:space="preserve">large amount of data but deep learning requires large data for </w:t>
      </w:r>
      <w:r w:rsidR="005A7CE4">
        <w:rPr>
          <w:lang w:val="en-US"/>
        </w:rPr>
        <w:t xml:space="preserve">better results. Traditional ML algorithms were limited in their ability to process natural data in its raw form, it requires feature extraction to process the data. For ML algorithms we have to specify the features of data that is supervised learning. So that ML requires less amount of data as compared to ANN. But DNN’s </w:t>
      </w:r>
      <w:r w:rsidR="00DD5470">
        <w:rPr>
          <w:lang w:val="en-US"/>
        </w:rPr>
        <w:t>can</w:t>
      </w:r>
      <w:r w:rsidR="005A7CE4">
        <w:rPr>
          <w:lang w:val="en-US"/>
        </w:rPr>
        <w:t xml:space="preserve"> extract features on their own i.e. unsupervised learning.</w:t>
      </w:r>
    </w:p>
    <w:p w14:paraId="6C0EFE69" w14:textId="475BC51B" w:rsidR="005A7CE4" w:rsidRPr="00981617" w:rsidRDefault="005A7CE4" w:rsidP="00063F70">
      <w:pPr>
        <w:rPr>
          <w:szCs w:val="24"/>
          <w:lang w:val="en-US"/>
        </w:rPr>
      </w:pPr>
      <w:r>
        <w:rPr>
          <w:lang w:val="en-US"/>
        </w:rPr>
        <w:tab/>
      </w:r>
      <w:r>
        <w:rPr>
          <w:szCs w:val="24"/>
          <w:lang w:val="en-US"/>
        </w:rPr>
        <w:t xml:space="preserve">Deep Learning is the most exciting and powerful branch of machine learning. Deep Neural network is also an Artificial neural network with multiple hidden layers in between </w:t>
      </w:r>
      <w:r w:rsidR="00DD5470">
        <w:rPr>
          <w:szCs w:val="24"/>
          <w:lang w:val="en-US"/>
        </w:rPr>
        <w:t xml:space="preserve">the </w:t>
      </w:r>
      <w:r>
        <w:rPr>
          <w:szCs w:val="24"/>
          <w:lang w:val="en-US"/>
        </w:rPr>
        <w:t xml:space="preserve">input and output layer. If there </w:t>
      </w:r>
      <w:r w:rsidR="00DD5470">
        <w:rPr>
          <w:szCs w:val="24"/>
          <w:lang w:val="en-US"/>
        </w:rPr>
        <w:t>are</w:t>
      </w:r>
      <w:r>
        <w:rPr>
          <w:szCs w:val="24"/>
          <w:lang w:val="en-US"/>
        </w:rPr>
        <w:t xml:space="preserve"> more than one or two hidden layers then it is often referred</w:t>
      </w:r>
      <w:r w:rsidR="00DD5470">
        <w:rPr>
          <w:szCs w:val="24"/>
          <w:lang w:val="en-US"/>
        </w:rPr>
        <w:t xml:space="preserve"> to</w:t>
      </w:r>
      <w:r>
        <w:rPr>
          <w:szCs w:val="24"/>
          <w:lang w:val="en-US"/>
        </w:rPr>
        <w:t xml:space="preserve"> as Deep Neural network</w:t>
      </w:r>
      <w:r w:rsidR="00C40678">
        <w:rPr>
          <w:szCs w:val="24"/>
          <w:lang w:val="en-US"/>
        </w:rPr>
        <w:t xml:space="preserve"> [3</w:t>
      </w:r>
      <w:r w:rsidR="00CA1252">
        <w:rPr>
          <w:szCs w:val="24"/>
          <w:lang w:val="en-US"/>
        </w:rPr>
        <w:t>0</w:t>
      </w:r>
      <w:r w:rsidR="00C40678">
        <w:rPr>
          <w:szCs w:val="24"/>
          <w:lang w:val="en-US"/>
        </w:rPr>
        <w:t>]</w:t>
      </w:r>
      <w:r>
        <w:rPr>
          <w:szCs w:val="24"/>
          <w:lang w:val="en-US"/>
        </w:rPr>
        <w:t>. Deep learning models can be used for a variety of complex task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1"/>
      </w:tblGrid>
      <w:tr w:rsidR="005A7CE4" w14:paraId="1280B356" w14:textId="77777777" w:rsidTr="005516E1">
        <w:tc>
          <w:tcPr>
            <w:tcW w:w="5000" w:type="pct"/>
          </w:tcPr>
          <w:p w14:paraId="29148009" w14:textId="01D12188" w:rsidR="005A7CE4" w:rsidRDefault="00981617" w:rsidP="00063F70">
            <w:pPr>
              <w:jc w:val="center"/>
              <w:rPr>
                <w:szCs w:val="24"/>
                <w:lang w:val="en-US"/>
              </w:rPr>
            </w:pPr>
            <w:r>
              <w:rPr>
                <w:noProof/>
                <w:szCs w:val="24"/>
                <w:lang w:val="en-US"/>
              </w:rPr>
              <w:drawing>
                <wp:inline distT="0" distB="0" distL="0" distR="0" wp14:anchorId="4F0002D2" wp14:editId="087D48CF">
                  <wp:extent cx="5029200" cy="2146041"/>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5528127" cy="2358941"/>
                          </a:xfrm>
                          <a:prstGeom prst="rect">
                            <a:avLst/>
                          </a:prstGeom>
                        </pic:spPr>
                      </pic:pic>
                    </a:graphicData>
                  </a:graphic>
                </wp:inline>
              </w:drawing>
            </w:r>
          </w:p>
        </w:tc>
      </w:tr>
      <w:tr w:rsidR="005A7CE4" w14:paraId="59D41787" w14:textId="77777777" w:rsidTr="005516E1">
        <w:tc>
          <w:tcPr>
            <w:tcW w:w="5000" w:type="pct"/>
          </w:tcPr>
          <w:p w14:paraId="6E6CAA74" w14:textId="74601D27" w:rsidR="005A7CE4" w:rsidRPr="00981617" w:rsidRDefault="00981617" w:rsidP="00063F70">
            <w:pPr>
              <w:jc w:val="center"/>
              <w:rPr>
                <w:bCs/>
                <w:szCs w:val="24"/>
                <w:lang w:val="en-US"/>
              </w:rPr>
            </w:pPr>
            <w:r w:rsidRPr="00981617">
              <w:rPr>
                <w:bCs/>
                <w:szCs w:val="24"/>
                <w:lang w:val="en-US"/>
              </w:rPr>
              <w:t>Fig</w:t>
            </w:r>
            <w:r>
              <w:rPr>
                <w:bCs/>
                <w:szCs w:val="24"/>
                <w:lang w:val="en-US"/>
              </w:rPr>
              <w:t xml:space="preserve">. </w:t>
            </w:r>
            <w:r w:rsidR="005516E1">
              <w:rPr>
                <w:bCs/>
                <w:szCs w:val="24"/>
                <w:lang w:val="en-US"/>
              </w:rPr>
              <w:t>3.5</w:t>
            </w:r>
            <w:r w:rsidRPr="00981617">
              <w:rPr>
                <w:bCs/>
                <w:szCs w:val="24"/>
                <w:lang w:val="en-US"/>
              </w:rPr>
              <w:t xml:space="preserve"> Deep Neural Network</w:t>
            </w:r>
          </w:p>
        </w:tc>
      </w:tr>
    </w:tbl>
    <w:p w14:paraId="52ABFB16" w14:textId="2A92404A" w:rsidR="00981617" w:rsidRDefault="005A7CE4" w:rsidP="00063F70">
      <w:pPr>
        <w:ind w:firstLine="720"/>
        <w:rPr>
          <w:szCs w:val="24"/>
          <w:lang w:val="en-US"/>
        </w:rPr>
      </w:pPr>
      <w:r>
        <w:rPr>
          <w:szCs w:val="24"/>
          <w:lang w:val="en-US"/>
        </w:rPr>
        <w:t>To overcome the drawbacks of ANN we are going for DNN. In Deep Learning, a computer model learns to perform classification tasks directly from image, text, or sound. It achieves the state of art accuracy, sometimes exceeding human</w:t>
      </w:r>
      <w:r w:rsidR="00DD5470">
        <w:rPr>
          <w:szCs w:val="24"/>
          <w:lang w:val="en-US"/>
        </w:rPr>
        <w:t>-</w:t>
      </w:r>
      <w:r>
        <w:rPr>
          <w:szCs w:val="24"/>
          <w:lang w:val="en-US"/>
        </w:rPr>
        <w:t>level performance.</w:t>
      </w:r>
      <w:r w:rsidR="00981617">
        <w:rPr>
          <w:szCs w:val="24"/>
          <w:lang w:val="en-US"/>
        </w:rPr>
        <w:t xml:space="preserve"> Fig.</w:t>
      </w:r>
      <w:r w:rsidR="005516E1">
        <w:rPr>
          <w:szCs w:val="24"/>
          <w:lang w:val="en-US"/>
        </w:rPr>
        <w:t xml:space="preserve"> 3.5</w:t>
      </w:r>
      <w:r w:rsidR="00981617">
        <w:rPr>
          <w:szCs w:val="24"/>
          <w:lang w:val="en-US"/>
        </w:rPr>
        <w:t xml:space="preserve"> represents DNN with two hidden layers between </w:t>
      </w:r>
      <w:r w:rsidR="00DD5470">
        <w:rPr>
          <w:szCs w:val="24"/>
          <w:lang w:val="en-US"/>
        </w:rPr>
        <w:t xml:space="preserve">the </w:t>
      </w:r>
      <w:r w:rsidR="00981617">
        <w:rPr>
          <w:szCs w:val="24"/>
          <w:lang w:val="en-US"/>
        </w:rPr>
        <w:t xml:space="preserve">input and output layers. </w:t>
      </w:r>
      <w:r>
        <w:rPr>
          <w:szCs w:val="24"/>
          <w:lang w:val="en-US"/>
        </w:rPr>
        <w:t>Models are trained by adding a large set of labe</w:t>
      </w:r>
      <w:r w:rsidR="00DD5470">
        <w:rPr>
          <w:szCs w:val="24"/>
          <w:lang w:val="en-US"/>
        </w:rPr>
        <w:t>l</w:t>
      </w:r>
      <w:r>
        <w:rPr>
          <w:szCs w:val="24"/>
          <w:lang w:val="en-US"/>
        </w:rPr>
        <w:t>led data and neural network architectures that contain many layers.</w:t>
      </w:r>
    </w:p>
    <w:p w14:paraId="21A9B344" w14:textId="77777777" w:rsidR="003A20A2" w:rsidRDefault="003A20A2" w:rsidP="003A20A2">
      <w:pPr>
        <w:ind w:firstLine="720"/>
        <w:rPr>
          <w:szCs w:val="24"/>
          <w:lang w:val="en-US"/>
        </w:rPr>
      </w:pPr>
      <w:r>
        <w:rPr>
          <w:szCs w:val="24"/>
          <w:lang w:val="en-US"/>
        </w:rPr>
        <w:t xml:space="preserve">The performance of Deep neural network is more effective as the amount of data gets increased compared to other old traditional neural networks. There are different types </w:t>
      </w:r>
      <w:r>
        <w:rPr>
          <w:szCs w:val="24"/>
          <w:lang w:val="en-US"/>
        </w:rPr>
        <w:lastRenderedPageBreak/>
        <w:t>of deep neural networks. But here were mainly concentrating on Recurrent Neural Network.</w:t>
      </w:r>
    </w:p>
    <w:p w14:paraId="47B9100E" w14:textId="77777777" w:rsidR="003A20A2" w:rsidRDefault="003A20A2" w:rsidP="00063F70">
      <w:pPr>
        <w:ind w:firstLine="720"/>
        <w:rPr>
          <w:szCs w:val="24"/>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1"/>
      </w:tblGrid>
      <w:tr w:rsidR="00981617" w14:paraId="46C850B0" w14:textId="77777777" w:rsidTr="005516E1">
        <w:tc>
          <w:tcPr>
            <w:tcW w:w="8471" w:type="dxa"/>
          </w:tcPr>
          <w:p w14:paraId="7B4CA7A5" w14:textId="2ED3B9A7" w:rsidR="00981617" w:rsidRDefault="00981617" w:rsidP="00063F70">
            <w:pPr>
              <w:rPr>
                <w:szCs w:val="24"/>
                <w:lang w:val="en-US"/>
              </w:rPr>
            </w:pPr>
            <w:r>
              <w:rPr>
                <w:noProof/>
                <w:szCs w:val="24"/>
                <w:lang w:val="en-US"/>
              </w:rPr>
              <w:drawing>
                <wp:inline distT="0" distB="0" distL="0" distR="0" wp14:anchorId="0B85F96A" wp14:editId="6717B088">
                  <wp:extent cx="5385435" cy="3579495"/>
                  <wp:effectExtent l="0" t="0" r="5715"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llustrating-the-impact-of-data-available-on-performance-of-traditional-machine.png"/>
                          <pic:cNvPicPr/>
                        </pic:nvPicPr>
                        <pic:blipFill>
                          <a:blip r:embed="rId23">
                            <a:extLst>
                              <a:ext uri="{28A0092B-C50C-407E-A947-70E740481C1C}">
                                <a14:useLocalDpi xmlns:a14="http://schemas.microsoft.com/office/drawing/2010/main" val="0"/>
                              </a:ext>
                            </a:extLst>
                          </a:blip>
                          <a:stretch>
                            <a:fillRect/>
                          </a:stretch>
                        </pic:blipFill>
                        <pic:spPr>
                          <a:xfrm>
                            <a:off x="0" y="0"/>
                            <a:ext cx="5385435" cy="3579495"/>
                          </a:xfrm>
                          <a:prstGeom prst="rect">
                            <a:avLst/>
                          </a:prstGeom>
                        </pic:spPr>
                      </pic:pic>
                    </a:graphicData>
                  </a:graphic>
                </wp:inline>
              </w:drawing>
            </w:r>
          </w:p>
        </w:tc>
      </w:tr>
      <w:tr w:rsidR="00981617" w14:paraId="72621B83" w14:textId="77777777" w:rsidTr="005516E1">
        <w:tc>
          <w:tcPr>
            <w:tcW w:w="8471" w:type="dxa"/>
          </w:tcPr>
          <w:p w14:paraId="0DCC5193" w14:textId="5F8B0EB6" w:rsidR="00981617" w:rsidRDefault="00981617" w:rsidP="00063F70">
            <w:pPr>
              <w:jc w:val="center"/>
              <w:rPr>
                <w:szCs w:val="24"/>
                <w:lang w:val="en-US"/>
              </w:rPr>
            </w:pPr>
            <w:r>
              <w:rPr>
                <w:szCs w:val="24"/>
                <w:lang w:val="en-US"/>
              </w:rPr>
              <w:t xml:space="preserve">Fig. </w:t>
            </w:r>
            <w:r w:rsidR="005516E1">
              <w:rPr>
                <w:szCs w:val="24"/>
                <w:lang w:val="en-US"/>
              </w:rPr>
              <w:t>3.6</w:t>
            </w:r>
            <w:r>
              <w:rPr>
                <w:szCs w:val="24"/>
                <w:lang w:val="en-US"/>
              </w:rPr>
              <w:t xml:space="preserve">. Impact of data available on </w:t>
            </w:r>
            <w:r w:rsidR="00DD5470">
              <w:rPr>
                <w:szCs w:val="24"/>
                <w:lang w:val="en-US"/>
              </w:rPr>
              <w:t xml:space="preserve">the </w:t>
            </w:r>
            <w:r>
              <w:rPr>
                <w:szCs w:val="24"/>
                <w:lang w:val="en-US"/>
              </w:rPr>
              <w:t>performance of networks</w:t>
            </w:r>
          </w:p>
        </w:tc>
      </w:tr>
    </w:tbl>
    <w:p w14:paraId="0DECBA7F" w14:textId="126A8EA4" w:rsidR="002830E1" w:rsidRDefault="002830E1" w:rsidP="00063F70">
      <w:pPr>
        <w:pStyle w:val="Heading2"/>
        <w:rPr>
          <w:lang w:val="en-US"/>
        </w:rPr>
      </w:pPr>
      <w:r>
        <w:rPr>
          <w:lang w:val="en-US"/>
        </w:rPr>
        <w:t>3.4 Recurrent Neural Networks</w:t>
      </w:r>
    </w:p>
    <w:p w14:paraId="32D0B7DA" w14:textId="77777777" w:rsidR="003A20A2" w:rsidRDefault="00993518" w:rsidP="00063F70">
      <w:pPr>
        <w:rPr>
          <w:rFonts w:eastAsia="Times New Roman" w:cstheme="minorHAnsi"/>
          <w:color w:val="000000"/>
          <w:szCs w:val="24"/>
          <w:lang w:eastAsia="en-IN"/>
        </w:rPr>
      </w:pPr>
      <w:r>
        <w:rPr>
          <w:lang w:val="en-US"/>
        </w:rPr>
        <w:tab/>
        <w:t>Recurrent neural network (RNN) is a class of ANN. RNN’s are derived from feedforward neural networks</w:t>
      </w:r>
      <w:r w:rsidR="00A42688">
        <w:rPr>
          <w:lang w:val="en-US"/>
        </w:rPr>
        <w:t xml:space="preserve"> with Backpropagation through time (BPTT)</w:t>
      </w:r>
      <w:r w:rsidR="000D493F">
        <w:rPr>
          <w:lang w:val="en-US"/>
        </w:rPr>
        <w:t xml:space="preserve"> and have </w:t>
      </w:r>
      <w:r w:rsidR="00A42688">
        <w:rPr>
          <w:lang w:val="en-US"/>
        </w:rPr>
        <w:t xml:space="preserve">dynamic capabilities to generate and process temporal information. </w:t>
      </w:r>
      <w:r w:rsidR="00294423">
        <w:rPr>
          <w:lang w:val="en-US"/>
        </w:rPr>
        <w:t>The r</w:t>
      </w:r>
      <w:r w:rsidR="00A42688">
        <w:rPr>
          <w:lang w:val="en-US"/>
        </w:rPr>
        <w:t xml:space="preserve">ecurrent neural network has loops to persist information in </w:t>
      </w:r>
      <w:r w:rsidR="00294423">
        <w:rPr>
          <w:lang w:val="en-US"/>
        </w:rPr>
        <w:t xml:space="preserve">the </w:t>
      </w:r>
      <w:r w:rsidR="00A42688">
        <w:rPr>
          <w:lang w:val="en-US"/>
        </w:rPr>
        <w:t xml:space="preserve">network. </w:t>
      </w:r>
      <w:r w:rsidR="000D493F">
        <w:rPr>
          <w:lang w:val="en-US"/>
        </w:rPr>
        <w:t>These networks are extremely powerful in processing sequential dat</w:t>
      </w:r>
      <w:r w:rsidR="003E6536">
        <w:rPr>
          <w:lang w:val="en-US"/>
        </w:rPr>
        <w:t>a.</w:t>
      </w:r>
      <w:r w:rsidR="00DD5470">
        <w:rPr>
          <w:rFonts w:eastAsia="Times New Roman" w:cstheme="minorHAnsi"/>
          <w:color w:val="000000"/>
          <w:szCs w:val="24"/>
          <w:lang w:eastAsia="en-IN"/>
        </w:rPr>
        <w:t xml:space="preserve"> In traditional neural network all the inputs and outputs are independent of each other; But in cases like when it is required to predict the next word of a sentence, the previous words are required and hence there is a need to remember the previous words, this is how the RNN came into existence. which solved this issue with the help of the hidden layer</w:t>
      </w:r>
      <w:r w:rsidR="003E6536">
        <w:rPr>
          <w:rFonts w:eastAsia="Times New Roman" w:cstheme="minorHAnsi"/>
          <w:color w:val="000000"/>
          <w:szCs w:val="24"/>
          <w:lang w:eastAsia="en-IN"/>
        </w:rPr>
        <w:t>s</w:t>
      </w:r>
      <w:r w:rsidR="00DD5470">
        <w:rPr>
          <w:rFonts w:eastAsia="Times New Roman" w:cstheme="minorHAnsi"/>
          <w:color w:val="000000"/>
          <w:szCs w:val="24"/>
          <w:lang w:eastAsia="en-IN"/>
        </w:rPr>
        <w:t xml:space="preserve">. The main and most important feature of RNN is </w:t>
      </w:r>
      <w:r w:rsidR="00294423">
        <w:rPr>
          <w:rFonts w:eastAsia="Times New Roman" w:cstheme="minorHAnsi"/>
          <w:color w:val="000000"/>
          <w:szCs w:val="24"/>
          <w:lang w:eastAsia="en-IN"/>
        </w:rPr>
        <w:t xml:space="preserve">a </w:t>
      </w:r>
      <w:r w:rsidR="00DD5470">
        <w:rPr>
          <w:rFonts w:eastAsia="Times New Roman" w:cstheme="minorHAnsi"/>
          <w:color w:val="000000"/>
          <w:szCs w:val="24"/>
          <w:lang w:eastAsia="en-IN"/>
        </w:rPr>
        <w:t>hidden state, which remembers some information about a sequence.</w:t>
      </w:r>
    </w:p>
    <w:p w14:paraId="4144D6F8" w14:textId="69D3B7BA" w:rsidR="003A20A2" w:rsidRPr="00E35734" w:rsidRDefault="003A20A2" w:rsidP="003A20A2">
      <w:pPr>
        <w:pStyle w:val="NormalWeb"/>
        <w:shd w:val="clear" w:color="auto" w:fill="FFFFFF"/>
        <w:spacing w:before="0" w:beforeAutospacing="0" w:after="360" w:afterAutospacing="0" w:line="360" w:lineRule="auto"/>
        <w:ind w:firstLine="360"/>
        <w:jc w:val="both"/>
        <w:rPr>
          <w:color w:val="333333"/>
        </w:rPr>
      </w:pPr>
      <w:r>
        <w:rPr>
          <w:rFonts w:cstheme="minorHAnsi"/>
          <w:color w:val="000000"/>
        </w:rPr>
        <w:tab/>
      </w:r>
      <w:r>
        <w:rPr>
          <w:rFonts w:ascii="Lora" w:hAnsi="Lora"/>
          <w:color w:val="333333"/>
          <w:sz w:val="26"/>
          <w:szCs w:val="26"/>
        </w:rPr>
        <w:t xml:space="preserve">The </w:t>
      </w:r>
      <w:r>
        <w:rPr>
          <w:color w:val="333333"/>
        </w:rPr>
        <w:t>fig. 3.7.</w:t>
      </w:r>
      <w:r w:rsidRPr="00E35734">
        <w:rPr>
          <w:color w:val="333333"/>
        </w:rPr>
        <w:t> shows a</w:t>
      </w:r>
      <w:r>
        <w:rPr>
          <w:color w:val="333333"/>
        </w:rPr>
        <w:t>n</w:t>
      </w:r>
      <w:r w:rsidRPr="00E35734">
        <w:rPr>
          <w:color w:val="333333"/>
        </w:rPr>
        <w:t xml:space="preserve"> RNN being </w:t>
      </w:r>
      <w:r w:rsidRPr="00E35734">
        <w:rPr>
          <w:rStyle w:val="Emphasis"/>
          <w:color w:val="333333"/>
        </w:rPr>
        <w:t>unrolled</w:t>
      </w:r>
      <w:r w:rsidRPr="00E35734">
        <w:rPr>
          <w:color w:val="333333"/>
        </w:rPr>
        <w:t xml:space="preserve"> (or unfolded) into a full network. By unrolling we simply mean that we write out the network for the complete sequence. For example, if the sequence we care about is a sentence of 5 words, the network would be </w:t>
      </w:r>
      <w:r w:rsidRPr="00E35734">
        <w:rPr>
          <w:color w:val="333333"/>
        </w:rPr>
        <w:lastRenderedPageBreak/>
        <w:t>unrolled into a 5-layer neural network, one layer for each word. The formulas that govern the computation happening in a</w:t>
      </w:r>
      <w:r>
        <w:rPr>
          <w:color w:val="333333"/>
        </w:rPr>
        <w:t>n</w:t>
      </w:r>
      <w:r w:rsidRPr="00E35734">
        <w:rPr>
          <w:color w:val="333333"/>
        </w:rPr>
        <w:t> RNN are as follows</w:t>
      </w:r>
      <w:r>
        <w:rPr>
          <w:color w:val="333333"/>
        </w:rPr>
        <w:t>.</w:t>
      </w:r>
    </w:p>
    <w:p w14:paraId="31B844C9" w14:textId="08F7C11D" w:rsidR="003E6536" w:rsidRDefault="003E6536" w:rsidP="00063F70">
      <w:pPr>
        <w:rPr>
          <w:rFonts w:eastAsia="Times New Roman" w:cstheme="minorHAnsi"/>
          <w:color w:val="000000"/>
          <w:szCs w:val="24"/>
          <w:lang w:eastAsia="en-IN"/>
        </w:rPr>
      </w:pPr>
      <w:r>
        <w:rPr>
          <w:rFonts w:eastAsia="Times New Roman" w:cstheme="minorHAnsi"/>
          <w:color w:val="000000"/>
          <w:szCs w:val="24"/>
          <w:lang w:eastAsia="en-IN"/>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1"/>
      </w:tblGrid>
      <w:tr w:rsidR="003E6536" w14:paraId="2804B2F0" w14:textId="77777777" w:rsidTr="00E35734">
        <w:tc>
          <w:tcPr>
            <w:tcW w:w="8471" w:type="dxa"/>
          </w:tcPr>
          <w:p w14:paraId="2C4D2EAF" w14:textId="1A1B0CAE" w:rsidR="003E6536" w:rsidRDefault="003E6536" w:rsidP="00063F70">
            <w:pPr>
              <w:rPr>
                <w:rFonts w:eastAsia="Times New Roman" w:cstheme="minorHAnsi"/>
                <w:color w:val="000000"/>
                <w:szCs w:val="24"/>
                <w:lang w:eastAsia="en-IN"/>
              </w:rPr>
            </w:pPr>
            <w:r>
              <w:rPr>
                <w:rFonts w:eastAsia="Times New Roman" w:cstheme="minorHAnsi"/>
                <w:noProof/>
                <w:color w:val="000000"/>
                <w:szCs w:val="24"/>
                <w:lang w:eastAsia="en-IN"/>
              </w:rPr>
              <w:drawing>
                <wp:inline distT="0" distB="0" distL="0" distR="0" wp14:anchorId="1AC22A7B" wp14:editId="741EEEC2">
                  <wp:extent cx="5385435" cy="2118360"/>
                  <wp:effectExtent l="0" t="0" r="571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rnn.JPG"/>
                          <pic:cNvPicPr/>
                        </pic:nvPicPr>
                        <pic:blipFill>
                          <a:blip r:embed="rId24">
                            <a:extLst>
                              <a:ext uri="{28A0092B-C50C-407E-A947-70E740481C1C}">
                                <a14:useLocalDpi xmlns:a14="http://schemas.microsoft.com/office/drawing/2010/main" val="0"/>
                              </a:ext>
                            </a:extLst>
                          </a:blip>
                          <a:stretch>
                            <a:fillRect/>
                          </a:stretch>
                        </pic:blipFill>
                        <pic:spPr>
                          <a:xfrm>
                            <a:off x="0" y="0"/>
                            <a:ext cx="5385435" cy="2118360"/>
                          </a:xfrm>
                          <a:prstGeom prst="rect">
                            <a:avLst/>
                          </a:prstGeom>
                        </pic:spPr>
                      </pic:pic>
                    </a:graphicData>
                  </a:graphic>
                </wp:inline>
              </w:drawing>
            </w:r>
          </w:p>
        </w:tc>
      </w:tr>
      <w:tr w:rsidR="003E6536" w14:paraId="67DBDBE6" w14:textId="77777777" w:rsidTr="00E35734">
        <w:tc>
          <w:tcPr>
            <w:tcW w:w="8471" w:type="dxa"/>
          </w:tcPr>
          <w:p w14:paraId="57515FFA" w14:textId="1BC5CDFF" w:rsidR="003E6536" w:rsidRDefault="00E35734" w:rsidP="00063F70">
            <w:pPr>
              <w:jc w:val="center"/>
              <w:rPr>
                <w:rFonts w:eastAsia="Times New Roman" w:cstheme="minorHAnsi"/>
                <w:color w:val="000000"/>
                <w:szCs w:val="24"/>
                <w:lang w:eastAsia="en-IN"/>
              </w:rPr>
            </w:pPr>
            <w:r>
              <w:rPr>
                <w:rFonts w:eastAsia="Times New Roman" w:cstheme="minorHAnsi"/>
                <w:color w:val="000000"/>
                <w:szCs w:val="24"/>
                <w:lang w:eastAsia="en-IN"/>
              </w:rPr>
              <w:t>Fig. 3.7. A recurrent neural network and the unfolding in time</w:t>
            </w:r>
          </w:p>
        </w:tc>
      </w:tr>
    </w:tbl>
    <w:p w14:paraId="149346CE" w14:textId="77777777" w:rsidR="00F83F1D" w:rsidRDefault="00F83F1D" w:rsidP="003A20A2">
      <w:pPr>
        <w:pStyle w:val="NormalWeb"/>
        <w:shd w:val="clear" w:color="auto" w:fill="FFFFFF"/>
        <w:spacing w:before="0" w:beforeAutospacing="0" w:after="360" w:afterAutospacing="0" w:line="360" w:lineRule="auto"/>
        <w:rPr>
          <w:rFonts w:ascii="Lora" w:hAnsi="Lora"/>
          <w:color w:val="333333"/>
          <w:sz w:val="26"/>
          <w:szCs w:val="26"/>
        </w:rPr>
      </w:pPr>
    </w:p>
    <w:p w14:paraId="398E13EA" w14:textId="6C652192" w:rsidR="00E35734" w:rsidRPr="00E35734" w:rsidRDefault="00E35734" w:rsidP="00063F70">
      <w:pPr>
        <w:pStyle w:val="ListParagraph"/>
        <w:numPr>
          <w:ilvl w:val="0"/>
          <w:numId w:val="18"/>
        </w:numPr>
        <w:shd w:val="clear" w:color="auto" w:fill="FFFFFF"/>
        <w:spacing w:before="100" w:beforeAutospacing="1" w:after="100" w:afterAutospacing="1"/>
        <w:jc w:val="left"/>
        <w:rPr>
          <w:rFonts w:cs="Times New Roman"/>
          <w:color w:val="333333"/>
          <w:szCs w:val="24"/>
        </w:rPr>
      </w:pPr>
      <w:r w:rsidRPr="00E35734">
        <w:rPr>
          <w:noProof/>
        </w:rPr>
        <w:drawing>
          <wp:inline distT="0" distB="0" distL="0" distR="0" wp14:anchorId="3DA96BCA" wp14:editId="4AF321D1">
            <wp:extent cx="123190" cy="97790"/>
            <wp:effectExtent l="0" t="0" r="0" b="0"/>
            <wp:docPr id="25" name="Picture 25" descr="x_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x_t"/>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23190" cy="97790"/>
                    </a:xfrm>
                    <a:prstGeom prst="rect">
                      <a:avLst/>
                    </a:prstGeom>
                    <a:noFill/>
                    <a:ln>
                      <a:noFill/>
                    </a:ln>
                  </pic:spPr>
                </pic:pic>
              </a:graphicData>
            </a:graphic>
          </wp:inline>
        </w:drawing>
      </w:r>
      <w:r w:rsidRPr="00E35734">
        <w:rPr>
          <w:rFonts w:cs="Times New Roman"/>
          <w:color w:val="333333"/>
          <w:szCs w:val="24"/>
        </w:rPr>
        <w:t> is the input at time step </w:t>
      </w:r>
      <w:r w:rsidRPr="00E35734">
        <w:rPr>
          <w:noProof/>
        </w:rPr>
        <w:drawing>
          <wp:inline distT="0" distB="0" distL="0" distR="0" wp14:anchorId="2799015F" wp14:editId="09223D26">
            <wp:extent cx="59690" cy="97790"/>
            <wp:effectExtent l="0" t="0" r="0" b="0"/>
            <wp:docPr id="24" name="Picture 24" desc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690" cy="97790"/>
                    </a:xfrm>
                    <a:prstGeom prst="rect">
                      <a:avLst/>
                    </a:prstGeom>
                    <a:noFill/>
                    <a:ln>
                      <a:noFill/>
                    </a:ln>
                  </pic:spPr>
                </pic:pic>
              </a:graphicData>
            </a:graphic>
          </wp:inline>
        </w:drawing>
      </w:r>
      <w:r w:rsidRPr="00E35734">
        <w:rPr>
          <w:rFonts w:cs="Times New Roman"/>
          <w:color w:val="333333"/>
          <w:szCs w:val="24"/>
        </w:rPr>
        <w:t>. For example, </w:t>
      </w:r>
      <w:r w:rsidRPr="00E35734">
        <w:rPr>
          <w:noProof/>
        </w:rPr>
        <w:drawing>
          <wp:inline distT="0" distB="0" distL="0" distR="0" wp14:anchorId="33D65CF3" wp14:editId="2339075C">
            <wp:extent cx="135890" cy="106045"/>
            <wp:effectExtent l="0" t="0" r="0" b="8255"/>
            <wp:docPr id="23" name="Picture 23" descr="x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x_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35890" cy="106045"/>
                    </a:xfrm>
                    <a:prstGeom prst="rect">
                      <a:avLst/>
                    </a:prstGeom>
                    <a:noFill/>
                    <a:ln>
                      <a:noFill/>
                    </a:ln>
                  </pic:spPr>
                </pic:pic>
              </a:graphicData>
            </a:graphic>
          </wp:inline>
        </w:drawing>
      </w:r>
      <w:r w:rsidRPr="00E35734">
        <w:rPr>
          <w:rFonts w:cs="Times New Roman"/>
          <w:color w:val="333333"/>
          <w:szCs w:val="24"/>
        </w:rPr>
        <w:t> could be a one-hot vector corresponding to the second word of a sentence.</w:t>
      </w:r>
    </w:p>
    <w:p w14:paraId="1A9ED3A6" w14:textId="12F023FD" w:rsidR="00E35734" w:rsidRPr="00E35734" w:rsidRDefault="00E35734" w:rsidP="00063F70">
      <w:pPr>
        <w:pStyle w:val="ListParagraph"/>
        <w:numPr>
          <w:ilvl w:val="0"/>
          <w:numId w:val="18"/>
        </w:numPr>
        <w:shd w:val="clear" w:color="auto" w:fill="FFFFFF"/>
        <w:spacing w:before="100" w:beforeAutospacing="1" w:after="100" w:afterAutospacing="1"/>
        <w:jc w:val="left"/>
        <w:rPr>
          <w:rFonts w:cs="Times New Roman"/>
          <w:color w:val="333333"/>
          <w:szCs w:val="24"/>
        </w:rPr>
      </w:pPr>
      <w:r w:rsidRPr="00E35734">
        <w:rPr>
          <w:noProof/>
        </w:rPr>
        <w:drawing>
          <wp:inline distT="0" distB="0" distL="0" distR="0" wp14:anchorId="41B89C09" wp14:editId="7DC53E33">
            <wp:extent cx="114935" cy="97790"/>
            <wp:effectExtent l="0" t="0" r="0" b="0"/>
            <wp:docPr id="22" name="Picture 22" descr="s_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_t"/>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935" cy="97790"/>
                    </a:xfrm>
                    <a:prstGeom prst="rect">
                      <a:avLst/>
                    </a:prstGeom>
                    <a:noFill/>
                    <a:ln>
                      <a:noFill/>
                    </a:ln>
                  </pic:spPr>
                </pic:pic>
              </a:graphicData>
            </a:graphic>
          </wp:inline>
        </w:drawing>
      </w:r>
      <w:r w:rsidRPr="00E35734">
        <w:rPr>
          <w:rFonts w:cs="Times New Roman"/>
          <w:color w:val="333333"/>
          <w:szCs w:val="24"/>
        </w:rPr>
        <w:t> is the hidden state at time step </w:t>
      </w:r>
      <w:r w:rsidRPr="00E35734">
        <w:rPr>
          <w:noProof/>
        </w:rPr>
        <w:drawing>
          <wp:inline distT="0" distB="0" distL="0" distR="0" wp14:anchorId="6246E33A" wp14:editId="24CEEE4D">
            <wp:extent cx="59690" cy="97790"/>
            <wp:effectExtent l="0" t="0" r="0" b="0"/>
            <wp:docPr id="21" name="Picture 21" desc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690" cy="97790"/>
                    </a:xfrm>
                    <a:prstGeom prst="rect">
                      <a:avLst/>
                    </a:prstGeom>
                    <a:noFill/>
                    <a:ln>
                      <a:noFill/>
                    </a:ln>
                  </pic:spPr>
                </pic:pic>
              </a:graphicData>
            </a:graphic>
          </wp:inline>
        </w:drawing>
      </w:r>
      <w:r w:rsidRPr="00E35734">
        <w:rPr>
          <w:rFonts w:cs="Times New Roman"/>
          <w:color w:val="333333"/>
          <w:szCs w:val="24"/>
        </w:rPr>
        <w:t>. It’s the “memory” of the network. </w:t>
      </w:r>
      <w:r w:rsidRPr="00E35734">
        <w:rPr>
          <w:noProof/>
        </w:rPr>
        <w:drawing>
          <wp:inline distT="0" distB="0" distL="0" distR="0" wp14:anchorId="54881FBB" wp14:editId="187C10DE">
            <wp:extent cx="114935" cy="97790"/>
            <wp:effectExtent l="0" t="0" r="0" b="0"/>
            <wp:docPr id="20" name="Picture 20" descr="s_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_t"/>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935" cy="97790"/>
                    </a:xfrm>
                    <a:prstGeom prst="rect">
                      <a:avLst/>
                    </a:prstGeom>
                    <a:noFill/>
                    <a:ln>
                      <a:noFill/>
                    </a:ln>
                  </pic:spPr>
                </pic:pic>
              </a:graphicData>
            </a:graphic>
          </wp:inline>
        </w:drawing>
      </w:r>
      <w:r w:rsidRPr="00E35734">
        <w:rPr>
          <w:rFonts w:cs="Times New Roman"/>
          <w:color w:val="333333"/>
          <w:szCs w:val="24"/>
        </w:rPr>
        <w:t> is calculated based on the previous hidden state and the input at the current step: </w:t>
      </w:r>
      <w:r w:rsidRPr="00E35734">
        <w:rPr>
          <w:noProof/>
        </w:rPr>
        <w:drawing>
          <wp:inline distT="0" distB="0" distL="0" distR="0" wp14:anchorId="053625D9" wp14:editId="6CDE18C5">
            <wp:extent cx="1412240" cy="174625"/>
            <wp:effectExtent l="0" t="0" r="0" b="0"/>
            <wp:docPr id="19" name="Picture 19" descr="s_t=f(Ux_t + Ws_{t-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_t=f(Ux_t + Ws_{t-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412240" cy="174625"/>
                    </a:xfrm>
                    <a:prstGeom prst="rect">
                      <a:avLst/>
                    </a:prstGeom>
                    <a:noFill/>
                    <a:ln>
                      <a:noFill/>
                    </a:ln>
                  </pic:spPr>
                </pic:pic>
              </a:graphicData>
            </a:graphic>
          </wp:inline>
        </w:drawing>
      </w:r>
      <w:r w:rsidRPr="00E35734">
        <w:rPr>
          <w:rFonts w:cs="Times New Roman"/>
          <w:color w:val="333333"/>
          <w:szCs w:val="24"/>
        </w:rPr>
        <w:t>. The function </w:t>
      </w:r>
      <w:r w:rsidRPr="00E35734">
        <w:rPr>
          <w:noProof/>
        </w:rPr>
        <w:drawing>
          <wp:inline distT="0" distB="0" distL="0" distR="0" wp14:anchorId="0956B24E" wp14:editId="3B95CFB8">
            <wp:extent cx="97790" cy="135890"/>
            <wp:effectExtent l="0" t="0" r="0" b="0"/>
            <wp:docPr id="18" name="Picture 18"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97790" cy="135890"/>
                    </a:xfrm>
                    <a:prstGeom prst="rect">
                      <a:avLst/>
                    </a:prstGeom>
                    <a:noFill/>
                    <a:ln>
                      <a:noFill/>
                    </a:ln>
                  </pic:spPr>
                </pic:pic>
              </a:graphicData>
            </a:graphic>
          </wp:inline>
        </w:drawing>
      </w:r>
      <w:r w:rsidRPr="00E35734">
        <w:rPr>
          <w:rFonts w:cs="Times New Roman"/>
          <w:color w:val="333333"/>
          <w:szCs w:val="24"/>
        </w:rPr>
        <w:t> usually is a nonlinearity such as </w:t>
      </w:r>
      <w:hyperlink r:id="rId31" w:history="1">
        <w:r w:rsidRPr="00E35734">
          <w:rPr>
            <w:rStyle w:val="Hyperlink"/>
            <w:rFonts w:cs="Times New Roman"/>
            <w:color w:val="222222"/>
            <w:szCs w:val="24"/>
          </w:rPr>
          <w:t>tanh</w:t>
        </w:r>
      </w:hyperlink>
      <w:r w:rsidRPr="00E35734">
        <w:rPr>
          <w:rFonts w:cs="Times New Roman"/>
          <w:color w:val="333333"/>
          <w:szCs w:val="24"/>
        </w:rPr>
        <w:t> or </w:t>
      </w:r>
      <w:proofErr w:type="spellStart"/>
      <w:r w:rsidR="00171F73">
        <w:fldChar w:fldCharType="begin"/>
      </w:r>
      <w:r w:rsidR="00171F73">
        <w:instrText xml:space="preserve"> HYPERLINK "https://en.wikipedia.org/wiki/Rectifier_(neural_networks)" </w:instrText>
      </w:r>
      <w:r w:rsidR="00171F73">
        <w:fldChar w:fldCharType="separate"/>
      </w:r>
      <w:r w:rsidRPr="00E35734">
        <w:rPr>
          <w:rStyle w:val="Hyperlink"/>
          <w:rFonts w:cs="Times New Roman"/>
          <w:color w:val="222222"/>
          <w:szCs w:val="24"/>
        </w:rPr>
        <w:t>ReLU</w:t>
      </w:r>
      <w:proofErr w:type="spellEnd"/>
      <w:r w:rsidR="00171F73">
        <w:rPr>
          <w:rStyle w:val="Hyperlink"/>
          <w:rFonts w:cs="Times New Roman"/>
          <w:color w:val="222222"/>
          <w:szCs w:val="24"/>
        </w:rPr>
        <w:fldChar w:fldCharType="end"/>
      </w:r>
      <w:r w:rsidRPr="00E35734">
        <w:rPr>
          <w:rFonts w:cs="Times New Roman"/>
          <w:color w:val="333333"/>
          <w:szCs w:val="24"/>
        </w:rPr>
        <w:t>.  </w:t>
      </w:r>
      <w:r w:rsidRPr="00E35734">
        <w:rPr>
          <w:noProof/>
        </w:rPr>
        <w:drawing>
          <wp:inline distT="0" distB="0" distL="0" distR="0" wp14:anchorId="5E02FDDA" wp14:editId="02BCBEC2">
            <wp:extent cx="208280" cy="106045"/>
            <wp:effectExtent l="0" t="0" r="1270" b="8255"/>
            <wp:docPr id="17" name="Picture 17" descr="s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_{-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08280" cy="106045"/>
                    </a:xfrm>
                    <a:prstGeom prst="rect">
                      <a:avLst/>
                    </a:prstGeom>
                    <a:noFill/>
                    <a:ln>
                      <a:noFill/>
                    </a:ln>
                  </pic:spPr>
                </pic:pic>
              </a:graphicData>
            </a:graphic>
          </wp:inline>
        </w:drawing>
      </w:r>
      <w:r w:rsidRPr="00E35734">
        <w:rPr>
          <w:rFonts w:cs="Times New Roman"/>
          <w:color w:val="333333"/>
          <w:szCs w:val="24"/>
        </w:rPr>
        <w:t>, which is required to calculate the first hidden state, is typically initialized to all zeroes.</w:t>
      </w:r>
    </w:p>
    <w:p w14:paraId="1E8F890C" w14:textId="47DEA68F" w:rsidR="00E35734" w:rsidRPr="00E35734" w:rsidRDefault="00E35734" w:rsidP="00063F70">
      <w:pPr>
        <w:pStyle w:val="ListParagraph"/>
        <w:numPr>
          <w:ilvl w:val="0"/>
          <w:numId w:val="18"/>
        </w:numPr>
        <w:shd w:val="clear" w:color="auto" w:fill="FFFFFF"/>
        <w:spacing w:before="100" w:beforeAutospacing="1" w:after="100" w:afterAutospacing="1"/>
        <w:jc w:val="left"/>
        <w:rPr>
          <w:rFonts w:cs="Times New Roman"/>
          <w:color w:val="333333"/>
          <w:szCs w:val="24"/>
        </w:rPr>
      </w:pPr>
      <w:r w:rsidRPr="00E35734">
        <w:rPr>
          <w:noProof/>
        </w:rPr>
        <w:drawing>
          <wp:inline distT="0" distB="0" distL="0" distR="0" wp14:anchorId="33D171C8" wp14:editId="6DA0AFFC">
            <wp:extent cx="114935" cy="97790"/>
            <wp:effectExtent l="0" t="0" r="0" b="0"/>
            <wp:docPr id="16" name="Picture 16" descr="o_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o_t"/>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14935" cy="97790"/>
                    </a:xfrm>
                    <a:prstGeom prst="rect">
                      <a:avLst/>
                    </a:prstGeom>
                    <a:noFill/>
                    <a:ln>
                      <a:noFill/>
                    </a:ln>
                  </pic:spPr>
                </pic:pic>
              </a:graphicData>
            </a:graphic>
          </wp:inline>
        </w:drawing>
      </w:r>
      <w:r w:rsidRPr="00E35734">
        <w:rPr>
          <w:rFonts w:cs="Times New Roman"/>
          <w:color w:val="333333"/>
          <w:szCs w:val="24"/>
        </w:rPr>
        <w:t> is the output at step </w:t>
      </w:r>
      <w:r w:rsidRPr="00E35734">
        <w:rPr>
          <w:noProof/>
        </w:rPr>
        <w:drawing>
          <wp:inline distT="0" distB="0" distL="0" distR="0" wp14:anchorId="0506DA7B" wp14:editId="2893DCA8">
            <wp:extent cx="59690" cy="97790"/>
            <wp:effectExtent l="0" t="0" r="0" b="0"/>
            <wp:docPr id="15" name="Picture 15" desc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t"/>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690" cy="97790"/>
                    </a:xfrm>
                    <a:prstGeom prst="rect">
                      <a:avLst/>
                    </a:prstGeom>
                    <a:noFill/>
                    <a:ln>
                      <a:noFill/>
                    </a:ln>
                  </pic:spPr>
                </pic:pic>
              </a:graphicData>
            </a:graphic>
          </wp:inline>
        </w:drawing>
      </w:r>
      <w:r w:rsidRPr="00E35734">
        <w:rPr>
          <w:rFonts w:cs="Times New Roman"/>
          <w:color w:val="333333"/>
          <w:szCs w:val="24"/>
        </w:rPr>
        <w:t>. </w:t>
      </w:r>
    </w:p>
    <w:p w14:paraId="79D3ACD3" w14:textId="5500EDCC" w:rsidR="00274524" w:rsidRDefault="00DD5470" w:rsidP="00063F70">
      <w:pPr>
        <w:ind w:firstLine="720"/>
        <w:rPr>
          <w:rFonts w:eastAsia="Times New Roman" w:cstheme="minorHAnsi"/>
          <w:color w:val="000000"/>
          <w:szCs w:val="24"/>
          <w:lang w:eastAsia="en-IN"/>
        </w:rPr>
      </w:pPr>
      <w:r>
        <w:rPr>
          <w:rFonts w:eastAsia="Times New Roman" w:cstheme="minorHAnsi"/>
          <w:color w:val="000000"/>
          <w:szCs w:val="24"/>
          <w:lang w:eastAsia="en-IN"/>
        </w:rPr>
        <w:t>RNN ha</w:t>
      </w:r>
      <w:r w:rsidR="00294423">
        <w:rPr>
          <w:rFonts w:eastAsia="Times New Roman" w:cstheme="minorHAnsi"/>
          <w:color w:val="000000"/>
          <w:szCs w:val="24"/>
          <w:lang w:eastAsia="en-IN"/>
        </w:rPr>
        <w:t>s</w:t>
      </w:r>
      <w:r>
        <w:rPr>
          <w:rFonts w:eastAsia="Times New Roman" w:cstheme="minorHAnsi"/>
          <w:color w:val="000000"/>
          <w:szCs w:val="24"/>
          <w:lang w:eastAsia="en-IN"/>
        </w:rPr>
        <w:t xml:space="preserve"> a memory which remember</w:t>
      </w:r>
      <w:r w:rsidR="00294423">
        <w:rPr>
          <w:rFonts w:eastAsia="Times New Roman" w:cstheme="minorHAnsi"/>
          <w:color w:val="000000"/>
          <w:szCs w:val="24"/>
          <w:lang w:eastAsia="en-IN"/>
        </w:rPr>
        <w:t>s</w:t>
      </w:r>
      <w:r>
        <w:rPr>
          <w:rFonts w:eastAsia="Times New Roman" w:cstheme="minorHAnsi"/>
          <w:color w:val="000000"/>
          <w:szCs w:val="24"/>
          <w:lang w:eastAsia="en-IN"/>
        </w:rPr>
        <w:t xml:space="preserve"> all information about what ha</w:t>
      </w:r>
      <w:r w:rsidR="00294423">
        <w:rPr>
          <w:rFonts w:eastAsia="Times New Roman" w:cstheme="minorHAnsi"/>
          <w:color w:val="000000"/>
          <w:szCs w:val="24"/>
          <w:lang w:eastAsia="en-IN"/>
        </w:rPr>
        <w:t>s</w:t>
      </w:r>
      <w:r>
        <w:rPr>
          <w:rFonts w:eastAsia="Times New Roman" w:cstheme="minorHAnsi"/>
          <w:color w:val="000000"/>
          <w:szCs w:val="24"/>
          <w:lang w:eastAsia="en-IN"/>
        </w:rPr>
        <w:t xml:space="preserve"> been calculated. It uses the same parameters for each input as it performs the same task on all inputs (or) hidden layers to produce the outputs. This reduces the complexity of parameters, unlike other neural networks.</w:t>
      </w:r>
    </w:p>
    <w:p w14:paraId="48D77018" w14:textId="26D1DC87" w:rsidR="00EB5672" w:rsidRDefault="00E35734" w:rsidP="00063F70">
      <w:pPr>
        <w:pStyle w:val="NormalWeb"/>
        <w:spacing w:line="360" w:lineRule="auto"/>
        <w:jc w:val="both"/>
      </w:pPr>
      <w:r>
        <w:rPr>
          <w:rFonts w:cstheme="minorHAnsi"/>
          <w:color w:val="000000"/>
        </w:rPr>
        <w:t xml:space="preserve">Recurrent neural networks have many architectures </w:t>
      </w:r>
      <w:r w:rsidR="00F83F1D">
        <w:rPr>
          <w:rFonts w:cstheme="minorHAnsi"/>
          <w:color w:val="000000"/>
        </w:rPr>
        <w:t xml:space="preserve">such as Fully Recurrent Neural Networks, </w:t>
      </w:r>
      <w:r w:rsidR="00F83F1D">
        <w:t xml:space="preserve">Recursive Neural network, Hopfield Network, Elman networks and Jordan networks or Simple Recurrent Network, Echo State Network, </w:t>
      </w:r>
      <w:proofErr w:type="gramStart"/>
      <w:r w:rsidR="00F83F1D">
        <w:t>Long</w:t>
      </w:r>
      <w:proofErr w:type="gramEnd"/>
      <w:r w:rsidR="00F83F1D">
        <w:t xml:space="preserve"> short-term memory (LSTM), Gated Recurrent Units, Bi-directional RNN, Continuous</w:t>
      </w:r>
      <w:r w:rsidR="00294423">
        <w:t>-</w:t>
      </w:r>
      <w:r w:rsidR="00F83F1D">
        <w:t>time RNN</w:t>
      </w:r>
      <w:r w:rsidR="00C40678">
        <w:t xml:space="preserve"> [3</w:t>
      </w:r>
      <w:r w:rsidR="00941D7F">
        <w:t>2</w:t>
      </w:r>
      <w:r w:rsidR="00C40678">
        <w:t>]</w:t>
      </w:r>
      <w:r w:rsidR="00F83F1D">
        <w:t xml:space="preserve">, </w:t>
      </w:r>
      <w:r w:rsidR="00F83F1D">
        <w:lastRenderedPageBreak/>
        <w:t>Partially Recurrent Neural Network</w:t>
      </w:r>
      <w:r w:rsidR="00274524">
        <w:t xml:space="preserve"> (PRNN)</w:t>
      </w:r>
      <w:r w:rsidR="00F83F1D">
        <w:t xml:space="preserve"> etc. Each architecture </w:t>
      </w:r>
      <w:r w:rsidR="00294423">
        <w:t>has</w:t>
      </w:r>
      <w:r w:rsidR="00F83F1D">
        <w:t xml:space="preserve"> some unique feat</w:t>
      </w:r>
      <w:r w:rsidR="00274524">
        <w:t>ures and capabilities.</w:t>
      </w:r>
      <w:r w:rsidR="00AD7D43" w:rsidRPr="00AD7D43">
        <w:t xml:space="preserve"> </w:t>
      </w:r>
      <w:r w:rsidR="00AD7D43" w:rsidRPr="006A4FC6">
        <w:t>The partially recurrent structure adds a feedforward connection, through a synapse, from the input axon to the layer after the 1st hidden layer. In this case, the recurrent structure acts as a state for the feedforward structure.</w:t>
      </w:r>
      <w:r w:rsidR="00AD7D43" w:rsidRPr="00AD7D43">
        <w:t xml:space="preserve"> General recurrent networks (GRN’s) are to temporal data as multi-layer </w:t>
      </w:r>
      <w:r w:rsidR="00EB5672" w:rsidRPr="00AD7D43">
        <w:t>perceptron’s</w:t>
      </w:r>
      <w:r w:rsidR="00AD7D43" w:rsidRPr="00AD7D43">
        <w:t xml:space="preserve"> (MLP’s) are to static data. They are categorized by a layer that feeds back upon itself using adaptable weights. If all of the layer’s axon’s feedback their output, then the network is fully recurrent, otherwise it is called partially recurren</w:t>
      </w:r>
      <w:r w:rsidR="00EB5672">
        <w:t>t.</w:t>
      </w:r>
    </w:p>
    <w:p w14:paraId="7C687593" w14:textId="1E9600BA" w:rsidR="00E35734" w:rsidRDefault="00274524" w:rsidP="00063F70">
      <w:pPr>
        <w:pStyle w:val="NormalWeb"/>
        <w:spacing w:line="360" w:lineRule="auto"/>
        <w:ind w:firstLine="720"/>
        <w:jc w:val="both"/>
      </w:pPr>
      <w:r>
        <w:t>In this thesis</w:t>
      </w:r>
      <w:r w:rsidR="00294423">
        <w:t>,</w:t>
      </w:r>
      <w:r>
        <w:t xml:space="preserve"> we are considering the PRNN for the problem. </w:t>
      </w:r>
    </w:p>
    <w:p w14:paraId="2FE7F6FC" w14:textId="3CD7D1EF" w:rsidR="00274524" w:rsidRDefault="00274524" w:rsidP="00063F70">
      <w:pPr>
        <w:ind w:firstLine="720"/>
        <w:rPr>
          <w:rFonts w:eastAsia="Times New Roman" w:cstheme="minorHAnsi"/>
          <w:color w:val="000000"/>
          <w:szCs w:val="24"/>
          <w:lang w:eastAsia="en-IN"/>
        </w:rPr>
      </w:pPr>
      <w:r>
        <w:t>RNN can be used for image processing, video processing, speech recognition, natural language processing etc.</w:t>
      </w:r>
    </w:p>
    <w:p w14:paraId="4785AC30" w14:textId="0994A2E3" w:rsidR="00DF3298" w:rsidRPr="00DF3298" w:rsidRDefault="00DF3298" w:rsidP="00063F70">
      <w:pPr>
        <w:rPr>
          <w:lang w:val="en-US"/>
        </w:rPr>
      </w:pPr>
    </w:p>
    <w:p w14:paraId="40793AD2" w14:textId="20DC2B2F" w:rsidR="00312531" w:rsidRPr="00312531" w:rsidRDefault="00312531" w:rsidP="00063F70">
      <w:pPr>
        <w:rPr>
          <w:lang w:val="en-US"/>
        </w:rPr>
      </w:pPr>
      <w:r>
        <w:rPr>
          <w:lang w:val="en-US"/>
        </w:rPr>
        <w:tab/>
      </w:r>
    </w:p>
    <w:p w14:paraId="2B77DCA2" w14:textId="3057EBF3" w:rsidR="002830E1" w:rsidRDefault="002830E1" w:rsidP="00063F70">
      <w:pPr>
        <w:rPr>
          <w:lang w:val="en-US"/>
        </w:rPr>
      </w:pPr>
    </w:p>
    <w:p w14:paraId="2AB8B7B2" w14:textId="19A26443" w:rsidR="002830E1" w:rsidRDefault="002830E1" w:rsidP="00063F70">
      <w:pPr>
        <w:rPr>
          <w:lang w:val="en-US"/>
        </w:rPr>
      </w:pPr>
    </w:p>
    <w:p w14:paraId="05ED0FCC" w14:textId="7283B416" w:rsidR="003A0B83" w:rsidRDefault="003A0B83" w:rsidP="00063F70">
      <w:pPr>
        <w:rPr>
          <w:lang w:val="en-US"/>
        </w:rPr>
      </w:pPr>
    </w:p>
    <w:p w14:paraId="41A0ABEC" w14:textId="4BF0675B" w:rsidR="003A0B83" w:rsidRDefault="003A0B83" w:rsidP="00063F70">
      <w:pPr>
        <w:rPr>
          <w:lang w:val="en-US"/>
        </w:rPr>
      </w:pPr>
    </w:p>
    <w:p w14:paraId="60B9FA1B" w14:textId="77777777" w:rsidR="003A0B83" w:rsidRDefault="003A0B83" w:rsidP="00063F70">
      <w:pPr>
        <w:rPr>
          <w:lang w:val="en-US"/>
        </w:rPr>
      </w:pPr>
    </w:p>
    <w:p w14:paraId="263F1569" w14:textId="77777777" w:rsidR="00063F70" w:rsidRDefault="00063F70" w:rsidP="00063F70">
      <w:pPr>
        <w:pStyle w:val="Title"/>
        <w:rPr>
          <w:lang w:val="en-US"/>
        </w:rPr>
      </w:pPr>
    </w:p>
    <w:p w14:paraId="7767D6F7" w14:textId="77777777" w:rsidR="00063F70" w:rsidRDefault="00063F70" w:rsidP="00063F70">
      <w:pPr>
        <w:pStyle w:val="Title"/>
        <w:rPr>
          <w:lang w:val="en-US"/>
        </w:rPr>
      </w:pPr>
    </w:p>
    <w:p w14:paraId="7CEB18A3" w14:textId="77777777" w:rsidR="00063F70" w:rsidRDefault="00063F70" w:rsidP="00063F70">
      <w:pPr>
        <w:pStyle w:val="Title"/>
        <w:rPr>
          <w:lang w:val="en-US"/>
        </w:rPr>
      </w:pPr>
    </w:p>
    <w:p w14:paraId="14E3582B" w14:textId="77777777" w:rsidR="00063F70" w:rsidRDefault="00063F70" w:rsidP="00063F70">
      <w:pPr>
        <w:pStyle w:val="Title"/>
        <w:rPr>
          <w:lang w:val="en-US"/>
        </w:rPr>
      </w:pPr>
    </w:p>
    <w:p w14:paraId="2FBBB117" w14:textId="77777777" w:rsidR="00063F70" w:rsidRDefault="00063F70" w:rsidP="00063F70">
      <w:pPr>
        <w:pStyle w:val="Title"/>
        <w:rPr>
          <w:lang w:val="en-US"/>
        </w:rPr>
      </w:pPr>
    </w:p>
    <w:p w14:paraId="427B222C" w14:textId="16472FD8" w:rsidR="003A20A2" w:rsidRDefault="003A20A2" w:rsidP="003A20A2">
      <w:pPr>
        <w:rPr>
          <w:lang w:val="en-US"/>
        </w:rPr>
      </w:pPr>
    </w:p>
    <w:p w14:paraId="44033415" w14:textId="77777777" w:rsidR="00C40678" w:rsidRPr="003A20A2" w:rsidRDefault="00C40678" w:rsidP="003A20A2">
      <w:pPr>
        <w:rPr>
          <w:lang w:val="en-US"/>
        </w:rPr>
      </w:pPr>
    </w:p>
    <w:p w14:paraId="34E5E09A" w14:textId="4E859140" w:rsidR="00274524" w:rsidRDefault="00274524" w:rsidP="00063F70">
      <w:pPr>
        <w:pStyle w:val="Title"/>
        <w:rPr>
          <w:lang w:val="en-US"/>
        </w:rPr>
      </w:pPr>
      <w:r>
        <w:rPr>
          <w:lang w:val="en-US"/>
        </w:rPr>
        <w:lastRenderedPageBreak/>
        <w:t>Chapter 4</w:t>
      </w:r>
    </w:p>
    <w:p w14:paraId="2E728C19" w14:textId="12E2CF40" w:rsidR="00EB5672" w:rsidRPr="00EB5672" w:rsidRDefault="002830E1" w:rsidP="00063F70">
      <w:pPr>
        <w:pStyle w:val="Heading1"/>
        <w:rPr>
          <w:lang w:val="en-US"/>
        </w:rPr>
      </w:pPr>
      <w:r>
        <w:rPr>
          <w:lang w:val="en-US"/>
        </w:rPr>
        <w:t>Simulation and Results</w:t>
      </w:r>
      <w:r w:rsidR="00EB5672">
        <w:rPr>
          <w:lang w:val="en-US"/>
        </w:rPr>
        <w:tab/>
      </w:r>
    </w:p>
    <w:p w14:paraId="0885055A" w14:textId="7D9F2D15" w:rsidR="002830E1" w:rsidRDefault="002830E1" w:rsidP="00063F70">
      <w:pPr>
        <w:pStyle w:val="Heading2"/>
        <w:rPr>
          <w:lang w:val="en-US"/>
        </w:rPr>
      </w:pPr>
      <w:r>
        <w:rPr>
          <w:lang w:val="en-US"/>
        </w:rPr>
        <w:t>4.</w:t>
      </w:r>
      <w:r w:rsidR="003A0B83">
        <w:rPr>
          <w:lang w:val="en-US"/>
        </w:rPr>
        <w:t>1</w:t>
      </w:r>
      <w:r>
        <w:rPr>
          <w:lang w:val="en-US"/>
        </w:rPr>
        <w:t xml:space="preserve"> Tools Used</w:t>
      </w:r>
    </w:p>
    <w:p w14:paraId="6A61DD92" w14:textId="561BDC33" w:rsidR="002613AE" w:rsidRDefault="003A0B83" w:rsidP="00063F70">
      <w:pPr>
        <w:rPr>
          <w:lang w:val="en-US"/>
        </w:rPr>
      </w:pPr>
      <w:r>
        <w:rPr>
          <w:lang w:val="en-US"/>
        </w:rPr>
        <w:tab/>
        <w:t>To complete any task we require some components, that may be software tools and/or hardware tools. In this project</w:t>
      </w:r>
      <w:r w:rsidR="00294423">
        <w:rPr>
          <w:lang w:val="en-US"/>
        </w:rPr>
        <w:t>,</w:t>
      </w:r>
      <w:r>
        <w:rPr>
          <w:lang w:val="en-US"/>
        </w:rPr>
        <w:t xml:space="preserve"> we require some software’s to run the simulations.</w:t>
      </w:r>
      <w:r w:rsidR="002613AE">
        <w:rPr>
          <w:lang w:val="en-US"/>
        </w:rPr>
        <w:t xml:space="preserve"> Before implementing any project in terms of hardware we had to verify that simulations should give desired results. After simulation results verification hardware implementation will be very easy. </w:t>
      </w:r>
    </w:p>
    <w:p w14:paraId="0D4DC874" w14:textId="19BACDD0" w:rsidR="002613AE" w:rsidRDefault="002613AE" w:rsidP="00063F70">
      <w:pPr>
        <w:rPr>
          <w:lang w:val="en-US"/>
        </w:rPr>
      </w:pPr>
      <w:r>
        <w:rPr>
          <w:lang w:val="en-US"/>
        </w:rPr>
        <w:tab/>
        <w:t>In this project</w:t>
      </w:r>
      <w:r w:rsidR="00294423">
        <w:rPr>
          <w:lang w:val="en-US"/>
        </w:rPr>
        <w:t>,</w:t>
      </w:r>
      <w:r>
        <w:rPr>
          <w:lang w:val="en-US"/>
        </w:rPr>
        <w:t xml:space="preserve"> we are implementing the DNN to the power systems, but practical power systems are very complex and expansive. For that reason</w:t>
      </w:r>
      <w:r w:rsidR="00294423">
        <w:rPr>
          <w:lang w:val="en-US"/>
        </w:rPr>
        <w:t>,</w:t>
      </w:r>
      <w:r>
        <w:rPr>
          <w:lang w:val="en-US"/>
        </w:rPr>
        <w:t xml:space="preserve"> we had to collect the faults data from simulations</w:t>
      </w:r>
      <w:r w:rsidR="00294423">
        <w:rPr>
          <w:lang w:val="en-US"/>
        </w:rPr>
        <w:t xml:space="preserve">, so that </w:t>
      </w:r>
      <w:r>
        <w:rPr>
          <w:lang w:val="en-US"/>
        </w:rPr>
        <w:t>we were utilized MATLAB/SIMULINK to generate the data. For neural networks</w:t>
      </w:r>
      <w:r w:rsidR="00294423">
        <w:rPr>
          <w:lang w:val="en-US"/>
        </w:rPr>
        <w:t>,</w:t>
      </w:r>
      <w:r>
        <w:rPr>
          <w:lang w:val="en-US"/>
        </w:rPr>
        <w:t xml:space="preserve"> we </w:t>
      </w:r>
      <w:r w:rsidR="00A36410">
        <w:rPr>
          <w:lang w:val="en-US"/>
        </w:rPr>
        <w:t>hav</w:t>
      </w:r>
      <w:r>
        <w:rPr>
          <w:lang w:val="en-US"/>
        </w:rPr>
        <w:t>e used NeuroSolutions software.</w:t>
      </w:r>
    </w:p>
    <w:p w14:paraId="448A68BD" w14:textId="615B99FC" w:rsidR="002613AE" w:rsidRDefault="00F171D9" w:rsidP="00063F70">
      <w:pPr>
        <w:pStyle w:val="Heading3"/>
        <w:rPr>
          <w:lang w:val="en-US"/>
        </w:rPr>
      </w:pPr>
      <w:r>
        <w:rPr>
          <w:lang w:val="en-US"/>
        </w:rPr>
        <w:t xml:space="preserve">4.1.1 </w:t>
      </w:r>
      <w:r w:rsidR="002613AE">
        <w:rPr>
          <w:lang w:val="en-US"/>
        </w:rPr>
        <w:t>M</w:t>
      </w:r>
      <w:r>
        <w:rPr>
          <w:lang w:val="en-US"/>
        </w:rPr>
        <w:t>ATLAB/SIMULINK</w:t>
      </w:r>
    </w:p>
    <w:p w14:paraId="0C824414" w14:textId="77777777" w:rsidR="00F171D9" w:rsidRDefault="00E4079E" w:rsidP="00063F70">
      <w:pPr>
        <w:rPr>
          <w:lang w:val="en-US"/>
        </w:rPr>
      </w:pPr>
      <w:r>
        <w:rPr>
          <w:lang w:val="en-US"/>
        </w:rPr>
        <w:tab/>
        <w:t xml:space="preserve">MATLAB (Matrix Laboratory) is a multi-paradigm numerical computing environment and proprietary programming language developed by MathWorks. MATLAB allows matrix manipulations, plotting of functions and data, implementation of algorithms, creation of user interfaces and interfacing with programs written in other languages. MATLAB was written in Java programming languag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71"/>
      </w:tblGrid>
      <w:tr w:rsidR="00F171D9" w14:paraId="637033C2" w14:textId="77777777" w:rsidTr="00F171D9">
        <w:tc>
          <w:tcPr>
            <w:tcW w:w="8471" w:type="dxa"/>
          </w:tcPr>
          <w:p w14:paraId="7D5FE8BA" w14:textId="02785C98" w:rsidR="00F171D9" w:rsidRDefault="00F171D9" w:rsidP="00063F70">
            <w:pPr>
              <w:jc w:val="center"/>
              <w:rPr>
                <w:lang w:val="en-US"/>
              </w:rPr>
            </w:pPr>
            <w:r>
              <w:rPr>
                <w:noProof/>
                <w:lang w:val="en-US"/>
              </w:rPr>
              <w:drawing>
                <wp:inline distT="0" distB="0" distL="0" distR="0" wp14:anchorId="5E84D7B5" wp14:editId="6B002321">
                  <wp:extent cx="3518209" cy="1538605"/>
                  <wp:effectExtent l="0" t="0" r="635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560px-Matlab_Logo.svg.png"/>
                          <pic:cNvPicPr/>
                        </pic:nvPicPr>
                        <pic:blipFill>
                          <a:blip r:embed="rId34">
                            <a:extLst>
                              <a:ext uri="{28A0092B-C50C-407E-A947-70E740481C1C}">
                                <a14:useLocalDpi xmlns:a14="http://schemas.microsoft.com/office/drawing/2010/main" val="0"/>
                              </a:ext>
                            </a:extLst>
                          </a:blip>
                          <a:stretch>
                            <a:fillRect/>
                          </a:stretch>
                        </pic:blipFill>
                        <pic:spPr>
                          <a:xfrm>
                            <a:off x="0" y="0"/>
                            <a:ext cx="3723150" cy="1628231"/>
                          </a:xfrm>
                          <a:prstGeom prst="rect">
                            <a:avLst/>
                          </a:prstGeom>
                        </pic:spPr>
                      </pic:pic>
                    </a:graphicData>
                  </a:graphic>
                </wp:inline>
              </w:drawing>
            </w:r>
          </w:p>
        </w:tc>
      </w:tr>
      <w:tr w:rsidR="00F171D9" w14:paraId="2D0003B7" w14:textId="77777777" w:rsidTr="00F171D9">
        <w:tc>
          <w:tcPr>
            <w:tcW w:w="8471" w:type="dxa"/>
          </w:tcPr>
          <w:p w14:paraId="627E93FC" w14:textId="358E65CD" w:rsidR="00F171D9" w:rsidRDefault="00F171D9" w:rsidP="00063F70">
            <w:pPr>
              <w:jc w:val="center"/>
              <w:rPr>
                <w:lang w:val="en-US"/>
              </w:rPr>
            </w:pPr>
            <w:r>
              <w:rPr>
                <w:lang w:val="en-US"/>
              </w:rPr>
              <w:t>Fig. 4.1 MATLAB</w:t>
            </w:r>
          </w:p>
        </w:tc>
      </w:tr>
    </w:tbl>
    <w:p w14:paraId="79635124" w14:textId="690CE16F" w:rsidR="00F171D9" w:rsidRDefault="00E4079E" w:rsidP="00063F70">
      <w:pPr>
        <w:ind w:firstLine="720"/>
        <w:rPr>
          <w:lang w:val="en-US"/>
        </w:rPr>
      </w:pPr>
      <w:r>
        <w:rPr>
          <w:lang w:val="en-US"/>
        </w:rPr>
        <w:t>Alt</w:t>
      </w:r>
      <w:r w:rsidR="00F171D9">
        <w:rPr>
          <w:lang w:val="en-US"/>
        </w:rPr>
        <w:t xml:space="preserve">hough MATLAB is intended primarily for numerical computing, </w:t>
      </w:r>
      <w:r w:rsidR="00294423">
        <w:rPr>
          <w:lang w:val="en-US"/>
        </w:rPr>
        <w:t xml:space="preserve">an </w:t>
      </w:r>
      <w:r w:rsidR="00F171D9">
        <w:rPr>
          <w:lang w:val="en-US"/>
        </w:rPr>
        <w:t>optional toolbox uses MuPAD symbolic engine allows access symbolic computing abilities. An additional package, SIMULINK adds graphical multi-domain simulation and model-based design for dynamic and embedded systems</w:t>
      </w:r>
      <w:r w:rsidR="00C40678">
        <w:rPr>
          <w:lang w:val="en-US"/>
        </w:rPr>
        <w:t xml:space="preserve"> [3</w:t>
      </w:r>
      <w:r w:rsidR="00941D7F">
        <w:rPr>
          <w:lang w:val="en-US"/>
        </w:rPr>
        <w:t>3</w:t>
      </w:r>
      <w:r w:rsidR="00C40678">
        <w:rPr>
          <w:lang w:val="en-US"/>
        </w:rPr>
        <w:t>]</w:t>
      </w:r>
      <w:r w:rsidR="00F171D9">
        <w:rPr>
          <w:lang w:val="en-US"/>
        </w:rPr>
        <w:t>.</w:t>
      </w:r>
    </w:p>
    <w:p w14:paraId="37877352" w14:textId="495C3FC0" w:rsidR="00F171D9" w:rsidRDefault="00F171D9" w:rsidP="00063F70">
      <w:pPr>
        <w:pStyle w:val="Heading3"/>
        <w:rPr>
          <w:lang w:val="en-US"/>
        </w:rPr>
      </w:pPr>
      <w:r>
        <w:rPr>
          <w:lang w:val="en-US"/>
        </w:rPr>
        <w:lastRenderedPageBreak/>
        <w:t>4.1.2 NeuroSolutions</w:t>
      </w:r>
    </w:p>
    <w:p w14:paraId="25B1F07F" w14:textId="32C98227" w:rsidR="00F171D9" w:rsidRDefault="00F171D9" w:rsidP="00063F70">
      <w:pPr>
        <w:rPr>
          <w:lang w:val="en-US"/>
        </w:rPr>
      </w:pPr>
      <w:r>
        <w:rPr>
          <w:lang w:val="en-US"/>
        </w:rPr>
        <w:tab/>
        <w:t>NeuroSolutions is a neural netwo</w:t>
      </w:r>
      <w:r w:rsidR="00F91452">
        <w:rPr>
          <w:lang w:val="en-US"/>
        </w:rPr>
        <w:t>rk development environment developed by NeuroDimension. It combines a modular icon-based network design interface with an implementation of advanced learning procedures, such as conjugate gradients, Levenberg-Marquardt and backpropagation through time. The software used to design, train and deploy network (supervised learning and unsupervised learning) models to perform a wide variety of tasks such as data mining, classification, function approximation, multivariate regression and time-series prediction</w:t>
      </w:r>
      <w:r w:rsidR="00C40678">
        <w:rPr>
          <w:lang w:val="en-US"/>
        </w:rPr>
        <w:t xml:space="preserve"> [3</w:t>
      </w:r>
      <w:r w:rsidR="00941D7F">
        <w:rPr>
          <w:lang w:val="en-US"/>
        </w:rPr>
        <w:t>4</w:t>
      </w:r>
      <w:r w:rsidR="00C40678">
        <w:rPr>
          <w:lang w:val="en-US"/>
        </w:rPr>
        <w:t>]</w:t>
      </w:r>
      <w:r w:rsidR="00F91452">
        <w:rPr>
          <w:lang w:val="en-US"/>
        </w:rPr>
        <w:t xml:space="preserve">. </w:t>
      </w:r>
    </w:p>
    <w:p w14:paraId="41500ADD" w14:textId="79477F5E" w:rsidR="00F91452" w:rsidRDefault="00F91452" w:rsidP="00063F70">
      <w:pPr>
        <w:rPr>
          <w:lang w:val="en-US"/>
        </w:rPr>
      </w:pPr>
      <w:r>
        <w:rPr>
          <w:lang w:val="en-US"/>
        </w:rPr>
        <w:tab/>
      </w:r>
      <w:r w:rsidR="00E075E7">
        <w:rPr>
          <w:lang w:val="en-US"/>
        </w:rPr>
        <w:t xml:space="preserve">NeuroSolutions provides many ways to </w:t>
      </w:r>
      <w:r w:rsidR="00E018C4">
        <w:rPr>
          <w:lang w:val="en-US"/>
        </w:rPr>
        <w:t xml:space="preserve">create and train </w:t>
      </w:r>
      <w:r w:rsidR="00294423">
        <w:rPr>
          <w:lang w:val="en-US"/>
        </w:rPr>
        <w:t xml:space="preserve">the </w:t>
      </w:r>
      <w:r w:rsidR="00E018C4">
        <w:rPr>
          <w:lang w:val="en-US"/>
        </w:rPr>
        <w:t>neural network. Those are NeuralBuilder, NeuralExpert and user-defined neural networks.</w:t>
      </w:r>
      <w:r w:rsidR="00A36410">
        <w:rPr>
          <w:lang w:val="en-US"/>
        </w:rPr>
        <w:t xml:space="preserve"> It also offers excel add-on to operate NeuroSolutions software from </w:t>
      </w:r>
      <w:r w:rsidR="007401B0">
        <w:rPr>
          <w:lang w:val="en-US"/>
        </w:rPr>
        <w:t xml:space="preserve">an </w:t>
      </w:r>
      <w:r w:rsidR="00A36410">
        <w:rPr>
          <w:lang w:val="en-US"/>
        </w:rPr>
        <w:t>excel sheet.</w:t>
      </w:r>
    </w:p>
    <w:p w14:paraId="3A4D3BCB" w14:textId="7DBD8CA5" w:rsidR="00E018C4" w:rsidRDefault="00E018C4" w:rsidP="00063F70">
      <w:pPr>
        <w:rPr>
          <w:lang w:val="en-US"/>
        </w:rPr>
      </w:pPr>
      <w:r>
        <w:rPr>
          <w:lang w:val="en-US"/>
        </w:rPr>
        <w:tab/>
        <w:t>NeuralBuilder provides many architectures to the user. It provides more than ten types of neural networks. Once the network architecture is selected, the user can customize the parameters such as hidden layers, number of processing elements and learning algorithms.</w:t>
      </w:r>
    </w:p>
    <w:p w14:paraId="677A1F2E" w14:textId="7C451483" w:rsidR="00F91452" w:rsidRPr="003D0E04" w:rsidRDefault="00E018C4" w:rsidP="00063F70">
      <w:pPr>
        <w:rPr>
          <w:rFonts w:ascii="Arial" w:hAnsi="Arial" w:cs="Arial"/>
          <w:b/>
          <w:bCs/>
          <w:color w:val="222222"/>
          <w:sz w:val="21"/>
          <w:szCs w:val="21"/>
          <w:shd w:val="clear" w:color="auto" w:fill="FFFFFF"/>
        </w:rPr>
      </w:pPr>
      <w:r>
        <w:rPr>
          <w:lang w:val="en-US"/>
        </w:rPr>
        <w:tab/>
        <w:t xml:space="preserve">NeuralExpert </w:t>
      </w:r>
      <w:r w:rsidR="00A36410">
        <w:rPr>
          <w:lang w:val="en-US"/>
        </w:rPr>
        <w:t>cent</w:t>
      </w:r>
      <w:r w:rsidR="007401B0">
        <w:rPr>
          <w:lang w:val="en-US"/>
        </w:rPr>
        <w:t>er</w:t>
      </w:r>
      <w:r w:rsidR="00A36410">
        <w:rPr>
          <w:lang w:val="en-US"/>
        </w:rPr>
        <w:t>s</w:t>
      </w:r>
      <w:r>
        <w:rPr>
          <w:lang w:val="en-US"/>
        </w:rPr>
        <w:t xml:space="preserve"> the</w:t>
      </w:r>
      <w:r w:rsidR="003D0E04">
        <w:rPr>
          <w:lang w:val="en-US"/>
        </w:rPr>
        <w:t xml:space="preserve"> design specifications around the type of problem the user would like the neural network to solve (Classification, Prediction, Function approximation or Clustering). Given this problem type and the size of the users, dataset, the NeuralExpert intelligently selects the neural network size and architecture that will likely produce a good solution.</w:t>
      </w:r>
    </w:p>
    <w:p w14:paraId="21D6B606" w14:textId="75FC3A37" w:rsidR="002830E1" w:rsidRDefault="002830E1" w:rsidP="00063F70">
      <w:pPr>
        <w:pStyle w:val="Heading2"/>
        <w:rPr>
          <w:lang w:val="en-US"/>
        </w:rPr>
      </w:pPr>
      <w:r>
        <w:rPr>
          <w:lang w:val="en-US"/>
        </w:rPr>
        <w:t>4.</w:t>
      </w:r>
      <w:r w:rsidR="003A0B83">
        <w:rPr>
          <w:lang w:val="en-US"/>
        </w:rPr>
        <w:t>2</w:t>
      </w:r>
      <w:r>
        <w:rPr>
          <w:lang w:val="en-US"/>
        </w:rPr>
        <w:t xml:space="preserve"> Data Generation</w:t>
      </w:r>
    </w:p>
    <w:p w14:paraId="4B2030FE" w14:textId="7AAE7D4F" w:rsidR="00E97195" w:rsidRPr="00294423" w:rsidRDefault="003D0E04" w:rsidP="00063F70">
      <w:pPr>
        <w:ind w:firstLine="720"/>
        <w:rPr>
          <w:rFonts w:cs="Times New Roman"/>
          <w:lang w:val="en-US"/>
        </w:rPr>
      </w:pPr>
      <w:r>
        <w:rPr>
          <w:lang w:val="en-US"/>
        </w:rPr>
        <w:tab/>
        <w:t xml:space="preserve">For </w:t>
      </w:r>
      <w:r w:rsidR="00294423">
        <w:rPr>
          <w:lang w:val="en-US"/>
        </w:rPr>
        <w:t xml:space="preserve">the </w:t>
      </w:r>
      <w:r>
        <w:rPr>
          <w:lang w:val="en-US"/>
        </w:rPr>
        <w:t>neural network of training</w:t>
      </w:r>
      <w:r w:rsidR="00294423">
        <w:rPr>
          <w:lang w:val="en-US"/>
        </w:rPr>
        <w:t>,</w:t>
      </w:r>
      <w:r>
        <w:rPr>
          <w:lang w:val="en-US"/>
        </w:rPr>
        <w:t xml:space="preserve"> the data will be compulsory.</w:t>
      </w:r>
      <w:r w:rsidR="00E97195">
        <w:rPr>
          <w:lang w:val="en-US"/>
        </w:rPr>
        <w:t xml:space="preserve"> Th</w:t>
      </w:r>
      <w:r w:rsidR="00294423">
        <w:rPr>
          <w:lang w:val="en-US"/>
        </w:rPr>
        <w:t>at</w:t>
      </w:r>
      <w:r w:rsidR="00E97195">
        <w:rPr>
          <w:lang w:val="en-US"/>
        </w:rPr>
        <w:t xml:space="preserve"> was generated in MATLAB/SIMULINK. The power system shown in fig. 1.2 was mode</w:t>
      </w:r>
      <w:r w:rsidR="00294423">
        <w:rPr>
          <w:lang w:val="en-US"/>
        </w:rPr>
        <w:t>l</w:t>
      </w:r>
      <w:r w:rsidR="00E97195">
        <w:rPr>
          <w:lang w:val="en-US"/>
        </w:rPr>
        <w:t>led in SIMULINK. In the model</w:t>
      </w:r>
      <w:r w:rsidR="00294423">
        <w:rPr>
          <w:lang w:val="en-US"/>
        </w:rPr>
        <w:t>,</w:t>
      </w:r>
      <w:r w:rsidR="00E97195">
        <w:rPr>
          <w:lang w:val="en-US"/>
        </w:rPr>
        <w:t xml:space="preserve"> we were assumed that generators voltage was 220 kV </w:t>
      </w:r>
      <w:r w:rsidR="009A7EE9">
        <w:rPr>
          <w:lang w:val="en-US"/>
        </w:rPr>
        <w:t xml:space="preserve">phase-to-phase rms. </w:t>
      </w:r>
      <w:r w:rsidR="00A36410">
        <w:rPr>
          <w:lang w:val="en-US"/>
        </w:rPr>
        <w:t xml:space="preserve">The Simulink model was shown in fig. 4.2. </w:t>
      </w:r>
      <w:r w:rsidR="009A7EE9">
        <w:rPr>
          <w:lang w:val="en-US"/>
        </w:rPr>
        <w:t xml:space="preserve">The transmission line considered as distributed parameters line with positive sequence impedance of </w:t>
      </w:r>
      <w:r w:rsidR="009A7EE9" w:rsidRPr="00414D8C">
        <w:rPr>
          <w:i/>
          <w:iCs/>
          <w:lang w:val="en-US"/>
        </w:rPr>
        <w:t>Z</w:t>
      </w:r>
      <w:r w:rsidR="009A7EE9" w:rsidRPr="00414D8C">
        <w:rPr>
          <w:i/>
          <w:iCs/>
          <w:sz w:val="18"/>
          <w:szCs w:val="16"/>
          <w:lang w:val="en-US"/>
        </w:rPr>
        <w:t>1</w:t>
      </w:r>
      <w:r w:rsidR="009A7EE9">
        <w:rPr>
          <w:lang w:val="en-US"/>
        </w:rPr>
        <w:t xml:space="preserve"> = 4.76 + </w:t>
      </w:r>
      <w:r w:rsidR="009A7EE9" w:rsidRPr="00414D8C">
        <w:rPr>
          <w:i/>
          <w:iCs/>
          <w:lang w:val="en-US"/>
        </w:rPr>
        <w:t>j</w:t>
      </w:r>
      <w:r w:rsidR="009A7EE9">
        <w:rPr>
          <w:lang w:val="en-US"/>
        </w:rPr>
        <w:t xml:space="preserve">59.75 </w:t>
      </w:r>
      <w:r w:rsidR="009A7EE9">
        <w:rPr>
          <w:rFonts w:cs="Times New Roman"/>
          <w:lang w:val="en-US"/>
        </w:rPr>
        <w:t>Ω</w:t>
      </w:r>
      <w:r w:rsidR="009A7EE9">
        <w:rPr>
          <w:lang w:val="en-US"/>
        </w:rPr>
        <w:t xml:space="preserve"> and zero sequence impedance </w:t>
      </w:r>
      <w:r w:rsidR="009A7EE9" w:rsidRPr="00414D8C">
        <w:rPr>
          <w:i/>
          <w:iCs/>
          <w:lang w:val="en-US"/>
        </w:rPr>
        <w:t>Z</w:t>
      </w:r>
      <w:r w:rsidR="009A7EE9" w:rsidRPr="00414D8C">
        <w:rPr>
          <w:i/>
          <w:iCs/>
          <w:sz w:val="16"/>
          <w:szCs w:val="14"/>
          <w:lang w:val="en-US"/>
        </w:rPr>
        <w:t>0</w:t>
      </w:r>
      <w:r w:rsidR="009A7EE9">
        <w:rPr>
          <w:lang w:val="en-US"/>
        </w:rPr>
        <w:t xml:space="preserve"> = 77.70 + </w:t>
      </w:r>
      <w:r w:rsidR="009A7EE9" w:rsidRPr="00414D8C">
        <w:rPr>
          <w:i/>
          <w:iCs/>
          <w:lang w:val="en-US"/>
        </w:rPr>
        <w:t>j</w:t>
      </w:r>
      <w:r w:rsidR="009A7EE9">
        <w:rPr>
          <w:lang w:val="en-US"/>
        </w:rPr>
        <w:t xml:space="preserve">204.26 </w:t>
      </w:r>
      <w:r w:rsidR="009A7EE9">
        <w:rPr>
          <w:rFonts w:cs="Times New Roman"/>
          <w:lang w:val="en-US"/>
        </w:rPr>
        <w:t>Ω has length of 200 km</w:t>
      </w:r>
      <w:r w:rsidR="009A7EE9">
        <w:rPr>
          <w:lang w:val="en-US"/>
        </w:rPr>
        <w:t xml:space="preserve">. The faults were created at the locations of 0 km, 50 km, 100 km, 150 km, 200 km with fault impedance of 0.01 </w:t>
      </w:r>
      <w:r w:rsidR="009A7EE9">
        <w:rPr>
          <w:rFonts w:cs="Times New Roman"/>
          <w:lang w:val="en-US"/>
        </w:rPr>
        <w:t>Ω, 5</w:t>
      </w:r>
      <w:r w:rsidR="009A7EE9" w:rsidRPr="009A7EE9">
        <w:rPr>
          <w:rFonts w:cs="Times New Roman"/>
          <w:lang w:val="en-US"/>
        </w:rPr>
        <w:t xml:space="preserve"> </w:t>
      </w:r>
      <w:r w:rsidR="009A7EE9">
        <w:rPr>
          <w:rFonts w:cs="Times New Roman"/>
          <w:lang w:val="en-US"/>
        </w:rPr>
        <w:t>Ω, 10</w:t>
      </w:r>
      <w:r w:rsidR="009A7EE9" w:rsidRPr="009A7EE9">
        <w:rPr>
          <w:rFonts w:cs="Times New Roman"/>
          <w:lang w:val="en-US"/>
        </w:rPr>
        <w:t xml:space="preserve"> </w:t>
      </w:r>
      <w:r w:rsidR="009A7EE9">
        <w:rPr>
          <w:rFonts w:cs="Times New Roman"/>
          <w:lang w:val="en-US"/>
        </w:rPr>
        <w:t>Ω, 15</w:t>
      </w:r>
      <w:r w:rsidR="009A7EE9" w:rsidRPr="009A7EE9">
        <w:rPr>
          <w:rFonts w:cs="Times New Roman"/>
          <w:lang w:val="en-US"/>
        </w:rPr>
        <w:t xml:space="preserve"> </w:t>
      </w:r>
      <w:r w:rsidR="009A7EE9">
        <w:rPr>
          <w:rFonts w:cs="Times New Roman"/>
          <w:lang w:val="en-US"/>
        </w:rPr>
        <w:t>Ω, 20</w:t>
      </w:r>
      <w:r w:rsidR="009A7EE9" w:rsidRPr="009A7EE9">
        <w:rPr>
          <w:rFonts w:cs="Times New Roman"/>
          <w:lang w:val="en-US"/>
        </w:rPr>
        <w:t xml:space="preserve"> </w:t>
      </w:r>
      <w:r w:rsidR="009A7EE9">
        <w:rPr>
          <w:rFonts w:cs="Times New Roman"/>
          <w:lang w:val="en-US"/>
        </w:rPr>
        <w:t>Ω</w:t>
      </w:r>
      <w:r w:rsidR="00C40678">
        <w:rPr>
          <w:rFonts w:cs="Times New Roman"/>
          <w:lang w:val="en-US"/>
        </w:rPr>
        <w:t xml:space="preserve"> [</w:t>
      </w:r>
      <w:r w:rsidR="00055129">
        <w:rPr>
          <w:rFonts w:cs="Times New Roman"/>
          <w:lang w:val="en-US"/>
        </w:rPr>
        <w:t>3</w:t>
      </w:r>
      <w:r w:rsidR="00C40678">
        <w:rPr>
          <w:rFonts w:cs="Times New Roman"/>
          <w:lang w:val="en-US"/>
        </w:rPr>
        <w:t>]</w:t>
      </w:r>
      <w:r w:rsidR="009A7EE9">
        <w:rPr>
          <w:rFonts w:cs="Times New Roman"/>
          <w:lang w:val="en-US"/>
        </w:rPr>
        <w:t>.</w:t>
      </w:r>
      <w:r w:rsidR="009443F7">
        <w:rPr>
          <w:rFonts w:cs="Times New Roman"/>
          <w:lang w:val="en-US"/>
        </w:rPr>
        <w:t xml:space="preserve"> Once the fault was created the currents and voltages were measured by using three-phase measurement block in per unit. But th</w:t>
      </w:r>
      <w:r w:rsidR="00294423">
        <w:rPr>
          <w:rFonts w:cs="Times New Roman"/>
          <w:lang w:val="en-US"/>
        </w:rPr>
        <w:t>ese</w:t>
      </w:r>
      <w:r w:rsidR="009443F7">
        <w:rPr>
          <w:rFonts w:cs="Times New Roman"/>
          <w:lang w:val="en-US"/>
        </w:rPr>
        <w:t xml:space="preserve"> measurements were instantaneous, to convert this instantaneous current and voltage signals to rms values, we were used RMS block. This data has been exported to </w:t>
      </w:r>
      <w:r w:rsidR="00294423">
        <w:rPr>
          <w:rFonts w:cs="Times New Roman"/>
          <w:lang w:val="en-US"/>
        </w:rPr>
        <w:lastRenderedPageBreak/>
        <w:t xml:space="preserve">the </w:t>
      </w:r>
      <w:r w:rsidR="009443F7">
        <w:rPr>
          <w:rFonts w:cs="Times New Roman"/>
          <w:lang w:val="en-US"/>
        </w:rPr>
        <w:t>workspace with the help of ToWorkspace block. This data had been exported to excel files with the help of Spread Sheet Toolbox.</w:t>
      </w:r>
      <w:r w:rsidR="0037573F">
        <w:rPr>
          <w:rFonts w:cs="Times New Roman"/>
          <w:lang w:val="en-US"/>
        </w:rPr>
        <w:t xml:space="preserve"> We are simulated a-g, b-g, c-g, ab, </w:t>
      </w:r>
      <w:proofErr w:type="spellStart"/>
      <w:r w:rsidR="0037573F">
        <w:rPr>
          <w:rFonts w:cs="Times New Roman"/>
          <w:lang w:val="en-US"/>
        </w:rPr>
        <w:t>bc</w:t>
      </w:r>
      <w:proofErr w:type="spellEnd"/>
      <w:r w:rsidR="0037573F">
        <w:rPr>
          <w:rFonts w:cs="Times New Roman"/>
          <w:lang w:val="en-US"/>
        </w:rPr>
        <w:t xml:space="preserve">, ac, ab-g, </w:t>
      </w:r>
      <w:proofErr w:type="spellStart"/>
      <w:r w:rsidR="0037573F">
        <w:rPr>
          <w:rFonts w:cs="Times New Roman"/>
          <w:lang w:val="en-US"/>
        </w:rPr>
        <w:t>bc</w:t>
      </w:r>
      <w:proofErr w:type="spellEnd"/>
      <w:r w:rsidR="0037573F">
        <w:rPr>
          <w:rFonts w:cs="Times New Roman"/>
          <w:lang w:val="en-US"/>
        </w:rPr>
        <w:t xml:space="preserve">-g, ac-g, </w:t>
      </w:r>
      <w:proofErr w:type="spellStart"/>
      <w:r w:rsidR="0037573F">
        <w:rPr>
          <w:rFonts w:cs="Times New Roman"/>
          <w:lang w:val="en-US"/>
        </w:rPr>
        <w:t>abc</w:t>
      </w:r>
      <w:proofErr w:type="spellEnd"/>
      <w:r w:rsidR="0037573F">
        <w:rPr>
          <w:rFonts w:cs="Times New Roman"/>
          <w:lang w:val="en-US"/>
        </w:rPr>
        <w:t xml:space="preserve"> and No-Faul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1"/>
      </w:tblGrid>
      <w:tr w:rsidR="00E97195" w14:paraId="5CD5CA70" w14:textId="77777777" w:rsidTr="00E97195">
        <w:tc>
          <w:tcPr>
            <w:tcW w:w="8471" w:type="dxa"/>
          </w:tcPr>
          <w:p w14:paraId="1A698310" w14:textId="57045472" w:rsidR="00E97195" w:rsidRDefault="00294423" w:rsidP="00063F70">
            <w:pPr>
              <w:rPr>
                <w:lang w:val="en-US"/>
              </w:rPr>
            </w:pPr>
            <w:r>
              <w:rPr>
                <w:noProof/>
                <w:lang w:val="en-US"/>
              </w:rPr>
              <w:drawing>
                <wp:inline distT="0" distB="0" distL="0" distR="0" wp14:anchorId="5C288AEE" wp14:editId="72E3665D">
                  <wp:extent cx="5385435" cy="2940050"/>
                  <wp:effectExtent l="0" t="0" r="571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imulink model.JPG"/>
                          <pic:cNvPicPr/>
                        </pic:nvPicPr>
                        <pic:blipFill>
                          <a:blip r:embed="rId35">
                            <a:extLst>
                              <a:ext uri="{28A0092B-C50C-407E-A947-70E740481C1C}">
                                <a14:useLocalDpi xmlns:a14="http://schemas.microsoft.com/office/drawing/2010/main" val="0"/>
                              </a:ext>
                            </a:extLst>
                          </a:blip>
                          <a:stretch>
                            <a:fillRect/>
                          </a:stretch>
                        </pic:blipFill>
                        <pic:spPr>
                          <a:xfrm>
                            <a:off x="0" y="0"/>
                            <a:ext cx="5385435" cy="2940050"/>
                          </a:xfrm>
                          <a:prstGeom prst="rect">
                            <a:avLst/>
                          </a:prstGeom>
                        </pic:spPr>
                      </pic:pic>
                    </a:graphicData>
                  </a:graphic>
                </wp:inline>
              </w:drawing>
            </w:r>
          </w:p>
        </w:tc>
      </w:tr>
      <w:tr w:rsidR="00E97195" w14:paraId="4BF6F4D1" w14:textId="77777777" w:rsidTr="00E97195">
        <w:tc>
          <w:tcPr>
            <w:tcW w:w="8471" w:type="dxa"/>
          </w:tcPr>
          <w:p w14:paraId="10C40B6C" w14:textId="683117FC" w:rsidR="00E97195" w:rsidRDefault="00E97195" w:rsidP="00063F70">
            <w:pPr>
              <w:jc w:val="center"/>
              <w:rPr>
                <w:lang w:val="en-US"/>
              </w:rPr>
            </w:pPr>
            <w:r>
              <w:rPr>
                <w:lang w:val="en-US"/>
              </w:rPr>
              <w:t>Fig. 4.2 Simulink Model</w:t>
            </w:r>
          </w:p>
        </w:tc>
      </w:tr>
    </w:tbl>
    <w:p w14:paraId="2784232C" w14:textId="034F6A00" w:rsidR="002830E1" w:rsidRDefault="002830E1" w:rsidP="00063F70">
      <w:pPr>
        <w:pStyle w:val="Heading2"/>
        <w:rPr>
          <w:lang w:val="en-US"/>
        </w:rPr>
      </w:pPr>
      <w:r>
        <w:rPr>
          <w:lang w:val="en-US"/>
        </w:rPr>
        <w:t>4.</w:t>
      </w:r>
      <w:r w:rsidR="003A0B83">
        <w:rPr>
          <w:lang w:val="en-US"/>
        </w:rPr>
        <w:t>3</w:t>
      </w:r>
      <w:r>
        <w:rPr>
          <w:lang w:val="en-US"/>
        </w:rPr>
        <w:t xml:space="preserve"> Training of Network</w:t>
      </w:r>
    </w:p>
    <w:p w14:paraId="28DBD62A" w14:textId="30E695F6" w:rsidR="00B56153" w:rsidRDefault="00A36410" w:rsidP="00063F70">
      <w:pPr>
        <w:rPr>
          <w:lang w:val="en-US"/>
        </w:rPr>
      </w:pPr>
      <w:r>
        <w:rPr>
          <w:lang w:val="en-US"/>
        </w:rPr>
        <w:tab/>
        <w:t xml:space="preserve">The data sample collated from MATLAB were exported to excel sheet. The training and testing of </w:t>
      </w:r>
      <w:r w:rsidR="007401B0">
        <w:rPr>
          <w:lang w:val="en-US"/>
        </w:rPr>
        <w:t xml:space="preserve">the </w:t>
      </w:r>
      <w:r>
        <w:rPr>
          <w:lang w:val="en-US"/>
        </w:rPr>
        <w:t xml:space="preserve">neural network can be done using NeuroSolutions for Excel add-on. </w:t>
      </w:r>
      <w:r w:rsidR="000559F2">
        <w:rPr>
          <w:lang w:val="en-US"/>
        </w:rPr>
        <w:t>Firstly,</w:t>
      </w:r>
      <w:r>
        <w:rPr>
          <w:lang w:val="en-US"/>
        </w:rPr>
        <w:t xml:space="preserve"> the data samples </w:t>
      </w:r>
      <w:r w:rsidR="000559F2">
        <w:rPr>
          <w:lang w:val="en-US"/>
        </w:rPr>
        <w:t>have</w:t>
      </w:r>
      <w:r>
        <w:rPr>
          <w:lang w:val="en-US"/>
        </w:rPr>
        <w:t xml:space="preserve"> to be preprocessed to eliminate bad data. </w:t>
      </w:r>
      <w:r w:rsidR="000559F2">
        <w:rPr>
          <w:lang w:val="en-US"/>
        </w:rPr>
        <w:t xml:space="preserve">Here we were randomized the rows. Tag the three-phase voltage and current signals magnitudes as input to the neural network. Then select the Faults as desired outputs. Tag 80% of data for training, 5% for cross-validation, 15% for testing in </w:t>
      </w:r>
      <w:r w:rsidR="007401B0">
        <w:rPr>
          <w:lang w:val="en-US"/>
        </w:rPr>
        <w:t xml:space="preserve">the </w:t>
      </w:r>
      <w:r w:rsidR="000559F2">
        <w:rPr>
          <w:lang w:val="en-US"/>
        </w:rPr>
        <w:t>datasheet.</w:t>
      </w:r>
      <w:r w:rsidR="00B56153">
        <w:rPr>
          <w:lang w:val="en-US"/>
        </w:rPr>
        <w:t xml:space="preserve"> </w:t>
      </w:r>
      <w:r w:rsidR="000559F2">
        <w:rPr>
          <w:lang w:val="en-US"/>
        </w:rPr>
        <w:t>This process is common for both fault classification and location identification.</w:t>
      </w:r>
      <w:r w:rsidR="0037573F">
        <w:rPr>
          <w:lang w:val="en-US"/>
        </w:rPr>
        <w:t xml:space="preserve"> Here we are using two networks for fault classification and location identification problems.</w:t>
      </w:r>
    </w:p>
    <w:tbl>
      <w:tblPr>
        <w:tblStyle w:val="TableGrid"/>
        <w:tblW w:w="0" w:type="auto"/>
        <w:jc w:val="center"/>
        <w:tblLook w:val="04A0" w:firstRow="1" w:lastRow="0" w:firstColumn="1" w:lastColumn="0" w:noHBand="0" w:noVBand="1"/>
      </w:tblPr>
      <w:tblGrid>
        <w:gridCol w:w="4421"/>
        <w:gridCol w:w="3473"/>
      </w:tblGrid>
      <w:tr w:rsidR="008A2319" w14:paraId="4D253C46" w14:textId="77777777" w:rsidTr="001C42CC">
        <w:trPr>
          <w:jc w:val="center"/>
        </w:trPr>
        <w:tc>
          <w:tcPr>
            <w:tcW w:w="0" w:type="auto"/>
            <w:gridSpan w:val="2"/>
            <w:tcBorders>
              <w:top w:val="nil"/>
              <w:left w:val="nil"/>
              <w:bottom w:val="single" w:sz="4" w:space="0" w:color="auto"/>
              <w:right w:val="nil"/>
            </w:tcBorders>
          </w:tcPr>
          <w:p w14:paraId="68457EFA" w14:textId="6790D288" w:rsidR="008A2319" w:rsidRPr="008A2319" w:rsidRDefault="008A2319" w:rsidP="003A20A2">
            <w:pPr>
              <w:jc w:val="center"/>
              <w:rPr>
                <w:color w:val="000000" w:themeColor="text1"/>
                <w:lang w:val="en-US"/>
              </w:rPr>
            </w:pPr>
            <w:r>
              <w:rPr>
                <w:color w:val="000000" w:themeColor="text1"/>
                <w:lang w:val="en-US"/>
              </w:rPr>
              <w:t>Table 4.1 Network Parameters for fault classification</w:t>
            </w:r>
            <w:r w:rsidR="00B56153">
              <w:rPr>
                <w:color w:val="000000" w:themeColor="text1"/>
                <w:lang w:val="en-US"/>
              </w:rPr>
              <w:t xml:space="preserve"> and location identification</w:t>
            </w:r>
          </w:p>
        </w:tc>
      </w:tr>
      <w:tr w:rsidR="001C42CC" w14:paraId="5936135C" w14:textId="77777777" w:rsidTr="001C42CC">
        <w:trPr>
          <w:jc w:val="center"/>
        </w:trPr>
        <w:tc>
          <w:tcPr>
            <w:tcW w:w="0" w:type="auto"/>
            <w:tcBorders>
              <w:top w:val="single" w:sz="4" w:space="0" w:color="auto"/>
            </w:tcBorders>
          </w:tcPr>
          <w:p w14:paraId="158DC2FE" w14:textId="2E147710" w:rsidR="000559F2" w:rsidRPr="00B56153" w:rsidRDefault="000559F2" w:rsidP="003A20A2">
            <w:pPr>
              <w:jc w:val="center"/>
              <w:rPr>
                <w:b/>
                <w:bCs/>
                <w:color w:val="FF0000"/>
                <w:lang w:val="en-US"/>
              </w:rPr>
            </w:pPr>
            <w:r w:rsidRPr="00B56153">
              <w:rPr>
                <w:b/>
                <w:bCs/>
                <w:color w:val="FF0000"/>
                <w:lang w:val="en-US"/>
              </w:rPr>
              <w:t>Parameter</w:t>
            </w:r>
          </w:p>
        </w:tc>
        <w:tc>
          <w:tcPr>
            <w:tcW w:w="0" w:type="auto"/>
            <w:tcBorders>
              <w:top w:val="single" w:sz="4" w:space="0" w:color="auto"/>
            </w:tcBorders>
          </w:tcPr>
          <w:p w14:paraId="7A7E4550" w14:textId="4776A008" w:rsidR="000559F2" w:rsidRPr="00B56153" w:rsidRDefault="000559F2" w:rsidP="003A20A2">
            <w:pPr>
              <w:jc w:val="center"/>
              <w:rPr>
                <w:b/>
                <w:bCs/>
                <w:color w:val="FF0000"/>
                <w:lang w:val="en-US"/>
              </w:rPr>
            </w:pPr>
            <w:r w:rsidRPr="00B56153">
              <w:rPr>
                <w:b/>
                <w:bCs/>
                <w:color w:val="FF0000"/>
                <w:lang w:val="en-US"/>
              </w:rPr>
              <w:t>Values</w:t>
            </w:r>
          </w:p>
        </w:tc>
      </w:tr>
      <w:tr w:rsidR="001C42CC" w14:paraId="0FF85A9C" w14:textId="77777777" w:rsidTr="001C42CC">
        <w:trPr>
          <w:jc w:val="center"/>
        </w:trPr>
        <w:tc>
          <w:tcPr>
            <w:tcW w:w="0" w:type="auto"/>
          </w:tcPr>
          <w:p w14:paraId="0A918FA9" w14:textId="5CB1BB2F" w:rsidR="000559F2" w:rsidRDefault="000559F2" w:rsidP="003A20A2">
            <w:pPr>
              <w:jc w:val="center"/>
              <w:rPr>
                <w:lang w:val="en-US"/>
              </w:rPr>
            </w:pPr>
            <w:r>
              <w:rPr>
                <w:lang w:val="en-US"/>
              </w:rPr>
              <w:t>Neural Network</w:t>
            </w:r>
          </w:p>
        </w:tc>
        <w:tc>
          <w:tcPr>
            <w:tcW w:w="0" w:type="auto"/>
          </w:tcPr>
          <w:p w14:paraId="0D40F4B4" w14:textId="5095C1D8" w:rsidR="000559F2" w:rsidRDefault="000559F2" w:rsidP="003A20A2">
            <w:pPr>
              <w:jc w:val="center"/>
              <w:rPr>
                <w:lang w:val="en-US"/>
              </w:rPr>
            </w:pPr>
            <w:r>
              <w:rPr>
                <w:lang w:val="en-US"/>
              </w:rPr>
              <w:t>PRNN</w:t>
            </w:r>
          </w:p>
        </w:tc>
      </w:tr>
      <w:tr w:rsidR="001C42CC" w14:paraId="60EEFA4B" w14:textId="77777777" w:rsidTr="001C42CC">
        <w:trPr>
          <w:jc w:val="center"/>
        </w:trPr>
        <w:tc>
          <w:tcPr>
            <w:tcW w:w="0" w:type="auto"/>
          </w:tcPr>
          <w:p w14:paraId="45B8D582" w14:textId="7452C867" w:rsidR="000559F2" w:rsidRDefault="000559F2" w:rsidP="003A20A2">
            <w:pPr>
              <w:jc w:val="center"/>
              <w:rPr>
                <w:lang w:val="en-US"/>
              </w:rPr>
            </w:pPr>
            <w:r>
              <w:rPr>
                <w:lang w:val="en-US"/>
              </w:rPr>
              <w:t>Learning Rule</w:t>
            </w:r>
          </w:p>
        </w:tc>
        <w:tc>
          <w:tcPr>
            <w:tcW w:w="0" w:type="auto"/>
          </w:tcPr>
          <w:p w14:paraId="5EE3B6F7" w14:textId="156D8E0A" w:rsidR="000559F2" w:rsidRDefault="000559F2" w:rsidP="003A20A2">
            <w:pPr>
              <w:jc w:val="center"/>
              <w:rPr>
                <w:lang w:val="en-US"/>
              </w:rPr>
            </w:pPr>
            <w:r>
              <w:rPr>
                <w:lang w:val="en-US"/>
              </w:rPr>
              <w:t>Momentum</w:t>
            </w:r>
          </w:p>
        </w:tc>
      </w:tr>
      <w:tr w:rsidR="001C42CC" w14:paraId="68A6E201" w14:textId="77777777" w:rsidTr="001C42CC">
        <w:trPr>
          <w:jc w:val="center"/>
        </w:trPr>
        <w:tc>
          <w:tcPr>
            <w:tcW w:w="0" w:type="auto"/>
          </w:tcPr>
          <w:p w14:paraId="4B0503E9" w14:textId="00B2AB26" w:rsidR="000559F2" w:rsidRDefault="000559F2" w:rsidP="003A20A2">
            <w:pPr>
              <w:jc w:val="center"/>
              <w:rPr>
                <w:lang w:val="en-US"/>
              </w:rPr>
            </w:pPr>
            <w:r>
              <w:rPr>
                <w:lang w:val="en-US"/>
              </w:rPr>
              <w:t>Weight Update</w:t>
            </w:r>
          </w:p>
        </w:tc>
        <w:tc>
          <w:tcPr>
            <w:tcW w:w="0" w:type="auto"/>
          </w:tcPr>
          <w:p w14:paraId="1A73D45E" w14:textId="1913D656" w:rsidR="000559F2" w:rsidRDefault="000559F2" w:rsidP="003A20A2">
            <w:pPr>
              <w:jc w:val="center"/>
              <w:rPr>
                <w:lang w:val="en-US"/>
              </w:rPr>
            </w:pPr>
            <w:r>
              <w:rPr>
                <w:lang w:val="en-US"/>
              </w:rPr>
              <w:t>Online</w:t>
            </w:r>
          </w:p>
        </w:tc>
      </w:tr>
      <w:tr w:rsidR="001C42CC" w14:paraId="2E0976E1" w14:textId="77777777" w:rsidTr="001C42CC">
        <w:trPr>
          <w:jc w:val="center"/>
        </w:trPr>
        <w:tc>
          <w:tcPr>
            <w:tcW w:w="0" w:type="auto"/>
          </w:tcPr>
          <w:p w14:paraId="6539219E" w14:textId="460F3A59" w:rsidR="000559F2" w:rsidRDefault="000559F2" w:rsidP="003A20A2">
            <w:pPr>
              <w:jc w:val="center"/>
              <w:rPr>
                <w:lang w:val="en-US"/>
              </w:rPr>
            </w:pPr>
            <w:r>
              <w:rPr>
                <w:lang w:val="en-US"/>
              </w:rPr>
              <w:t>Hidden Layers</w:t>
            </w:r>
          </w:p>
        </w:tc>
        <w:tc>
          <w:tcPr>
            <w:tcW w:w="0" w:type="auto"/>
          </w:tcPr>
          <w:p w14:paraId="5BCBA1C2" w14:textId="01E1493B" w:rsidR="000559F2" w:rsidRDefault="000559F2" w:rsidP="003A20A2">
            <w:pPr>
              <w:jc w:val="center"/>
              <w:rPr>
                <w:lang w:val="en-US"/>
              </w:rPr>
            </w:pPr>
            <w:r>
              <w:rPr>
                <w:lang w:val="en-US"/>
              </w:rPr>
              <w:t>5</w:t>
            </w:r>
          </w:p>
        </w:tc>
      </w:tr>
      <w:tr w:rsidR="001C42CC" w14:paraId="055B46E3" w14:textId="77777777" w:rsidTr="001C42CC">
        <w:trPr>
          <w:jc w:val="center"/>
        </w:trPr>
        <w:tc>
          <w:tcPr>
            <w:tcW w:w="0" w:type="auto"/>
          </w:tcPr>
          <w:p w14:paraId="3C2262B1" w14:textId="4231C385" w:rsidR="000559F2" w:rsidRDefault="000559F2" w:rsidP="003A20A2">
            <w:pPr>
              <w:jc w:val="center"/>
              <w:rPr>
                <w:lang w:val="en-US"/>
              </w:rPr>
            </w:pPr>
            <w:r>
              <w:rPr>
                <w:lang w:val="en-US"/>
              </w:rPr>
              <w:t>Processing Elements</w:t>
            </w:r>
            <w:r w:rsidR="001C42CC">
              <w:rPr>
                <w:lang w:val="en-US"/>
              </w:rPr>
              <w:t xml:space="preserve"> </w:t>
            </w:r>
          </w:p>
        </w:tc>
        <w:tc>
          <w:tcPr>
            <w:tcW w:w="0" w:type="auto"/>
          </w:tcPr>
          <w:p w14:paraId="0E30E8AF" w14:textId="19A96B38" w:rsidR="000559F2" w:rsidRDefault="000559F2" w:rsidP="003A20A2">
            <w:pPr>
              <w:jc w:val="center"/>
              <w:rPr>
                <w:lang w:val="en-US"/>
              </w:rPr>
            </w:pPr>
            <w:r>
              <w:rPr>
                <w:lang w:val="en-US"/>
              </w:rPr>
              <w:t>35-35-35-35-35</w:t>
            </w:r>
          </w:p>
        </w:tc>
      </w:tr>
    </w:tbl>
    <w:p w14:paraId="209F9F0F" w14:textId="782BAF68" w:rsidR="000559F2" w:rsidRDefault="000559F2" w:rsidP="00063F70">
      <w:pPr>
        <w:rPr>
          <w:lang w:val="en-US"/>
        </w:rPr>
      </w:pPr>
    </w:p>
    <w:p w14:paraId="0FED96C0" w14:textId="51834C67" w:rsidR="00B56153" w:rsidRDefault="00B56153" w:rsidP="00063F70">
      <w:pPr>
        <w:pStyle w:val="Heading3"/>
        <w:rPr>
          <w:lang w:val="en-US"/>
        </w:rPr>
      </w:pPr>
      <w:r>
        <w:rPr>
          <w:lang w:val="en-US"/>
        </w:rPr>
        <w:lastRenderedPageBreak/>
        <w:t>4.3.1 Fault detection and classification</w:t>
      </w:r>
    </w:p>
    <w:p w14:paraId="2B9DA425" w14:textId="31B50791" w:rsidR="001C42CC" w:rsidRPr="00A36410" w:rsidRDefault="00B56153" w:rsidP="00063F70">
      <w:pPr>
        <w:ind w:firstLine="720"/>
        <w:rPr>
          <w:lang w:val="en-US"/>
        </w:rPr>
      </w:pPr>
      <w:r>
        <w:rPr>
          <w:lang w:val="en-US"/>
        </w:rPr>
        <w:t>Table 4.1 represents the network parameters for the classification problem. After selecting all the param</w:t>
      </w:r>
      <w:r w:rsidR="001C42CC">
        <w:rPr>
          <w:lang w:val="en-US"/>
        </w:rPr>
        <w:t xml:space="preserve">eters and probes we need </w:t>
      </w:r>
      <w:r w:rsidR="007401B0">
        <w:rPr>
          <w:lang w:val="en-US"/>
        </w:rPr>
        <w:t xml:space="preserve">to </w:t>
      </w:r>
      <w:r w:rsidR="001C42CC">
        <w:rPr>
          <w:lang w:val="en-US"/>
        </w:rPr>
        <w:t>train the network. The NeuroSolutions breadboard will look like in the fig.4.3.</w:t>
      </w:r>
      <w:r>
        <w:rPr>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1"/>
      </w:tblGrid>
      <w:tr w:rsidR="001C42CC" w14:paraId="39A3480A" w14:textId="77777777" w:rsidTr="001C42CC">
        <w:tc>
          <w:tcPr>
            <w:tcW w:w="8471" w:type="dxa"/>
          </w:tcPr>
          <w:p w14:paraId="27030353" w14:textId="3A448A31" w:rsidR="001C42CC" w:rsidRDefault="001C42CC" w:rsidP="00063F70">
            <w:pPr>
              <w:rPr>
                <w:lang w:val="en-US"/>
              </w:rPr>
            </w:pPr>
            <w:r>
              <w:rPr>
                <w:noProof/>
                <w:lang w:val="en-US"/>
              </w:rPr>
              <w:drawing>
                <wp:inline distT="0" distB="0" distL="0" distR="0" wp14:anchorId="7276404E" wp14:editId="777256BB">
                  <wp:extent cx="5385435" cy="2079702"/>
                  <wp:effectExtent l="0" t="0" r="571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lassification breadboard.JPG"/>
                          <pic:cNvPicPr/>
                        </pic:nvPicPr>
                        <pic:blipFill>
                          <a:blip r:embed="rId36">
                            <a:extLst>
                              <a:ext uri="{28A0092B-C50C-407E-A947-70E740481C1C}">
                                <a14:useLocalDpi xmlns:a14="http://schemas.microsoft.com/office/drawing/2010/main" val="0"/>
                              </a:ext>
                            </a:extLst>
                          </a:blip>
                          <a:stretch>
                            <a:fillRect/>
                          </a:stretch>
                        </pic:blipFill>
                        <pic:spPr>
                          <a:xfrm>
                            <a:off x="0" y="0"/>
                            <a:ext cx="5412388" cy="2090110"/>
                          </a:xfrm>
                          <a:prstGeom prst="rect">
                            <a:avLst/>
                          </a:prstGeom>
                        </pic:spPr>
                      </pic:pic>
                    </a:graphicData>
                  </a:graphic>
                </wp:inline>
              </w:drawing>
            </w:r>
          </w:p>
        </w:tc>
      </w:tr>
      <w:tr w:rsidR="001C42CC" w14:paraId="17A17CB7" w14:textId="77777777" w:rsidTr="001C42CC">
        <w:tc>
          <w:tcPr>
            <w:tcW w:w="8471" w:type="dxa"/>
          </w:tcPr>
          <w:p w14:paraId="480F8D03" w14:textId="1F54A933" w:rsidR="001C42CC" w:rsidRDefault="001C42CC" w:rsidP="00063F70">
            <w:pPr>
              <w:jc w:val="center"/>
              <w:rPr>
                <w:lang w:val="en-US"/>
              </w:rPr>
            </w:pPr>
            <w:r>
              <w:rPr>
                <w:lang w:val="en-US"/>
              </w:rPr>
              <w:t>Fig. 4.3 Classification breadboard</w:t>
            </w:r>
          </w:p>
        </w:tc>
      </w:tr>
    </w:tbl>
    <w:p w14:paraId="6CE2BF0C" w14:textId="7E8B8168" w:rsidR="001C42CC" w:rsidRDefault="001C42CC" w:rsidP="00063F70">
      <w:pPr>
        <w:rPr>
          <w:lang w:val="en-US"/>
        </w:rPr>
      </w:pPr>
      <w:r>
        <w:rPr>
          <w:lang w:val="en-US"/>
        </w:rPr>
        <w:tab/>
        <w:t>After training the neural network NeuroSolutions will automatically generate a training report containing training curves and MSE.</w:t>
      </w:r>
      <w:r w:rsidR="00D9398D">
        <w:rPr>
          <w:lang w:val="en-US"/>
        </w:rPr>
        <w:t xml:space="preserve"> The fig. 4.4 shows the training curves of </w:t>
      </w:r>
      <w:r w:rsidR="007401B0">
        <w:rPr>
          <w:lang w:val="en-US"/>
        </w:rPr>
        <w:t xml:space="preserve">the </w:t>
      </w:r>
      <w:r w:rsidR="00D9398D">
        <w:rPr>
          <w:lang w:val="en-US"/>
        </w:rPr>
        <w:t>classification proble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71"/>
      </w:tblGrid>
      <w:tr w:rsidR="001C42CC" w14:paraId="648586D6" w14:textId="77777777" w:rsidTr="00D9398D">
        <w:trPr>
          <w:trHeight w:val="4793"/>
        </w:trPr>
        <w:tc>
          <w:tcPr>
            <w:tcW w:w="8471" w:type="dxa"/>
          </w:tcPr>
          <w:p w14:paraId="080936BC" w14:textId="5F24751E" w:rsidR="001C42CC" w:rsidRDefault="001C42CC" w:rsidP="00063F70">
            <w:pPr>
              <w:rPr>
                <w:lang w:val="en-US"/>
              </w:rPr>
            </w:pPr>
            <w:r>
              <w:rPr>
                <w:noProof/>
              </w:rPr>
              <w:drawing>
                <wp:inline distT="0" distB="0" distL="0" distR="0" wp14:anchorId="14ADF1DE" wp14:editId="5A34253F">
                  <wp:extent cx="5207000" cy="3166946"/>
                  <wp:effectExtent l="0" t="0" r="12700" b="14605"/>
                  <wp:docPr id="27" name="Chart 27">
                    <a:extLst xmlns:a="http://schemas.openxmlformats.org/drawingml/2006/main">
                      <a:ext uri="{FF2B5EF4-FFF2-40B4-BE49-F238E27FC236}">
                        <a16:creationId xmlns:a16="http://schemas.microsoft.com/office/drawing/2014/main" id="{00000000-0008-0000-02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tc>
      </w:tr>
      <w:tr w:rsidR="001C42CC" w14:paraId="2481881B" w14:textId="77777777" w:rsidTr="00D9398D">
        <w:tc>
          <w:tcPr>
            <w:tcW w:w="8471" w:type="dxa"/>
          </w:tcPr>
          <w:p w14:paraId="7192B6F3" w14:textId="67BBF462" w:rsidR="001C42CC" w:rsidRDefault="00D9398D" w:rsidP="00063F70">
            <w:pPr>
              <w:jc w:val="center"/>
              <w:rPr>
                <w:lang w:val="en-US"/>
              </w:rPr>
            </w:pPr>
            <w:r>
              <w:rPr>
                <w:lang w:val="en-US"/>
              </w:rPr>
              <w:t xml:space="preserve">Fig. 4.4 </w:t>
            </w:r>
            <w:r w:rsidR="00662CD7">
              <w:rPr>
                <w:lang w:val="en-US"/>
              </w:rPr>
              <w:t>T</w:t>
            </w:r>
            <w:r>
              <w:rPr>
                <w:lang w:val="en-US"/>
              </w:rPr>
              <w:t>raining curves</w:t>
            </w:r>
            <w:r w:rsidR="00662CD7">
              <w:rPr>
                <w:lang w:val="en-US"/>
              </w:rPr>
              <w:t xml:space="preserve"> fault detection and classification </w:t>
            </w:r>
          </w:p>
        </w:tc>
      </w:tr>
    </w:tbl>
    <w:p w14:paraId="3EBDDA8C" w14:textId="77777777" w:rsidR="0037573F" w:rsidRDefault="0037573F" w:rsidP="00063F70">
      <w:pPr>
        <w:rPr>
          <w:lang w:val="en-US"/>
        </w:rPr>
      </w:pPr>
    </w:p>
    <w:p w14:paraId="43662AE3" w14:textId="6FC04903" w:rsidR="0037573F" w:rsidRDefault="00662CD7" w:rsidP="00063F70">
      <w:pPr>
        <w:ind w:firstLine="720"/>
        <w:rPr>
          <w:lang w:val="en-US"/>
        </w:rPr>
      </w:pPr>
      <w:r>
        <w:rPr>
          <w:lang w:val="en-US"/>
        </w:rPr>
        <w:t xml:space="preserve">Table 4.2 shows the training results for the </w:t>
      </w:r>
      <w:r w:rsidR="0037573F">
        <w:rPr>
          <w:lang w:val="en-US"/>
        </w:rPr>
        <w:t>fault detection and classification problem.</w:t>
      </w:r>
    </w:p>
    <w:tbl>
      <w:tblPr>
        <w:tblStyle w:val="TableGrid"/>
        <w:tblW w:w="5000" w:type="pct"/>
        <w:tblLook w:val="04A0" w:firstRow="1" w:lastRow="0" w:firstColumn="1" w:lastColumn="0" w:noHBand="0" w:noVBand="1"/>
      </w:tblPr>
      <w:tblGrid>
        <w:gridCol w:w="2853"/>
        <w:gridCol w:w="2483"/>
        <w:gridCol w:w="3145"/>
      </w:tblGrid>
      <w:tr w:rsidR="00662CD7" w:rsidRPr="00662CD7" w14:paraId="36A2B1CD" w14:textId="77777777" w:rsidTr="00662CD7">
        <w:trPr>
          <w:trHeight w:val="300"/>
        </w:trPr>
        <w:tc>
          <w:tcPr>
            <w:tcW w:w="5000" w:type="pct"/>
            <w:gridSpan w:val="3"/>
            <w:tcBorders>
              <w:top w:val="nil"/>
              <w:left w:val="nil"/>
              <w:bottom w:val="single" w:sz="4" w:space="0" w:color="auto"/>
              <w:right w:val="nil"/>
            </w:tcBorders>
          </w:tcPr>
          <w:p w14:paraId="2FB46565" w14:textId="5825F696" w:rsidR="00662CD7" w:rsidRPr="00662CD7" w:rsidRDefault="00662CD7" w:rsidP="003A20A2">
            <w:pPr>
              <w:spacing w:line="276" w:lineRule="auto"/>
              <w:jc w:val="center"/>
              <w:rPr>
                <w:rFonts w:eastAsia="Times New Roman" w:cs="Times New Roman"/>
                <w:color w:val="000000" w:themeColor="text1"/>
                <w:sz w:val="22"/>
                <w:lang w:eastAsia="en-IN"/>
              </w:rPr>
            </w:pPr>
            <w:r w:rsidRPr="00662CD7">
              <w:rPr>
                <w:rFonts w:eastAsia="Times New Roman" w:cs="Times New Roman"/>
                <w:color w:val="000000" w:themeColor="text1"/>
                <w:sz w:val="22"/>
                <w:lang w:eastAsia="en-IN"/>
              </w:rPr>
              <w:lastRenderedPageBreak/>
              <w:t>Table 4.2 Training results</w:t>
            </w:r>
            <w:r w:rsidR="0037573F">
              <w:rPr>
                <w:rFonts w:eastAsia="Times New Roman" w:cs="Times New Roman"/>
                <w:color w:val="000000" w:themeColor="text1"/>
                <w:sz w:val="22"/>
                <w:lang w:eastAsia="en-IN"/>
              </w:rPr>
              <w:t xml:space="preserve"> for fault detection and classification </w:t>
            </w:r>
          </w:p>
        </w:tc>
      </w:tr>
      <w:tr w:rsidR="00662CD7" w:rsidRPr="00662CD7" w14:paraId="4C956136" w14:textId="77777777" w:rsidTr="00662CD7">
        <w:trPr>
          <w:trHeight w:val="300"/>
        </w:trPr>
        <w:tc>
          <w:tcPr>
            <w:tcW w:w="1682" w:type="pct"/>
            <w:tcBorders>
              <w:top w:val="single" w:sz="4" w:space="0" w:color="auto"/>
            </w:tcBorders>
            <w:hideMark/>
          </w:tcPr>
          <w:p w14:paraId="1688880A" w14:textId="77777777" w:rsidR="00662CD7" w:rsidRPr="00662CD7" w:rsidRDefault="00662CD7" w:rsidP="003A20A2">
            <w:pPr>
              <w:spacing w:line="276" w:lineRule="auto"/>
              <w:jc w:val="left"/>
              <w:rPr>
                <w:rFonts w:ascii="Calibri" w:eastAsia="Times New Roman" w:hAnsi="Calibri" w:cs="Calibri"/>
                <w:b/>
                <w:bCs/>
                <w:i/>
                <w:iCs/>
                <w:color w:val="800000"/>
                <w:sz w:val="22"/>
                <w:lang w:eastAsia="en-IN"/>
              </w:rPr>
            </w:pPr>
            <w:r w:rsidRPr="00662CD7">
              <w:rPr>
                <w:rFonts w:ascii="Calibri" w:eastAsia="Times New Roman" w:hAnsi="Calibri" w:cs="Calibri"/>
                <w:b/>
                <w:bCs/>
                <w:i/>
                <w:iCs/>
                <w:color w:val="800000"/>
                <w:sz w:val="22"/>
                <w:lang w:eastAsia="en-IN"/>
              </w:rPr>
              <w:t>Best Networks</w:t>
            </w:r>
          </w:p>
        </w:tc>
        <w:tc>
          <w:tcPr>
            <w:tcW w:w="1464" w:type="pct"/>
            <w:tcBorders>
              <w:top w:val="single" w:sz="4" w:space="0" w:color="auto"/>
            </w:tcBorders>
            <w:hideMark/>
          </w:tcPr>
          <w:p w14:paraId="0ED7AEBE" w14:textId="77777777" w:rsidR="00662CD7" w:rsidRPr="00662CD7" w:rsidRDefault="00662CD7" w:rsidP="003A20A2">
            <w:pPr>
              <w:spacing w:line="276" w:lineRule="auto"/>
              <w:jc w:val="center"/>
              <w:rPr>
                <w:rFonts w:ascii="Calibri" w:eastAsia="Times New Roman" w:hAnsi="Calibri" w:cs="Calibri"/>
                <w:b/>
                <w:bCs/>
                <w:i/>
                <w:iCs/>
                <w:color w:val="800000"/>
                <w:sz w:val="22"/>
                <w:lang w:eastAsia="en-IN"/>
              </w:rPr>
            </w:pPr>
            <w:r w:rsidRPr="00662CD7">
              <w:rPr>
                <w:rFonts w:ascii="Calibri" w:eastAsia="Times New Roman" w:hAnsi="Calibri" w:cs="Calibri"/>
                <w:b/>
                <w:bCs/>
                <w:i/>
                <w:iCs/>
                <w:color w:val="800000"/>
                <w:sz w:val="22"/>
                <w:lang w:eastAsia="en-IN"/>
              </w:rPr>
              <w:t>Training</w:t>
            </w:r>
          </w:p>
        </w:tc>
        <w:tc>
          <w:tcPr>
            <w:tcW w:w="1854" w:type="pct"/>
            <w:tcBorders>
              <w:top w:val="single" w:sz="4" w:space="0" w:color="auto"/>
            </w:tcBorders>
            <w:hideMark/>
          </w:tcPr>
          <w:p w14:paraId="035770F7" w14:textId="4B4161AD" w:rsidR="00662CD7" w:rsidRPr="00662CD7" w:rsidRDefault="00662CD7" w:rsidP="003A20A2">
            <w:pPr>
              <w:spacing w:line="276" w:lineRule="auto"/>
              <w:jc w:val="center"/>
              <w:rPr>
                <w:rFonts w:ascii="Calibri" w:eastAsia="Times New Roman" w:hAnsi="Calibri" w:cs="Calibri"/>
                <w:b/>
                <w:bCs/>
                <w:i/>
                <w:iCs/>
                <w:color w:val="800000"/>
                <w:sz w:val="22"/>
                <w:lang w:eastAsia="en-IN"/>
              </w:rPr>
            </w:pPr>
            <w:r w:rsidRPr="00662CD7">
              <w:rPr>
                <w:rFonts w:ascii="Calibri" w:eastAsia="Times New Roman" w:hAnsi="Calibri" w:cs="Calibri"/>
                <w:b/>
                <w:bCs/>
                <w:i/>
                <w:iCs/>
                <w:color w:val="800000"/>
                <w:sz w:val="22"/>
                <w:lang w:eastAsia="en-IN"/>
              </w:rPr>
              <w:t>Cross</w:t>
            </w:r>
            <w:r w:rsidR="007401B0">
              <w:rPr>
                <w:rFonts w:ascii="Calibri" w:eastAsia="Times New Roman" w:hAnsi="Calibri" w:cs="Calibri"/>
                <w:b/>
                <w:bCs/>
                <w:i/>
                <w:iCs/>
                <w:color w:val="800000"/>
                <w:sz w:val="22"/>
                <w:lang w:eastAsia="en-IN"/>
              </w:rPr>
              <w:t>-</w:t>
            </w:r>
            <w:r w:rsidRPr="00662CD7">
              <w:rPr>
                <w:rFonts w:ascii="Calibri" w:eastAsia="Times New Roman" w:hAnsi="Calibri" w:cs="Calibri"/>
                <w:b/>
                <w:bCs/>
                <w:i/>
                <w:iCs/>
                <w:color w:val="800000"/>
                <w:sz w:val="22"/>
                <w:lang w:eastAsia="en-IN"/>
              </w:rPr>
              <w:t>Validation</w:t>
            </w:r>
          </w:p>
        </w:tc>
      </w:tr>
      <w:tr w:rsidR="00662CD7" w:rsidRPr="00662CD7" w14:paraId="29B09673" w14:textId="77777777" w:rsidTr="00662CD7">
        <w:trPr>
          <w:trHeight w:val="288"/>
        </w:trPr>
        <w:tc>
          <w:tcPr>
            <w:tcW w:w="1682" w:type="pct"/>
            <w:hideMark/>
          </w:tcPr>
          <w:p w14:paraId="19BF3846" w14:textId="77777777" w:rsidR="00662CD7" w:rsidRPr="00662CD7" w:rsidRDefault="00662CD7" w:rsidP="003A20A2">
            <w:pPr>
              <w:spacing w:line="276" w:lineRule="auto"/>
              <w:jc w:val="left"/>
              <w:rPr>
                <w:rFonts w:ascii="Calibri" w:eastAsia="Times New Roman" w:hAnsi="Calibri" w:cs="Calibri"/>
                <w:color w:val="000000"/>
                <w:sz w:val="22"/>
                <w:lang w:eastAsia="en-IN"/>
              </w:rPr>
            </w:pPr>
            <w:r w:rsidRPr="00662CD7">
              <w:rPr>
                <w:rFonts w:ascii="Calibri" w:eastAsia="Times New Roman" w:hAnsi="Calibri" w:cs="Calibri"/>
                <w:color w:val="000000"/>
                <w:sz w:val="22"/>
                <w:lang w:eastAsia="en-IN"/>
              </w:rPr>
              <w:t>Epoch #</w:t>
            </w:r>
          </w:p>
        </w:tc>
        <w:tc>
          <w:tcPr>
            <w:tcW w:w="1464" w:type="pct"/>
            <w:hideMark/>
          </w:tcPr>
          <w:p w14:paraId="57DE9F3C" w14:textId="77777777" w:rsidR="00662CD7" w:rsidRPr="00662CD7" w:rsidRDefault="00662CD7" w:rsidP="003A20A2">
            <w:pPr>
              <w:spacing w:line="276" w:lineRule="auto"/>
              <w:jc w:val="center"/>
              <w:rPr>
                <w:rFonts w:ascii="Calibri" w:eastAsia="Times New Roman" w:hAnsi="Calibri" w:cs="Calibri"/>
                <w:color w:val="000000"/>
                <w:sz w:val="22"/>
                <w:lang w:eastAsia="en-IN"/>
              </w:rPr>
            </w:pPr>
            <w:r w:rsidRPr="00662CD7">
              <w:rPr>
                <w:rFonts w:ascii="Calibri" w:eastAsia="Times New Roman" w:hAnsi="Calibri" w:cs="Calibri"/>
                <w:color w:val="000000"/>
                <w:sz w:val="22"/>
                <w:lang w:eastAsia="en-IN"/>
              </w:rPr>
              <w:t>1000</w:t>
            </w:r>
          </w:p>
        </w:tc>
        <w:tc>
          <w:tcPr>
            <w:tcW w:w="1854" w:type="pct"/>
            <w:hideMark/>
          </w:tcPr>
          <w:p w14:paraId="128F976B" w14:textId="77777777" w:rsidR="00662CD7" w:rsidRPr="00662CD7" w:rsidRDefault="00662CD7" w:rsidP="003A20A2">
            <w:pPr>
              <w:spacing w:line="276" w:lineRule="auto"/>
              <w:jc w:val="center"/>
              <w:rPr>
                <w:rFonts w:ascii="Calibri" w:eastAsia="Times New Roman" w:hAnsi="Calibri" w:cs="Calibri"/>
                <w:color w:val="000000"/>
                <w:sz w:val="22"/>
                <w:lang w:eastAsia="en-IN"/>
              </w:rPr>
            </w:pPr>
            <w:r w:rsidRPr="00662CD7">
              <w:rPr>
                <w:rFonts w:ascii="Calibri" w:eastAsia="Times New Roman" w:hAnsi="Calibri" w:cs="Calibri"/>
                <w:color w:val="000000"/>
                <w:sz w:val="22"/>
                <w:lang w:eastAsia="en-IN"/>
              </w:rPr>
              <w:t>1000</w:t>
            </w:r>
          </w:p>
        </w:tc>
      </w:tr>
      <w:tr w:rsidR="00662CD7" w:rsidRPr="00662CD7" w14:paraId="567D74E0" w14:textId="77777777" w:rsidTr="00662CD7">
        <w:trPr>
          <w:trHeight w:val="288"/>
        </w:trPr>
        <w:tc>
          <w:tcPr>
            <w:tcW w:w="1682" w:type="pct"/>
            <w:hideMark/>
          </w:tcPr>
          <w:p w14:paraId="7688848E" w14:textId="77777777" w:rsidR="00662CD7" w:rsidRPr="00662CD7" w:rsidRDefault="00662CD7" w:rsidP="003A20A2">
            <w:pPr>
              <w:spacing w:line="276" w:lineRule="auto"/>
              <w:jc w:val="left"/>
              <w:rPr>
                <w:rFonts w:ascii="Calibri" w:eastAsia="Times New Roman" w:hAnsi="Calibri" w:cs="Calibri"/>
                <w:color w:val="000000"/>
                <w:sz w:val="22"/>
                <w:lang w:eastAsia="en-IN"/>
              </w:rPr>
            </w:pPr>
            <w:r w:rsidRPr="00662CD7">
              <w:rPr>
                <w:rFonts w:ascii="Calibri" w:eastAsia="Times New Roman" w:hAnsi="Calibri" w:cs="Calibri"/>
                <w:color w:val="000000"/>
                <w:sz w:val="22"/>
                <w:lang w:eastAsia="en-IN"/>
              </w:rPr>
              <w:t>Minimum MSE</w:t>
            </w:r>
          </w:p>
        </w:tc>
        <w:tc>
          <w:tcPr>
            <w:tcW w:w="1464" w:type="pct"/>
            <w:hideMark/>
          </w:tcPr>
          <w:p w14:paraId="6E522010" w14:textId="77777777" w:rsidR="00662CD7" w:rsidRPr="00662CD7" w:rsidRDefault="00662CD7" w:rsidP="003A20A2">
            <w:pPr>
              <w:spacing w:line="276" w:lineRule="auto"/>
              <w:jc w:val="center"/>
              <w:rPr>
                <w:rFonts w:ascii="Calibri" w:eastAsia="Times New Roman" w:hAnsi="Calibri" w:cs="Calibri"/>
                <w:color w:val="000000"/>
                <w:sz w:val="22"/>
                <w:lang w:eastAsia="en-IN"/>
              </w:rPr>
            </w:pPr>
            <w:r w:rsidRPr="00662CD7">
              <w:rPr>
                <w:rFonts w:ascii="Calibri" w:eastAsia="Times New Roman" w:hAnsi="Calibri" w:cs="Calibri"/>
                <w:color w:val="000000"/>
                <w:sz w:val="22"/>
                <w:lang w:eastAsia="en-IN"/>
              </w:rPr>
              <w:t>4.22383E-05</w:t>
            </w:r>
          </w:p>
        </w:tc>
        <w:tc>
          <w:tcPr>
            <w:tcW w:w="1854" w:type="pct"/>
            <w:hideMark/>
          </w:tcPr>
          <w:p w14:paraId="5FA4F5FB" w14:textId="77777777" w:rsidR="00662CD7" w:rsidRPr="00662CD7" w:rsidRDefault="00662CD7" w:rsidP="003A20A2">
            <w:pPr>
              <w:spacing w:line="276" w:lineRule="auto"/>
              <w:jc w:val="center"/>
              <w:rPr>
                <w:rFonts w:ascii="Calibri" w:eastAsia="Times New Roman" w:hAnsi="Calibri" w:cs="Calibri"/>
                <w:color w:val="000000"/>
                <w:sz w:val="22"/>
                <w:lang w:eastAsia="en-IN"/>
              </w:rPr>
            </w:pPr>
            <w:r w:rsidRPr="00662CD7">
              <w:rPr>
                <w:rFonts w:ascii="Calibri" w:eastAsia="Times New Roman" w:hAnsi="Calibri" w:cs="Calibri"/>
                <w:color w:val="000000"/>
                <w:sz w:val="22"/>
                <w:lang w:eastAsia="en-IN"/>
              </w:rPr>
              <w:t>3.7915E-05</w:t>
            </w:r>
          </w:p>
        </w:tc>
      </w:tr>
      <w:tr w:rsidR="00662CD7" w:rsidRPr="00662CD7" w14:paraId="356A6040" w14:textId="77777777" w:rsidTr="00662CD7">
        <w:trPr>
          <w:trHeight w:val="300"/>
        </w:trPr>
        <w:tc>
          <w:tcPr>
            <w:tcW w:w="1682" w:type="pct"/>
            <w:hideMark/>
          </w:tcPr>
          <w:p w14:paraId="25F99549" w14:textId="77777777" w:rsidR="00662CD7" w:rsidRPr="00662CD7" w:rsidRDefault="00662CD7" w:rsidP="003A20A2">
            <w:pPr>
              <w:spacing w:line="276" w:lineRule="auto"/>
              <w:jc w:val="left"/>
              <w:rPr>
                <w:rFonts w:ascii="Calibri" w:eastAsia="Times New Roman" w:hAnsi="Calibri" w:cs="Calibri"/>
                <w:color w:val="000000"/>
                <w:sz w:val="22"/>
                <w:lang w:eastAsia="en-IN"/>
              </w:rPr>
            </w:pPr>
            <w:r w:rsidRPr="00662CD7">
              <w:rPr>
                <w:rFonts w:ascii="Calibri" w:eastAsia="Times New Roman" w:hAnsi="Calibri" w:cs="Calibri"/>
                <w:color w:val="000000"/>
                <w:sz w:val="22"/>
                <w:lang w:eastAsia="en-IN"/>
              </w:rPr>
              <w:t>Final MSE</w:t>
            </w:r>
          </w:p>
        </w:tc>
        <w:tc>
          <w:tcPr>
            <w:tcW w:w="1464" w:type="pct"/>
            <w:hideMark/>
          </w:tcPr>
          <w:p w14:paraId="72E0D82D" w14:textId="77777777" w:rsidR="00662CD7" w:rsidRPr="00662CD7" w:rsidRDefault="00662CD7" w:rsidP="003A20A2">
            <w:pPr>
              <w:spacing w:line="276" w:lineRule="auto"/>
              <w:jc w:val="center"/>
              <w:rPr>
                <w:rFonts w:ascii="Calibri" w:eastAsia="Times New Roman" w:hAnsi="Calibri" w:cs="Calibri"/>
                <w:color w:val="000000"/>
                <w:sz w:val="22"/>
                <w:lang w:eastAsia="en-IN"/>
              </w:rPr>
            </w:pPr>
            <w:r w:rsidRPr="00662CD7">
              <w:rPr>
                <w:rFonts w:ascii="Calibri" w:eastAsia="Times New Roman" w:hAnsi="Calibri" w:cs="Calibri"/>
                <w:color w:val="000000"/>
                <w:sz w:val="22"/>
                <w:lang w:eastAsia="en-IN"/>
              </w:rPr>
              <w:t>4.22383E-05</w:t>
            </w:r>
          </w:p>
        </w:tc>
        <w:tc>
          <w:tcPr>
            <w:tcW w:w="1854" w:type="pct"/>
            <w:hideMark/>
          </w:tcPr>
          <w:p w14:paraId="36D21B34" w14:textId="77777777" w:rsidR="00662CD7" w:rsidRPr="00662CD7" w:rsidRDefault="00662CD7" w:rsidP="003A20A2">
            <w:pPr>
              <w:spacing w:line="276" w:lineRule="auto"/>
              <w:jc w:val="center"/>
              <w:rPr>
                <w:rFonts w:ascii="Calibri" w:eastAsia="Times New Roman" w:hAnsi="Calibri" w:cs="Calibri"/>
                <w:color w:val="000000"/>
                <w:sz w:val="22"/>
                <w:lang w:eastAsia="en-IN"/>
              </w:rPr>
            </w:pPr>
            <w:r w:rsidRPr="00662CD7">
              <w:rPr>
                <w:rFonts w:ascii="Calibri" w:eastAsia="Times New Roman" w:hAnsi="Calibri" w:cs="Calibri"/>
                <w:color w:val="000000"/>
                <w:sz w:val="22"/>
                <w:lang w:eastAsia="en-IN"/>
              </w:rPr>
              <w:t>3.7915E-05</w:t>
            </w:r>
          </w:p>
        </w:tc>
      </w:tr>
    </w:tbl>
    <w:p w14:paraId="55CEA066" w14:textId="726CD250" w:rsidR="00D9398D" w:rsidRDefault="00D9398D" w:rsidP="00063F70">
      <w:pPr>
        <w:pStyle w:val="Heading3"/>
        <w:rPr>
          <w:lang w:val="en-US"/>
        </w:rPr>
      </w:pPr>
      <w:r>
        <w:rPr>
          <w:lang w:val="en-US"/>
        </w:rPr>
        <w:t xml:space="preserve">4.3.2 Fault Location Identification </w:t>
      </w:r>
    </w:p>
    <w:p w14:paraId="34C11960" w14:textId="6A75966B" w:rsidR="00662CD7" w:rsidRPr="00D9398D" w:rsidRDefault="00D9398D" w:rsidP="00063F70">
      <w:pPr>
        <w:rPr>
          <w:lang w:val="en-US"/>
        </w:rPr>
      </w:pPr>
      <w:r>
        <w:rPr>
          <w:lang w:val="en-US"/>
        </w:rPr>
        <w:tab/>
        <w:t xml:space="preserve">Using the same neural network parameters for the location identification problem. For classification problem the outputs are faults but here the output is </w:t>
      </w:r>
      <w:r w:rsidR="007401B0">
        <w:rPr>
          <w:lang w:val="en-US"/>
        </w:rPr>
        <w:t xml:space="preserve">the </w:t>
      </w:r>
      <w:r>
        <w:rPr>
          <w:lang w:val="en-US"/>
        </w:rPr>
        <w:t xml:space="preserve">location of </w:t>
      </w:r>
      <w:r w:rsidR="007401B0">
        <w:rPr>
          <w:lang w:val="en-US"/>
        </w:rPr>
        <w:t xml:space="preserve">the </w:t>
      </w:r>
      <w:r>
        <w:rPr>
          <w:lang w:val="en-US"/>
        </w:rPr>
        <w:t xml:space="preserve">fault. This problem comes under regression but the above problem is classification. We are using </w:t>
      </w:r>
      <w:r w:rsidR="007401B0">
        <w:rPr>
          <w:lang w:val="en-US"/>
        </w:rPr>
        <w:t xml:space="preserve">the </w:t>
      </w:r>
      <w:r>
        <w:rPr>
          <w:lang w:val="en-US"/>
        </w:rPr>
        <w:t xml:space="preserve">same network parameters so that the network breadboard looks like fig. 4.3. </w:t>
      </w:r>
      <w:r w:rsidR="00662CD7">
        <w:rPr>
          <w:lang w:val="en-US"/>
        </w:rPr>
        <w:t>After training the network the training curves were shown in fig. 4.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71"/>
      </w:tblGrid>
      <w:tr w:rsidR="00662CD7" w14:paraId="79153849" w14:textId="77777777" w:rsidTr="00662CD7">
        <w:tc>
          <w:tcPr>
            <w:tcW w:w="8471" w:type="dxa"/>
          </w:tcPr>
          <w:p w14:paraId="1CBF7C6E" w14:textId="38E5749E" w:rsidR="00662CD7" w:rsidRDefault="00662CD7" w:rsidP="00063F70">
            <w:pPr>
              <w:rPr>
                <w:lang w:val="en-US"/>
              </w:rPr>
            </w:pPr>
            <w:r>
              <w:rPr>
                <w:noProof/>
              </w:rPr>
              <w:drawing>
                <wp:inline distT="0" distB="0" distL="0" distR="0" wp14:anchorId="55B79A14" wp14:editId="23026353">
                  <wp:extent cx="5207000" cy="2955074"/>
                  <wp:effectExtent l="0" t="0" r="12700" b="17145"/>
                  <wp:docPr id="28" name="Chart 28">
                    <a:extLst xmlns:a="http://schemas.openxmlformats.org/drawingml/2006/main">
                      <a:ext uri="{FF2B5EF4-FFF2-40B4-BE49-F238E27FC236}">
                        <a16:creationId xmlns:a16="http://schemas.microsoft.com/office/drawing/2014/main" id="{00000000-0008-0000-02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tc>
      </w:tr>
      <w:tr w:rsidR="00662CD7" w14:paraId="05648868" w14:textId="77777777" w:rsidTr="00662CD7">
        <w:tc>
          <w:tcPr>
            <w:tcW w:w="8471" w:type="dxa"/>
          </w:tcPr>
          <w:p w14:paraId="3E1D4ECB" w14:textId="246BB492" w:rsidR="00662CD7" w:rsidRDefault="00662CD7" w:rsidP="00063F70">
            <w:pPr>
              <w:jc w:val="center"/>
              <w:rPr>
                <w:lang w:val="en-US"/>
              </w:rPr>
            </w:pPr>
            <w:r>
              <w:rPr>
                <w:lang w:val="en-US"/>
              </w:rPr>
              <w:t>Fig. 4.5 Training curves for fault location identification</w:t>
            </w:r>
          </w:p>
        </w:tc>
      </w:tr>
    </w:tbl>
    <w:p w14:paraId="53CD482A" w14:textId="131CBFEC" w:rsidR="00D9398D" w:rsidRDefault="0037573F" w:rsidP="00063F70">
      <w:pPr>
        <w:rPr>
          <w:lang w:val="en-US"/>
        </w:rPr>
      </w:pPr>
      <w:r>
        <w:rPr>
          <w:lang w:val="en-US"/>
        </w:rPr>
        <w:t>Table 4.3 sho</w:t>
      </w:r>
      <w:r w:rsidR="007401B0">
        <w:rPr>
          <w:lang w:val="en-US"/>
        </w:rPr>
        <w:t>w</w:t>
      </w:r>
      <w:r>
        <w:rPr>
          <w:lang w:val="en-US"/>
        </w:rPr>
        <w:t xml:space="preserve">s the training results for fault location identification problem. </w:t>
      </w:r>
    </w:p>
    <w:tbl>
      <w:tblPr>
        <w:tblStyle w:val="TableGrid"/>
        <w:tblW w:w="5000" w:type="pct"/>
        <w:tblLook w:val="04A0" w:firstRow="1" w:lastRow="0" w:firstColumn="1" w:lastColumn="0" w:noHBand="0" w:noVBand="1"/>
      </w:tblPr>
      <w:tblGrid>
        <w:gridCol w:w="2827"/>
        <w:gridCol w:w="2828"/>
        <w:gridCol w:w="2826"/>
      </w:tblGrid>
      <w:tr w:rsidR="0037573F" w:rsidRPr="00662CD7" w14:paraId="53DFE910" w14:textId="77777777" w:rsidTr="0037573F">
        <w:trPr>
          <w:trHeight w:val="300"/>
        </w:trPr>
        <w:tc>
          <w:tcPr>
            <w:tcW w:w="5000" w:type="pct"/>
            <w:gridSpan w:val="3"/>
            <w:tcBorders>
              <w:top w:val="nil"/>
              <w:left w:val="nil"/>
              <w:bottom w:val="single" w:sz="4" w:space="0" w:color="auto"/>
              <w:right w:val="nil"/>
            </w:tcBorders>
          </w:tcPr>
          <w:p w14:paraId="18035BA8" w14:textId="4B5F4E62" w:rsidR="0037573F" w:rsidRPr="0037573F" w:rsidRDefault="0037573F" w:rsidP="003A20A2">
            <w:pPr>
              <w:spacing w:line="276" w:lineRule="auto"/>
              <w:jc w:val="center"/>
              <w:rPr>
                <w:rFonts w:eastAsia="Times New Roman" w:cs="Times New Roman"/>
                <w:color w:val="000000" w:themeColor="text1"/>
                <w:szCs w:val="24"/>
                <w:lang w:eastAsia="en-IN"/>
              </w:rPr>
            </w:pPr>
            <w:r>
              <w:rPr>
                <w:rFonts w:eastAsia="Times New Roman" w:cs="Times New Roman"/>
                <w:color w:val="000000" w:themeColor="text1"/>
                <w:szCs w:val="24"/>
                <w:lang w:eastAsia="en-IN"/>
              </w:rPr>
              <w:t>Table 4.3 Training results for fault location identification</w:t>
            </w:r>
          </w:p>
        </w:tc>
      </w:tr>
      <w:tr w:rsidR="0037573F" w:rsidRPr="00662CD7" w14:paraId="1D4588B1" w14:textId="77777777" w:rsidTr="0037573F">
        <w:trPr>
          <w:trHeight w:val="300"/>
        </w:trPr>
        <w:tc>
          <w:tcPr>
            <w:tcW w:w="1667" w:type="pct"/>
            <w:tcBorders>
              <w:top w:val="single" w:sz="4" w:space="0" w:color="auto"/>
            </w:tcBorders>
            <w:hideMark/>
          </w:tcPr>
          <w:p w14:paraId="25482C92" w14:textId="77777777" w:rsidR="0037573F" w:rsidRPr="00662CD7" w:rsidRDefault="0037573F" w:rsidP="003A20A2">
            <w:pPr>
              <w:spacing w:line="276" w:lineRule="auto"/>
              <w:jc w:val="left"/>
              <w:rPr>
                <w:rFonts w:ascii="Calibri" w:eastAsia="Times New Roman" w:hAnsi="Calibri" w:cs="Calibri"/>
                <w:b/>
                <w:bCs/>
                <w:i/>
                <w:iCs/>
                <w:color w:val="800000"/>
                <w:sz w:val="22"/>
                <w:lang w:eastAsia="en-IN"/>
              </w:rPr>
            </w:pPr>
            <w:r w:rsidRPr="00662CD7">
              <w:rPr>
                <w:rFonts w:ascii="Calibri" w:eastAsia="Times New Roman" w:hAnsi="Calibri" w:cs="Calibri"/>
                <w:b/>
                <w:bCs/>
                <w:i/>
                <w:iCs/>
                <w:color w:val="800000"/>
                <w:sz w:val="22"/>
                <w:lang w:eastAsia="en-IN"/>
              </w:rPr>
              <w:t>Best Networks</w:t>
            </w:r>
          </w:p>
        </w:tc>
        <w:tc>
          <w:tcPr>
            <w:tcW w:w="1667" w:type="pct"/>
            <w:tcBorders>
              <w:top w:val="single" w:sz="4" w:space="0" w:color="auto"/>
            </w:tcBorders>
            <w:hideMark/>
          </w:tcPr>
          <w:p w14:paraId="5CE2B408" w14:textId="77777777" w:rsidR="0037573F" w:rsidRPr="00662CD7" w:rsidRDefault="0037573F" w:rsidP="003A20A2">
            <w:pPr>
              <w:spacing w:line="276" w:lineRule="auto"/>
              <w:jc w:val="center"/>
              <w:rPr>
                <w:rFonts w:ascii="Calibri" w:eastAsia="Times New Roman" w:hAnsi="Calibri" w:cs="Calibri"/>
                <w:b/>
                <w:bCs/>
                <w:i/>
                <w:iCs/>
                <w:color w:val="800000"/>
                <w:sz w:val="22"/>
                <w:lang w:eastAsia="en-IN"/>
              </w:rPr>
            </w:pPr>
            <w:r w:rsidRPr="00662CD7">
              <w:rPr>
                <w:rFonts w:ascii="Calibri" w:eastAsia="Times New Roman" w:hAnsi="Calibri" w:cs="Calibri"/>
                <w:b/>
                <w:bCs/>
                <w:i/>
                <w:iCs/>
                <w:color w:val="800000"/>
                <w:sz w:val="22"/>
                <w:lang w:eastAsia="en-IN"/>
              </w:rPr>
              <w:t>Training</w:t>
            </w:r>
          </w:p>
        </w:tc>
        <w:tc>
          <w:tcPr>
            <w:tcW w:w="1667" w:type="pct"/>
            <w:tcBorders>
              <w:top w:val="single" w:sz="4" w:space="0" w:color="auto"/>
            </w:tcBorders>
            <w:hideMark/>
          </w:tcPr>
          <w:p w14:paraId="00216C54" w14:textId="5CFEA6C0" w:rsidR="0037573F" w:rsidRPr="00662CD7" w:rsidRDefault="0037573F" w:rsidP="003A20A2">
            <w:pPr>
              <w:spacing w:line="276" w:lineRule="auto"/>
              <w:jc w:val="center"/>
              <w:rPr>
                <w:rFonts w:ascii="Calibri" w:eastAsia="Times New Roman" w:hAnsi="Calibri" w:cs="Calibri"/>
                <w:b/>
                <w:bCs/>
                <w:i/>
                <w:iCs/>
                <w:color w:val="800000"/>
                <w:sz w:val="22"/>
                <w:lang w:eastAsia="en-IN"/>
              </w:rPr>
            </w:pPr>
            <w:r w:rsidRPr="00662CD7">
              <w:rPr>
                <w:rFonts w:ascii="Calibri" w:eastAsia="Times New Roman" w:hAnsi="Calibri" w:cs="Calibri"/>
                <w:b/>
                <w:bCs/>
                <w:i/>
                <w:iCs/>
                <w:color w:val="800000"/>
                <w:sz w:val="22"/>
                <w:lang w:eastAsia="en-IN"/>
              </w:rPr>
              <w:t>Cross</w:t>
            </w:r>
            <w:r w:rsidR="007401B0">
              <w:rPr>
                <w:rFonts w:ascii="Calibri" w:eastAsia="Times New Roman" w:hAnsi="Calibri" w:cs="Calibri"/>
                <w:b/>
                <w:bCs/>
                <w:i/>
                <w:iCs/>
                <w:color w:val="800000"/>
                <w:sz w:val="22"/>
                <w:lang w:eastAsia="en-IN"/>
              </w:rPr>
              <w:t>-</w:t>
            </w:r>
            <w:r w:rsidRPr="00662CD7">
              <w:rPr>
                <w:rFonts w:ascii="Calibri" w:eastAsia="Times New Roman" w:hAnsi="Calibri" w:cs="Calibri"/>
                <w:b/>
                <w:bCs/>
                <w:i/>
                <w:iCs/>
                <w:color w:val="800000"/>
                <w:sz w:val="22"/>
                <w:lang w:eastAsia="en-IN"/>
              </w:rPr>
              <w:t>Validation</w:t>
            </w:r>
          </w:p>
        </w:tc>
      </w:tr>
      <w:tr w:rsidR="0037573F" w:rsidRPr="00662CD7" w14:paraId="312D995B" w14:textId="77777777" w:rsidTr="0037573F">
        <w:trPr>
          <w:trHeight w:val="288"/>
        </w:trPr>
        <w:tc>
          <w:tcPr>
            <w:tcW w:w="1667" w:type="pct"/>
            <w:hideMark/>
          </w:tcPr>
          <w:p w14:paraId="0F99AE4B" w14:textId="77777777" w:rsidR="0037573F" w:rsidRPr="00662CD7" w:rsidRDefault="0037573F" w:rsidP="003A20A2">
            <w:pPr>
              <w:spacing w:line="276" w:lineRule="auto"/>
              <w:jc w:val="left"/>
              <w:rPr>
                <w:rFonts w:ascii="Calibri" w:eastAsia="Times New Roman" w:hAnsi="Calibri" w:cs="Calibri"/>
                <w:color w:val="000000"/>
                <w:sz w:val="22"/>
                <w:lang w:eastAsia="en-IN"/>
              </w:rPr>
            </w:pPr>
            <w:r w:rsidRPr="00662CD7">
              <w:rPr>
                <w:rFonts w:ascii="Calibri" w:eastAsia="Times New Roman" w:hAnsi="Calibri" w:cs="Calibri"/>
                <w:color w:val="000000"/>
                <w:sz w:val="22"/>
                <w:lang w:eastAsia="en-IN"/>
              </w:rPr>
              <w:t>Epoch #</w:t>
            </w:r>
          </w:p>
        </w:tc>
        <w:tc>
          <w:tcPr>
            <w:tcW w:w="1667" w:type="pct"/>
            <w:hideMark/>
          </w:tcPr>
          <w:p w14:paraId="15C039C2" w14:textId="77777777" w:rsidR="0037573F" w:rsidRPr="00662CD7" w:rsidRDefault="0037573F" w:rsidP="003A20A2">
            <w:pPr>
              <w:spacing w:line="276" w:lineRule="auto"/>
              <w:jc w:val="center"/>
              <w:rPr>
                <w:rFonts w:ascii="Calibri" w:eastAsia="Times New Roman" w:hAnsi="Calibri" w:cs="Calibri"/>
                <w:color w:val="000000"/>
                <w:sz w:val="22"/>
                <w:lang w:eastAsia="en-IN"/>
              </w:rPr>
            </w:pPr>
            <w:r w:rsidRPr="00662CD7">
              <w:rPr>
                <w:rFonts w:ascii="Calibri" w:eastAsia="Times New Roman" w:hAnsi="Calibri" w:cs="Calibri"/>
                <w:color w:val="000000"/>
                <w:sz w:val="22"/>
                <w:lang w:eastAsia="en-IN"/>
              </w:rPr>
              <w:t>1000</w:t>
            </w:r>
          </w:p>
        </w:tc>
        <w:tc>
          <w:tcPr>
            <w:tcW w:w="1667" w:type="pct"/>
            <w:hideMark/>
          </w:tcPr>
          <w:p w14:paraId="0A747809" w14:textId="77777777" w:rsidR="0037573F" w:rsidRPr="00662CD7" w:rsidRDefault="0037573F" w:rsidP="003A20A2">
            <w:pPr>
              <w:spacing w:line="276" w:lineRule="auto"/>
              <w:jc w:val="center"/>
              <w:rPr>
                <w:rFonts w:ascii="Calibri" w:eastAsia="Times New Roman" w:hAnsi="Calibri" w:cs="Calibri"/>
                <w:color w:val="000000"/>
                <w:sz w:val="22"/>
                <w:lang w:eastAsia="en-IN"/>
              </w:rPr>
            </w:pPr>
            <w:r w:rsidRPr="00662CD7">
              <w:rPr>
                <w:rFonts w:ascii="Calibri" w:eastAsia="Times New Roman" w:hAnsi="Calibri" w:cs="Calibri"/>
                <w:color w:val="000000"/>
                <w:sz w:val="22"/>
                <w:lang w:eastAsia="en-IN"/>
              </w:rPr>
              <w:t>1000</w:t>
            </w:r>
          </w:p>
        </w:tc>
      </w:tr>
      <w:tr w:rsidR="0037573F" w:rsidRPr="00662CD7" w14:paraId="13C0C78C" w14:textId="77777777" w:rsidTr="0037573F">
        <w:trPr>
          <w:trHeight w:val="288"/>
        </w:trPr>
        <w:tc>
          <w:tcPr>
            <w:tcW w:w="1667" w:type="pct"/>
            <w:hideMark/>
          </w:tcPr>
          <w:p w14:paraId="3D6118B7" w14:textId="77777777" w:rsidR="0037573F" w:rsidRPr="00662CD7" w:rsidRDefault="0037573F" w:rsidP="003A20A2">
            <w:pPr>
              <w:spacing w:line="276" w:lineRule="auto"/>
              <w:jc w:val="left"/>
              <w:rPr>
                <w:rFonts w:ascii="Calibri" w:eastAsia="Times New Roman" w:hAnsi="Calibri" w:cs="Calibri"/>
                <w:color w:val="000000"/>
                <w:sz w:val="22"/>
                <w:lang w:eastAsia="en-IN"/>
              </w:rPr>
            </w:pPr>
            <w:r w:rsidRPr="00662CD7">
              <w:rPr>
                <w:rFonts w:ascii="Calibri" w:eastAsia="Times New Roman" w:hAnsi="Calibri" w:cs="Calibri"/>
                <w:color w:val="000000"/>
                <w:sz w:val="22"/>
                <w:lang w:eastAsia="en-IN"/>
              </w:rPr>
              <w:t>Minimum MSE</w:t>
            </w:r>
          </w:p>
        </w:tc>
        <w:tc>
          <w:tcPr>
            <w:tcW w:w="1667" w:type="pct"/>
            <w:hideMark/>
          </w:tcPr>
          <w:p w14:paraId="50FE0A75" w14:textId="77777777" w:rsidR="0037573F" w:rsidRPr="00662CD7" w:rsidRDefault="0037573F" w:rsidP="003A20A2">
            <w:pPr>
              <w:spacing w:line="276" w:lineRule="auto"/>
              <w:jc w:val="center"/>
              <w:rPr>
                <w:rFonts w:ascii="Calibri" w:eastAsia="Times New Roman" w:hAnsi="Calibri" w:cs="Calibri"/>
                <w:color w:val="000000"/>
                <w:sz w:val="22"/>
                <w:lang w:eastAsia="en-IN"/>
              </w:rPr>
            </w:pPr>
            <w:r w:rsidRPr="00662CD7">
              <w:rPr>
                <w:rFonts w:ascii="Calibri" w:eastAsia="Times New Roman" w:hAnsi="Calibri" w:cs="Calibri"/>
                <w:color w:val="000000"/>
                <w:sz w:val="22"/>
                <w:lang w:eastAsia="en-IN"/>
              </w:rPr>
              <w:t>0.000151775</w:t>
            </w:r>
          </w:p>
        </w:tc>
        <w:tc>
          <w:tcPr>
            <w:tcW w:w="1667" w:type="pct"/>
            <w:hideMark/>
          </w:tcPr>
          <w:p w14:paraId="3CE40C83" w14:textId="77777777" w:rsidR="0037573F" w:rsidRPr="00662CD7" w:rsidRDefault="0037573F" w:rsidP="003A20A2">
            <w:pPr>
              <w:spacing w:line="276" w:lineRule="auto"/>
              <w:jc w:val="center"/>
              <w:rPr>
                <w:rFonts w:ascii="Calibri" w:eastAsia="Times New Roman" w:hAnsi="Calibri" w:cs="Calibri"/>
                <w:color w:val="000000"/>
                <w:sz w:val="22"/>
                <w:lang w:eastAsia="en-IN"/>
              </w:rPr>
            </w:pPr>
            <w:r w:rsidRPr="00662CD7">
              <w:rPr>
                <w:rFonts w:ascii="Calibri" w:eastAsia="Times New Roman" w:hAnsi="Calibri" w:cs="Calibri"/>
                <w:color w:val="000000"/>
                <w:sz w:val="22"/>
                <w:lang w:eastAsia="en-IN"/>
              </w:rPr>
              <w:t>0.000134924</w:t>
            </w:r>
          </w:p>
        </w:tc>
      </w:tr>
      <w:tr w:rsidR="0037573F" w:rsidRPr="00662CD7" w14:paraId="4EFF1746" w14:textId="77777777" w:rsidTr="0037573F">
        <w:trPr>
          <w:trHeight w:val="300"/>
        </w:trPr>
        <w:tc>
          <w:tcPr>
            <w:tcW w:w="1667" w:type="pct"/>
            <w:hideMark/>
          </w:tcPr>
          <w:p w14:paraId="65B4040C" w14:textId="77777777" w:rsidR="0037573F" w:rsidRPr="00662CD7" w:rsidRDefault="0037573F" w:rsidP="003A20A2">
            <w:pPr>
              <w:spacing w:line="276" w:lineRule="auto"/>
              <w:jc w:val="left"/>
              <w:rPr>
                <w:rFonts w:ascii="Calibri" w:eastAsia="Times New Roman" w:hAnsi="Calibri" w:cs="Calibri"/>
                <w:color w:val="000000"/>
                <w:sz w:val="22"/>
                <w:lang w:eastAsia="en-IN"/>
              </w:rPr>
            </w:pPr>
            <w:r w:rsidRPr="00662CD7">
              <w:rPr>
                <w:rFonts w:ascii="Calibri" w:eastAsia="Times New Roman" w:hAnsi="Calibri" w:cs="Calibri"/>
                <w:color w:val="000000"/>
                <w:sz w:val="22"/>
                <w:lang w:eastAsia="en-IN"/>
              </w:rPr>
              <w:t>Final MSE</w:t>
            </w:r>
          </w:p>
        </w:tc>
        <w:tc>
          <w:tcPr>
            <w:tcW w:w="1667" w:type="pct"/>
            <w:hideMark/>
          </w:tcPr>
          <w:p w14:paraId="460C376C" w14:textId="77777777" w:rsidR="0037573F" w:rsidRPr="00662CD7" w:rsidRDefault="0037573F" w:rsidP="003A20A2">
            <w:pPr>
              <w:spacing w:line="276" w:lineRule="auto"/>
              <w:jc w:val="center"/>
              <w:rPr>
                <w:rFonts w:ascii="Calibri" w:eastAsia="Times New Roman" w:hAnsi="Calibri" w:cs="Calibri"/>
                <w:color w:val="000000"/>
                <w:sz w:val="22"/>
                <w:lang w:eastAsia="en-IN"/>
              </w:rPr>
            </w:pPr>
            <w:r w:rsidRPr="00662CD7">
              <w:rPr>
                <w:rFonts w:ascii="Calibri" w:eastAsia="Times New Roman" w:hAnsi="Calibri" w:cs="Calibri"/>
                <w:color w:val="000000"/>
                <w:sz w:val="22"/>
                <w:lang w:eastAsia="en-IN"/>
              </w:rPr>
              <w:t>0.000151775</w:t>
            </w:r>
          </w:p>
        </w:tc>
        <w:tc>
          <w:tcPr>
            <w:tcW w:w="1667" w:type="pct"/>
            <w:hideMark/>
          </w:tcPr>
          <w:p w14:paraId="5DB6F5C3" w14:textId="77777777" w:rsidR="0037573F" w:rsidRPr="00662CD7" w:rsidRDefault="0037573F" w:rsidP="003A20A2">
            <w:pPr>
              <w:spacing w:line="276" w:lineRule="auto"/>
              <w:jc w:val="center"/>
              <w:rPr>
                <w:rFonts w:ascii="Calibri" w:eastAsia="Times New Roman" w:hAnsi="Calibri" w:cs="Calibri"/>
                <w:color w:val="000000"/>
                <w:sz w:val="22"/>
                <w:lang w:eastAsia="en-IN"/>
              </w:rPr>
            </w:pPr>
            <w:r w:rsidRPr="00662CD7">
              <w:rPr>
                <w:rFonts w:ascii="Calibri" w:eastAsia="Times New Roman" w:hAnsi="Calibri" w:cs="Calibri"/>
                <w:color w:val="000000"/>
                <w:sz w:val="22"/>
                <w:lang w:eastAsia="en-IN"/>
              </w:rPr>
              <w:t>0.000134924</w:t>
            </w:r>
          </w:p>
        </w:tc>
      </w:tr>
    </w:tbl>
    <w:p w14:paraId="7215C85C" w14:textId="7D3E93DC" w:rsidR="002830E1" w:rsidRDefault="002830E1" w:rsidP="00063F70">
      <w:pPr>
        <w:pStyle w:val="Heading2"/>
        <w:rPr>
          <w:lang w:val="en-US"/>
        </w:rPr>
      </w:pPr>
      <w:r>
        <w:rPr>
          <w:lang w:val="en-US"/>
        </w:rPr>
        <w:t>4.</w:t>
      </w:r>
      <w:r w:rsidR="003A0B83">
        <w:rPr>
          <w:lang w:val="en-US"/>
        </w:rPr>
        <w:t>4</w:t>
      </w:r>
      <w:r>
        <w:rPr>
          <w:lang w:val="en-US"/>
        </w:rPr>
        <w:t xml:space="preserve"> Testing of Network</w:t>
      </w:r>
    </w:p>
    <w:p w14:paraId="52A9F504" w14:textId="13DA5EEF" w:rsidR="0011384C" w:rsidRDefault="0037573F" w:rsidP="00063F70">
      <w:pPr>
        <w:rPr>
          <w:lang w:val="en-US"/>
        </w:rPr>
      </w:pPr>
      <w:r>
        <w:rPr>
          <w:lang w:val="en-US"/>
        </w:rPr>
        <w:tab/>
        <w:t>After training the neural networks we have to test the neural networks with unknown data so that we can evaluate the performance of the network</w:t>
      </w:r>
      <w:r w:rsidR="0011384C">
        <w:rPr>
          <w:lang w:val="en-US"/>
        </w:rPr>
        <w:t>.</w:t>
      </w:r>
    </w:p>
    <w:p w14:paraId="77F9A4B9" w14:textId="235EC560" w:rsidR="0011384C" w:rsidRDefault="0011384C" w:rsidP="00063F70">
      <w:pPr>
        <w:pStyle w:val="Heading3"/>
        <w:rPr>
          <w:lang w:val="en-US"/>
        </w:rPr>
      </w:pPr>
      <w:r>
        <w:rPr>
          <w:lang w:val="en-US"/>
        </w:rPr>
        <w:lastRenderedPageBreak/>
        <w:t>4.4.1 Fault detection and classification</w:t>
      </w:r>
    </w:p>
    <w:p w14:paraId="05C6CAF2" w14:textId="05380D15" w:rsidR="0011384C" w:rsidRPr="0011384C" w:rsidRDefault="0011384C" w:rsidP="00063F70">
      <w:pPr>
        <w:rPr>
          <w:lang w:val="en-US"/>
        </w:rPr>
      </w:pPr>
      <w:r>
        <w:rPr>
          <w:lang w:val="en-US"/>
        </w:rPr>
        <w:tab/>
        <w:t xml:space="preserve">After training the testing of </w:t>
      </w:r>
      <w:r w:rsidR="007401B0">
        <w:rPr>
          <w:lang w:val="en-US"/>
        </w:rPr>
        <w:t xml:space="preserve">the </w:t>
      </w:r>
      <w:r>
        <w:rPr>
          <w:lang w:val="en-US"/>
        </w:rPr>
        <w:t>neural network was done with testing data. Table 4.4 shows the number of samples classified for a certain fault.</w:t>
      </w:r>
      <w:r w:rsidR="00966880">
        <w:rPr>
          <w:lang w:val="en-US"/>
        </w:rPr>
        <w:t xml:space="preserve"> Table 4.5 shows the performance metric of the network with testing data.  </w:t>
      </w:r>
    </w:p>
    <w:tbl>
      <w:tblPr>
        <w:tblW w:w="5000" w:type="pct"/>
        <w:tblLook w:val="04A0" w:firstRow="1" w:lastRow="0" w:firstColumn="1" w:lastColumn="0" w:noHBand="0" w:noVBand="1"/>
      </w:tblPr>
      <w:tblGrid>
        <w:gridCol w:w="1777"/>
        <w:gridCol w:w="995"/>
        <w:gridCol w:w="554"/>
        <w:gridCol w:w="555"/>
        <w:gridCol w:w="555"/>
        <w:gridCol w:w="555"/>
        <w:gridCol w:w="555"/>
        <w:gridCol w:w="555"/>
        <w:gridCol w:w="606"/>
        <w:gridCol w:w="594"/>
        <w:gridCol w:w="602"/>
        <w:gridCol w:w="578"/>
      </w:tblGrid>
      <w:tr w:rsidR="0011384C" w:rsidRPr="0011384C" w14:paraId="65AB996A" w14:textId="77777777" w:rsidTr="0011384C">
        <w:trPr>
          <w:trHeight w:val="300"/>
        </w:trPr>
        <w:tc>
          <w:tcPr>
            <w:tcW w:w="5000" w:type="pct"/>
            <w:gridSpan w:val="12"/>
            <w:tcBorders>
              <w:bottom w:val="single" w:sz="4" w:space="0" w:color="auto"/>
            </w:tcBorders>
            <w:shd w:val="clear" w:color="auto" w:fill="auto"/>
            <w:vAlign w:val="bottom"/>
          </w:tcPr>
          <w:p w14:paraId="56D287AB" w14:textId="37C11DF4" w:rsidR="0011384C" w:rsidRPr="0011384C" w:rsidRDefault="0011384C" w:rsidP="003A20A2">
            <w:pPr>
              <w:spacing w:after="0" w:line="240" w:lineRule="auto"/>
              <w:jc w:val="center"/>
              <w:rPr>
                <w:rFonts w:eastAsia="Times New Roman" w:cs="Times New Roman"/>
                <w:color w:val="000000"/>
                <w:szCs w:val="24"/>
                <w:lang w:eastAsia="en-IN"/>
              </w:rPr>
            </w:pPr>
            <w:r w:rsidRPr="0011384C">
              <w:rPr>
                <w:rFonts w:eastAsia="Times New Roman" w:cs="Times New Roman"/>
                <w:color w:val="000000"/>
                <w:szCs w:val="24"/>
                <w:lang w:eastAsia="en-IN"/>
              </w:rPr>
              <w:t>Table 4.4 Fault classification and classification results</w:t>
            </w:r>
          </w:p>
        </w:tc>
      </w:tr>
      <w:tr w:rsidR="0011384C" w:rsidRPr="0011384C" w14:paraId="2DF418C2" w14:textId="77777777" w:rsidTr="0011384C">
        <w:trPr>
          <w:trHeight w:val="300"/>
        </w:trPr>
        <w:tc>
          <w:tcPr>
            <w:tcW w:w="1048" w:type="pct"/>
            <w:tcBorders>
              <w:top w:val="single" w:sz="4" w:space="0" w:color="auto"/>
              <w:left w:val="single" w:sz="8" w:space="0" w:color="auto"/>
              <w:bottom w:val="single" w:sz="8" w:space="0" w:color="auto"/>
              <w:right w:val="single" w:sz="8" w:space="0" w:color="auto"/>
            </w:tcBorders>
            <w:shd w:val="clear" w:color="auto" w:fill="auto"/>
            <w:vAlign w:val="bottom"/>
            <w:hideMark/>
          </w:tcPr>
          <w:p w14:paraId="3F315820" w14:textId="77777777" w:rsidR="0011384C" w:rsidRPr="0011384C" w:rsidRDefault="0011384C" w:rsidP="003A20A2">
            <w:pPr>
              <w:spacing w:after="0" w:line="240" w:lineRule="auto"/>
              <w:jc w:val="left"/>
              <w:rPr>
                <w:rFonts w:ascii="Calibri" w:eastAsia="Times New Roman" w:hAnsi="Calibri" w:cs="Calibri"/>
                <w:b/>
                <w:bCs/>
                <w:color w:val="000000"/>
                <w:sz w:val="22"/>
                <w:lang w:eastAsia="en-IN"/>
              </w:rPr>
            </w:pPr>
            <w:r w:rsidRPr="0011384C">
              <w:rPr>
                <w:rFonts w:ascii="Calibri" w:eastAsia="Times New Roman" w:hAnsi="Calibri" w:cs="Calibri"/>
                <w:b/>
                <w:bCs/>
                <w:color w:val="000000"/>
                <w:sz w:val="22"/>
                <w:lang w:eastAsia="en-IN"/>
              </w:rPr>
              <w:t>Output / Desired</w:t>
            </w:r>
          </w:p>
        </w:tc>
        <w:tc>
          <w:tcPr>
            <w:tcW w:w="587" w:type="pct"/>
            <w:tcBorders>
              <w:top w:val="single" w:sz="4" w:space="0" w:color="auto"/>
              <w:left w:val="nil"/>
              <w:bottom w:val="single" w:sz="8" w:space="0" w:color="auto"/>
              <w:right w:val="single" w:sz="8" w:space="0" w:color="auto"/>
            </w:tcBorders>
            <w:shd w:val="clear" w:color="auto" w:fill="auto"/>
            <w:vAlign w:val="bottom"/>
            <w:hideMark/>
          </w:tcPr>
          <w:p w14:paraId="630E9479" w14:textId="2E84DA72" w:rsidR="0011384C" w:rsidRPr="0011384C" w:rsidRDefault="0011384C" w:rsidP="003A20A2">
            <w:pPr>
              <w:spacing w:after="0" w:line="240" w:lineRule="auto"/>
              <w:jc w:val="center"/>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No</w:t>
            </w:r>
            <w:r>
              <w:rPr>
                <w:rFonts w:ascii="Calibri" w:eastAsia="Times New Roman" w:hAnsi="Calibri" w:cs="Calibri"/>
                <w:i/>
                <w:iCs/>
                <w:color w:val="000000"/>
                <w:sz w:val="22"/>
                <w:lang w:eastAsia="en-IN"/>
              </w:rPr>
              <w:t>-</w:t>
            </w:r>
            <w:r w:rsidRPr="0011384C">
              <w:rPr>
                <w:rFonts w:ascii="Calibri" w:eastAsia="Times New Roman" w:hAnsi="Calibri" w:cs="Calibri"/>
                <w:i/>
                <w:iCs/>
                <w:color w:val="000000"/>
                <w:sz w:val="22"/>
                <w:lang w:eastAsia="en-IN"/>
              </w:rPr>
              <w:t>Fault</w:t>
            </w:r>
          </w:p>
        </w:tc>
        <w:tc>
          <w:tcPr>
            <w:tcW w:w="327" w:type="pct"/>
            <w:tcBorders>
              <w:top w:val="single" w:sz="4" w:space="0" w:color="auto"/>
              <w:left w:val="nil"/>
              <w:bottom w:val="single" w:sz="8" w:space="0" w:color="auto"/>
              <w:right w:val="single" w:sz="8" w:space="0" w:color="auto"/>
            </w:tcBorders>
            <w:shd w:val="clear" w:color="auto" w:fill="auto"/>
            <w:vAlign w:val="bottom"/>
            <w:hideMark/>
          </w:tcPr>
          <w:p w14:paraId="4162BF6C" w14:textId="77777777" w:rsidR="0011384C" w:rsidRPr="0011384C" w:rsidRDefault="0011384C" w:rsidP="003A20A2">
            <w:pPr>
              <w:spacing w:after="0" w:line="240" w:lineRule="auto"/>
              <w:jc w:val="center"/>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AG</w:t>
            </w:r>
          </w:p>
        </w:tc>
        <w:tc>
          <w:tcPr>
            <w:tcW w:w="327" w:type="pct"/>
            <w:tcBorders>
              <w:top w:val="single" w:sz="4" w:space="0" w:color="auto"/>
              <w:left w:val="nil"/>
              <w:bottom w:val="single" w:sz="8" w:space="0" w:color="auto"/>
              <w:right w:val="single" w:sz="8" w:space="0" w:color="auto"/>
            </w:tcBorders>
            <w:shd w:val="clear" w:color="auto" w:fill="auto"/>
            <w:vAlign w:val="bottom"/>
            <w:hideMark/>
          </w:tcPr>
          <w:p w14:paraId="0456676F" w14:textId="77777777" w:rsidR="0011384C" w:rsidRPr="0011384C" w:rsidRDefault="0011384C" w:rsidP="003A20A2">
            <w:pPr>
              <w:spacing w:after="0" w:line="240" w:lineRule="auto"/>
              <w:jc w:val="center"/>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BG</w:t>
            </w:r>
          </w:p>
        </w:tc>
        <w:tc>
          <w:tcPr>
            <w:tcW w:w="327" w:type="pct"/>
            <w:tcBorders>
              <w:top w:val="single" w:sz="4" w:space="0" w:color="auto"/>
              <w:left w:val="nil"/>
              <w:bottom w:val="single" w:sz="8" w:space="0" w:color="auto"/>
              <w:right w:val="single" w:sz="8" w:space="0" w:color="auto"/>
            </w:tcBorders>
            <w:shd w:val="clear" w:color="auto" w:fill="auto"/>
            <w:vAlign w:val="bottom"/>
            <w:hideMark/>
          </w:tcPr>
          <w:p w14:paraId="01CAAE99" w14:textId="77777777" w:rsidR="0011384C" w:rsidRPr="0011384C" w:rsidRDefault="0011384C" w:rsidP="003A20A2">
            <w:pPr>
              <w:spacing w:after="0" w:line="240" w:lineRule="auto"/>
              <w:jc w:val="center"/>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CG</w:t>
            </w:r>
          </w:p>
        </w:tc>
        <w:tc>
          <w:tcPr>
            <w:tcW w:w="327" w:type="pct"/>
            <w:tcBorders>
              <w:top w:val="single" w:sz="4" w:space="0" w:color="auto"/>
              <w:left w:val="nil"/>
              <w:bottom w:val="single" w:sz="8" w:space="0" w:color="auto"/>
              <w:right w:val="single" w:sz="8" w:space="0" w:color="auto"/>
            </w:tcBorders>
            <w:shd w:val="clear" w:color="auto" w:fill="auto"/>
            <w:vAlign w:val="bottom"/>
            <w:hideMark/>
          </w:tcPr>
          <w:p w14:paraId="5798C992" w14:textId="77777777" w:rsidR="0011384C" w:rsidRPr="0011384C" w:rsidRDefault="0011384C" w:rsidP="003A20A2">
            <w:pPr>
              <w:spacing w:after="0" w:line="240" w:lineRule="auto"/>
              <w:jc w:val="center"/>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AC</w:t>
            </w:r>
          </w:p>
        </w:tc>
        <w:tc>
          <w:tcPr>
            <w:tcW w:w="327" w:type="pct"/>
            <w:tcBorders>
              <w:top w:val="single" w:sz="4" w:space="0" w:color="auto"/>
              <w:left w:val="nil"/>
              <w:bottom w:val="single" w:sz="8" w:space="0" w:color="auto"/>
              <w:right w:val="single" w:sz="8" w:space="0" w:color="auto"/>
            </w:tcBorders>
            <w:shd w:val="clear" w:color="auto" w:fill="auto"/>
            <w:vAlign w:val="bottom"/>
            <w:hideMark/>
          </w:tcPr>
          <w:p w14:paraId="1B79C368" w14:textId="77777777" w:rsidR="0011384C" w:rsidRPr="0011384C" w:rsidRDefault="0011384C" w:rsidP="003A20A2">
            <w:pPr>
              <w:spacing w:after="0" w:line="240" w:lineRule="auto"/>
              <w:jc w:val="center"/>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BC</w:t>
            </w:r>
          </w:p>
        </w:tc>
        <w:tc>
          <w:tcPr>
            <w:tcW w:w="327" w:type="pct"/>
            <w:tcBorders>
              <w:top w:val="single" w:sz="4" w:space="0" w:color="auto"/>
              <w:left w:val="nil"/>
              <w:bottom w:val="single" w:sz="8" w:space="0" w:color="auto"/>
              <w:right w:val="single" w:sz="8" w:space="0" w:color="auto"/>
            </w:tcBorders>
            <w:shd w:val="clear" w:color="auto" w:fill="auto"/>
            <w:vAlign w:val="bottom"/>
            <w:hideMark/>
          </w:tcPr>
          <w:p w14:paraId="294A1D56" w14:textId="77777777" w:rsidR="0011384C" w:rsidRPr="0011384C" w:rsidRDefault="0011384C" w:rsidP="003A20A2">
            <w:pPr>
              <w:spacing w:after="0" w:line="240" w:lineRule="auto"/>
              <w:jc w:val="center"/>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CA</w:t>
            </w:r>
          </w:p>
        </w:tc>
        <w:tc>
          <w:tcPr>
            <w:tcW w:w="357" w:type="pct"/>
            <w:tcBorders>
              <w:top w:val="single" w:sz="4" w:space="0" w:color="auto"/>
              <w:left w:val="nil"/>
              <w:bottom w:val="single" w:sz="8" w:space="0" w:color="auto"/>
              <w:right w:val="single" w:sz="8" w:space="0" w:color="auto"/>
            </w:tcBorders>
            <w:shd w:val="clear" w:color="auto" w:fill="auto"/>
            <w:vAlign w:val="bottom"/>
            <w:hideMark/>
          </w:tcPr>
          <w:p w14:paraId="1B543AB2" w14:textId="77777777" w:rsidR="0011384C" w:rsidRPr="0011384C" w:rsidRDefault="0011384C" w:rsidP="003A20A2">
            <w:pPr>
              <w:spacing w:after="0" w:line="240" w:lineRule="auto"/>
              <w:jc w:val="center"/>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ABG</w:t>
            </w:r>
          </w:p>
        </w:tc>
        <w:tc>
          <w:tcPr>
            <w:tcW w:w="350" w:type="pct"/>
            <w:tcBorders>
              <w:top w:val="single" w:sz="4" w:space="0" w:color="auto"/>
              <w:left w:val="nil"/>
              <w:bottom w:val="single" w:sz="8" w:space="0" w:color="auto"/>
              <w:right w:val="single" w:sz="8" w:space="0" w:color="auto"/>
            </w:tcBorders>
            <w:shd w:val="clear" w:color="auto" w:fill="auto"/>
            <w:vAlign w:val="bottom"/>
            <w:hideMark/>
          </w:tcPr>
          <w:p w14:paraId="095C78F6" w14:textId="77777777" w:rsidR="0011384C" w:rsidRPr="0011384C" w:rsidRDefault="0011384C" w:rsidP="003A20A2">
            <w:pPr>
              <w:spacing w:after="0" w:line="240" w:lineRule="auto"/>
              <w:jc w:val="center"/>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BCG</w:t>
            </w:r>
          </w:p>
        </w:tc>
        <w:tc>
          <w:tcPr>
            <w:tcW w:w="355" w:type="pct"/>
            <w:tcBorders>
              <w:top w:val="single" w:sz="4" w:space="0" w:color="auto"/>
              <w:left w:val="nil"/>
              <w:bottom w:val="single" w:sz="8" w:space="0" w:color="auto"/>
              <w:right w:val="single" w:sz="8" w:space="0" w:color="auto"/>
            </w:tcBorders>
            <w:shd w:val="clear" w:color="auto" w:fill="auto"/>
            <w:vAlign w:val="bottom"/>
            <w:hideMark/>
          </w:tcPr>
          <w:p w14:paraId="3B9934FB" w14:textId="77777777" w:rsidR="0011384C" w:rsidRPr="0011384C" w:rsidRDefault="0011384C" w:rsidP="003A20A2">
            <w:pPr>
              <w:spacing w:after="0" w:line="240" w:lineRule="auto"/>
              <w:jc w:val="center"/>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CAG</w:t>
            </w:r>
          </w:p>
        </w:tc>
        <w:tc>
          <w:tcPr>
            <w:tcW w:w="342" w:type="pct"/>
            <w:tcBorders>
              <w:top w:val="single" w:sz="4" w:space="0" w:color="auto"/>
              <w:left w:val="nil"/>
              <w:bottom w:val="single" w:sz="8" w:space="0" w:color="auto"/>
              <w:right w:val="single" w:sz="8" w:space="0" w:color="auto"/>
            </w:tcBorders>
            <w:shd w:val="clear" w:color="auto" w:fill="auto"/>
            <w:vAlign w:val="bottom"/>
            <w:hideMark/>
          </w:tcPr>
          <w:p w14:paraId="7F926330" w14:textId="77777777" w:rsidR="0011384C" w:rsidRPr="0011384C" w:rsidRDefault="0011384C" w:rsidP="003A20A2">
            <w:pPr>
              <w:spacing w:after="0" w:line="240" w:lineRule="auto"/>
              <w:jc w:val="center"/>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ABC</w:t>
            </w:r>
          </w:p>
        </w:tc>
      </w:tr>
      <w:tr w:rsidR="0011384C" w:rsidRPr="0011384C" w14:paraId="399B5D4C" w14:textId="77777777" w:rsidTr="0011384C">
        <w:trPr>
          <w:trHeight w:val="300"/>
        </w:trPr>
        <w:tc>
          <w:tcPr>
            <w:tcW w:w="1048" w:type="pct"/>
            <w:tcBorders>
              <w:top w:val="nil"/>
              <w:left w:val="single" w:sz="8" w:space="0" w:color="auto"/>
              <w:bottom w:val="single" w:sz="8" w:space="0" w:color="auto"/>
              <w:right w:val="single" w:sz="8" w:space="0" w:color="auto"/>
            </w:tcBorders>
            <w:shd w:val="clear" w:color="auto" w:fill="auto"/>
            <w:vAlign w:val="bottom"/>
            <w:hideMark/>
          </w:tcPr>
          <w:p w14:paraId="086688BF" w14:textId="2655BBEF" w:rsidR="0011384C" w:rsidRPr="0011384C" w:rsidRDefault="0011384C" w:rsidP="003A20A2">
            <w:pPr>
              <w:spacing w:after="0" w:line="240" w:lineRule="auto"/>
              <w:jc w:val="left"/>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No</w:t>
            </w:r>
            <w:r>
              <w:rPr>
                <w:rFonts w:ascii="Calibri" w:eastAsia="Times New Roman" w:hAnsi="Calibri" w:cs="Calibri"/>
                <w:i/>
                <w:iCs/>
                <w:color w:val="000000"/>
                <w:sz w:val="22"/>
                <w:lang w:eastAsia="en-IN"/>
              </w:rPr>
              <w:t>-</w:t>
            </w:r>
            <w:r w:rsidRPr="0011384C">
              <w:rPr>
                <w:rFonts w:ascii="Calibri" w:eastAsia="Times New Roman" w:hAnsi="Calibri" w:cs="Calibri"/>
                <w:i/>
                <w:iCs/>
                <w:color w:val="000000"/>
                <w:sz w:val="22"/>
                <w:lang w:eastAsia="en-IN"/>
              </w:rPr>
              <w:t>Fault</w:t>
            </w:r>
          </w:p>
        </w:tc>
        <w:tc>
          <w:tcPr>
            <w:tcW w:w="587" w:type="pct"/>
            <w:tcBorders>
              <w:top w:val="nil"/>
              <w:left w:val="nil"/>
              <w:bottom w:val="single" w:sz="8" w:space="0" w:color="auto"/>
              <w:right w:val="single" w:sz="8" w:space="0" w:color="auto"/>
            </w:tcBorders>
            <w:shd w:val="clear" w:color="auto" w:fill="auto"/>
            <w:vAlign w:val="bottom"/>
            <w:hideMark/>
          </w:tcPr>
          <w:p w14:paraId="6098B8B0"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151</w:t>
            </w:r>
          </w:p>
        </w:tc>
        <w:tc>
          <w:tcPr>
            <w:tcW w:w="327" w:type="pct"/>
            <w:tcBorders>
              <w:top w:val="nil"/>
              <w:left w:val="nil"/>
              <w:bottom w:val="single" w:sz="8" w:space="0" w:color="auto"/>
              <w:right w:val="single" w:sz="8" w:space="0" w:color="auto"/>
            </w:tcBorders>
            <w:shd w:val="clear" w:color="auto" w:fill="auto"/>
            <w:vAlign w:val="bottom"/>
            <w:hideMark/>
          </w:tcPr>
          <w:p w14:paraId="5DF225B5"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2D9D6E91"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0BA7740A"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321B626D"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5F9BAB50"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72081358"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7" w:type="pct"/>
            <w:tcBorders>
              <w:top w:val="nil"/>
              <w:left w:val="nil"/>
              <w:bottom w:val="single" w:sz="8" w:space="0" w:color="auto"/>
              <w:right w:val="single" w:sz="8" w:space="0" w:color="auto"/>
            </w:tcBorders>
            <w:shd w:val="clear" w:color="auto" w:fill="auto"/>
            <w:vAlign w:val="bottom"/>
            <w:hideMark/>
          </w:tcPr>
          <w:p w14:paraId="3ADB1DC4"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0" w:type="pct"/>
            <w:tcBorders>
              <w:top w:val="nil"/>
              <w:left w:val="nil"/>
              <w:bottom w:val="single" w:sz="8" w:space="0" w:color="auto"/>
              <w:right w:val="single" w:sz="8" w:space="0" w:color="auto"/>
            </w:tcBorders>
            <w:shd w:val="clear" w:color="auto" w:fill="auto"/>
            <w:vAlign w:val="bottom"/>
            <w:hideMark/>
          </w:tcPr>
          <w:p w14:paraId="0311B95B"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5" w:type="pct"/>
            <w:tcBorders>
              <w:top w:val="nil"/>
              <w:left w:val="nil"/>
              <w:bottom w:val="single" w:sz="8" w:space="0" w:color="auto"/>
              <w:right w:val="single" w:sz="8" w:space="0" w:color="auto"/>
            </w:tcBorders>
            <w:shd w:val="clear" w:color="auto" w:fill="auto"/>
            <w:vAlign w:val="bottom"/>
            <w:hideMark/>
          </w:tcPr>
          <w:p w14:paraId="5A0080AB"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42" w:type="pct"/>
            <w:tcBorders>
              <w:top w:val="nil"/>
              <w:left w:val="nil"/>
              <w:bottom w:val="single" w:sz="8" w:space="0" w:color="auto"/>
              <w:right w:val="single" w:sz="8" w:space="0" w:color="auto"/>
            </w:tcBorders>
            <w:shd w:val="clear" w:color="auto" w:fill="auto"/>
            <w:vAlign w:val="bottom"/>
            <w:hideMark/>
          </w:tcPr>
          <w:p w14:paraId="60550B32"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r>
      <w:tr w:rsidR="0011384C" w:rsidRPr="0011384C" w14:paraId="0BDDA413" w14:textId="77777777" w:rsidTr="0011384C">
        <w:trPr>
          <w:trHeight w:val="300"/>
        </w:trPr>
        <w:tc>
          <w:tcPr>
            <w:tcW w:w="1048" w:type="pct"/>
            <w:tcBorders>
              <w:top w:val="nil"/>
              <w:left w:val="single" w:sz="8" w:space="0" w:color="auto"/>
              <w:bottom w:val="single" w:sz="8" w:space="0" w:color="auto"/>
              <w:right w:val="single" w:sz="8" w:space="0" w:color="auto"/>
            </w:tcBorders>
            <w:shd w:val="clear" w:color="auto" w:fill="auto"/>
            <w:vAlign w:val="bottom"/>
            <w:hideMark/>
          </w:tcPr>
          <w:p w14:paraId="1857082D" w14:textId="77777777" w:rsidR="0011384C" w:rsidRPr="0011384C" w:rsidRDefault="0011384C" w:rsidP="003A20A2">
            <w:pPr>
              <w:spacing w:after="0" w:line="240" w:lineRule="auto"/>
              <w:jc w:val="left"/>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AG</w:t>
            </w:r>
          </w:p>
        </w:tc>
        <w:tc>
          <w:tcPr>
            <w:tcW w:w="587" w:type="pct"/>
            <w:tcBorders>
              <w:top w:val="nil"/>
              <w:left w:val="nil"/>
              <w:bottom w:val="single" w:sz="8" w:space="0" w:color="auto"/>
              <w:right w:val="single" w:sz="8" w:space="0" w:color="auto"/>
            </w:tcBorders>
            <w:shd w:val="clear" w:color="auto" w:fill="auto"/>
            <w:vAlign w:val="bottom"/>
            <w:hideMark/>
          </w:tcPr>
          <w:p w14:paraId="5DE15879"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290C07A7"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366</w:t>
            </w:r>
          </w:p>
        </w:tc>
        <w:tc>
          <w:tcPr>
            <w:tcW w:w="327" w:type="pct"/>
            <w:tcBorders>
              <w:top w:val="nil"/>
              <w:left w:val="nil"/>
              <w:bottom w:val="single" w:sz="8" w:space="0" w:color="auto"/>
              <w:right w:val="single" w:sz="8" w:space="0" w:color="auto"/>
            </w:tcBorders>
            <w:shd w:val="clear" w:color="auto" w:fill="auto"/>
            <w:vAlign w:val="bottom"/>
            <w:hideMark/>
          </w:tcPr>
          <w:p w14:paraId="4D8E6882"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6B4C3112"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65036451"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4E2C5D1A"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16FC9AF2"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7" w:type="pct"/>
            <w:tcBorders>
              <w:top w:val="nil"/>
              <w:left w:val="nil"/>
              <w:bottom w:val="single" w:sz="8" w:space="0" w:color="auto"/>
              <w:right w:val="single" w:sz="8" w:space="0" w:color="auto"/>
            </w:tcBorders>
            <w:shd w:val="clear" w:color="auto" w:fill="auto"/>
            <w:vAlign w:val="bottom"/>
            <w:hideMark/>
          </w:tcPr>
          <w:p w14:paraId="73D0E9FD"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0" w:type="pct"/>
            <w:tcBorders>
              <w:top w:val="nil"/>
              <w:left w:val="nil"/>
              <w:bottom w:val="single" w:sz="8" w:space="0" w:color="auto"/>
              <w:right w:val="single" w:sz="8" w:space="0" w:color="auto"/>
            </w:tcBorders>
            <w:shd w:val="clear" w:color="auto" w:fill="auto"/>
            <w:vAlign w:val="bottom"/>
            <w:hideMark/>
          </w:tcPr>
          <w:p w14:paraId="30AD71F7"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5" w:type="pct"/>
            <w:tcBorders>
              <w:top w:val="nil"/>
              <w:left w:val="nil"/>
              <w:bottom w:val="single" w:sz="8" w:space="0" w:color="auto"/>
              <w:right w:val="single" w:sz="8" w:space="0" w:color="auto"/>
            </w:tcBorders>
            <w:shd w:val="clear" w:color="auto" w:fill="auto"/>
            <w:vAlign w:val="bottom"/>
            <w:hideMark/>
          </w:tcPr>
          <w:p w14:paraId="08F9EFAB"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42" w:type="pct"/>
            <w:tcBorders>
              <w:top w:val="nil"/>
              <w:left w:val="nil"/>
              <w:bottom w:val="single" w:sz="8" w:space="0" w:color="auto"/>
              <w:right w:val="single" w:sz="8" w:space="0" w:color="auto"/>
            </w:tcBorders>
            <w:shd w:val="clear" w:color="auto" w:fill="auto"/>
            <w:vAlign w:val="bottom"/>
            <w:hideMark/>
          </w:tcPr>
          <w:p w14:paraId="776C2BEA"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r>
      <w:tr w:rsidR="0011384C" w:rsidRPr="0011384C" w14:paraId="0D2F51FA" w14:textId="77777777" w:rsidTr="0011384C">
        <w:trPr>
          <w:trHeight w:val="300"/>
        </w:trPr>
        <w:tc>
          <w:tcPr>
            <w:tcW w:w="1048" w:type="pct"/>
            <w:tcBorders>
              <w:top w:val="nil"/>
              <w:left w:val="single" w:sz="8" w:space="0" w:color="auto"/>
              <w:bottom w:val="single" w:sz="8" w:space="0" w:color="auto"/>
              <w:right w:val="single" w:sz="8" w:space="0" w:color="auto"/>
            </w:tcBorders>
            <w:shd w:val="clear" w:color="auto" w:fill="auto"/>
            <w:vAlign w:val="bottom"/>
            <w:hideMark/>
          </w:tcPr>
          <w:p w14:paraId="50EC2E50" w14:textId="77777777" w:rsidR="0011384C" w:rsidRPr="0011384C" w:rsidRDefault="0011384C" w:rsidP="003A20A2">
            <w:pPr>
              <w:spacing w:after="0" w:line="240" w:lineRule="auto"/>
              <w:jc w:val="left"/>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BG</w:t>
            </w:r>
          </w:p>
        </w:tc>
        <w:tc>
          <w:tcPr>
            <w:tcW w:w="587" w:type="pct"/>
            <w:tcBorders>
              <w:top w:val="nil"/>
              <w:left w:val="nil"/>
              <w:bottom w:val="single" w:sz="8" w:space="0" w:color="auto"/>
              <w:right w:val="single" w:sz="8" w:space="0" w:color="auto"/>
            </w:tcBorders>
            <w:shd w:val="clear" w:color="auto" w:fill="auto"/>
            <w:vAlign w:val="bottom"/>
            <w:hideMark/>
          </w:tcPr>
          <w:p w14:paraId="0FB9A2DC"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5FA985B2"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057AEB37"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391</w:t>
            </w:r>
          </w:p>
        </w:tc>
        <w:tc>
          <w:tcPr>
            <w:tcW w:w="327" w:type="pct"/>
            <w:tcBorders>
              <w:top w:val="nil"/>
              <w:left w:val="nil"/>
              <w:bottom w:val="single" w:sz="8" w:space="0" w:color="auto"/>
              <w:right w:val="single" w:sz="8" w:space="0" w:color="auto"/>
            </w:tcBorders>
            <w:shd w:val="clear" w:color="auto" w:fill="auto"/>
            <w:vAlign w:val="bottom"/>
            <w:hideMark/>
          </w:tcPr>
          <w:p w14:paraId="579E3F85"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6CF7C767"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78A99E72"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1E306823"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7" w:type="pct"/>
            <w:tcBorders>
              <w:top w:val="nil"/>
              <w:left w:val="nil"/>
              <w:bottom w:val="single" w:sz="8" w:space="0" w:color="auto"/>
              <w:right w:val="single" w:sz="8" w:space="0" w:color="auto"/>
            </w:tcBorders>
            <w:shd w:val="clear" w:color="auto" w:fill="auto"/>
            <w:vAlign w:val="bottom"/>
            <w:hideMark/>
          </w:tcPr>
          <w:p w14:paraId="4217CFC5"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0" w:type="pct"/>
            <w:tcBorders>
              <w:top w:val="nil"/>
              <w:left w:val="nil"/>
              <w:bottom w:val="single" w:sz="8" w:space="0" w:color="auto"/>
              <w:right w:val="single" w:sz="8" w:space="0" w:color="auto"/>
            </w:tcBorders>
            <w:shd w:val="clear" w:color="auto" w:fill="auto"/>
            <w:vAlign w:val="bottom"/>
            <w:hideMark/>
          </w:tcPr>
          <w:p w14:paraId="268A963B"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5" w:type="pct"/>
            <w:tcBorders>
              <w:top w:val="nil"/>
              <w:left w:val="nil"/>
              <w:bottom w:val="single" w:sz="8" w:space="0" w:color="auto"/>
              <w:right w:val="single" w:sz="8" w:space="0" w:color="auto"/>
            </w:tcBorders>
            <w:shd w:val="clear" w:color="auto" w:fill="auto"/>
            <w:vAlign w:val="bottom"/>
            <w:hideMark/>
          </w:tcPr>
          <w:p w14:paraId="2DB20ADC"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42" w:type="pct"/>
            <w:tcBorders>
              <w:top w:val="nil"/>
              <w:left w:val="nil"/>
              <w:bottom w:val="single" w:sz="8" w:space="0" w:color="auto"/>
              <w:right w:val="single" w:sz="8" w:space="0" w:color="auto"/>
            </w:tcBorders>
            <w:shd w:val="clear" w:color="auto" w:fill="auto"/>
            <w:vAlign w:val="bottom"/>
            <w:hideMark/>
          </w:tcPr>
          <w:p w14:paraId="225760F5"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r>
      <w:tr w:rsidR="0011384C" w:rsidRPr="0011384C" w14:paraId="60B30014" w14:textId="77777777" w:rsidTr="0011384C">
        <w:trPr>
          <w:trHeight w:val="300"/>
        </w:trPr>
        <w:tc>
          <w:tcPr>
            <w:tcW w:w="1048" w:type="pct"/>
            <w:tcBorders>
              <w:top w:val="nil"/>
              <w:left w:val="single" w:sz="8" w:space="0" w:color="auto"/>
              <w:bottom w:val="single" w:sz="8" w:space="0" w:color="auto"/>
              <w:right w:val="single" w:sz="8" w:space="0" w:color="auto"/>
            </w:tcBorders>
            <w:shd w:val="clear" w:color="auto" w:fill="auto"/>
            <w:vAlign w:val="bottom"/>
            <w:hideMark/>
          </w:tcPr>
          <w:p w14:paraId="6B68956C" w14:textId="77777777" w:rsidR="0011384C" w:rsidRPr="0011384C" w:rsidRDefault="0011384C" w:rsidP="003A20A2">
            <w:pPr>
              <w:spacing w:after="0" w:line="240" w:lineRule="auto"/>
              <w:jc w:val="left"/>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CG</w:t>
            </w:r>
          </w:p>
        </w:tc>
        <w:tc>
          <w:tcPr>
            <w:tcW w:w="587" w:type="pct"/>
            <w:tcBorders>
              <w:top w:val="nil"/>
              <w:left w:val="nil"/>
              <w:bottom w:val="single" w:sz="8" w:space="0" w:color="auto"/>
              <w:right w:val="single" w:sz="8" w:space="0" w:color="auto"/>
            </w:tcBorders>
            <w:shd w:val="clear" w:color="auto" w:fill="auto"/>
            <w:vAlign w:val="bottom"/>
            <w:hideMark/>
          </w:tcPr>
          <w:p w14:paraId="26393384"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7B7A1C5A"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169E9AE4"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5DA8C969"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380</w:t>
            </w:r>
          </w:p>
        </w:tc>
        <w:tc>
          <w:tcPr>
            <w:tcW w:w="327" w:type="pct"/>
            <w:tcBorders>
              <w:top w:val="nil"/>
              <w:left w:val="nil"/>
              <w:bottom w:val="single" w:sz="8" w:space="0" w:color="auto"/>
              <w:right w:val="single" w:sz="8" w:space="0" w:color="auto"/>
            </w:tcBorders>
            <w:shd w:val="clear" w:color="auto" w:fill="auto"/>
            <w:vAlign w:val="bottom"/>
            <w:hideMark/>
          </w:tcPr>
          <w:p w14:paraId="2F439DE8"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500DA22D"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36136A78"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7" w:type="pct"/>
            <w:tcBorders>
              <w:top w:val="nil"/>
              <w:left w:val="nil"/>
              <w:bottom w:val="single" w:sz="8" w:space="0" w:color="auto"/>
              <w:right w:val="single" w:sz="8" w:space="0" w:color="auto"/>
            </w:tcBorders>
            <w:shd w:val="clear" w:color="auto" w:fill="auto"/>
            <w:vAlign w:val="bottom"/>
            <w:hideMark/>
          </w:tcPr>
          <w:p w14:paraId="21E85A6F"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0" w:type="pct"/>
            <w:tcBorders>
              <w:top w:val="nil"/>
              <w:left w:val="nil"/>
              <w:bottom w:val="single" w:sz="8" w:space="0" w:color="auto"/>
              <w:right w:val="single" w:sz="8" w:space="0" w:color="auto"/>
            </w:tcBorders>
            <w:shd w:val="clear" w:color="auto" w:fill="auto"/>
            <w:vAlign w:val="bottom"/>
            <w:hideMark/>
          </w:tcPr>
          <w:p w14:paraId="69E209D2"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5" w:type="pct"/>
            <w:tcBorders>
              <w:top w:val="nil"/>
              <w:left w:val="nil"/>
              <w:bottom w:val="single" w:sz="8" w:space="0" w:color="auto"/>
              <w:right w:val="single" w:sz="8" w:space="0" w:color="auto"/>
            </w:tcBorders>
            <w:shd w:val="clear" w:color="auto" w:fill="auto"/>
            <w:vAlign w:val="bottom"/>
            <w:hideMark/>
          </w:tcPr>
          <w:p w14:paraId="1F9FB1A8"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42" w:type="pct"/>
            <w:tcBorders>
              <w:top w:val="nil"/>
              <w:left w:val="nil"/>
              <w:bottom w:val="single" w:sz="8" w:space="0" w:color="auto"/>
              <w:right w:val="single" w:sz="8" w:space="0" w:color="auto"/>
            </w:tcBorders>
            <w:shd w:val="clear" w:color="auto" w:fill="auto"/>
            <w:vAlign w:val="bottom"/>
            <w:hideMark/>
          </w:tcPr>
          <w:p w14:paraId="4C6F30E1"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r>
      <w:tr w:rsidR="0011384C" w:rsidRPr="0011384C" w14:paraId="1D1D2835" w14:textId="77777777" w:rsidTr="0011384C">
        <w:trPr>
          <w:trHeight w:val="300"/>
        </w:trPr>
        <w:tc>
          <w:tcPr>
            <w:tcW w:w="1048" w:type="pct"/>
            <w:tcBorders>
              <w:top w:val="nil"/>
              <w:left w:val="single" w:sz="8" w:space="0" w:color="auto"/>
              <w:bottom w:val="single" w:sz="8" w:space="0" w:color="auto"/>
              <w:right w:val="single" w:sz="8" w:space="0" w:color="auto"/>
            </w:tcBorders>
            <w:shd w:val="clear" w:color="auto" w:fill="auto"/>
            <w:vAlign w:val="bottom"/>
            <w:hideMark/>
          </w:tcPr>
          <w:p w14:paraId="4E16DF06" w14:textId="77777777" w:rsidR="0011384C" w:rsidRPr="0011384C" w:rsidRDefault="0011384C" w:rsidP="003A20A2">
            <w:pPr>
              <w:spacing w:after="0" w:line="240" w:lineRule="auto"/>
              <w:jc w:val="left"/>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AC</w:t>
            </w:r>
          </w:p>
        </w:tc>
        <w:tc>
          <w:tcPr>
            <w:tcW w:w="587" w:type="pct"/>
            <w:tcBorders>
              <w:top w:val="nil"/>
              <w:left w:val="nil"/>
              <w:bottom w:val="single" w:sz="8" w:space="0" w:color="auto"/>
              <w:right w:val="single" w:sz="8" w:space="0" w:color="auto"/>
            </w:tcBorders>
            <w:shd w:val="clear" w:color="auto" w:fill="auto"/>
            <w:vAlign w:val="bottom"/>
            <w:hideMark/>
          </w:tcPr>
          <w:p w14:paraId="5E76C843"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0DED9F70"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700A5125"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56D7E0E4"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32DB6CC3"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393</w:t>
            </w:r>
          </w:p>
        </w:tc>
        <w:tc>
          <w:tcPr>
            <w:tcW w:w="327" w:type="pct"/>
            <w:tcBorders>
              <w:top w:val="nil"/>
              <w:left w:val="nil"/>
              <w:bottom w:val="single" w:sz="8" w:space="0" w:color="auto"/>
              <w:right w:val="single" w:sz="8" w:space="0" w:color="auto"/>
            </w:tcBorders>
            <w:shd w:val="clear" w:color="auto" w:fill="auto"/>
            <w:vAlign w:val="bottom"/>
            <w:hideMark/>
          </w:tcPr>
          <w:p w14:paraId="26E837D4"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35B28254"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7" w:type="pct"/>
            <w:tcBorders>
              <w:top w:val="nil"/>
              <w:left w:val="nil"/>
              <w:bottom w:val="single" w:sz="8" w:space="0" w:color="auto"/>
              <w:right w:val="single" w:sz="8" w:space="0" w:color="auto"/>
            </w:tcBorders>
            <w:shd w:val="clear" w:color="auto" w:fill="auto"/>
            <w:vAlign w:val="bottom"/>
            <w:hideMark/>
          </w:tcPr>
          <w:p w14:paraId="1C3EA0D7"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0" w:type="pct"/>
            <w:tcBorders>
              <w:top w:val="nil"/>
              <w:left w:val="nil"/>
              <w:bottom w:val="single" w:sz="8" w:space="0" w:color="auto"/>
              <w:right w:val="single" w:sz="8" w:space="0" w:color="auto"/>
            </w:tcBorders>
            <w:shd w:val="clear" w:color="auto" w:fill="auto"/>
            <w:vAlign w:val="bottom"/>
            <w:hideMark/>
          </w:tcPr>
          <w:p w14:paraId="29AD2728"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5" w:type="pct"/>
            <w:tcBorders>
              <w:top w:val="nil"/>
              <w:left w:val="nil"/>
              <w:bottom w:val="single" w:sz="8" w:space="0" w:color="auto"/>
              <w:right w:val="single" w:sz="8" w:space="0" w:color="auto"/>
            </w:tcBorders>
            <w:shd w:val="clear" w:color="auto" w:fill="auto"/>
            <w:vAlign w:val="bottom"/>
            <w:hideMark/>
          </w:tcPr>
          <w:p w14:paraId="72C3F535"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42" w:type="pct"/>
            <w:tcBorders>
              <w:top w:val="nil"/>
              <w:left w:val="nil"/>
              <w:bottom w:val="single" w:sz="8" w:space="0" w:color="auto"/>
              <w:right w:val="single" w:sz="8" w:space="0" w:color="auto"/>
            </w:tcBorders>
            <w:shd w:val="clear" w:color="auto" w:fill="auto"/>
            <w:vAlign w:val="bottom"/>
            <w:hideMark/>
          </w:tcPr>
          <w:p w14:paraId="62A2DDA0"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r>
      <w:tr w:rsidR="0011384C" w:rsidRPr="0011384C" w14:paraId="797A0CD5" w14:textId="77777777" w:rsidTr="0011384C">
        <w:trPr>
          <w:trHeight w:val="300"/>
        </w:trPr>
        <w:tc>
          <w:tcPr>
            <w:tcW w:w="1048" w:type="pct"/>
            <w:tcBorders>
              <w:top w:val="nil"/>
              <w:left w:val="single" w:sz="8" w:space="0" w:color="auto"/>
              <w:bottom w:val="single" w:sz="8" w:space="0" w:color="auto"/>
              <w:right w:val="single" w:sz="8" w:space="0" w:color="auto"/>
            </w:tcBorders>
            <w:shd w:val="clear" w:color="auto" w:fill="auto"/>
            <w:vAlign w:val="bottom"/>
            <w:hideMark/>
          </w:tcPr>
          <w:p w14:paraId="029C2E02" w14:textId="77777777" w:rsidR="0011384C" w:rsidRPr="0011384C" w:rsidRDefault="0011384C" w:rsidP="003A20A2">
            <w:pPr>
              <w:spacing w:after="0" w:line="240" w:lineRule="auto"/>
              <w:jc w:val="left"/>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BC</w:t>
            </w:r>
          </w:p>
        </w:tc>
        <w:tc>
          <w:tcPr>
            <w:tcW w:w="587" w:type="pct"/>
            <w:tcBorders>
              <w:top w:val="nil"/>
              <w:left w:val="nil"/>
              <w:bottom w:val="single" w:sz="8" w:space="0" w:color="auto"/>
              <w:right w:val="single" w:sz="8" w:space="0" w:color="auto"/>
            </w:tcBorders>
            <w:shd w:val="clear" w:color="auto" w:fill="auto"/>
            <w:vAlign w:val="bottom"/>
            <w:hideMark/>
          </w:tcPr>
          <w:p w14:paraId="3C9DB168"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08ABC2D8"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405E9DB4"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08D4D5F0"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68201FF7"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33774762"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369</w:t>
            </w:r>
          </w:p>
        </w:tc>
        <w:tc>
          <w:tcPr>
            <w:tcW w:w="327" w:type="pct"/>
            <w:tcBorders>
              <w:top w:val="nil"/>
              <w:left w:val="nil"/>
              <w:bottom w:val="single" w:sz="8" w:space="0" w:color="auto"/>
              <w:right w:val="single" w:sz="8" w:space="0" w:color="auto"/>
            </w:tcBorders>
            <w:shd w:val="clear" w:color="auto" w:fill="auto"/>
            <w:vAlign w:val="bottom"/>
            <w:hideMark/>
          </w:tcPr>
          <w:p w14:paraId="01FA4FB9"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7" w:type="pct"/>
            <w:tcBorders>
              <w:top w:val="nil"/>
              <w:left w:val="nil"/>
              <w:bottom w:val="single" w:sz="8" w:space="0" w:color="auto"/>
              <w:right w:val="single" w:sz="8" w:space="0" w:color="auto"/>
            </w:tcBorders>
            <w:shd w:val="clear" w:color="auto" w:fill="auto"/>
            <w:vAlign w:val="bottom"/>
            <w:hideMark/>
          </w:tcPr>
          <w:p w14:paraId="7AD12CDE"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0" w:type="pct"/>
            <w:tcBorders>
              <w:top w:val="nil"/>
              <w:left w:val="nil"/>
              <w:bottom w:val="single" w:sz="8" w:space="0" w:color="auto"/>
              <w:right w:val="single" w:sz="8" w:space="0" w:color="auto"/>
            </w:tcBorders>
            <w:shd w:val="clear" w:color="auto" w:fill="auto"/>
            <w:vAlign w:val="bottom"/>
            <w:hideMark/>
          </w:tcPr>
          <w:p w14:paraId="45B3377D"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5" w:type="pct"/>
            <w:tcBorders>
              <w:top w:val="nil"/>
              <w:left w:val="nil"/>
              <w:bottom w:val="single" w:sz="8" w:space="0" w:color="auto"/>
              <w:right w:val="single" w:sz="8" w:space="0" w:color="auto"/>
            </w:tcBorders>
            <w:shd w:val="clear" w:color="auto" w:fill="auto"/>
            <w:vAlign w:val="bottom"/>
            <w:hideMark/>
          </w:tcPr>
          <w:p w14:paraId="0764841D"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42" w:type="pct"/>
            <w:tcBorders>
              <w:top w:val="nil"/>
              <w:left w:val="nil"/>
              <w:bottom w:val="single" w:sz="8" w:space="0" w:color="auto"/>
              <w:right w:val="single" w:sz="8" w:space="0" w:color="auto"/>
            </w:tcBorders>
            <w:shd w:val="clear" w:color="auto" w:fill="auto"/>
            <w:vAlign w:val="bottom"/>
            <w:hideMark/>
          </w:tcPr>
          <w:p w14:paraId="362D0DE0"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r>
      <w:tr w:rsidR="0011384C" w:rsidRPr="0011384C" w14:paraId="200EAAFB" w14:textId="77777777" w:rsidTr="0011384C">
        <w:trPr>
          <w:trHeight w:val="300"/>
        </w:trPr>
        <w:tc>
          <w:tcPr>
            <w:tcW w:w="1048" w:type="pct"/>
            <w:tcBorders>
              <w:top w:val="nil"/>
              <w:left w:val="single" w:sz="8" w:space="0" w:color="auto"/>
              <w:bottom w:val="single" w:sz="8" w:space="0" w:color="auto"/>
              <w:right w:val="single" w:sz="8" w:space="0" w:color="auto"/>
            </w:tcBorders>
            <w:shd w:val="clear" w:color="auto" w:fill="auto"/>
            <w:vAlign w:val="bottom"/>
            <w:hideMark/>
          </w:tcPr>
          <w:p w14:paraId="5A4B4C00" w14:textId="77777777" w:rsidR="0011384C" w:rsidRPr="0011384C" w:rsidRDefault="0011384C" w:rsidP="003A20A2">
            <w:pPr>
              <w:spacing w:after="0" w:line="240" w:lineRule="auto"/>
              <w:jc w:val="left"/>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CA</w:t>
            </w:r>
          </w:p>
        </w:tc>
        <w:tc>
          <w:tcPr>
            <w:tcW w:w="587" w:type="pct"/>
            <w:tcBorders>
              <w:top w:val="nil"/>
              <w:left w:val="nil"/>
              <w:bottom w:val="single" w:sz="8" w:space="0" w:color="auto"/>
              <w:right w:val="single" w:sz="8" w:space="0" w:color="auto"/>
            </w:tcBorders>
            <w:shd w:val="clear" w:color="auto" w:fill="auto"/>
            <w:vAlign w:val="bottom"/>
            <w:hideMark/>
          </w:tcPr>
          <w:p w14:paraId="15AF8953"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0A33E928"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04845942"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6460F584"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76B7C029"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0253E4BA"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677A628C"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373</w:t>
            </w:r>
          </w:p>
        </w:tc>
        <w:tc>
          <w:tcPr>
            <w:tcW w:w="357" w:type="pct"/>
            <w:tcBorders>
              <w:top w:val="nil"/>
              <w:left w:val="nil"/>
              <w:bottom w:val="single" w:sz="8" w:space="0" w:color="auto"/>
              <w:right w:val="single" w:sz="8" w:space="0" w:color="auto"/>
            </w:tcBorders>
            <w:shd w:val="clear" w:color="auto" w:fill="auto"/>
            <w:vAlign w:val="bottom"/>
            <w:hideMark/>
          </w:tcPr>
          <w:p w14:paraId="5D2390CB"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0" w:type="pct"/>
            <w:tcBorders>
              <w:top w:val="nil"/>
              <w:left w:val="nil"/>
              <w:bottom w:val="single" w:sz="8" w:space="0" w:color="auto"/>
              <w:right w:val="single" w:sz="8" w:space="0" w:color="auto"/>
            </w:tcBorders>
            <w:shd w:val="clear" w:color="auto" w:fill="auto"/>
            <w:vAlign w:val="bottom"/>
            <w:hideMark/>
          </w:tcPr>
          <w:p w14:paraId="387696DC"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5" w:type="pct"/>
            <w:tcBorders>
              <w:top w:val="nil"/>
              <w:left w:val="nil"/>
              <w:bottom w:val="single" w:sz="8" w:space="0" w:color="auto"/>
              <w:right w:val="single" w:sz="8" w:space="0" w:color="auto"/>
            </w:tcBorders>
            <w:shd w:val="clear" w:color="auto" w:fill="auto"/>
            <w:vAlign w:val="bottom"/>
            <w:hideMark/>
          </w:tcPr>
          <w:p w14:paraId="38864AF7"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42" w:type="pct"/>
            <w:tcBorders>
              <w:top w:val="nil"/>
              <w:left w:val="nil"/>
              <w:bottom w:val="single" w:sz="8" w:space="0" w:color="auto"/>
              <w:right w:val="single" w:sz="8" w:space="0" w:color="auto"/>
            </w:tcBorders>
            <w:shd w:val="clear" w:color="auto" w:fill="auto"/>
            <w:vAlign w:val="bottom"/>
            <w:hideMark/>
          </w:tcPr>
          <w:p w14:paraId="12F6C5CB"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r>
      <w:tr w:rsidR="0011384C" w:rsidRPr="0011384C" w14:paraId="503080F1" w14:textId="77777777" w:rsidTr="0011384C">
        <w:trPr>
          <w:trHeight w:val="300"/>
        </w:trPr>
        <w:tc>
          <w:tcPr>
            <w:tcW w:w="1048" w:type="pct"/>
            <w:tcBorders>
              <w:top w:val="nil"/>
              <w:left w:val="single" w:sz="8" w:space="0" w:color="auto"/>
              <w:bottom w:val="single" w:sz="8" w:space="0" w:color="auto"/>
              <w:right w:val="single" w:sz="8" w:space="0" w:color="auto"/>
            </w:tcBorders>
            <w:shd w:val="clear" w:color="auto" w:fill="auto"/>
            <w:vAlign w:val="bottom"/>
            <w:hideMark/>
          </w:tcPr>
          <w:p w14:paraId="6DC2156E" w14:textId="77777777" w:rsidR="0011384C" w:rsidRPr="0011384C" w:rsidRDefault="0011384C" w:rsidP="003A20A2">
            <w:pPr>
              <w:spacing w:after="0" w:line="240" w:lineRule="auto"/>
              <w:jc w:val="left"/>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ABG</w:t>
            </w:r>
          </w:p>
        </w:tc>
        <w:tc>
          <w:tcPr>
            <w:tcW w:w="587" w:type="pct"/>
            <w:tcBorders>
              <w:top w:val="nil"/>
              <w:left w:val="nil"/>
              <w:bottom w:val="single" w:sz="8" w:space="0" w:color="auto"/>
              <w:right w:val="single" w:sz="8" w:space="0" w:color="auto"/>
            </w:tcBorders>
            <w:shd w:val="clear" w:color="auto" w:fill="auto"/>
            <w:vAlign w:val="bottom"/>
            <w:hideMark/>
          </w:tcPr>
          <w:p w14:paraId="49BD0A48"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74404698"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60E11846"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366D145D"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11B312F2"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1DEA9B9E"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4C60BDBC"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7" w:type="pct"/>
            <w:tcBorders>
              <w:top w:val="nil"/>
              <w:left w:val="nil"/>
              <w:bottom w:val="single" w:sz="8" w:space="0" w:color="auto"/>
              <w:right w:val="single" w:sz="8" w:space="0" w:color="auto"/>
            </w:tcBorders>
            <w:shd w:val="clear" w:color="auto" w:fill="auto"/>
            <w:vAlign w:val="bottom"/>
            <w:hideMark/>
          </w:tcPr>
          <w:p w14:paraId="365BBE1F"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356</w:t>
            </w:r>
          </w:p>
        </w:tc>
        <w:tc>
          <w:tcPr>
            <w:tcW w:w="350" w:type="pct"/>
            <w:tcBorders>
              <w:top w:val="nil"/>
              <w:left w:val="nil"/>
              <w:bottom w:val="single" w:sz="8" w:space="0" w:color="auto"/>
              <w:right w:val="single" w:sz="8" w:space="0" w:color="auto"/>
            </w:tcBorders>
            <w:shd w:val="clear" w:color="auto" w:fill="auto"/>
            <w:vAlign w:val="bottom"/>
            <w:hideMark/>
          </w:tcPr>
          <w:p w14:paraId="78998985"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5" w:type="pct"/>
            <w:tcBorders>
              <w:top w:val="nil"/>
              <w:left w:val="nil"/>
              <w:bottom w:val="single" w:sz="8" w:space="0" w:color="auto"/>
              <w:right w:val="single" w:sz="8" w:space="0" w:color="auto"/>
            </w:tcBorders>
            <w:shd w:val="clear" w:color="auto" w:fill="auto"/>
            <w:vAlign w:val="bottom"/>
            <w:hideMark/>
          </w:tcPr>
          <w:p w14:paraId="353DA07D"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42" w:type="pct"/>
            <w:tcBorders>
              <w:top w:val="nil"/>
              <w:left w:val="nil"/>
              <w:bottom w:val="single" w:sz="8" w:space="0" w:color="auto"/>
              <w:right w:val="single" w:sz="8" w:space="0" w:color="auto"/>
            </w:tcBorders>
            <w:shd w:val="clear" w:color="auto" w:fill="auto"/>
            <w:vAlign w:val="bottom"/>
            <w:hideMark/>
          </w:tcPr>
          <w:p w14:paraId="1842A7EA"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r>
      <w:tr w:rsidR="0011384C" w:rsidRPr="0011384C" w14:paraId="340BDF95" w14:textId="77777777" w:rsidTr="0011384C">
        <w:trPr>
          <w:trHeight w:val="300"/>
        </w:trPr>
        <w:tc>
          <w:tcPr>
            <w:tcW w:w="1048" w:type="pct"/>
            <w:tcBorders>
              <w:top w:val="nil"/>
              <w:left w:val="single" w:sz="8" w:space="0" w:color="auto"/>
              <w:bottom w:val="single" w:sz="8" w:space="0" w:color="auto"/>
              <w:right w:val="single" w:sz="8" w:space="0" w:color="auto"/>
            </w:tcBorders>
            <w:shd w:val="clear" w:color="auto" w:fill="auto"/>
            <w:vAlign w:val="bottom"/>
            <w:hideMark/>
          </w:tcPr>
          <w:p w14:paraId="6FCF7B95" w14:textId="77777777" w:rsidR="0011384C" w:rsidRPr="0011384C" w:rsidRDefault="0011384C" w:rsidP="003A20A2">
            <w:pPr>
              <w:spacing w:after="0" w:line="240" w:lineRule="auto"/>
              <w:jc w:val="left"/>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BCG</w:t>
            </w:r>
          </w:p>
        </w:tc>
        <w:tc>
          <w:tcPr>
            <w:tcW w:w="587" w:type="pct"/>
            <w:tcBorders>
              <w:top w:val="nil"/>
              <w:left w:val="nil"/>
              <w:bottom w:val="single" w:sz="8" w:space="0" w:color="auto"/>
              <w:right w:val="single" w:sz="8" w:space="0" w:color="auto"/>
            </w:tcBorders>
            <w:shd w:val="clear" w:color="auto" w:fill="auto"/>
            <w:vAlign w:val="bottom"/>
            <w:hideMark/>
          </w:tcPr>
          <w:p w14:paraId="05C501C3"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71E1486A"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6AA3FBA6"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2FF9F3EF"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230FEF7E"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35637C2E"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449FCE85"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7" w:type="pct"/>
            <w:tcBorders>
              <w:top w:val="nil"/>
              <w:left w:val="nil"/>
              <w:bottom w:val="single" w:sz="8" w:space="0" w:color="auto"/>
              <w:right w:val="single" w:sz="8" w:space="0" w:color="auto"/>
            </w:tcBorders>
            <w:shd w:val="clear" w:color="auto" w:fill="auto"/>
            <w:vAlign w:val="bottom"/>
            <w:hideMark/>
          </w:tcPr>
          <w:p w14:paraId="41C2AE0A"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0" w:type="pct"/>
            <w:tcBorders>
              <w:top w:val="nil"/>
              <w:left w:val="nil"/>
              <w:bottom w:val="single" w:sz="8" w:space="0" w:color="auto"/>
              <w:right w:val="single" w:sz="8" w:space="0" w:color="auto"/>
            </w:tcBorders>
            <w:shd w:val="clear" w:color="auto" w:fill="auto"/>
            <w:vAlign w:val="bottom"/>
            <w:hideMark/>
          </w:tcPr>
          <w:p w14:paraId="649B9AC9"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410</w:t>
            </w:r>
          </w:p>
        </w:tc>
        <w:tc>
          <w:tcPr>
            <w:tcW w:w="355" w:type="pct"/>
            <w:tcBorders>
              <w:top w:val="nil"/>
              <w:left w:val="nil"/>
              <w:bottom w:val="single" w:sz="8" w:space="0" w:color="auto"/>
              <w:right w:val="single" w:sz="8" w:space="0" w:color="auto"/>
            </w:tcBorders>
            <w:shd w:val="clear" w:color="auto" w:fill="auto"/>
            <w:vAlign w:val="bottom"/>
            <w:hideMark/>
          </w:tcPr>
          <w:p w14:paraId="408DF31A"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42" w:type="pct"/>
            <w:tcBorders>
              <w:top w:val="nil"/>
              <w:left w:val="nil"/>
              <w:bottom w:val="single" w:sz="8" w:space="0" w:color="auto"/>
              <w:right w:val="single" w:sz="8" w:space="0" w:color="auto"/>
            </w:tcBorders>
            <w:shd w:val="clear" w:color="auto" w:fill="auto"/>
            <w:vAlign w:val="bottom"/>
            <w:hideMark/>
          </w:tcPr>
          <w:p w14:paraId="20B3FD5F"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r>
      <w:tr w:rsidR="0011384C" w:rsidRPr="0011384C" w14:paraId="087EB456" w14:textId="77777777" w:rsidTr="0011384C">
        <w:trPr>
          <w:trHeight w:val="300"/>
        </w:trPr>
        <w:tc>
          <w:tcPr>
            <w:tcW w:w="1048" w:type="pct"/>
            <w:tcBorders>
              <w:top w:val="nil"/>
              <w:left w:val="single" w:sz="8" w:space="0" w:color="auto"/>
              <w:bottom w:val="single" w:sz="8" w:space="0" w:color="auto"/>
              <w:right w:val="single" w:sz="8" w:space="0" w:color="auto"/>
            </w:tcBorders>
            <w:shd w:val="clear" w:color="auto" w:fill="auto"/>
            <w:vAlign w:val="bottom"/>
            <w:hideMark/>
          </w:tcPr>
          <w:p w14:paraId="468D2834" w14:textId="77777777" w:rsidR="0011384C" w:rsidRPr="0011384C" w:rsidRDefault="0011384C" w:rsidP="003A20A2">
            <w:pPr>
              <w:spacing w:after="0" w:line="240" w:lineRule="auto"/>
              <w:jc w:val="left"/>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CAG</w:t>
            </w:r>
          </w:p>
        </w:tc>
        <w:tc>
          <w:tcPr>
            <w:tcW w:w="587" w:type="pct"/>
            <w:tcBorders>
              <w:top w:val="nil"/>
              <w:left w:val="nil"/>
              <w:bottom w:val="single" w:sz="8" w:space="0" w:color="auto"/>
              <w:right w:val="single" w:sz="8" w:space="0" w:color="auto"/>
            </w:tcBorders>
            <w:shd w:val="clear" w:color="auto" w:fill="auto"/>
            <w:vAlign w:val="bottom"/>
            <w:hideMark/>
          </w:tcPr>
          <w:p w14:paraId="304C1AE6"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72B0B262"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7FB848B7"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5BCAA311"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07DEB67F"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060BC828"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0D0A6BD8"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7" w:type="pct"/>
            <w:tcBorders>
              <w:top w:val="nil"/>
              <w:left w:val="nil"/>
              <w:bottom w:val="single" w:sz="8" w:space="0" w:color="auto"/>
              <w:right w:val="single" w:sz="8" w:space="0" w:color="auto"/>
            </w:tcBorders>
            <w:shd w:val="clear" w:color="auto" w:fill="auto"/>
            <w:vAlign w:val="bottom"/>
            <w:hideMark/>
          </w:tcPr>
          <w:p w14:paraId="63D7F19E"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0" w:type="pct"/>
            <w:tcBorders>
              <w:top w:val="nil"/>
              <w:left w:val="nil"/>
              <w:bottom w:val="single" w:sz="8" w:space="0" w:color="auto"/>
              <w:right w:val="single" w:sz="8" w:space="0" w:color="auto"/>
            </w:tcBorders>
            <w:shd w:val="clear" w:color="auto" w:fill="auto"/>
            <w:vAlign w:val="bottom"/>
            <w:hideMark/>
          </w:tcPr>
          <w:p w14:paraId="6E5D246B"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5" w:type="pct"/>
            <w:tcBorders>
              <w:top w:val="nil"/>
              <w:left w:val="nil"/>
              <w:bottom w:val="single" w:sz="8" w:space="0" w:color="auto"/>
              <w:right w:val="single" w:sz="8" w:space="0" w:color="auto"/>
            </w:tcBorders>
            <w:shd w:val="clear" w:color="auto" w:fill="auto"/>
            <w:vAlign w:val="bottom"/>
            <w:hideMark/>
          </w:tcPr>
          <w:p w14:paraId="064B1DE7"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329</w:t>
            </w:r>
          </w:p>
        </w:tc>
        <w:tc>
          <w:tcPr>
            <w:tcW w:w="342" w:type="pct"/>
            <w:tcBorders>
              <w:top w:val="nil"/>
              <w:left w:val="nil"/>
              <w:bottom w:val="single" w:sz="8" w:space="0" w:color="auto"/>
              <w:right w:val="single" w:sz="8" w:space="0" w:color="auto"/>
            </w:tcBorders>
            <w:shd w:val="clear" w:color="auto" w:fill="auto"/>
            <w:vAlign w:val="bottom"/>
            <w:hideMark/>
          </w:tcPr>
          <w:p w14:paraId="0AC6D24E"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r>
      <w:tr w:rsidR="0011384C" w:rsidRPr="0011384C" w14:paraId="4AEA24C0" w14:textId="77777777" w:rsidTr="0011384C">
        <w:trPr>
          <w:trHeight w:val="300"/>
        </w:trPr>
        <w:tc>
          <w:tcPr>
            <w:tcW w:w="1048" w:type="pct"/>
            <w:tcBorders>
              <w:top w:val="nil"/>
              <w:left w:val="single" w:sz="8" w:space="0" w:color="auto"/>
              <w:bottom w:val="single" w:sz="8" w:space="0" w:color="auto"/>
              <w:right w:val="single" w:sz="8" w:space="0" w:color="auto"/>
            </w:tcBorders>
            <w:shd w:val="clear" w:color="auto" w:fill="auto"/>
            <w:vAlign w:val="bottom"/>
            <w:hideMark/>
          </w:tcPr>
          <w:p w14:paraId="7FD8EAFB" w14:textId="77777777" w:rsidR="0011384C" w:rsidRPr="0011384C" w:rsidRDefault="0011384C" w:rsidP="003A20A2">
            <w:pPr>
              <w:spacing w:after="0" w:line="240" w:lineRule="auto"/>
              <w:jc w:val="left"/>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ABC</w:t>
            </w:r>
          </w:p>
        </w:tc>
        <w:tc>
          <w:tcPr>
            <w:tcW w:w="587" w:type="pct"/>
            <w:tcBorders>
              <w:top w:val="nil"/>
              <w:left w:val="nil"/>
              <w:bottom w:val="single" w:sz="8" w:space="0" w:color="auto"/>
              <w:right w:val="single" w:sz="8" w:space="0" w:color="auto"/>
            </w:tcBorders>
            <w:shd w:val="clear" w:color="auto" w:fill="auto"/>
            <w:vAlign w:val="bottom"/>
            <w:hideMark/>
          </w:tcPr>
          <w:p w14:paraId="3FBB91AD"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19D0624E"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6A58169C"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50685B6D"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4E884EFF"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5E4B63C7"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0D3FACA7"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7" w:type="pct"/>
            <w:tcBorders>
              <w:top w:val="nil"/>
              <w:left w:val="nil"/>
              <w:bottom w:val="single" w:sz="8" w:space="0" w:color="auto"/>
              <w:right w:val="single" w:sz="8" w:space="0" w:color="auto"/>
            </w:tcBorders>
            <w:shd w:val="clear" w:color="auto" w:fill="auto"/>
            <w:vAlign w:val="bottom"/>
            <w:hideMark/>
          </w:tcPr>
          <w:p w14:paraId="5ECF3099"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0" w:type="pct"/>
            <w:tcBorders>
              <w:top w:val="nil"/>
              <w:left w:val="nil"/>
              <w:bottom w:val="single" w:sz="8" w:space="0" w:color="auto"/>
              <w:right w:val="single" w:sz="8" w:space="0" w:color="auto"/>
            </w:tcBorders>
            <w:shd w:val="clear" w:color="auto" w:fill="auto"/>
            <w:vAlign w:val="bottom"/>
            <w:hideMark/>
          </w:tcPr>
          <w:p w14:paraId="4D8844AF"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5" w:type="pct"/>
            <w:tcBorders>
              <w:top w:val="nil"/>
              <w:left w:val="nil"/>
              <w:bottom w:val="single" w:sz="8" w:space="0" w:color="auto"/>
              <w:right w:val="single" w:sz="8" w:space="0" w:color="auto"/>
            </w:tcBorders>
            <w:shd w:val="clear" w:color="auto" w:fill="auto"/>
            <w:vAlign w:val="bottom"/>
            <w:hideMark/>
          </w:tcPr>
          <w:p w14:paraId="7FBFC503"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42" w:type="pct"/>
            <w:tcBorders>
              <w:top w:val="nil"/>
              <w:left w:val="nil"/>
              <w:bottom w:val="single" w:sz="8" w:space="0" w:color="auto"/>
              <w:right w:val="single" w:sz="8" w:space="0" w:color="auto"/>
            </w:tcBorders>
            <w:shd w:val="clear" w:color="auto" w:fill="auto"/>
            <w:vAlign w:val="bottom"/>
            <w:hideMark/>
          </w:tcPr>
          <w:p w14:paraId="7AF60351"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382</w:t>
            </w:r>
          </w:p>
        </w:tc>
      </w:tr>
    </w:tbl>
    <w:p w14:paraId="552258CB" w14:textId="3B353D00" w:rsidR="0011384C" w:rsidRDefault="0011384C" w:rsidP="00063F70">
      <w:pPr>
        <w:rPr>
          <w:lang w:val="en-US"/>
        </w:rPr>
      </w:pPr>
    </w:p>
    <w:tbl>
      <w:tblPr>
        <w:tblStyle w:val="TableGrid"/>
        <w:tblW w:w="0" w:type="auto"/>
        <w:tblLook w:val="04A0" w:firstRow="1" w:lastRow="0" w:firstColumn="1" w:lastColumn="0" w:noHBand="0" w:noVBand="1"/>
      </w:tblPr>
      <w:tblGrid>
        <w:gridCol w:w="707"/>
        <w:gridCol w:w="706"/>
        <w:gridCol w:w="706"/>
        <w:gridCol w:w="706"/>
        <w:gridCol w:w="707"/>
        <w:gridCol w:w="707"/>
        <w:gridCol w:w="707"/>
        <w:gridCol w:w="707"/>
        <w:gridCol w:w="707"/>
        <w:gridCol w:w="707"/>
        <w:gridCol w:w="707"/>
        <w:gridCol w:w="707"/>
      </w:tblGrid>
      <w:tr w:rsidR="00966880" w:rsidRPr="0011384C" w14:paraId="1BFE676A" w14:textId="77777777" w:rsidTr="00966880">
        <w:trPr>
          <w:trHeight w:val="300"/>
        </w:trPr>
        <w:tc>
          <w:tcPr>
            <w:tcW w:w="8471" w:type="dxa"/>
            <w:gridSpan w:val="12"/>
            <w:tcBorders>
              <w:top w:val="nil"/>
              <w:left w:val="nil"/>
              <w:bottom w:val="single" w:sz="4" w:space="0" w:color="auto"/>
              <w:right w:val="nil"/>
            </w:tcBorders>
          </w:tcPr>
          <w:p w14:paraId="6DE8EDF9" w14:textId="6DC4E187" w:rsidR="00966880" w:rsidRPr="00966880" w:rsidRDefault="00966880" w:rsidP="003A20A2">
            <w:pPr>
              <w:spacing w:line="240" w:lineRule="auto"/>
              <w:jc w:val="center"/>
              <w:rPr>
                <w:rFonts w:eastAsia="Times New Roman" w:cs="Times New Roman"/>
                <w:color w:val="000000" w:themeColor="text1"/>
                <w:szCs w:val="24"/>
                <w:lang w:eastAsia="en-IN"/>
              </w:rPr>
            </w:pPr>
            <w:r w:rsidRPr="00966880">
              <w:rPr>
                <w:rFonts w:eastAsia="Times New Roman" w:cs="Times New Roman"/>
                <w:color w:val="000000" w:themeColor="text1"/>
                <w:szCs w:val="24"/>
                <w:lang w:eastAsia="en-IN"/>
              </w:rPr>
              <w:t>Table 4.5 Fault detection and classification network performance</w:t>
            </w:r>
          </w:p>
        </w:tc>
      </w:tr>
      <w:tr w:rsidR="0011384C" w:rsidRPr="0011384C" w14:paraId="7CF30D4E" w14:textId="77777777" w:rsidTr="00966880">
        <w:trPr>
          <w:trHeight w:val="300"/>
        </w:trPr>
        <w:tc>
          <w:tcPr>
            <w:tcW w:w="706" w:type="dxa"/>
            <w:tcBorders>
              <w:top w:val="single" w:sz="4" w:space="0" w:color="auto"/>
            </w:tcBorders>
            <w:hideMark/>
          </w:tcPr>
          <w:p w14:paraId="0A53CF6D" w14:textId="77777777" w:rsidR="0011384C" w:rsidRPr="0011384C" w:rsidRDefault="0011384C" w:rsidP="003A20A2">
            <w:pPr>
              <w:spacing w:line="240" w:lineRule="auto"/>
              <w:ind w:right="-246"/>
              <w:jc w:val="left"/>
              <w:rPr>
                <w:rFonts w:ascii="Calibri" w:eastAsia="Times New Roman" w:hAnsi="Calibri" w:cs="Calibri"/>
                <w:b/>
                <w:bCs/>
                <w:i/>
                <w:iCs/>
                <w:color w:val="800000"/>
                <w:sz w:val="22"/>
                <w:lang w:eastAsia="en-IN"/>
              </w:rPr>
            </w:pPr>
            <w:r w:rsidRPr="0011384C">
              <w:rPr>
                <w:rFonts w:ascii="Calibri" w:eastAsia="Times New Roman" w:hAnsi="Calibri" w:cs="Calibri"/>
                <w:b/>
                <w:bCs/>
                <w:i/>
                <w:iCs/>
                <w:color w:val="800000"/>
                <w:sz w:val="22"/>
                <w:lang w:eastAsia="en-IN"/>
              </w:rPr>
              <w:t>Performance</w:t>
            </w:r>
          </w:p>
        </w:tc>
        <w:tc>
          <w:tcPr>
            <w:tcW w:w="705" w:type="dxa"/>
            <w:tcBorders>
              <w:top w:val="single" w:sz="4" w:space="0" w:color="auto"/>
            </w:tcBorders>
            <w:hideMark/>
          </w:tcPr>
          <w:p w14:paraId="4C493EEC" w14:textId="734FFB9B" w:rsidR="0011384C" w:rsidRPr="0011384C" w:rsidRDefault="0011384C" w:rsidP="003A20A2">
            <w:pPr>
              <w:spacing w:line="240" w:lineRule="auto"/>
              <w:jc w:val="center"/>
              <w:rPr>
                <w:rFonts w:ascii="Calibri" w:eastAsia="Times New Roman" w:hAnsi="Calibri" w:cs="Calibri"/>
                <w:b/>
                <w:bCs/>
                <w:i/>
                <w:iCs/>
                <w:color w:val="800000"/>
                <w:sz w:val="22"/>
                <w:lang w:eastAsia="en-IN"/>
              </w:rPr>
            </w:pPr>
            <w:r w:rsidRPr="0011384C">
              <w:rPr>
                <w:rFonts w:ascii="Calibri" w:eastAsia="Times New Roman" w:hAnsi="Calibri" w:cs="Calibri"/>
                <w:b/>
                <w:bCs/>
                <w:i/>
                <w:iCs/>
                <w:color w:val="800000"/>
                <w:sz w:val="22"/>
                <w:lang w:eastAsia="en-IN"/>
              </w:rPr>
              <w:t>No</w:t>
            </w:r>
            <w:r w:rsidR="00966880">
              <w:rPr>
                <w:rFonts w:ascii="Calibri" w:eastAsia="Times New Roman" w:hAnsi="Calibri" w:cs="Calibri"/>
                <w:b/>
                <w:bCs/>
                <w:i/>
                <w:iCs/>
                <w:color w:val="800000"/>
                <w:sz w:val="22"/>
                <w:lang w:eastAsia="en-IN"/>
              </w:rPr>
              <w:t>-</w:t>
            </w:r>
            <w:r w:rsidRPr="0011384C">
              <w:rPr>
                <w:rFonts w:ascii="Calibri" w:eastAsia="Times New Roman" w:hAnsi="Calibri" w:cs="Calibri"/>
                <w:b/>
                <w:bCs/>
                <w:i/>
                <w:iCs/>
                <w:color w:val="800000"/>
                <w:sz w:val="22"/>
                <w:lang w:eastAsia="en-IN"/>
              </w:rPr>
              <w:t>Fault</w:t>
            </w:r>
          </w:p>
        </w:tc>
        <w:tc>
          <w:tcPr>
            <w:tcW w:w="0" w:type="auto"/>
            <w:tcBorders>
              <w:top w:val="single" w:sz="4" w:space="0" w:color="auto"/>
            </w:tcBorders>
            <w:hideMark/>
          </w:tcPr>
          <w:p w14:paraId="30FFB1A9" w14:textId="77777777" w:rsidR="0011384C" w:rsidRPr="0011384C" w:rsidRDefault="0011384C" w:rsidP="003A20A2">
            <w:pPr>
              <w:spacing w:line="240" w:lineRule="auto"/>
              <w:jc w:val="center"/>
              <w:rPr>
                <w:rFonts w:ascii="Calibri" w:eastAsia="Times New Roman" w:hAnsi="Calibri" w:cs="Calibri"/>
                <w:b/>
                <w:bCs/>
                <w:i/>
                <w:iCs/>
                <w:color w:val="800000"/>
                <w:sz w:val="22"/>
                <w:lang w:eastAsia="en-IN"/>
              </w:rPr>
            </w:pPr>
            <w:r w:rsidRPr="0011384C">
              <w:rPr>
                <w:rFonts w:ascii="Calibri" w:eastAsia="Times New Roman" w:hAnsi="Calibri" w:cs="Calibri"/>
                <w:b/>
                <w:bCs/>
                <w:i/>
                <w:iCs/>
                <w:color w:val="800000"/>
                <w:sz w:val="22"/>
                <w:lang w:eastAsia="en-IN"/>
              </w:rPr>
              <w:t>AG</w:t>
            </w:r>
          </w:p>
        </w:tc>
        <w:tc>
          <w:tcPr>
            <w:tcW w:w="0" w:type="auto"/>
            <w:tcBorders>
              <w:top w:val="single" w:sz="4" w:space="0" w:color="auto"/>
            </w:tcBorders>
            <w:hideMark/>
          </w:tcPr>
          <w:p w14:paraId="5C4F76A3" w14:textId="77777777" w:rsidR="0011384C" w:rsidRPr="0011384C" w:rsidRDefault="0011384C" w:rsidP="003A20A2">
            <w:pPr>
              <w:spacing w:line="240" w:lineRule="auto"/>
              <w:jc w:val="center"/>
              <w:rPr>
                <w:rFonts w:ascii="Calibri" w:eastAsia="Times New Roman" w:hAnsi="Calibri" w:cs="Calibri"/>
                <w:b/>
                <w:bCs/>
                <w:i/>
                <w:iCs/>
                <w:color w:val="800000"/>
                <w:sz w:val="22"/>
                <w:lang w:eastAsia="en-IN"/>
              </w:rPr>
            </w:pPr>
            <w:r w:rsidRPr="0011384C">
              <w:rPr>
                <w:rFonts w:ascii="Calibri" w:eastAsia="Times New Roman" w:hAnsi="Calibri" w:cs="Calibri"/>
                <w:b/>
                <w:bCs/>
                <w:i/>
                <w:iCs/>
                <w:color w:val="800000"/>
                <w:sz w:val="22"/>
                <w:lang w:eastAsia="en-IN"/>
              </w:rPr>
              <w:t>BG</w:t>
            </w:r>
          </w:p>
        </w:tc>
        <w:tc>
          <w:tcPr>
            <w:tcW w:w="0" w:type="auto"/>
            <w:tcBorders>
              <w:top w:val="single" w:sz="4" w:space="0" w:color="auto"/>
            </w:tcBorders>
            <w:hideMark/>
          </w:tcPr>
          <w:p w14:paraId="6F8727AC" w14:textId="77777777" w:rsidR="0011384C" w:rsidRPr="0011384C" w:rsidRDefault="0011384C" w:rsidP="003A20A2">
            <w:pPr>
              <w:spacing w:line="240" w:lineRule="auto"/>
              <w:jc w:val="center"/>
              <w:rPr>
                <w:rFonts w:ascii="Calibri" w:eastAsia="Times New Roman" w:hAnsi="Calibri" w:cs="Calibri"/>
                <w:b/>
                <w:bCs/>
                <w:i/>
                <w:iCs/>
                <w:color w:val="800000"/>
                <w:sz w:val="22"/>
                <w:lang w:eastAsia="en-IN"/>
              </w:rPr>
            </w:pPr>
            <w:r w:rsidRPr="0011384C">
              <w:rPr>
                <w:rFonts w:ascii="Calibri" w:eastAsia="Times New Roman" w:hAnsi="Calibri" w:cs="Calibri"/>
                <w:b/>
                <w:bCs/>
                <w:i/>
                <w:iCs/>
                <w:color w:val="800000"/>
                <w:sz w:val="22"/>
                <w:lang w:eastAsia="en-IN"/>
              </w:rPr>
              <w:t>CG</w:t>
            </w:r>
          </w:p>
        </w:tc>
        <w:tc>
          <w:tcPr>
            <w:tcW w:w="0" w:type="auto"/>
            <w:tcBorders>
              <w:top w:val="single" w:sz="4" w:space="0" w:color="auto"/>
            </w:tcBorders>
            <w:hideMark/>
          </w:tcPr>
          <w:p w14:paraId="2F09F73C" w14:textId="77777777" w:rsidR="0011384C" w:rsidRPr="0011384C" w:rsidRDefault="0011384C" w:rsidP="003A20A2">
            <w:pPr>
              <w:spacing w:line="240" w:lineRule="auto"/>
              <w:jc w:val="center"/>
              <w:rPr>
                <w:rFonts w:ascii="Calibri" w:eastAsia="Times New Roman" w:hAnsi="Calibri" w:cs="Calibri"/>
                <w:b/>
                <w:bCs/>
                <w:i/>
                <w:iCs/>
                <w:color w:val="800000"/>
                <w:sz w:val="22"/>
                <w:lang w:eastAsia="en-IN"/>
              </w:rPr>
            </w:pPr>
            <w:r w:rsidRPr="0011384C">
              <w:rPr>
                <w:rFonts w:ascii="Calibri" w:eastAsia="Times New Roman" w:hAnsi="Calibri" w:cs="Calibri"/>
                <w:b/>
                <w:bCs/>
                <w:i/>
                <w:iCs/>
                <w:color w:val="800000"/>
                <w:sz w:val="22"/>
                <w:lang w:eastAsia="en-IN"/>
              </w:rPr>
              <w:t>AC</w:t>
            </w:r>
          </w:p>
        </w:tc>
        <w:tc>
          <w:tcPr>
            <w:tcW w:w="0" w:type="auto"/>
            <w:tcBorders>
              <w:top w:val="single" w:sz="4" w:space="0" w:color="auto"/>
            </w:tcBorders>
            <w:hideMark/>
          </w:tcPr>
          <w:p w14:paraId="2C5E751E" w14:textId="77777777" w:rsidR="0011384C" w:rsidRPr="0011384C" w:rsidRDefault="0011384C" w:rsidP="003A20A2">
            <w:pPr>
              <w:spacing w:line="240" w:lineRule="auto"/>
              <w:jc w:val="center"/>
              <w:rPr>
                <w:rFonts w:ascii="Calibri" w:eastAsia="Times New Roman" w:hAnsi="Calibri" w:cs="Calibri"/>
                <w:b/>
                <w:bCs/>
                <w:i/>
                <w:iCs/>
                <w:color w:val="800000"/>
                <w:sz w:val="22"/>
                <w:lang w:eastAsia="en-IN"/>
              </w:rPr>
            </w:pPr>
            <w:r w:rsidRPr="0011384C">
              <w:rPr>
                <w:rFonts w:ascii="Calibri" w:eastAsia="Times New Roman" w:hAnsi="Calibri" w:cs="Calibri"/>
                <w:b/>
                <w:bCs/>
                <w:i/>
                <w:iCs/>
                <w:color w:val="800000"/>
                <w:sz w:val="22"/>
                <w:lang w:eastAsia="en-IN"/>
              </w:rPr>
              <w:t>BC</w:t>
            </w:r>
          </w:p>
        </w:tc>
        <w:tc>
          <w:tcPr>
            <w:tcW w:w="0" w:type="auto"/>
            <w:tcBorders>
              <w:top w:val="single" w:sz="4" w:space="0" w:color="auto"/>
            </w:tcBorders>
            <w:hideMark/>
          </w:tcPr>
          <w:p w14:paraId="3EBFBBD7" w14:textId="77777777" w:rsidR="0011384C" w:rsidRPr="0011384C" w:rsidRDefault="0011384C" w:rsidP="003A20A2">
            <w:pPr>
              <w:spacing w:line="240" w:lineRule="auto"/>
              <w:jc w:val="center"/>
              <w:rPr>
                <w:rFonts w:ascii="Calibri" w:eastAsia="Times New Roman" w:hAnsi="Calibri" w:cs="Calibri"/>
                <w:b/>
                <w:bCs/>
                <w:i/>
                <w:iCs/>
                <w:color w:val="800000"/>
                <w:sz w:val="22"/>
                <w:lang w:eastAsia="en-IN"/>
              </w:rPr>
            </w:pPr>
            <w:r w:rsidRPr="0011384C">
              <w:rPr>
                <w:rFonts w:ascii="Calibri" w:eastAsia="Times New Roman" w:hAnsi="Calibri" w:cs="Calibri"/>
                <w:b/>
                <w:bCs/>
                <w:i/>
                <w:iCs/>
                <w:color w:val="800000"/>
                <w:sz w:val="22"/>
                <w:lang w:eastAsia="en-IN"/>
              </w:rPr>
              <w:t>CA</w:t>
            </w:r>
          </w:p>
        </w:tc>
        <w:tc>
          <w:tcPr>
            <w:tcW w:w="0" w:type="auto"/>
            <w:tcBorders>
              <w:top w:val="single" w:sz="4" w:space="0" w:color="auto"/>
            </w:tcBorders>
            <w:hideMark/>
          </w:tcPr>
          <w:p w14:paraId="5C960CEE" w14:textId="77777777" w:rsidR="0011384C" w:rsidRPr="0011384C" w:rsidRDefault="0011384C" w:rsidP="003A20A2">
            <w:pPr>
              <w:spacing w:line="240" w:lineRule="auto"/>
              <w:jc w:val="center"/>
              <w:rPr>
                <w:rFonts w:ascii="Calibri" w:eastAsia="Times New Roman" w:hAnsi="Calibri" w:cs="Calibri"/>
                <w:b/>
                <w:bCs/>
                <w:i/>
                <w:iCs/>
                <w:color w:val="800000"/>
                <w:sz w:val="22"/>
                <w:lang w:eastAsia="en-IN"/>
              </w:rPr>
            </w:pPr>
            <w:r w:rsidRPr="0011384C">
              <w:rPr>
                <w:rFonts w:ascii="Calibri" w:eastAsia="Times New Roman" w:hAnsi="Calibri" w:cs="Calibri"/>
                <w:b/>
                <w:bCs/>
                <w:i/>
                <w:iCs/>
                <w:color w:val="800000"/>
                <w:sz w:val="22"/>
                <w:lang w:eastAsia="en-IN"/>
              </w:rPr>
              <w:t>ABG</w:t>
            </w:r>
          </w:p>
        </w:tc>
        <w:tc>
          <w:tcPr>
            <w:tcW w:w="0" w:type="auto"/>
            <w:tcBorders>
              <w:top w:val="single" w:sz="4" w:space="0" w:color="auto"/>
            </w:tcBorders>
            <w:hideMark/>
          </w:tcPr>
          <w:p w14:paraId="037B00E6" w14:textId="77777777" w:rsidR="0011384C" w:rsidRPr="0011384C" w:rsidRDefault="0011384C" w:rsidP="003A20A2">
            <w:pPr>
              <w:spacing w:line="240" w:lineRule="auto"/>
              <w:jc w:val="center"/>
              <w:rPr>
                <w:rFonts w:ascii="Calibri" w:eastAsia="Times New Roman" w:hAnsi="Calibri" w:cs="Calibri"/>
                <w:b/>
                <w:bCs/>
                <w:i/>
                <w:iCs/>
                <w:color w:val="800000"/>
                <w:sz w:val="22"/>
                <w:lang w:eastAsia="en-IN"/>
              </w:rPr>
            </w:pPr>
            <w:r w:rsidRPr="0011384C">
              <w:rPr>
                <w:rFonts w:ascii="Calibri" w:eastAsia="Times New Roman" w:hAnsi="Calibri" w:cs="Calibri"/>
                <w:b/>
                <w:bCs/>
                <w:i/>
                <w:iCs/>
                <w:color w:val="800000"/>
                <w:sz w:val="22"/>
                <w:lang w:eastAsia="en-IN"/>
              </w:rPr>
              <w:t>BCG</w:t>
            </w:r>
          </w:p>
        </w:tc>
        <w:tc>
          <w:tcPr>
            <w:tcW w:w="0" w:type="auto"/>
            <w:tcBorders>
              <w:top w:val="single" w:sz="4" w:space="0" w:color="auto"/>
            </w:tcBorders>
            <w:hideMark/>
          </w:tcPr>
          <w:p w14:paraId="20DE2364" w14:textId="77777777" w:rsidR="0011384C" w:rsidRPr="0011384C" w:rsidRDefault="0011384C" w:rsidP="003A20A2">
            <w:pPr>
              <w:spacing w:line="240" w:lineRule="auto"/>
              <w:jc w:val="center"/>
              <w:rPr>
                <w:rFonts w:ascii="Calibri" w:eastAsia="Times New Roman" w:hAnsi="Calibri" w:cs="Calibri"/>
                <w:b/>
                <w:bCs/>
                <w:i/>
                <w:iCs/>
                <w:color w:val="800000"/>
                <w:sz w:val="22"/>
                <w:lang w:eastAsia="en-IN"/>
              </w:rPr>
            </w:pPr>
            <w:r w:rsidRPr="0011384C">
              <w:rPr>
                <w:rFonts w:ascii="Calibri" w:eastAsia="Times New Roman" w:hAnsi="Calibri" w:cs="Calibri"/>
                <w:b/>
                <w:bCs/>
                <w:i/>
                <w:iCs/>
                <w:color w:val="800000"/>
                <w:sz w:val="22"/>
                <w:lang w:eastAsia="en-IN"/>
              </w:rPr>
              <w:t>CAG</w:t>
            </w:r>
          </w:p>
        </w:tc>
        <w:tc>
          <w:tcPr>
            <w:tcW w:w="0" w:type="auto"/>
            <w:tcBorders>
              <w:top w:val="single" w:sz="4" w:space="0" w:color="auto"/>
            </w:tcBorders>
            <w:hideMark/>
          </w:tcPr>
          <w:p w14:paraId="050070C6" w14:textId="77777777" w:rsidR="0011384C" w:rsidRPr="0011384C" w:rsidRDefault="0011384C" w:rsidP="003A20A2">
            <w:pPr>
              <w:spacing w:line="240" w:lineRule="auto"/>
              <w:jc w:val="center"/>
              <w:rPr>
                <w:rFonts w:ascii="Calibri" w:eastAsia="Times New Roman" w:hAnsi="Calibri" w:cs="Calibri"/>
                <w:b/>
                <w:bCs/>
                <w:i/>
                <w:iCs/>
                <w:color w:val="800000"/>
                <w:sz w:val="22"/>
                <w:lang w:eastAsia="en-IN"/>
              </w:rPr>
            </w:pPr>
            <w:r w:rsidRPr="0011384C">
              <w:rPr>
                <w:rFonts w:ascii="Calibri" w:eastAsia="Times New Roman" w:hAnsi="Calibri" w:cs="Calibri"/>
                <w:b/>
                <w:bCs/>
                <w:i/>
                <w:iCs/>
                <w:color w:val="800000"/>
                <w:sz w:val="22"/>
                <w:lang w:eastAsia="en-IN"/>
              </w:rPr>
              <w:t>ABC</w:t>
            </w:r>
          </w:p>
        </w:tc>
      </w:tr>
      <w:tr w:rsidR="0011384C" w:rsidRPr="0011384C" w14:paraId="36CB60D0" w14:textId="77777777" w:rsidTr="00966880">
        <w:trPr>
          <w:trHeight w:val="288"/>
        </w:trPr>
        <w:tc>
          <w:tcPr>
            <w:tcW w:w="706" w:type="dxa"/>
            <w:hideMark/>
          </w:tcPr>
          <w:p w14:paraId="13525E14" w14:textId="77777777" w:rsidR="0011384C" w:rsidRPr="0011384C" w:rsidRDefault="0011384C" w:rsidP="003A20A2">
            <w:pPr>
              <w:spacing w:line="240" w:lineRule="auto"/>
              <w:jc w:val="left"/>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MSE</w:t>
            </w:r>
          </w:p>
        </w:tc>
        <w:tc>
          <w:tcPr>
            <w:tcW w:w="705" w:type="dxa"/>
            <w:hideMark/>
          </w:tcPr>
          <w:p w14:paraId="59EFD8BD"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3.76583E-06</w:t>
            </w:r>
          </w:p>
        </w:tc>
        <w:tc>
          <w:tcPr>
            <w:tcW w:w="0" w:type="auto"/>
            <w:hideMark/>
          </w:tcPr>
          <w:p w14:paraId="615AC2B2"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000258642</w:t>
            </w:r>
          </w:p>
        </w:tc>
        <w:tc>
          <w:tcPr>
            <w:tcW w:w="0" w:type="auto"/>
            <w:hideMark/>
          </w:tcPr>
          <w:p w14:paraId="71EC000D"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8.80984E-06</w:t>
            </w:r>
          </w:p>
        </w:tc>
        <w:tc>
          <w:tcPr>
            <w:tcW w:w="0" w:type="auto"/>
            <w:hideMark/>
          </w:tcPr>
          <w:p w14:paraId="05CAE751"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5.34328E-06</w:t>
            </w:r>
          </w:p>
        </w:tc>
        <w:tc>
          <w:tcPr>
            <w:tcW w:w="0" w:type="auto"/>
            <w:hideMark/>
          </w:tcPr>
          <w:p w14:paraId="5418B3D0"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3.77744E-06</w:t>
            </w:r>
          </w:p>
        </w:tc>
        <w:tc>
          <w:tcPr>
            <w:tcW w:w="0" w:type="auto"/>
            <w:hideMark/>
          </w:tcPr>
          <w:p w14:paraId="52B724E7"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6.22469E-06</w:t>
            </w:r>
          </w:p>
        </w:tc>
        <w:tc>
          <w:tcPr>
            <w:tcW w:w="0" w:type="auto"/>
            <w:hideMark/>
          </w:tcPr>
          <w:p w14:paraId="570F92CD"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3.48316E-06</w:t>
            </w:r>
          </w:p>
        </w:tc>
        <w:tc>
          <w:tcPr>
            <w:tcW w:w="0" w:type="auto"/>
            <w:hideMark/>
          </w:tcPr>
          <w:p w14:paraId="0B7F96FF"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4.5409E-06</w:t>
            </w:r>
          </w:p>
        </w:tc>
        <w:tc>
          <w:tcPr>
            <w:tcW w:w="0" w:type="auto"/>
            <w:hideMark/>
          </w:tcPr>
          <w:p w14:paraId="38D063EB"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1.27944E-05</w:t>
            </w:r>
          </w:p>
        </w:tc>
        <w:tc>
          <w:tcPr>
            <w:tcW w:w="0" w:type="auto"/>
            <w:hideMark/>
          </w:tcPr>
          <w:p w14:paraId="2D95F973"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4.4779E-06</w:t>
            </w:r>
          </w:p>
        </w:tc>
        <w:tc>
          <w:tcPr>
            <w:tcW w:w="0" w:type="auto"/>
            <w:hideMark/>
          </w:tcPr>
          <w:p w14:paraId="6D8F8AC4"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2.73689E-06</w:t>
            </w:r>
          </w:p>
        </w:tc>
      </w:tr>
      <w:tr w:rsidR="0011384C" w:rsidRPr="0011384C" w14:paraId="1E51667C" w14:textId="77777777" w:rsidTr="00966880">
        <w:trPr>
          <w:trHeight w:val="288"/>
        </w:trPr>
        <w:tc>
          <w:tcPr>
            <w:tcW w:w="706" w:type="dxa"/>
            <w:hideMark/>
          </w:tcPr>
          <w:p w14:paraId="6C3A6C8C" w14:textId="77777777" w:rsidR="0011384C" w:rsidRPr="0011384C" w:rsidRDefault="0011384C" w:rsidP="003A20A2">
            <w:pPr>
              <w:spacing w:line="240" w:lineRule="auto"/>
              <w:jc w:val="left"/>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MAE</w:t>
            </w:r>
          </w:p>
        </w:tc>
        <w:tc>
          <w:tcPr>
            <w:tcW w:w="705" w:type="dxa"/>
            <w:hideMark/>
          </w:tcPr>
          <w:p w14:paraId="1863253B"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001321413</w:t>
            </w:r>
          </w:p>
        </w:tc>
        <w:tc>
          <w:tcPr>
            <w:tcW w:w="0" w:type="auto"/>
            <w:hideMark/>
          </w:tcPr>
          <w:p w14:paraId="2E981157"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006429595</w:t>
            </w:r>
          </w:p>
        </w:tc>
        <w:tc>
          <w:tcPr>
            <w:tcW w:w="0" w:type="auto"/>
            <w:hideMark/>
          </w:tcPr>
          <w:p w14:paraId="1ADE0655"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001957132</w:t>
            </w:r>
          </w:p>
        </w:tc>
        <w:tc>
          <w:tcPr>
            <w:tcW w:w="0" w:type="auto"/>
            <w:hideMark/>
          </w:tcPr>
          <w:p w14:paraId="52A5A88B"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001364944</w:t>
            </w:r>
          </w:p>
        </w:tc>
        <w:tc>
          <w:tcPr>
            <w:tcW w:w="0" w:type="auto"/>
            <w:hideMark/>
          </w:tcPr>
          <w:p w14:paraId="383FC925"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001324566</w:t>
            </w:r>
          </w:p>
        </w:tc>
        <w:tc>
          <w:tcPr>
            <w:tcW w:w="0" w:type="auto"/>
            <w:hideMark/>
          </w:tcPr>
          <w:p w14:paraId="02145275"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001731786</w:t>
            </w:r>
          </w:p>
        </w:tc>
        <w:tc>
          <w:tcPr>
            <w:tcW w:w="0" w:type="auto"/>
            <w:hideMark/>
          </w:tcPr>
          <w:p w14:paraId="60AC06F4"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001358941</w:t>
            </w:r>
          </w:p>
        </w:tc>
        <w:tc>
          <w:tcPr>
            <w:tcW w:w="0" w:type="auto"/>
            <w:hideMark/>
          </w:tcPr>
          <w:p w14:paraId="42939E2D"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001498223</w:t>
            </w:r>
          </w:p>
        </w:tc>
        <w:tc>
          <w:tcPr>
            <w:tcW w:w="0" w:type="auto"/>
            <w:hideMark/>
          </w:tcPr>
          <w:p w14:paraId="34280588"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002151007</w:t>
            </w:r>
          </w:p>
        </w:tc>
        <w:tc>
          <w:tcPr>
            <w:tcW w:w="0" w:type="auto"/>
            <w:hideMark/>
          </w:tcPr>
          <w:p w14:paraId="7E68FC6F"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001334154</w:t>
            </w:r>
          </w:p>
        </w:tc>
        <w:tc>
          <w:tcPr>
            <w:tcW w:w="0" w:type="auto"/>
            <w:hideMark/>
          </w:tcPr>
          <w:p w14:paraId="1CA919D9"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001124385</w:t>
            </w:r>
          </w:p>
        </w:tc>
      </w:tr>
      <w:tr w:rsidR="0011384C" w:rsidRPr="0011384C" w14:paraId="42BA86AE" w14:textId="77777777" w:rsidTr="00966880">
        <w:trPr>
          <w:trHeight w:val="288"/>
        </w:trPr>
        <w:tc>
          <w:tcPr>
            <w:tcW w:w="706" w:type="dxa"/>
            <w:hideMark/>
          </w:tcPr>
          <w:p w14:paraId="2A51E3C5" w14:textId="77777777" w:rsidR="0011384C" w:rsidRPr="0011384C" w:rsidRDefault="0011384C" w:rsidP="003A20A2">
            <w:pPr>
              <w:spacing w:line="240" w:lineRule="auto"/>
              <w:jc w:val="left"/>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r</w:t>
            </w:r>
          </w:p>
        </w:tc>
        <w:tc>
          <w:tcPr>
            <w:tcW w:w="705" w:type="dxa"/>
            <w:hideMark/>
          </w:tcPr>
          <w:p w14:paraId="229BBA9C"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9999514</w:t>
            </w:r>
          </w:p>
        </w:tc>
        <w:tc>
          <w:tcPr>
            <w:tcW w:w="0" w:type="auto"/>
            <w:hideMark/>
          </w:tcPr>
          <w:p w14:paraId="4B52B56F"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998652115</w:t>
            </w:r>
          </w:p>
        </w:tc>
        <w:tc>
          <w:tcPr>
            <w:tcW w:w="0" w:type="auto"/>
            <w:hideMark/>
          </w:tcPr>
          <w:p w14:paraId="3F073718"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999953224</w:t>
            </w:r>
          </w:p>
        </w:tc>
        <w:tc>
          <w:tcPr>
            <w:tcW w:w="0" w:type="auto"/>
            <w:hideMark/>
          </w:tcPr>
          <w:p w14:paraId="12D97068"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999970318</w:t>
            </w:r>
          </w:p>
        </w:tc>
        <w:tc>
          <w:tcPr>
            <w:tcW w:w="0" w:type="auto"/>
            <w:hideMark/>
          </w:tcPr>
          <w:p w14:paraId="3ABA13B5"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999979301</w:t>
            </w:r>
          </w:p>
        </w:tc>
        <w:tc>
          <w:tcPr>
            <w:tcW w:w="0" w:type="auto"/>
            <w:hideMark/>
          </w:tcPr>
          <w:p w14:paraId="0F92DD00"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999964841</w:t>
            </w:r>
          </w:p>
        </w:tc>
        <w:tc>
          <w:tcPr>
            <w:tcW w:w="0" w:type="auto"/>
            <w:hideMark/>
          </w:tcPr>
          <w:p w14:paraId="1034FF1A"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999980127</w:t>
            </w:r>
          </w:p>
        </w:tc>
        <w:tc>
          <w:tcPr>
            <w:tcW w:w="0" w:type="auto"/>
            <w:hideMark/>
          </w:tcPr>
          <w:p w14:paraId="5C2B4177"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999973549</w:t>
            </w:r>
          </w:p>
        </w:tc>
        <w:tc>
          <w:tcPr>
            <w:tcW w:w="0" w:type="auto"/>
            <w:hideMark/>
          </w:tcPr>
          <w:p w14:paraId="027B54D7"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999985429</w:t>
            </w:r>
          </w:p>
        </w:tc>
        <w:tc>
          <w:tcPr>
            <w:tcW w:w="0" w:type="auto"/>
            <w:hideMark/>
          </w:tcPr>
          <w:p w14:paraId="50727114"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999971576</w:t>
            </w:r>
          </w:p>
        </w:tc>
        <w:tc>
          <w:tcPr>
            <w:tcW w:w="0" w:type="auto"/>
            <w:hideMark/>
          </w:tcPr>
          <w:p w14:paraId="5168F637"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999984784</w:t>
            </w:r>
          </w:p>
        </w:tc>
      </w:tr>
      <w:tr w:rsidR="0011384C" w:rsidRPr="0011384C" w14:paraId="7925C55F" w14:textId="77777777" w:rsidTr="00966880">
        <w:trPr>
          <w:trHeight w:val="608"/>
        </w:trPr>
        <w:tc>
          <w:tcPr>
            <w:tcW w:w="706" w:type="dxa"/>
            <w:hideMark/>
          </w:tcPr>
          <w:p w14:paraId="08CD8DDE" w14:textId="737C7D75" w:rsidR="0011384C" w:rsidRPr="0011384C" w:rsidRDefault="00966880" w:rsidP="003A20A2">
            <w:pPr>
              <w:spacing w:line="240" w:lineRule="auto"/>
              <w:jc w:val="left"/>
              <w:rPr>
                <w:rFonts w:ascii="Calibri" w:eastAsia="Times New Roman" w:hAnsi="Calibri" w:cs="Calibri"/>
                <w:color w:val="000000"/>
                <w:sz w:val="22"/>
                <w:lang w:eastAsia="en-IN"/>
              </w:rPr>
            </w:pPr>
            <w:r>
              <w:rPr>
                <w:rFonts w:ascii="Calibri" w:eastAsia="Times New Roman" w:hAnsi="Calibri" w:cs="Calibri"/>
                <w:color w:val="000000"/>
                <w:sz w:val="22"/>
                <w:lang w:eastAsia="en-IN"/>
              </w:rPr>
              <w:t xml:space="preserve">% </w:t>
            </w:r>
            <w:r w:rsidR="0011384C" w:rsidRPr="0011384C">
              <w:rPr>
                <w:rFonts w:ascii="Calibri" w:eastAsia="Times New Roman" w:hAnsi="Calibri" w:cs="Calibri"/>
                <w:color w:val="000000"/>
                <w:sz w:val="22"/>
                <w:lang w:eastAsia="en-IN"/>
              </w:rPr>
              <w:t>Correct</w:t>
            </w:r>
          </w:p>
        </w:tc>
        <w:tc>
          <w:tcPr>
            <w:tcW w:w="705" w:type="dxa"/>
            <w:hideMark/>
          </w:tcPr>
          <w:p w14:paraId="50C82A28"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100</w:t>
            </w:r>
          </w:p>
        </w:tc>
        <w:tc>
          <w:tcPr>
            <w:tcW w:w="0" w:type="auto"/>
            <w:hideMark/>
          </w:tcPr>
          <w:p w14:paraId="2A061653"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100</w:t>
            </w:r>
          </w:p>
        </w:tc>
        <w:tc>
          <w:tcPr>
            <w:tcW w:w="0" w:type="auto"/>
            <w:hideMark/>
          </w:tcPr>
          <w:p w14:paraId="4693472B"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100</w:t>
            </w:r>
          </w:p>
        </w:tc>
        <w:tc>
          <w:tcPr>
            <w:tcW w:w="0" w:type="auto"/>
            <w:hideMark/>
          </w:tcPr>
          <w:p w14:paraId="1B1E0E5F"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100</w:t>
            </w:r>
          </w:p>
        </w:tc>
        <w:tc>
          <w:tcPr>
            <w:tcW w:w="0" w:type="auto"/>
            <w:hideMark/>
          </w:tcPr>
          <w:p w14:paraId="6B1A0C81"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100</w:t>
            </w:r>
          </w:p>
        </w:tc>
        <w:tc>
          <w:tcPr>
            <w:tcW w:w="0" w:type="auto"/>
            <w:hideMark/>
          </w:tcPr>
          <w:p w14:paraId="615EA154"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100</w:t>
            </w:r>
          </w:p>
        </w:tc>
        <w:tc>
          <w:tcPr>
            <w:tcW w:w="0" w:type="auto"/>
            <w:hideMark/>
          </w:tcPr>
          <w:p w14:paraId="06600616"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100</w:t>
            </w:r>
          </w:p>
        </w:tc>
        <w:tc>
          <w:tcPr>
            <w:tcW w:w="0" w:type="auto"/>
            <w:hideMark/>
          </w:tcPr>
          <w:p w14:paraId="2CD6230E"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100</w:t>
            </w:r>
          </w:p>
        </w:tc>
        <w:tc>
          <w:tcPr>
            <w:tcW w:w="0" w:type="auto"/>
            <w:hideMark/>
          </w:tcPr>
          <w:p w14:paraId="2E0B983E"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100</w:t>
            </w:r>
          </w:p>
        </w:tc>
        <w:tc>
          <w:tcPr>
            <w:tcW w:w="0" w:type="auto"/>
            <w:hideMark/>
          </w:tcPr>
          <w:p w14:paraId="0DDC594B"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100</w:t>
            </w:r>
          </w:p>
        </w:tc>
        <w:tc>
          <w:tcPr>
            <w:tcW w:w="0" w:type="auto"/>
            <w:hideMark/>
          </w:tcPr>
          <w:p w14:paraId="595A52C2"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100</w:t>
            </w:r>
          </w:p>
        </w:tc>
      </w:tr>
    </w:tbl>
    <w:p w14:paraId="7303BCFF" w14:textId="71767799" w:rsidR="00A440E1" w:rsidRDefault="00A440E1" w:rsidP="00063F70">
      <w:pPr>
        <w:rPr>
          <w:lang w:val="en-US"/>
        </w:rPr>
      </w:pPr>
    </w:p>
    <w:p w14:paraId="68D71740" w14:textId="77777777" w:rsidR="00A440E1" w:rsidRPr="00A440E1" w:rsidRDefault="00A440E1" w:rsidP="00063F70">
      <w:pPr>
        <w:rPr>
          <w:lang w:val="en-US"/>
        </w:rPr>
      </w:pPr>
    </w:p>
    <w:p w14:paraId="6BC2A480" w14:textId="1A3F4C88" w:rsidR="00A440E1" w:rsidRDefault="00A440E1" w:rsidP="00063F70">
      <w:pPr>
        <w:pStyle w:val="Heading3"/>
        <w:rPr>
          <w:lang w:val="en-US"/>
        </w:rPr>
      </w:pPr>
      <w:r>
        <w:rPr>
          <w:lang w:val="en-US"/>
        </w:rPr>
        <w:t>4.4.2 Fault Location Identification</w:t>
      </w:r>
    </w:p>
    <w:p w14:paraId="05526295" w14:textId="525A9CBE" w:rsidR="00A440E1" w:rsidRDefault="00A440E1" w:rsidP="00063F70">
      <w:pPr>
        <w:rPr>
          <w:lang w:val="en-US"/>
        </w:rPr>
      </w:pPr>
      <w:r>
        <w:rPr>
          <w:lang w:val="en-US"/>
        </w:rPr>
        <w:tab/>
        <w:t>To repair the transmission lines if any faults occurred, it is necessary to find the location of the fault. Table 4.6 shows the performance of the network for locating faults.</w:t>
      </w:r>
    </w:p>
    <w:p w14:paraId="0E7D0D26" w14:textId="77777777" w:rsidR="00A440E1" w:rsidRDefault="00A440E1" w:rsidP="00063F70">
      <w:pPr>
        <w:rPr>
          <w:lang w:val="en-US"/>
        </w:rPr>
      </w:pPr>
    </w:p>
    <w:tbl>
      <w:tblPr>
        <w:tblStyle w:val="TableGrid"/>
        <w:tblW w:w="5000" w:type="pct"/>
        <w:tblLook w:val="04A0" w:firstRow="1" w:lastRow="0" w:firstColumn="1" w:lastColumn="0" w:noHBand="0" w:noVBand="1"/>
      </w:tblPr>
      <w:tblGrid>
        <w:gridCol w:w="4246"/>
        <w:gridCol w:w="4235"/>
      </w:tblGrid>
      <w:tr w:rsidR="00A440E1" w:rsidRPr="00A440E1" w14:paraId="1DC21736" w14:textId="77777777" w:rsidTr="00A440E1">
        <w:trPr>
          <w:trHeight w:val="300"/>
        </w:trPr>
        <w:tc>
          <w:tcPr>
            <w:tcW w:w="5000" w:type="pct"/>
            <w:gridSpan w:val="2"/>
            <w:tcBorders>
              <w:top w:val="nil"/>
              <w:left w:val="nil"/>
              <w:bottom w:val="single" w:sz="4" w:space="0" w:color="auto"/>
              <w:right w:val="nil"/>
            </w:tcBorders>
          </w:tcPr>
          <w:p w14:paraId="005A2821" w14:textId="377B0EDD" w:rsidR="00A440E1" w:rsidRPr="00A440E1" w:rsidRDefault="00A440E1" w:rsidP="00063F70">
            <w:pPr>
              <w:jc w:val="center"/>
              <w:rPr>
                <w:rFonts w:eastAsia="Times New Roman" w:cs="Times New Roman"/>
                <w:color w:val="000000" w:themeColor="text1"/>
                <w:szCs w:val="24"/>
                <w:lang w:eastAsia="en-IN"/>
              </w:rPr>
            </w:pPr>
            <w:r w:rsidRPr="00A440E1">
              <w:rPr>
                <w:rFonts w:eastAsia="Times New Roman" w:cs="Times New Roman"/>
                <w:color w:val="000000" w:themeColor="text1"/>
                <w:szCs w:val="24"/>
                <w:lang w:eastAsia="en-IN"/>
              </w:rPr>
              <w:lastRenderedPageBreak/>
              <w:t>Table 4.6 Fault Location Identification network performance</w:t>
            </w:r>
          </w:p>
        </w:tc>
      </w:tr>
      <w:tr w:rsidR="00A440E1" w:rsidRPr="00A440E1" w14:paraId="0E749702" w14:textId="77777777" w:rsidTr="00A440E1">
        <w:trPr>
          <w:trHeight w:val="300"/>
        </w:trPr>
        <w:tc>
          <w:tcPr>
            <w:tcW w:w="2503" w:type="pct"/>
            <w:tcBorders>
              <w:top w:val="single" w:sz="4" w:space="0" w:color="auto"/>
            </w:tcBorders>
            <w:hideMark/>
          </w:tcPr>
          <w:p w14:paraId="7DA9AB61" w14:textId="77777777" w:rsidR="00A440E1" w:rsidRPr="00A440E1" w:rsidRDefault="00A440E1" w:rsidP="00063F70">
            <w:pPr>
              <w:jc w:val="center"/>
              <w:rPr>
                <w:rFonts w:ascii="Calibri" w:eastAsia="Times New Roman" w:hAnsi="Calibri" w:cs="Calibri"/>
                <w:b/>
                <w:bCs/>
                <w:i/>
                <w:iCs/>
                <w:color w:val="800000"/>
                <w:sz w:val="22"/>
                <w:lang w:eastAsia="en-IN"/>
              </w:rPr>
            </w:pPr>
            <w:r w:rsidRPr="00A440E1">
              <w:rPr>
                <w:rFonts w:ascii="Calibri" w:eastAsia="Times New Roman" w:hAnsi="Calibri" w:cs="Calibri"/>
                <w:b/>
                <w:bCs/>
                <w:i/>
                <w:iCs/>
                <w:color w:val="800000"/>
                <w:sz w:val="22"/>
                <w:lang w:eastAsia="en-IN"/>
              </w:rPr>
              <w:t>Performance</w:t>
            </w:r>
          </w:p>
        </w:tc>
        <w:tc>
          <w:tcPr>
            <w:tcW w:w="2497" w:type="pct"/>
            <w:tcBorders>
              <w:top w:val="single" w:sz="4" w:space="0" w:color="auto"/>
            </w:tcBorders>
            <w:hideMark/>
          </w:tcPr>
          <w:p w14:paraId="7120B2B4" w14:textId="77777777" w:rsidR="00A440E1" w:rsidRPr="00A440E1" w:rsidRDefault="00A440E1" w:rsidP="00063F70">
            <w:pPr>
              <w:jc w:val="center"/>
              <w:rPr>
                <w:rFonts w:ascii="Calibri" w:eastAsia="Times New Roman" w:hAnsi="Calibri" w:cs="Calibri"/>
                <w:b/>
                <w:bCs/>
                <w:i/>
                <w:iCs/>
                <w:color w:val="800000"/>
                <w:sz w:val="22"/>
                <w:lang w:eastAsia="en-IN"/>
              </w:rPr>
            </w:pPr>
            <w:r w:rsidRPr="00A440E1">
              <w:rPr>
                <w:rFonts w:ascii="Calibri" w:eastAsia="Times New Roman" w:hAnsi="Calibri" w:cs="Calibri"/>
                <w:b/>
                <w:bCs/>
                <w:i/>
                <w:iCs/>
                <w:color w:val="800000"/>
                <w:sz w:val="22"/>
                <w:lang w:eastAsia="en-IN"/>
              </w:rPr>
              <w:t>Location</w:t>
            </w:r>
          </w:p>
        </w:tc>
      </w:tr>
      <w:tr w:rsidR="00A440E1" w:rsidRPr="00A440E1" w14:paraId="78BCF564" w14:textId="77777777" w:rsidTr="00A440E1">
        <w:trPr>
          <w:trHeight w:val="288"/>
        </w:trPr>
        <w:tc>
          <w:tcPr>
            <w:tcW w:w="2503" w:type="pct"/>
            <w:hideMark/>
          </w:tcPr>
          <w:p w14:paraId="29D1E5B2" w14:textId="77777777" w:rsidR="00A440E1" w:rsidRPr="00A440E1" w:rsidRDefault="00A440E1" w:rsidP="00063F70">
            <w:pPr>
              <w:jc w:val="center"/>
              <w:rPr>
                <w:rFonts w:ascii="Calibri" w:eastAsia="Times New Roman" w:hAnsi="Calibri" w:cs="Calibri"/>
                <w:color w:val="000000"/>
                <w:sz w:val="22"/>
                <w:lang w:eastAsia="en-IN"/>
              </w:rPr>
            </w:pPr>
            <w:r w:rsidRPr="00A440E1">
              <w:rPr>
                <w:rFonts w:ascii="Calibri" w:eastAsia="Times New Roman" w:hAnsi="Calibri" w:cs="Calibri"/>
                <w:color w:val="000000"/>
                <w:sz w:val="22"/>
                <w:lang w:eastAsia="en-IN"/>
              </w:rPr>
              <w:t>MSE</w:t>
            </w:r>
          </w:p>
        </w:tc>
        <w:tc>
          <w:tcPr>
            <w:tcW w:w="2497" w:type="pct"/>
            <w:hideMark/>
          </w:tcPr>
          <w:p w14:paraId="74659974" w14:textId="77777777" w:rsidR="00A440E1" w:rsidRPr="00A440E1" w:rsidRDefault="00A440E1" w:rsidP="00063F70">
            <w:pPr>
              <w:jc w:val="center"/>
              <w:rPr>
                <w:rFonts w:ascii="Calibri" w:eastAsia="Times New Roman" w:hAnsi="Calibri" w:cs="Calibri"/>
                <w:color w:val="000000"/>
                <w:sz w:val="22"/>
                <w:lang w:eastAsia="en-IN"/>
              </w:rPr>
            </w:pPr>
            <w:r w:rsidRPr="00A440E1">
              <w:rPr>
                <w:rFonts w:ascii="Calibri" w:eastAsia="Times New Roman" w:hAnsi="Calibri" w:cs="Calibri"/>
                <w:color w:val="000000"/>
                <w:sz w:val="22"/>
                <w:lang w:eastAsia="en-IN"/>
              </w:rPr>
              <w:t>3.158307138</w:t>
            </w:r>
          </w:p>
        </w:tc>
      </w:tr>
      <w:tr w:rsidR="00A440E1" w:rsidRPr="00A440E1" w14:paraId="6EE24619" w14:textId="77777777" w:rsidTr="00A440E1">
        <w:trPr>
          <w:trHeight w:val="288"/>
        </w:trPr>
        <w:tc>
          <w:tcPr>
            <w:tcW w:w="2503" w:type="pct"/>
            <w:hideMark/>
          </w:tcPr>
          <w:p w14:paraId="565B800A" w14:textId="77777777" w:rsidR="00A440E1" w:rsidRPr="00A440E1" w:rsidRDefault="00A440E1" w:rsidP="00063F70">
            <w:pPr>
              <w:jc w:val="center"/>
              <w:rPr>
                <w:rFonts w:ascii="Calibri" w:eastAsia="Times New Roman" w:hAnsi="Calibri" w:cs="Calibri"/>
                <w:color w:val="000000"/>
                <w:sz w:val="22"/>
                <w:lang w:eastAsia="en-IN"/>
              </w:rPr>
            </w:pPr>
            <w:r w:rsidRPr="00A440E1">
              <w:rPr>
                <w:rFonts w:ascii="Calibri" w:eastAsia="Times New Roman" w:hAnsi="Calibri" w:cs="Calibri"/>
                <w:color w:val="000000"/>
                <w:sz w:val="22"/>
                <w:lang w:eastAsia="en-IN"/>
              </w:rPr>
              <w:t>MAE</w:t>
            </w:r>
          </w:p>
        </w:tc>
        <w:tc>
          <w:tcPr>
            <w:tcW w:w="2497" w:type="pct"/>
            <w:hideMark/>
          </w:tcPr>
          <w:p w14:paraId="0F4BED7B" w14:textId="77777777" w:rsidR="00A440E1" w:rsidRPr="00A440E1" w:rsidRDefault="00A440E1" w:rsidP="00063F70">
            <w:pPr>
              <w:jc w:val="center"/>
              <w:rPr>
                <w:rFonts w:ascii="Calibri" w:eastAsia="Times New Roman" w:hAnsi="Calibri" w:cs="Calibri"/>
                <w:color w:val="000000"/>
                <w:sz w:val="22"/>
                <w:lang w:eastAsia="en-IN"/>
              </w:rPr>
            </w:pPr>
            <w:r w:rsidRPr="00A440E1">
              <w:rPr>
                <w:rFonts w:ascii="Calibri" w:eastAsia="Times New Roman" w:hAnsi="Calibri" w:cs="Calibri"/>
                <w:color w:val="000000"/>
                <w:sz w:val="22"/>
                <w:lang w:eastAsia="en-IN"/>
              </w:rPr>
              <w:t>1.276490649</w:t>
            </w:r>
          </w:p>
        </w:tc>
      </w:tr>
      <w:tr w:rsidR="00A440E1" w:rsidRPr="00A440E1" w14:paraId="1EAACD22" w14:textId="77777777" w:rsidTr="00A440E1">
        <w:trPr>
          <w:trHeight w:val="300"/>
        </w:trPr>
        <w:tc>
          <w:tcPr>
            <w:tcW w:w="2503" w:type="pct"/>
            <w:hideMark/>
          </w:tcPr>
          <w:p w14:paraId="3DD224E9" w14:textId="77777777" w:rsidR="00A440E1" w:rsidRPr="00A440E1" w:rsidRDefault="00A440E1" w:rsidP="00063F70">
            <w:pPr>
              <w:jc w:val="center"/>
              <w:rPr>
                <w:rFonts w:ascii="Calibri" w:eastAsia="Times New Roman" w:hAnsi="Calibri" w:cs="Calibri"/>
                <w:color w:val="000000"/>
                <w:sz w:val="22"/>
                <w:lang w:eastAsia="en-IN"/>
              </w:rPr>
            </w:pPr>
            <w:r w:rsidRPr="00A440E1">
              <w:rPr>
                <w:rFonts w:ascii="Calibri" w:eastAsia="Times New Roman" w:hAnsi="Calibri" w:cs="Calibri"/>
                <w:color w:val="000000"/>
                <w:sz w:val="22"/>
                <w:lang w:eastAsia="en-IN"/>
              </w:rPr>
              <w:t>r</w:t>
            </w:r>
          </w:p>
        </w:tc>
        <w:tc>
          <w:tcPr>
            <w:tcW w:w="2497" w:type="pct"/>
            <w:hideMark/>
          </w:tcPr>
          <w:p w14:paraId="41DEE2AD" w14:textId="77777777" w:rsidR="00A440E1" w:rsidRPr="00A440E1" w:rsidRDefault="00A440E1" w:rsidP="00063F70">
            <w:pPr>
              <w:jc w:val="center"/>
              <w:rPr>
                <w:rFonts w:ascii="Calibri" w:eastAsia="Times New Roman" w:hAnsi="Calibri" w:cs="Calibri"/>
                <w:color w:val="000000"/>
                <w:sz w:val="22"/>
                <w:lang w:eastAsia="en-IN"/>
              </w:rPr>
            </w:pPr>
            <w:r w:rsidRPr="00A440E1">
              <w:rPr>
                <w:rFonts w:ascii="Calibri" w:eastAsia="Times New Roman" w:hAnsi="Calibri" w:cs="Calibri"/>
                <w:color w:val="000000"/>
                <w:sz w:val="22"/>
                <w:lang w:eastAsia="en-IN"/>
              </w:rPr>
              <w:t>0.99969047</w:t>
            </w:r>
          </w:p>
        </w:tc>
      </w:tr>
    </w:tbl>
    <w:p w14:paraId="47720EAC" w14:textId="77777777" w:rsidR="00A440E1" w:rsidRPr="00A440E1" w:rsidRDefault="00A440E1" w:rsidP="00063F70">
      <w:pPr>
        <w:rPr>
          <w:lang w:val="en-US"/>
        </w:rPr>
      </w:pPr>
    </w:p>
    <w:p w14:paraId="27C6C076" w14:textId="139CB382" w:rsidR="002830E1" w:rsidRDefault="002830E1" w:rsidP="00063F70">
      <w:pPr>
        <w:pStyle w:val="Heading2"/>
        <w:rPr>
          <w:lang w:val="en-US"/>
        </w:rPr>
      </w:pPr>
      <w:r>
        <w:rPr>
          <w:lang w:val="en-US"/>
        </w:rPr>
        <w:t>4.</w:t>
      </w:r>
      <w:r w:rsidR="003A0B83">
        <w:rPr>
          <w:lang w:val="en-US"/>
        </w:rPr>
        <w:t>5</w:t>
      </w:r>
      <w:r>
        <w:rPr>
          <w:lang w:val="en-US"/>
        </w:rPr>
        <w:t xml:space="preserve"> Results</w:t>
      </w:r>
    </w:p>
    <w:p w14:paraId="07B47BAB" w14:textId="02372306" w:rsidR="007D7322" w:rsidRDefault="007D7322" w:rsidP="00063F70">
      <w:pPr>
        <w:rPr>
          <w:lang w:val="en-US"/>
        </w:rPr>
      </w:pPr>
      <w:r>
        <w:rPr>
          <w:lang w:val="en-US"/>
        </w:rPr>
        <w:tab/>
        <w:t xml:space="preserve">Power system fault diagnosis will be </w:t>
      </w:r>
      <w:r w:rsidR="007401B0">
        <w:rPr>
          <w:lang w:val="en-US"/>
        </w:rPr>
        <w:t xml:space="preserve">a </w:t>
      </w:r>
      <w:r>
        <w:rPr>
          <w:lang w:val="en-US"/>
        </w:rPr>
        <w:t xml:space="preserve">major concern for the power quality and reliability of the power supply. The proposed method with two partially recurrent neural networks is capable </w:t>
      </w:r>
      <w:r w:rsidR="007401B0">
        <w:rPr>
          <w:lang w:val="en-US"/>
        </w:rPr>
        <w:t>of</w:t>
      </w:r>
      <w:r>
        <w:rPr>
          <w:lang w:val="en-US"/>
        </w:rPr>
        <w:t xml:space="preserve"> detection, classification and location identification. From the testing data set</w:t>
      </w:r>
      <w:r w:rsidR="007401B0">
        <w:rPr>
          <w:lang w:val="en-US"/>
        </w:rPr>
        <w:t>,</w:t>
      </w:r>
      <w:r>
        <w:rPr>
          <w:lang w:val="en-US"/>
        </w:rPr>
        <w:t xml:space="preserve"> we can conclude that PRNN </w:t>
      </w:r>
      <w:r w:rsidR="007401B0">
        <w:rPr>
          <w:lang w:val="en-US"/>
        </w:rPr>
        <w:t>can</w:t>
      </w:r>
      <w:r>
        <w:rPr>
          <w:lang w:val="en-US"/>
        </w:rPr>
        <w:t xml:space="preserve"> classify the faults accurately. </w:t>
      </w:r>
    </w:p>
    <w:p w14:paraId="74FDC326" w14:textId="18474113" w:rsidR="007C0750" w:rsidRPr="002830E1" w:rsidRDefault="007D7322" w:rsidP="00063F70">
      <w:pPr>
        <w:rPr>
          <w:lang w:val="en-US"/>
        </w:rPr>
      </w:pPr>
      <w:r>
        <w:rPr>
          <w:lang w:val="en-US"/>
        </w:rPr>
        <w:tab/>
        <w:t xml:space="preserve">We were also used NeuralExpert for fault location identification. The performance </w:t>
      </w:r>
      <w:r w:rsidR="007C0750">
        <w:rPr>
          <w:lang w:val="en-US"/>
        </w:rPr>
        <w:t>of the network is shown in table 4.7</w:t>
      </w:r>
    </w:p>
    <w:tbl>
      <w:tblPr>
        <w:tblStyle w:val="TableGrid"/>
        <w:tblW w:w="5000" w:type="pct"/>
        <w:tblLook w:val="04A0" w:firstRow="1" w:lastRow="0" w:firstColumn="1" w:lastColumn="0" w:noHBand="0" w:noVBand="1"/>
      </w:tblPr>
      <w:tblGrid>
        <w:gridCol w:w="4240"/>
        <w:gridCol w:w="4241"/>
      </w:tblGrid>
      <w:tr w:rsidR="007C0750" w:rsidRPr="007C0750" w14:paraId="6523337E" w14:textId="77777777" w:rsidTr="007C0750">
        <w:trPr>
          <w:trHeight w:val="300"/>
        </w:trPr>
        <w:tc>
          <w:tcPr>
            <w:tcW w:w="5000" w:type="pct"/>
            <w:gridSpan w:val="2"/>
            <w:tcBorders>
              <w:top w:val="nil"/>
              <w:left w:val="nil"/>
              <w:bottom w:val="single" w:sz="4" w:space="0" w:color="auto"/>
              <w:right w:val="nil"/>
            </w:tcBorders>
          </w:tcPr>
          <w:p w14:paraId="04023E78" w14:textId="2CD26E1E" w:rsidR="007C0750" w:rsidRPr="007C0750" w:rsidRDefault="007C0750" w:rsidP="00063F70">
            <w:pPr>
              <w:jc w:val="center"/>
              <w:rPr>
                <w:rFonts w:eastAsia="Times New Roman" w:cs="Times New Roman"/>
                <w:color w:val="000000" w:themeColor="text1"/>
                <w:szCs w:val="24"/>
                <w:lang w:eastAsia="en-IN"/>
              </w:rPr>
            </w:pPr>
            <w:r w:rsidRPr="007C0750">
              <w:rPr>
                <w:rFonts w:eastAsia="Times New Roman" w:cs="Times New Roman"/>
                <w:color w:val="000000" w:themeColor="text1"/>
                <w:szCs w:val="24"/>
                <w:lang w:eastAsia="en-IN"/>
              </w:rPr>
              <w:t>Table 4.7 Performance of function Approximation network for fault location identification</w:t>
            </w:r>
          </w:p>
        </w:tc>
      </w:tr>
      <w:tr w:rsidR="007C0750" w:rsidRPr="007C0750" w14:paraId="0E662D37" w14:textId="77777777" w:rsidTr="007C0750">
        <w:trPr>
          <w:trHeight w:val="300"/>
        </w:trPr>
        <w:tc>
          <w:tcPr>
            <w:tcW w:w="2500" w:type="pct"/>
            <w:tcBorders>
              <w:top w:val="single" w:sz="4" w:space="0" w:color="auto"/>
            </w:tcBorders>
            <w:hideMark/>
          </w:tcPr>
          <w:p w14:paraId="46348D47" w14:textId="77777777" w:rsidR="007C0750" w:rsidRPr="007C0750" w:rsidRDefault="007C0750" w:rsidP="00063F70">
            <w:pPr>
              <w:jc w:val="center"/>
              <w:rPr>
                <w:rFonts w:ascii="Calibri" w:eastAsia="Times New Roman" w:hAnsi="Calibri" w:cs="Calibri"/>
                <w:b/>
                <w:bCs/>
                <w:i/>
                <w:iCs/>
                <w:color w:val="800000"/>
                <w:sz w:val="22"/>
                <w:lang w:eastAsia="en-IN"/>
              </w:rPr>
            </w:pPr>
            <w:r w:rsidRPr="007C0750">
              <w:rPr>
                <w:rFonts w:ascii="Calibri" w:eastAsia="Times New Roman" w:hAnsi="Calibri" w:cs="Calibri"/>
                <w:b/>
                <w:bCs/>
                <w:i/>
                <w:iCs/>
                <w:color w:val="800000"/>
                <w:sz w:val="22"/>
                <w:lang w:eastAsia="en-IN"/>
              </w:rPr>
              <w:t>Performance</w:t>
            </w:r>
          </w:p>
        </w:tc>
        <w:tc>
          <w:tcPr>
            <w:tcW w:w="2500" w:type="pct"/>
            <w:tcBorders>
              <w:top w:val="single" w:sz="4" w:space="0" w:color="auto"/>
            </w:tcBorders>
            <w:hideMark/>
          </w:tcPr>
          <w:p w14:paraId="691CBC06" w14:textId="77777777" w:rsidR="007C0750" w:rsidRPr="007C0750" w:rsidRDefault="007C0750" w:rsidP="00063F70">
            <w:pPr>
              <w:jc w:val="center"/>
              <w:rPr>
                <w:rFonts w:ascii="Calibri" w:eastAsia="Times New Roman" w:hAnsi="Calibri" w:cs="Calibri"/>
                <w:b/>
                <w:bCs/>
                <w:i/>
                <w:iCs/>
                <w:color w:val="800000"/>
                <w:sz w:val="22"/>
                <w:lang w:eastAsia="en-IN"/>
              </w:rPr>
            </w:pPr>
            <w:r w:rsidRPr="007C0750">
              <w:rPr>
                <w:rFonts w:ascii="Calibri" w:eastAsia="Times New Roman" w:hAnsi="Calibri" w:cs="Calibri"/>
                <w:b/>
                <w:bCs/>
                <w:i/>
                <w:iCs/>
                <w:color w:val="800000"/>
                <w:sz w:val="22"/>
                <w:lang w:eastAsia="en-IN"/>
              </w:rPr>
              <w:t>Location</w:t>
            </w:r>
          </w:p>
        </w:tc>
      </w:tr>
      <w:tr w:rsidR="007C0750" w:rsidRPr="007C0750" w14:paraId="30BD2987" w14:textId="77777777" w:rsidTr="007C0750">
        <w:trPr>
          <w:trHeight w:val="288"/>
        </w:trPr>
        <w:tc>
          <w:tcPr>
            <w:tcW w:w="2500" w:type="pct"/>
            <w:hideMark/>
          </w:tcPr>
          <w:p w14:paraId="00E15433" w14:textId="77777777" w:rsidR="007C0750" w:rsidRPr="007C0750" w:rsidRDefault="007C0750" w:rsidP="00063F70">
            <w:pPr>
              <w:jc w:val="center"/>
              <w:rPr>
                <w:rFonts w:ascii="Calibri" w:eastAsia="Times New Roman" w:hAnsi="Calibri" w:cs="Calibri"/>
                <w:color w:val="000000"/>
                <w:sz w:val="22"/>
                <w:lang w:eastAsia="en-IN"/>
              </w:rPr>
            </w:pPr>
            <w:r w:rsidRPr="007C0750">
              <w:rPr>
                <w:rFonts w:ascii="Calibri" w:eastAsia="Times New Roman" w:hAnsi="Calibri" w:cs="Calibri"/>
                <w:color w:val="000000"/>
                <w:sz w:val="22"/>
                <w:lang w:eastAsia="en-IN"/>
              </w:rPr>
              <w:t>MSE</w:t>
            </w:r>
          </w:p>
        </w:tc>
        <w:tc>
          <w:tcPr>
            <w:tcW w:w="2500" w:type="pct"/>
            <w:hideMark/>
          </w:tcPr>
          <w:p w14:paraId="5F67EB5D" w14:textId="77777777" w:rsidR="007C0750" w:rsidRPr="007C0750" w:rsidRDefault="007C0750" w:rsidP="00063F70">
            <w:pPr>
              <w:jc w:val="center"/>
              <w:rPr>
                <w:rFonts w:ascii="Calibri" w:eastAsia="Times New Roman" w:hAnsi="Calibri" w:cs="Calibri"/>
                <w:color w:val="000000"/>
                <w:sz w:val="22"/>
                <w:lang w:eastAsia="en-IN"/>
              </w:rPr>
            </w:pPr>
            <w:r w:rsidRPr="007C0750">
              <w:rPr>
                <w:rFonts w:ascii="Calibri" w:eastAsia="Times New Roman" w:hAnsi="Calibri" w:cs="Calibri"/>
                <w:color w:val="000000"/>
                <w:sz w:val="22"/>
                <w:lang w:eastAsia="en-IN"/>
              </w:rPr>
              <w:t>13.83166315</w:t>
            </w:r>
          </w:p>
        </w:tc>
      </w:tr>
      <w:tr w:rsidR="007C0750" w:rsidRPr="007C0750" w14:paraId="4484FE69" w14:textId="77777777" w:rsidTr="007C0750">
        <w:trPr>
          <w:trHeight w:val="288"/>
        </w:trPr>
        <w:tc>
          <w:tcPr>
            <w:tcW w:w="2500" w:type="pct"/>
            <w:hideMark/>
          </w:tcPr>
          <w:p w14:paraId="3240E0C6" w14:textId="77777777" w:rsidR="007C0750" w:rsidRPr="007C0750" w:rsidRDefault="007C0750" w:rsidP="00063F70">
            <w:pPr>
              <w:jc w:val="center"/>
              <w:rPr>
                <w:rFonts w:ascii="Calibri" w:eastAsia="Times New Roman" w:hAnsi="Calibri" w:cs="Calibri"/>
                <w:color w:val="000000"/>
                <w:sz w:val="22"/>
                <w:lang w:eastAsia="en-IN"/>
              </w:rPr>
            </w:pPr>
            <w:r w:rsidRPr="007C0750">
              <w:rPr>
                <w:rFonts w:ascii="Calibri" w:eastAsia="Times New Roman" w:hAnsi="Calibri" w:cs="Calibri"/>
                <w:color w:val="000000"/>
                <w:sz w:val="22"/>
                <w:lang w:eastAsia="en-IN"/>
              </w:rPr>
              <w:t>MAE</w:t>
            </w:r>
          </w:p>
        </w:tc>
        <w:tc>
          <w:tcPr>
            <w:tcW w:w="2500" w:type="pct"/>
            <w:hideMark/>
          </w:tcPr>
          <w:p w14:paraId="7DFBEB76" w14:textId="77777777" w:rsidR="007C0750" w:rsidRPr="007C0750" w:rsidRDefault="007C0750" w:rsidP="00063F70">
            <w:pPr>
              <w:jc w:val="center"/>
              <w:rPr>
                <w:rFonts w:ascii="Calibri" w:eastAsia="Times New Roman" w:hAnsi="Calibri" w:cs="Calibri"/>
                <w:color w:val="000000"/>
                <w:sz w:val="22"/>
                <w:lang w:eastAsia="en-IN"/>
              </w:rPr>
            </w:pPr>
            <w:r w:rsidRPr="007C0750">
              <w:rPr>
                <w:rFonts w:ascii="Calibri" w:eastAsia="Times New Roman" w:hAnsi="Calibri" w:cs="Calibri"/>
                <w:color w:val="000000"/>
                <w:sz w:val="22"/>
                <w:lang w:eastAsia="en-IN"/>
              </w:rPr>
              <w:t>2.763306481</w:t>
            </w:r>
          </w:p>
        </w:tc>
      </w:tr>
      <w:tr w:rsidR="007C0750" w:rsidRPr="007C0750" w14:paraId="37FEBFB3" w14:textId="77777777" w:rsidTr="007C0750">
        <w:trPr>
          <w:trHeight w:val="300"/>
        </w:trPr>
        <w:tc>
          <w:tcPr>
            <w:tcW w:w="2500" w:type="pct"/>
            <w:hideMark/>
          </w:tcPr>
          <w:p w14:paraId="218F3644" w14:textId="77777777" w:rsidR="007C0750" w:rsidRPr="007C0750" w:rsidRDefault="007C0750" w:rsidP="00063F70">
            <w:pPr>
              <w:jc w:val="center"/>
              <w:rPr>
                <w:rFonts w:ascii="Calibri" w:eastAsia="Times New Roman" w:hAnsi="Calibri" w:cs="Calibri"/>
                <w:color w:val="000000"/>
                <w:sz w:val="22"/>
                <w:lang w:eastAsia="en-IN"/>
              </w:rPr>
            </w:pPr>
            <w:r w:rsidRPr="007C0750">
              <w:rPr>
                <w:rFonts w:ascii="Calibri" w:eastAsia="Times New Roman" w:hAnsi="Calibri" w:cs="Calibri"/>
                <w:color w:val="000000"/>
                <w:sz w:val="22"/>
                <w:lang w:eastAsia="en-IN"/>
              </w:rPr>
              <w:t>r</w:t>
            </w:r>
          </w:p>
        </w:tc>
        <w:tc>
          <w:tcPr>
            <w:tcW w:w="2500" w:type="pct"/>
            <w:hideMark/>
          </w:tcPr>
          <w:p w14:paraId="0E218BD9" w14:textId="77777777" w:rsidR="007C0750" w:rsidRPr="007C0750" w:rsidRDefault="007C0750" w:rsidP="00063F70">
            <w:pPr>
              <w:jc w:val="center"/>
              <w:rPr>
                <w:rFonts w:ascii="Calibri" w:eastAsia="Times New Roman" w:hAnsi="Calibri" w:cs="Calibri"/>
                <w:color w:val="000000"/>
                <w:sz w:val="22"/>
                <w:lang w:eastAsia="en-IN"/>
              </w:rPr>
            </w:pPr>
            <w:r w:rsidRPr="007C0750">
              <w:rPr>
                <w:rFonts w:ascii="Calibri" w:eastAsia="Times New Roman" w:hAnsi="Calibri" w:cs="Calibri"/>
                <w:color w:val="000000"/>
                <w:sz w:val="22"/>
                <w:lang w:eastAsia="en-IN"/>
              </w:rPr>
              <w:t>0.99857872</w:t>
            </w:r>
          </w:p>
        </w:tc>
      </w:tr>
    </w:tbl>
    <w:p w14:paraId="5CAE9D09" w14:textId="5EB5CC37" w:rsidR="007D7322" w:rsidRDefault="007D7322" w:rsidP="00063F70">
      <w:pPr>
        <w:rPr>
          <w:lang w:val="en-US"/>
        </w:rPr>
      </w:pPr>
    </w:p>
    <w:p w14:paraId="6581524E" w14:textId="76C2D802" w:rsidR="00C40678" w:rsidRDefault="007C0750" w:rsidP="007401B0">
      <w:pPr>
        <w:rPr>
          <w:lang w:val="en-US"/>
        </w:rPr>
      </w:pPr>
      <w:r>
        <w:rPr>
          <w:lang w:val="en-US"/>
        </w:rPr>
        <w:t>If we compare both tables 4.6 and 4.7</w:t>
      </w:r>
      <w:r w:rsidR="00B91329">
        <w:rPr>
          <w:lang w:val="en-US"/>
        </w:rPr>
        <w:t>,</w:t>
      </w:r>
      <w:r>
        <w:rPr>
          <w:lang w:val="en-US"/>
        </w:rPr>
        <w:t xml:space="preserve"> we will come to know that PRNN is identifying the location more accurately than the function approximation network.</w:t>
      </w:r>
    </w:p>
    <w:p w14:paraId="2BE5CA7A" w14:textId="77777777" w:rsidR="00C40678" w:rsidRPr="00C40678" w:rsidRDefault="00C40678" w:rsidP="007401B0">
      <w:pPr>
        <w:rPr>
          <w:sz w:val="2"/>
          <w:szCs w:val="2"/>
          <w:lang w:val="en-US"/>
        </w:rPr>
      </w:pPr>
    </w:p>
    <w:p w14:paraId="3A14F367" w14:textId="795071D2" w:rsidR="006E277C" w:rsidRDefault="003A20A2" w:rsidP="007401B0">
      <w:pPr>
        <w:pStyle w:val="Heading2"/>
      </w:pPr>
      <w:r>
        <w:rPr>
          <w:lang w:val="en-US"/>
        </w:rPr>
        <w:t xml:space="preserve">4.6 </w:t>
      </w:r>
      <w:r>
        <w:t>Application of Proposed Methods in Smart Grids</w:t>
      </w:r>
    </w:p>
    <w:p w14:paraId="32C4CE72" w14:textId="79A63BC8" w:rsidR="007401B0" w:rsidRPr="007401B0" w:rsidRDefault="007401B0" w:rsidP="007401B0">
      <w:pPr>
        <w:ind w:firstLine="720"/>
        <w:rPr>
          <w:lang w:val="en-US"/>
        </w:rPr>
      </w:pPr>
      <w:r>
        <w:t>An illustrative diagram of implementing the proposed method in power systems is shown in Fig. 4.6. With intelligent electronic devices such as remote terminal units installed at the terminals of substations in the monitored region,</w:t>
      </w:r>
      <w:r w:rsidRPr="003A20A2">
        <w:t xml:space="preserve"> </w:t>
      </w:r>
      <w:r>
        <w:t>a fault monitoring and diagnosing system based on the proposed method can be established.</w:t>
      </w:r>
      <w:r w:rsidR="00C40678">
        <w:t xml:space="preserve"> The system can give real-time alerts at the moment of fault occurrence, and protective actions can be taken if possible. The high generalizability of the proposed method means that it can be widely adopted by power transmission systems as well as power distribution system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1"/>
      </w:tblGrid>
      <w:tr w:rsidR="003A20A2" w14:paraId="6B2FFC61" w14:textId="77777777" w:rsidTr="003A20A2">
        <w:tc>
          <w:tcPr>
            <w:tcW w:w="5000" w:type="pct"/>
          </w:tcPr>
          <w:p w14:paraId="01FD3D94" w14:textId="21A0F67D" w:rsidR="003A20A2" w:rsidRDefault="003A20A2" w:rsidP="003A20A2">
            <w:r>
              <w:rPr>
                <w:noProof/>
              </w:rPr>
              <w:lastRenderedPageBreak/>
              <w:drawing>
                <wp:inline distT="0" distB="0" distL="0" distR="0" wp14:anchorId="371CCD09" wp14:editId="4B046B25">
                  <wp:extent cx="5181600" cy="3573145"/>
                  <wp:effectExtent l="0" t="0" r="0" b="825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mart grid implementation.JPG"/>
                          <pic:cNvPicPr/>
                        </pic:nvPicPr>
                        <pic:blipFill>
                          <a:blip r:embed="rId39">
                            <a:extLst>
                              <a:ext uri="{28A0092B-C50C-407E-A947-70E740481C1C}">
                                <a14:useLocalDpi xmlns:a14="http://schemas.microsoft.com/office/drawing/2010/main" val="0"/>
                              </a:ext>
                            </a:extLst>
                          </a:blip>
                          <a:stretch>
                            <a:fillRect/>
                          </a:stretch>
                        </pic:blipFill>
                        <pic:spPr>
                          <a:xfrm>
                            <a:off x="0" y="0"/>
                            <a:ext cx="5181600" cy="3573145"/>
                          </a:xfrm>
                          <a:prstGeom prst="rect">
                            <a:avLst/>
                          </a:prstGeom>
                        </pic:spPr>
                      </pic:pic>
                    </a:graphicData>
                  </a:graphic>
                </wp:inline>
              </w:drawing>
            </w:r>
          </w:p>
        </w:tc>
      </w:tr>
      <w:tr w:rsidR="003A20A2" w14:paraId="1F7BEEC9" w14:textId="77777777" w:rsidTr="003A20A2">
        <w:tc>
          <w:tcPr>
            <w:tcW w:w="5000" w:type="pct"/>
          </w:tcPr>
          <w:p w14:paraId="2AF1F620" w14:textId="0098299C" w:rsidR="003A20A2" w:rsidRDefault="003A20A2" w:rsidP="003A20A2">
            <w:pPr>
              <w:jc w:val="center"/>
            </w:pPr>
            <w:r>
              <w:t xml:space="preserve">Fig. 4.6 Application of </w:t>
            </w:r>
            <w:r w:rsidR="007401B0">
              <w:t xml:space="preserve">the </w:t>
            </w:r>
            <w:r>
              <w:t>proposed method in smart grids</w:t>
            </w:r>
          </w:p>
        </w:tc>
      </w:tr>
    </w:tbl>
    <w:p w14:paraId="065C8825" w14:textId="77777777" w:rsidR="00C40678" w:rsidRDefault="00C40678" w:rsidP="00C40678"/>
    <w:p w14:paraId="762AEBBF" w14:textId="1E2B8365" w:rsidR="003A20A2" w:rsidRPr="003A20A2" w:rsidRDefault="007401B0" w:rsidP="00C40678">
      <w:r>
        <w:t>Also</w:t>
      </w:r>
      <w:r w:rsidR="003A20A2">
        <w:t>, data recording and preliminary data analysis run continuously and store the data and analysis results in the database. Reports on a daily, weekly, monthly, seasonal and yearly basis can be generated via further analysis using stored data, which may help grid operators assess the reliability of the grid in the monitored region and evaluate the necessity of transforming or upgrading the grid infrastructure.</w:t>
      </w:r>
    </w:p>
    <w:p w14:paraId="07CD717A" w14:textId="6F8711A3" w:rsidR="006E277C" w:rsidRDefault="006E277C" w:rsidP="00063F70">
      <w:pPr>
        <w:rPr>
          <w:lang w:val="en-US"/>
        </w:rPr>
      </w:pPr>
    </w:p>
    <w:p w14:paraId="748CE7A2" w14:textId="65485266" w:rsidR="006E277C" w:rsidRDefault="006E277C" w:rsidP="00063F70">
      <w:pPr>
        <w:rPr>
          <w:lang w:val="en-US"/>
        </w:rPr>
      </w:pPr>
    </w:p>
    <w:p w14:paraId="228DFD88" w14:textId="39918CC4" w:rsidR="007401B0" w:rsidRDefault="007401B0" w:rsidP="00063F70">
      <w:pPr>
        <w:rPr>
          <w:lang w:val="en-US"/>
        </w:rPr>
      </w:pPr>
    </w:p>
    <w:p w14:paraId="1FD1FC2B" w14:textId="55C3C39A" w:rsidR="007401B0" w:rsidRDefault="007401B0" w:rsidP="00063F70">
      <w:pPr>
        <w:rPr>
          <w:lang w:val="en-US"/>
        </w:rPr>
      </w:pPr>
    </w:p>
    <w:p w14:paraId="5233DDCF" w14:textId="2AD13980" w:rsidR="007401B0" w:rsidRDefault="007401B0" w:rsidP="00063F70">
      <w:pPr>
        <w:rPr>
          <w:lang w:val="en-US"/>
        </w:rPr>
      </w:pPr>
    </w:p>
    <w:p w14:paraId="37979B2C" w14:textId="26DFADBD" w:rsidR="007401B0" w:rsidRDefault="007401B0" w:rsidP="00063F70">
      <w:pPr>
        <w:rPr>
          <w:lang w:val="en-US"/>
        </w:rPr>
      </w:pPr>
    </w:p>
    <w:p w14:paraId="6E18EB46" w14:textId="4D06BE6F" w:rsidR="00C40678" w:rsidRDefault="00C40678" w:rsidP="00063F70">
      <w:pPr>
        <w:rPr>
          <w:lang w:val="en-US"/>
        </w:rPr>
      </w:pPr>
    </w:p>
    <w:p w14:paraId="1B3D35E3" w14:textId="77777777" w:rsidR="00195D8D" w:rsidRDefault="00195D8D" w:rsidP="00195D8D">
      <w:pPr>
        <w:pStyle w:val="Title"/>
        <w:jc w:val="both"/>
        <w:rPr>
          <w:lang w:val="en-US"/>
        </w:rPr>
      </w:pPr>
    </w:p>
    <w:p w14:paraId="634D0973" w14:textId="0B8C2A3E" w:rsidR="006E277C" w:rsidRDefault="006E277C" w:rsidP="00195D8D">
      <w:pPr>
        <w:pStyle w:val="Title"/>
        <w:rPr>
          <w:lang w:val="en-US"/>
        </w:rPr>
      </w:pPr>
      <w:r>
        <w:rPr>
          <w:lang w:val="en-US"/>
        </w:rPr>
        <w:lastRenderedPageBreak/>
        <w:t>Chapter 5</w:t>
      </w:r>
    </w:p>
    <w:p w14:paraId="1A3C6F35" w14:textId="597BD242" w:rsidR="0083123D" w:rsidRDefault="006E277C" w:rsidP="0083123D">
      <w:pPr>
        <w:pStyle w:val="Heading1"/>
        <w:rPr>
          <w:lang w:val="en-US"/>
        </w:rPr>
      </w:pPr>
      <w:r>
        <w:rPr>
          <w:lang w:val="en-US"/>
        </w:rPr>
        <w:t>Conclusions and Future Scope</w:t>
      </w:r>
    </w:p>
    <w:p w14:paraId="7E3E0C9C" w14:textId="77777777" w:rsidR="0083123D" w:rsidRPr="0083123D" w:rsidRDefault="0083123D" w:rsidP="0083123D">
      <w:pPr>
        <w:rPr>
          <w:lang w:val="en-US"/>
        </w:rPr>
      </w:pPr>
    </w:p>
    <w:p w14:paraId="4802A0CD" w14:textId="05E2AF03" w:rsidR="0083123D" w:rsidRDefault="0083123D" w:rsidP="0083123D">
      <w:r>
        <w:rPr>
          <w:b/>
          <w:lang w:val="en-US"/>
        </w:rPr>
        <w:tab/>
      </w:r>
      <w:r>
        <w:t xml:space="preserve">Transmission lines safeguard against exposed fault is the most critical task in the protection of </w:t>
      </w:r>
      <w:r w:rsidR="007401B0">
        <w:t xml:space="preserve">the </w:t>
      </w:r>
      <w:r>
        <w:t xml:space="preserve">power system. The purpose of a protective relaying is to identify the abnormal signals representing faults on a power transmission system. So, fault classification and location </w:t>
      </w:r>
      <w:proofErr w:type="gramStart"/>
      <w:r>
        <w:t>is</w:t>
      </w:r>
      <w:proofErr w:type="gramEnd"/>
      <w:r>
        <w:t xml:space="preserve"> necessary for reliable and high</w:t>
      </w:r>
      <w:r w:rsidR="007401B0">
        <w:t>-</w:t>
      </w:r>
      <w:r>
        <w:t>speed protective relaying.</w:t>
      </w:r>
    </w:p>
    <w:p w14:paraId="3BD77620" w14:textId="6460AFE6" w:rsidR="0083123D" w:rsidRDefault="0083123D" w:rsidP="0083123D">
      <w:r>
        <w:tab/>
        <w:t xml:space="preserve">DL is evolving very </w:t>
      </w:r>
      <w:r w:rsidR="00377428">
        <w:t xml:space="preserve">rapidly due to the data availability and the computational power of computers. Apart from CPU units, GPU units are also capable of doing deep learning computations. The power system fault diagnosis problem is addressed using deep neural networks in this thesis. Here we are used post fault data for fault classification and location identification. The partially recurrent neural network giving </w:t>
      </w:r>
      <w:r w:rsidR="007401B0">
        <w:t xml:space="preserve">a </w:t>
      </w:r>
      <w:r w:rsidR="00377428">
        <w:t>satisfactory performance for the given data set. The classification network is classifying the faults accurately. The fault location identification network is also locating the faults with very less error.</w:t>
      </w:r>
    </w:p>
    <w:p w14:paraId="3BA31A1F" w14:textId="2BE758D9" w:rsidR="00AF6282" w:rsidRDefault="00AF6282" w:rsidP="0083123D">
      <w:r>
        <w:tab/>
        <w:t xml:space="preserve">The power fault diagnosis is </w:t>
      </w:r>
      <w:r w:rsidR="007401B0">
        <w:t xml:space="preserve">a </w:t>
      </w:r>
      <w:r>
        <w:t>very large area to study. There are several parameters to consider for a particular network. Here we are considered a simple three</w:t>
      </w:r>
      <w:r w:rsidR="007401B0">
        <w:t>-</w:t>
      </w:r>
      <w:r>
        <w:t xml:space="preserve">phase transmission line having sources at both ends. The future scope of this project is to study the effect of fault inception angle variation, </w:t>
      </w:r>
      <w:r w:rsidR="007401B0">
        <w:t xml:space="preserve">the </w:t>
      </w:r>
      <w:r>
        <w:t>variation of high fault resistance. In real-time may be no chance of simple two bus system. We can study</w:t>
      </w:r>
      <w:r w:rsidR="007401B0">
        <w:t xml:space="preserve"> </w:t>
      </w:r>
      <w:r>
        <w:t>large system</w:t>
      </w:r>
      <w:r w:rsidR="007401B0">
        <w:t xml:space="preserve">s with </w:t>
      </w:r>
      <w:r>
        <w:t>multiple buses in the network.</w:t>
      </w:r>
    </w:p>
    <w:p w14:paraId="5FEE098A" w14:textId="27DFB1B7" w:rsidR="006E277C" w:rsidRPr="0083123D" w:rsidRDefault="0083123D" w:rsidP="0083123D">
      <w:pPr>
        <w:rPr>
          <w:lang w:val="en-US"/>
        </w:rPr>
      </w:pPr>
      <w:r>
        <w:tab/>
      </w:r>
      <w:r w:rsidR="006E277C">
        <w:rPr>
          <w:lang w:val="en-US"/>
        </w:rPr>
        <w:t xml:space="preserve"> </w:t>
      </w:r>
    </w:p>
    <w:sectPr w:rsidR="006E277C" w:rsidRPr="0083123D" w:rsidSect="00D421E6">
      <w:footerReference w:type="default" r:id="rId40"/>
      <w:pgSz w:w="11906" w:h="16838"/>
      <w:pgMar w:top="1440" w:right="1440" w:bottom="1440"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0F041B" w14:textId="77777777" w:rsidR="00B33A72" w:rsidRDefault="00B33A72" w:rsidP="004A659A">
      <w:pPr>
        <w:spacing w:after="0" w:line="240" w:lineRule="auto"/>
      </w:pPr>
      <w:r>
        <w:separator/>
      </w:r>
    </w:p>
  </w:endnote>
  <w:endnote w:type="continuationSeparator" w:id="0">
    <w:p w14:paraId="1815982A" w14:textId="77777777" w:rsidR="00B33A72" w:rsidRDefault="00B33A72" w:rsidP="004A65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Lora">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4638722"/>
      <w:docPartObj>
        <w:docPartGallery w:val="Page Numbers (Bottom of Page)"/>
        <w:docPartUnique/>
      </w:docPartObj>
    </w:sdtPr>
    <w:sdtEndPr>
      <w:rPr>
        <w:noProof/>
      </w:rPr>
    </w:sdtEndPr>
    <w:sdtContent>
      <w:p w14:paraId="39ED2725" w14:textId="56F95DDC" w:rsidR="00195D8D" w:rsidRDefault="00195D8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775B5F4" w14:textId="77777777" w:rsidR="00195D8D" w:rsidRDefault="00195D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EFAC25" w14:textId="77777777" w:rsidR="00B33A72" w:rsidRDefault="00B33A72" w:rsidP="004A659A">
      <w:pPr>
        <w:spacing w:after="0" w:line="240" w:lineRule="auto"/>
      </w:pPr>
      <w:r>
        <w:separator/>
      </w:r>
    </w:p>
  </w:footnote>
  <w:footnote w:type="continuationSeparator" w:id="0">
    <w:p w14:paraId="59976EAB" w14:textId="77777777" w:rsidR="00B33A72" w:rsidRDefault="00B33A72" w:rsidP="004A659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02053"/>
    <w:multiLevelType w:val="hybridMultilevel"/>
    <w:tmpl w:val="B17C6964"/>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7D80EEC"/>
    <w:multiLevelType w:val="multilevel"/>
    <w:tmpl w:val="3E826A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F7F4043"/>
    <w:multiLevelType w:val="multilevel"/>
    <w:tmpl w:val="0F7F4043"/>
    <w:lvl w:ilvl="0">
      <w:start w:val="1"/>
      <w:numFmt w:val="decimal"/>
      <w:lvlText w:val="%1)"/>
      <w:lvlJc w:val="left"/>
      <w:pPr>
        <w:ind w:left="811" w:firstLine="0"/>
      </w:pPr>
      <w:rPr>
        <w:rFonts w:ascii="Times New Roman" w:hAnsi="Times New Roman" w:cs="Times New Roman" w:hint="default"/>
        <w:b w:val="0"/>
        <w:bCs w:val="0"/>
        <w:i w:val="0"/>
        <w:iCs w:val="0"/>
        <w:color w:val="000000"/>
        <w:sz w:val="24"/>
        <w:szCs w:val="24"/>
        <w:u w:color="000000"/>
      </w:rPr>
    </w:lvl>
    <w:lvl w:ilvl="1">
      <w:start w:val="1"/>
      <w:numFmt w:val="lowerLetter"/>
      <w:lvlText w:val="%2"/>
      <w:lvlJc w:val="left"/>
      <w:pPr>
        <w:ind w:left="1440" w:firstLine="0"/>
      </w:pPr>
      <w:rPr>
        <w:rFonts w:ascii="Times New Roman" w:hAnsi="Times New Roman" w:cs="Times New Roman" w:hint="default"/>
        <w:b w:val="0"/>
        <w:bCs w:val="0"/>
        <w:i w:val="0"/>
        <w:iCs w:val="0"/>
        <w:color w:val="000000"/>
        <w:sz w:val="24"/>
        <w:szCs w:val="24"/>
        <w:u w:color="000000"/>
      </w:rPr>
    </w:lvl>
    <w:lvl w:ilvl="2">
      <w:start w:val="1"/>
      <w:numFmt w:val="lowerRoman"/>
      <w:lvlText w:val="%3"/>
      <w:lvlJc w:val="left"/>
      <w:pPr>
        <w:ind w:left="2160" w:firstLine="0"/>
      </w:pPr>
      <w:rPr>
        <w:rFonts w:ascii="Times New Roman" w:hAnsi="Times New Roman" w:cs="Times New Roman" w:hint="default"/>
        <w:b w:val="0"/>
        <w:bCs w:val="0"/>
        <w:i w:val="0"/>
        <w:iCs w:val="0"/>
        <w:color w:val="000000"/>
        <w:sz w:val="24"/>
        <w:szCs w:val="24"/>
        <w:u w:color="000000"/>
      </w:rPr>
    </w:lvl>
    <w:lvl w:ilvl="3">
      <w:start w:val="1"/>
      <w:numFmt w:val="decimal"/>
      <w:lvlText w:val="%4"/>
      <w:lvlJc w:val="left"/>
      <w:pPr>
        <w:ind w:left="2880" w:firstLine="0"/>
      </w:pPr>
      <w:rPr>
        <w:rFonts w:ascii="Times New Roman" w:hAnsi="Times New Roman" w:cs="Times New Roman" w:hint="default"/>
        <w:b w:val="0"/>
        <w:bCs w:val="0"/>
        <w:i w:val="0"/>
        <w:iCs w:val="0"/>
        <w:color w:val="000000"/>
        <w:sz w:val="24"/>
        <w:szCs w:val="24"/>
        <w:u w:color="000000"/>
      </w:rPr>
    </w:lvl>
    <w:lvl w:ilvl="4">
      <w:start w:val="1"/>
      <w:numFmt w:val="lowerLetter"/>
      <w:lvlText w:val="%5"/>
      <w:lvlJc w:val="left"/>
      <w:pPr>
        <w:ind w:left="3600" w:firstLine="0"/>
      </w:pPr>
      <w:rPr>
        <w:rFonts w:ascii="Times New Roman" w:hAnsi="Times New Roman" w:cs="Times New Roman" w:hint="default"/>
        <w:b w:val="0"/>
        <w:bCs w:val="0"/>
        <w:i w:val="0"/>
        <w:iCs w:val="0"/>
        <w:color w:val="000000"/>
        <w:sz w:val="24"/>
        <w:szCs w:val="24"/>
        <w:u w:color="000000"/>
      </w:rPr>
    </w:lvl>
    <w:lvl w:ilvl="5">
      <w:start w:val="1"/>
      <w:numFmt w:val="lowerRoman"/>
      <w:lvlText w:val="%6"/>
      <w:lvlJc w:val="left"/>
      <w:pPr>
        <w:ind w:left="4320" w:firstLine="0"/>
      </w:pPr>
      <w:rPr>
        <w:rFonts w:ascii="Times New Roman" w:hAnsi="Times New Roman" w:cs="Times New Roman" w:hint="default"/>
        <w:b w:val="0"/>
        <w:bCs w:val="0"/>
        <w:i w:val="0"/>
        <w:iCs w:val="0"/>
        <w:color w:val="000000"/>
        <w:sz w:val="24"/>
        <w:szCs w:val="24"/>
        <w:u w:color="000000"/>
      </w:rPr>
    </w:lvl>
    <w:lvl w:ilvl="6">
      <w:start w:val="1"/>
      <w:numFmt w:val="decimal"/>
      <w:lvlText w:val="%7"/>
      <w:lvlJc w:val="left"/>
      <w:pPr>
        <w:ind w:left="5040" w:firstLine="0"/>
      </w:pPr>
      <w:rPr>
        <w:rFonts w:ascii="Times New Roman" w:hAnsi="Times New Roman" w:cs="Times New Roman" w:hint="default"/>
        <w:b w:val="0"/>
        <w:bCs w:val="0"/>
        <w:i w:val="0"/>
        <w:iCs w:val="0"/>
        <w:color w:val="000000"/>
        <w:sz w:val="24"/>
        <w:szCs w:val="24"/>
        <w:u w:color="000000"/>
      </w:rPr>
    </w:lvl>
    <w:lvl w:ilvl="7">
      <w:start w:val="1"/>
      <w:numFmt w:val="lowerLetter"/>
      <w:lvlText w:val="%8"/>
      <w:lvlJc w:val="left"/>
      <w:pPr>
        <w:ind w:left="5760" w:firstLine="0"/>
      </w:pPr>
      <w:rPr>
        <w:rFonts w:ascii="Times New Roman" w:hAnsi="Times New Roman" w:cs="Times New Roman" w:hint="default"/>
        <w:b w:val="0"/>
        <w:bCs w:val="0"/>
        <w:i w:val="0"/>
        <w:iCs w:val="0"/>
        <w:color w:val="000000"/>
        <w:sz w:val="24"/>
        <w:szCs w:val="24"/>
        <w:u w:color="000000"/>
      </w:rPr>
    </w:lvl>
    <w:lvl w:ilvl="8">
      <w:start w:val="1"/>
      <w:numFmt w:val="lowerRoman"/>
      <w:lvlText w:val="%9"/>
      <w:lvlJc w:val="left"/>
      <w:pPr>
        <w:ind w:left="6480" w:firstLine="0"/>
      </w:pPr>
      <w:rPr>
        <w:rFonts w:ascii="Times New Roman" w:hAnsi="Times New Roman" w:cs="Times New Roman" w:hint="default"/>
        <w:b w:val="0"/>
        <w:bCs w:val="0"/>
        <w:i w:val="0"/>
        <w:iCs w:val="0"/>
        <w:color w:val="000000"/>
        <w:sz w:val="24"/>
        <w:szCs w:val="24"/>
        <w:u w:color="000000"/>
      </w:rPr>
    </w:lvl>
  </w:abstractNum>
  <w:abstractNum w:abstractNumId="3" w15:restartNumberingAfterBreak="0">
    <w:nsid w:val="19237AA7"/>
    <w:multiLevelType w:val="multilevel"/>
    <w:tmpl w:val="19237AA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C97785F"/>
    <w:multiLevelType w:val="multilevel"/>
    <w:tmpl w:val="1C9778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E793938"/>
    <w:multiLevelType w:val="hybridMultilevel"/>
    <w:tmpl w:val="A0265FFE"/>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E985C30"/>
    <w:multiLevelType w:val="multilevel"/>
    <w:tmpl w:val="1E985C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43C4D58"/>
    <w:multiLevelType w:val="multilevel"/>
    <w:tmpl w:val="243C4D5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57C083C"/>
    <w:multiLevelType w:val="multilevel"/>
    <w:tmpl w:val="357C08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56D296B"/>
    <w:multiLevelType w:val="hybridMultilevel"/>
    <w:tmpl w:val="537E90F6"/>
    <w:lvl w:ilvl="0" w:tplc="40090017">
      <w:start w:val="1"/>
      <w:numFmt w:val="lowerLetter"/>
      <w:lvlText w:val="%1)"/>
      <w:lvlJc w:val="left"/>
      <w:pPr>
        <w:ind w:left="720" w:hanging="360"/>
      </w:pPr>
      <w:rPr>
        <w:rFonts w:hint="default"/>
        <w:i w:val="0"/>
        <w:i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4E416228"/>
    <w:multiLevelType w:val="hybridMultilevel"/>
    <w:tmpl w:val="C51693F4"/>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4F7A46F7"/>
    <w:multiLevelType w:val="multilevel"/>
    <w:tmpl w:val="4F7A46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5335C4D"/>
    <w:multiLevelType w:val="hybridMultilevel"/>
    <w:tmpl w:val="9DA4264E"/>
    <w:lvl w:ilvl="0" w:tplc="40090019">
      <w:start w:val="1"/>
      <w:numFmt w:val="lowerLetter"/>
      <w:lvlText w:val="%1."/>
      <w:lvlJc w:val="left"/>
      <w:pPr>
        <w:ind w:left="757" w:hanging="360"/>
      </w:pPr>
    </w:lvl>
    <w:lvl w:ilvl="1" w:tplc="40090019" w:tentative="1">
      <w:start w:val="1"/>
      <w:numFmt w:val="lowerLetter"/>
      <w:lvlText w:val="%2."/>
      <w:lvlJc w:val="left"/>
      <w:pPr>
        <w:ind w:left="1477" w:hanging="360"/>
      </w:pPr>
    </w:lvl>
    <w:lvl w:ilvl="2" w:tplc="4009001B" w:tentative="1">
      <w:start w:val="1"/>
      <w:numFmt w:val="lowerRoman"/>
      <w:lvlText w:val="%3."/>
      <w:lvlJc w:val="right"/>
      <w:pPr>
        <w:ind w:left="2197" w:hanging="180"/>
      </w:pPr>
    </w:lvl>
    <w:lvl w:ilvl="3" w:tplc="4009000F" w:tentative="1">
      <w:start w:val="1"/>
      <w:numFmt w:val="decimal"/>
      <w:lvlText w:val="%4."/>
      <w:lvlJc w:val="left"/>
      <w:pPr>
        <w:ind w:left="2917" w:hanging="360"/>
      </w:pPr>
    </w:lvl>
    <w:lvl w:ilvl="4" w:tplc="40090019" w:tentative="1">
      <w:start w:val="1"/>
      <w:numFmt w:val="lowerLetter"/>
      <w:lvlText w:val="%5."/>
      <w:lvlJc w:val="left"/>
      <w:pPr>
        <w:ind w:left="3637" w:hanging="360"/>
      </w:pPr>
    </w:lvl>
    <w:lvl w:ilvl="5" w:tplc="4009001B" w:tentative="1">
      <w:start w:val="1"/>
      <w:numFmt w:val="lowerRoman"/>
      <w:lvlText w:val="%6."/>
      <w:lvlJc w:val="right"/>
      <w:pPr>
        <w:ind w:left="4357" w:hanging="180"/>
      </w:pPr>
    </w:lvl>
    <w:lvl w:ilvl="6" w:tplc="4009000F" w:tentative="1">
      <w:start w:val="1"/>
      <w:numFmt w:val="decimal"/>
      <w:lvlText w:val="%7."/>
      <w:lvlJc w:val="left"/>
      <w:pPr>
        <w:ind w:left="5077" w:hanging="360"/>
      </w:pPr>
    </w:lvl>
    <w:lvl w:ilvl="7" w:tplc="40090019" w:tentative="1">
      <w:start w:val="1"/>
      <w:numFmt w:val="lowerLetter"/>
      <w:lvlText w:val="%8."/>
      <w:lvlJc w:val="left"/>
      <w:pPr>
        <w:ind w:left="5797" w:hanging="360"/>
      </w:pPr>
    </w:lvl>
    <w:lvl w:ilvl="8" w:tplc="4009001B" w:tentative="1">
      <w:start w:val="1"/>
      <w:numFmt w:val="lowerRoman"/>
      <w:lvlText w:val="%9."/>
      <w:lvlJc w:val="right"/>
      <w:pPr>
        <w:ind w:left="6517" w:hanging="180"/>
      </w:pPr>
    </w:lvl>
  </w:abstractNum>
  <w:abstractNum w:abstractNumId="13" w15:restartNumberingAfterBreak="0">
    <w:nsid w:val="57174899"/>
    <w:multiLevelType w:val="multilevel"/>
    <w:tmpl w:val="571748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8410614"/>
    <w:multiLevelType w:val="multilevel"/>
    <w:tmpl w:val="584106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89A5769"/>
    <w:multiLevelType w:val="multilevel"/>
    <w:tmpl w:val="589A5769"/>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6" w15:restartNumberingAfterBreak="0">
    <w:nsid w:val="5FBC6C3C"/>
    <w:multiLevelType w:val="hybridMultilevel"/>
    <w:tmpl w:val="32CE72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633E1FD9"/>
    <w:multiLevelType w:val="multilevel"/>
    <w:tmpl w:val="633E1F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E7366BD"/>
    <w:multiLevelType w:val="multilevel"/>
    <w:tmpl w:val="7E7366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9"/>
  </w:num>
  <w:num w:numId="2">
    <w:abstractNumId w:val="12"/>
  </w:num>
  <w:num w:numId="3">
    <w:abstractNumId w:val="10"/>
  </w:num>
  <w:num w:numId="4">
    <w:abstractNumId w:val="5"/>
  </w:num>
  <w:num w:numId="5">
    <w:abstractNumId w:val="17"/>
  </w:num>
  <w:num w:numId="6">
    <w:abstractNumId w:val="7"/>
  </w:num>
  <w:num w:numId="7">
    <w:abstractNumId w:val="11"/>
  </w:num>
  <w:num w:numId="8">
    <w:abstractNumId w:val="8"/>
  </w:num>
  <w:num w:numId="9">
    <w:abstractNumId w:val="18"/>
  </w:num>
  <w:num w:numId="10">
    <w:abstractNumId w:val="4"/>
  </w:num>
  <w:num w:numId="11">
    <w:abstractNumId w:val="0"/>
  </w:num>
  <w:num w:numId="12">
    <w:abstractNumId w:val="14"/>
  </w:num>
  <w:num w:numId="13">
    <w:abstractNumId w:val="13"/>
  </w:num>
  <w:num w:numId="14">
    <w:abstractNumId w:val="3"/>
  </w:num>
  <w:num w:numId="15">
    <w:abstractNumId w:val="15"/>
  </w:num>
  <w:num w:numId="16">
    <w:abstractNumId w:val="6"/>
  </w:num>
  <w:num w:numId="17">
    <w:abstractNumId w:val="1"/>
  </w:num>
  <w:num w:numId="18">
    <w:abstractNumId w:val="16"/>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zNLIwMre0NDQwMjVS0lEKTi0uzszPAykwNK8FAENepVYtAAAA"/>
  </w:docVars>
  <w:rsids>
    <w:rsidRoot w:val="00123107"/>
    <w:rsid w:val="00002363"/>
    <w:rsid w:val="00031971"/>
    <w:rsid w:val="000353E9"/>
    <w:rsid w:val="00044EE5"/>
    <w:rsid w:val="000451F4"/>
    <w:rsid w:val="00050149"/>
    <w:rsid w:val="00055129"/>
    <w:rsid w:val="000559F2"/>
    <w:rsid w:val="00063F70"/>
    <w:rsid w:val="000861A1"/>
    <w:rsid w:val="00091035"/>
    <w:rsid w:val="00096837"/>
    <w:rsid w:val="000B6EDB"/>
    <w:rsid w:val="000C3E1B"/>
    <w:rsid w:val="000D2295"/>
    <w:rsid w:val="000D493F"/>
    <w:rsid w:val="000F7EEA"/>
    <w:rsid w:val="00106091"/>
    <w:rsid w:val="0011384C"/>
    <w:rsid w:val="00123107"/>
    <w:rsid w:val="00163802"/>
    <w:rsid w:val="001663BF"/>
    <w:rsid w:val="00167E53"/>
    <w:rsid w:val="00171F73"/>
    <w:rsid w:val="0018413A"/>
    <w:rsid w:val="001869E7"/>
    <w:rsid w:val="0019531E"/>
    <w:rsid w:val="00195D8D"/>
    <w:rsid w:val="001C42CC"/>
    <w:rsid w:val="001D23DD"/>
    <w:rsid w:val="001E3504"/>
    <w:rsid w:val="001E6683"/>
    <w:rsid w:val="001E75AD"/>
    <w:rsid w:val="00204E12"/>
    <w:rsid w:val="00233C71"/>
    <w:rsid w:val="00255614"/>
    <w:rsid w:val="002613AE"/>
    <w:rsid w:val="00271704"/>
    <w:rsid w:val="00274524"/>
    <w:rsid w:val="0027459E"/>
    <w:rsid w:val="002830E1"/>
    <w:rsid w:val="00287D80"/>
    <w:rsid w:val="00294423"/>
    <w:rsid w:val="0029604C"/>
    <w:rsid w:val="00312531"/>
    <w:rsid w:val="0031510F"/>
    <w:rsid w:val="00337B8D"/>
    <w:rsid w:val="00366A9C"/>
    <w:rsid w:val="0037573F"/>
    <w:rsid w:val="00376145"/>
    <w:rsid w:val="00377428"/>
    <w:rsid w:val="003A0B83"/>
    <w:rsid w:val="003A20A2"/>
    <w:rsid w:val="003A5CE2"/>
    <w:rsid w:val="003D0E04"/>
    <w:rsid w:val="003E4586"/>
    <w:rsid w:val="003E6536"/>
    <w:rsid w:val="00414D8C"/>
    <w:rsid w:val="0042099D"/>
    <w:rsid w:val="00460C98"/>
    <w:rsid w:val="004A111E"/>
    <w:rsid w:val="004A659A"/>
    <w:rsid w:val="004B7E51"/>
    <w:rsid w:val="004E0B6C"/>
    <w:rsid w:val="00521D3E"/>
    <w:rsid w:val="005337CF"/>
    <w:rsid w:val="005516E1"/>
    <w:rsid w:val="00556251"/>
    <w:rsid w:val="0058058C"/>
    <w:rsid w:val="005A48C8"/>
    <w:rsid w:val="005A7CE4"/>
    <w:rsid w:val="005E1C2E"/>
    <w:rsid w:val="005E3CB8"/>
    <w:rsid w:val="00601111"/>
    <w:rsid w:val="006012BF"/>
    <w:rsid w:val="006335F1"/>
    <w:rsid w:val="00636332"/>
    <w:rsid w:val="00662CD7"/>
    <w:rsid w:val="006E277C"/>
    <w:rsid w:val="007023A4"/>
    <w:rsid w:val="00724E1E"/>
    <w:rsid w:val="007401B0"/>
    <w:rsid w:val="00743ED5"/>
    <w:rsid w:val="00765658"/>
    <w:rsid w:val="007868C6"/>
    <w:rsid w:val="007C0750"/>
    <w:rsid w:val="007C4C0E"/>
    <w:rsid w:val="007D7322"/>
    <w:rsid w:val="007E0E43"/>
    <w:rsid w:val="008147C5"/>
    <w:rsid w:val="00814A49"/>
    <w:rsid w:val="0083123D"/>
    <w:rsid w:val="008603AD"/>
    <w:rsid w:val="00884111"/>
    <w:rsid w:val="008A2319"/>
    <w:rsid w:val="008F2F8E"/>
    <w:rsid w:val="008F56BA"/>
    <w:rsid w:val="0090330C"/>
    <w:rsid w:val="00920621"/>
    <w:rsid w:val="00941D7F"/>
    <w:rsid w:val="009443F7"/>
    <w:rsid w:val="00961629"/>
    <w:rsid w:val="00966880"/>
    <w:rsid w:val="00981617"/>
    <w:rsid w:val="00993518"/>
    <w:rsid w:val="009A7EE9"/>
    <w:rsid w:val="00A041ED"/>
    <w:rsid w:val="00A36410"/>
    <w:rsid w:val="00A42688"/>
    <w:rsid w:val="00A440E1"/>
    <w:rsid w:val="00A55602"/>
    <w:rsid w:val="00A5669D"/>
    <w:rsid w:val="00A64FB9"/>
    <w:rsid w:val="00A77A8B"/>
    <w:rsid w:val="00A91DAE"/>
    <w:rsid w:val="00AC2C40"/>
    <w:rsid w:val="00AD7D43"/>
    <w:rsid w:val="00AE4427"/>
    <w:rsid w:val="00AE705F"/>
    <w:rsid w:val="00AF6282"/>
    <w:rsid w:val="00B00483"/>
    <w:rsid w:val="00B15CA2"/>
    <w:rsid w:val="00B33A72"/>
    <w:rsid w:val="00B46AA4"/>
    <w:rsid w:val="00B56153"/>
    <w:rsid w:val="00B67AD7"/>
    <w:rsid w:val="00B7247C"/>
    <w:rsid w:val="00B91329"/>
    <w:rsid w:val="00BF1D3F"/>
    <w:rsid w:val="00C40678"/>
    <w:rsid w:val="00CA1252"/>
    <w:rsid w:val="00CA6D6C"/>
    <w:rsid w:val="00CC51EA"/>
    <w:rsid w:val="00CF54FC"/>
    <w:rsid w:val="00D11313"/>
    <w:rsid w:val="00D35BB4"/>
    <w:rsid w:val="00D421E6"/>
    <w:rsid w:val="00D9398D"/>
    <w:rsid w:val="00DC42EC"/>
    <w:rsid w:val="00DC78B9"/>
    <w:rsid w:val="00DD3AA5"/>
    <w:rsid w:val="00DD5470"/>
    <w:rsid w:val="00DE3581"/>
    <w:rsid w:val="00DF2415"/>
    <w:rsid w:val="00DF3298"/>
    <w:rsid w:val="00E018C4"/>
    <w:rsid w:val="00E075E7"/>
    <w:rsid w:val="00E07817"/>
    <w:rsid w:val="00E07B80"/>
    <w:rsid w:val="00E3557A"/>
    <w:rsid w:val="00E35734"/>
    <w:rsid w:val="00E4079E"/>
    <w:rsid w:val="00E46BC3"/>
    <w:rsid w:val="00E533B2"/>
    <w:rsid w:val="00E9021A"/>
    <w:rsid w:val="00E97195"/>
    <w:rsid w:val="00EB5672"/>
    <w:rsid w:val="00ED5F5F"/>
    <w:rsid w:val="00EE613F"/>
    <w:rsid w:val="00EE7FA6"/>
    <w:rsid w:val="00F11666"/>
    <w:rsid w:val="00F12EAB"/>
    <w:rsid w:val="00F171D9"/>
    <w:rsid w:val="00F56F22"/>
    <w:rsid w:val="00F83F1D"/>
    <w:rsid w:val="00F91452"/>
    <w:rsid w:val="00FA68DE"/>
    <w:rsid w:val="00FA7992"/>
    <w:rsid w:val="00FE57E5"/>
    <w:rsid w:val="00FF1A7C"/>
    <w:rsid w:val="00FF314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C7D1E6"/>
  <w15:chartTrackingRefBased/>
  <w15:docId w15:val="{FA05D025-9C69-47E3-A1FA-13D59A246C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ext"/>
    <w:qFormat/>
    <w:rsid w:val="00EE613F"/>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106091"/>
    <w:pPr>
      <w:keepNext/>
      <w:keepLines/>
      <w:spacing w:before="240" w:after="0"/>
      <w:jc w:val="center"/>
      <w:outlineLvl w:val="0"/>
    </w:pPr>
    <w:rPr>
      <w:rFonts w:eastAsiaTheme="majorEastAsia" w:cstheme="majorBidi"/>
      <w:b/>
      <w:sz w:val="40"/>
      <w:szCs w:val="32"/>
    </w:rPr>
  </w:style>
  <w:style w:type="paragraph" w:styleId="Heading2">
    <w:name w:val="heading 2"/>
    <w:basedOn w:val="Normal"/>
    <w:next w:val="Normal"/>
    <w:link w:val="Heading2Char"/>
    <w:uiPriority w:val="9"/>
    <w:unhideWhenUsed/>
    <w:qFormat/>
    <w:rsid w:val="00106091"/>
    <w:pPr>
      <w:keepNext/>
      <w:keepLines/>
      <w:spacing w:before="40" w:after="0"/>
      <w:outlineLvl w:val="1"/>
    </w:pPr>
    <w:rPr>
      <w:rFonts w:eastAsiaTheme="majorEastAsia" w:cstheme="majorBidi"/>
      <w:b/>
      <w:sz w:val="32"/>
      <w:szCs w:val="26"/>
    </w:rPr>
  </w:style>
  <w:style w:type="paragraph" w:styleId="Heading3">
    <w:name w:val="heading 3"/>
    <w:basedOn w:val="Normal"/>
    <w:next w:val="Normal"/>
    <w:link w:val="Heading3Char"/>
    <w:uiPriority w:val="9"/>
    <w:unhideWhenUsed/>
    <w:qFormat/>
    <w:rsid w:val="00106091"/>
    <w:pPr>
      <w:keepNext/>
      <w:keepLines/>
      <w:spacing w:before="40" w:after="0"/>
      <w:outlineLvl w:val="2"/>
    </w:pPr>
    <w:rPr>
      <w:rFonts w:eastAsiaTheme="majorEastAsia" w:cstheme="majorBidi"/>
      <w:b/>
      <w:color w:val="000000" w:themeColor="text1"/>
      <w:sz w:val="28"/>
      <w:szCs w:val="24"/>
    </w:rPr>
  </w:style>
  <w:style w:type="paragraph" w:styleId="Heading4">
    <w:name w:val="heading 4"/>
    <w:basedOn w:val="Normal"/>
    <w:next w:val="Normal"/>
    <w:link w:val="Heading4Char"/>
    <w:uiPriority w:val="9"/>
    <w:unhideWhenUsed/>
    <w:qFormat/>
    <w:rsid w:val="00106091"/>
    <w:pPr>
      <w:keepNext/>
      <w:keepLines/>
      <w:spacing w:before="40" w:after="0"/>
      <w:outlineLvl w:val="3"/>
    </w:pPr>
    <w:rPr>
      <w:rFonts w:eastAsiaTheme="majorEastAsia"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6091"/>
    <w:rPr>
      <w:rFonts w:ascii="Times New Roman" w:eastAsiaTheme="majorEastAsia" w:hAnsi="Times New Roman" w:cstheme="majorBidi"/>
      <w:b/>
      <w:sz w:val="40"/>
      <w:szCs w:val="32"/>
    </w:rPr>
  </w:style>
  <w:style w:type="character" w:customStyle="1" w:styleId="Heading2Char">
    <w:name w:val="Heading 2 Char"/>
    <w:basedOn w:val="DefaultParagraphFont"/>
    <w:link w:val="Heading2"/>
    <w:uiPriority w:val="9"/>
    <w:rsid w:val="00106091"/>
    <w:rPr>
      <w:rFonts w:ascii="Times New Roman" w:eastAsiaTheme="majorEastAsia" w:hAnsi="Times New Roman" w:cstheme="majorBidi"/>
      <w:b/>
      <w:sz w:val="32"/>
      <w:szCs w:val="26"/>
    </w:rPr>
  </w:style>
  <w:style w:type="paragraph" w:styleId="Title">
    <w:name w:val="Title"/>
    <w:basedOn w:val="Normal"/>
    <w:next w:val="Normal"/>
    <w:link w:val="TitleChar"/>
    <w:uiPriority w:val="10"/>
    <w:qFormat/>
    <w:rsid w:val="004B7E51"/>
    <w:pPr>
      <w:spacing w:after="0"/>
      <w:contextualSpacing/>
      <w:jc w:val="center"/>
    </w:pPr>
    <w:rPr>
      <w:rFonts w:eastAsiaTheme="majorEastAsia" w:cstheme="majorBidi"/>
      <w:b/>
      <w:spacing w:val="-10"/>
      <w:kern w:val="28"/>
      <w:sz w:val="40"/>
      <w:szCs w:val="56"/>
    </w:rPr>
  </w:style>
  <w:style w:type="character" w:customStyle="1" w:styleId="TitleChar">
    <w:name w:val="Title Char"/>
    <w:basedOn w:val="DefaultParagraphFont"/>
    <w:link w:val="Title"/>
    <w:uiPriority w:val="10"/>
    <w:rsid w:val="004B7E51"/>
    <w:rPr>
      <w:rFonts w:ascii="Times New Roman" w:eastAsiaTheme="majorEastAsia" w:hAnsi="Times New Roman" w:cstheme="majorBidi"/>
      <w:b/>
      <w:spacing w:val="-10"/>
      <w:kern w:val="28"/>
      <w:sz w:val="40"/>
      <w:szCs w:val="56"/>
    </w:rPr>
  </w:style>
  <w:style w:type="paragraph" w:styleId="NoSpacing">
    <w:name w:val="No Spacing"/>
    <w:uiPriority w:val="1"/>
    <w:rsid w:val="00EE613F"/>
    <w:pPr>
      <w:spacing w:after="0" w:line="240" w:lineRule="auto"/>
      <w:jc w:val="both"/>
    </w:pPr>
    <w:rPr>
      <w:rFonts w:ascii="Times New Roman" w:hAnsi="Times New Roman"/>
      <w:sz w:val="24"/>
    </w:rPr>
  </w:style>
  <w:style w:type="paragraph" w:styleId="Header">
    <w:name w:val="header"/>
    <w:basedOn w:val="Normal"/>
    <w:link w:val="HeaderChar"/>
    <w:uiPriority w:val="99"/>
    <w:unhideWhenUsed/>
    <w:rsid w:val="004A659A"/>
    <w:pPr>
      <w:tabs>
        <w:tab w:val="center" w:pos="4513"/>
        <w:tab w:val="right" w:pos="9026"/>
      </w:tabs>
      <w:spacing w:after="0" w:line="240" w:lineRule="auto"/>
    </w:pPr>
  </w:style>
  <w:style w:type="character" w:customStyle="1" w:styleId="HeaderChar">
    <w:name w:val="Header Char"/>
    <w:basedOn w:val="DefaultParagraphFont"/>
    <w:link w:val="Header"/>
    <w:uiPriority w:val="99"/>
    <w:rsid w:val="004A659A"/>
    <w:rPr>
      <w:rFonts w:ascii="Times New Roman" w:hAnsi="Times New Roman"/>
      <w:sz w:val="24"/>
    </w:rPr>
  </w:style>
  <w:style w:type="paragraph" w:styleId="Footer">
    <w:name w:val="footer"/>
    <w:basedOn w:val="Normal"/>
    <w:link w:val="FooterChar"/>
    <w:uiPriority w:val="99"/>
    <w:unhideWhenUsed/>
    <w:rsid w:val="004A659A"/>
    <w:pPr>
      <w:tabs>
        <w:tab w:val="center" w:pos="4513"/>
        <w:tab w:val="right" w:pos="9026"/>
      </w:tabs>
      <w:spacing w:after="0" w:line="240" w:lineRule="auto"/>
    </w:pPr>
  </w:style>
  <w:style w:type="character" w:customStyle="1" w:styleId="FooterChar">
    <w:name w:val="Footer Char"/>
    <w:basedOn w:val="DefaultParagraphFont"/>
    <w:link w:val="Footer"/>
    <w:uiPriority w:val="99"/>
    <w:rsid w:val="004A659A"/>
    <w:rPr>
      <w:rFonts w:ascii="Times New Roman" w:hAnsi="Times New Roman"/>
      <w:sz w:val="24"/>
    </w:rPr>
  </w:style>
  <w:style w:type="table" w:styleId="TableGrid">
    <w:name w:val="Table Grid"/>
    <w:basedOn w:val="TableNormal"/>
    <w:uiPriority w:val="39"/>
    <w:rsid w:val="00366A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376145"/>
    <w:pPr>
      <w:numPr>
        <w:ilvl w:val="1"/>
      </w:numPr>
    </w:pPr>
    <w:rPr>
      <w:rFonts w:eastAsiaTheme="minorEastAsia"/>
      <w:b/>
      <w:spacing w:val="15"/>
      <w:sz w:val="28"/>
    </w:rPr>
  </w:style>
  <w:style w:type="character" w:customStyle="1" w:styleId="SubtitleChar">
    <w:name w:val="Subtitle Char"/>
    <w:basedOn w:val="DefaultParagraphFont"/>
    <w:link w:val="Subtitle"/>
    <w:uiPriority w:val="11"/>
    <w:rsid w:val="00376145"/>
    <w:rPr>
      <w:rFonts w:ascii="Times New Roman" w:eastAsiaTheme="minorEastAsia" w:hAnsi="Times New Roman"/>
      <w:b/>
      <w:spacing w:val="15"/>
      <w:sz w:val="28"/>
    </w:rPr>
  </w:style>
  <w:style w:type="paragraph" w:styleId="ListParagraph">
    <w:name w:val="List Paragraph"/>
    <w:basedOn w:val="Normal"/>
    <w:uiPriority w:val="34"/>
    <w:qFormat/>
    <w:rsid w:val="001E75AD"/>
    <w:pPr>
      <w:ind w:left="720"/>
      <w:contextualSpacing/>
    </w:pPr>
  </w:style>
  <w:style w:type="character" w:styleId="Hyperlink">
    <w:name w:val="Hyperlink"/>
    <w:basedOn w:val="DefaultParagraphFont"/>
    <w:uiPriority w:val="99"/>
    <w:unhideWhenUsed/>
    <w:qFormat/>
    <w:rsid w:val="00163802"/>
    <w:rPr>
      <w:color w:val="0000FF"/>
      <w:u w:val="single"/>
    </w:rPr>
  </w:style>
  <w:style w:type="character" w:customStyle="1" w:styleId="Heading3Char">
    <w:name w:val="Heading 3 Char"/>
    <w:basedOn w:val="DefaultParagraphFont"/>
    <w:link w:val="Heading3"/>
    <w:uiPriority w:val="9"/>
    <w:rsid w:val="00106091"/>
    <w:rPr>
      <w:rFonts w:ascii="Times New Roman" w:eastAsiaTheme="majorEastAsia" w:hAnsi="Times New Roman" w:cstheme="majorBidi"/>
      <w:b/>
      <w:color w:val="000000" w:themeColor="text1"/>
      <w:sz w:val="28"/>
      <w:szCs w:val="24"/>
    </w:rPr>
  </w:style>
  <w:style w:type="character" w:customStyle="1" w:styleId="Heading4Char">
    <w:name w:val="Heading 4 Char"/>
    <w:basedOn w:val="DefaultParagraphFont"/>
    <w:link w:val="Heading4"/>
    <w:uiPriority w:val="9"/>
    <w:rsid w:val="00106091"/>
    <w:rPr>
      <w:rFonts w:ascii="Times New Roman" w:eastAsiaTheme="majorEastAsia" w:hAnsi="Times New Roman" w:cstheme="majorBidi"/>
      <w:i/>
      <w:iCs/>
      <w:color w:val="000000" w:themeColor="text1"/>
      <w:sz w:val="24"/>
    </w:rPr>
  </w:style>
  <w:style w:type="character" w:styleId="PlaceholderText">
    <w:name w:val="Placeholder Text"/>
    <w:basedOn w:val="DefaultParagraphFont"/>
    <w:uiPriority w:val="99"/>
    <w:semiHidden/>
    <w:rsid w:val="006335F1"/>
    <w:rPr>
      <w:color w:val="808080"/>
    </w:rPr>
  </w:style>
  <w:style w:type="paragraph" w:styleId="NormalWeb">
    <w:name w:val="Normal (Web)"/>
    <w:basedOn w:val="Normal"/>
    <w:uiPriority w:val="99"/>
    <w:unhideWhenUsed/>
    <w:rsid w:val="00E35734"/>
    <w:pPr>
      <w:spacing w:before="100" w:beforeAutospacing="1" w:after="100" w:afterAutospacing="1" w:line="240" w:lineRule="auto"/>
      <w:jc w:val="left"/>
    </w:pPr>
    <w:rPr>
      <w:rFonts w:eastAsia="Times New Roman" w:cs="Times New Roman"/>
      <w:szCs w:val="24"/>
      <w:lang w:eastAsia="en-IN"/>
    </w:rPr>
  </w:style>
  <w:style w:type="character" w:styleId="Emphasis">
    <w:name w:val="Emphasis"/>
    <w:basedOn w:val="DefaultParagraphFont"/>
    <w:uiPriority w:val="20"/>
    <w:qFormat/>
    <w:rsid w:val="00E3573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786504">
      <w:bodyDiv w:val="1"/>
      <w:marLeft w:val="0"/>
      <w:marRight w:val="0"/>
      <w:marTop w:val="0"/>
      <w:marBottom w:val="0"/>
      <w:divBdr>
        <w:top w:val="none" w:sz="0" w:space="0" w:color="auto"/>
        <w:left w:val="none" w:sz="0" w:space="0" w:color="auto"/>
        <w:bottom w:val="none" w:sz="0" w:space="0" w:color="auto"/>
        <w:right w:val="none" w:sz="0" w:space="0" w:color="auto"/>
      </w:divBdr>
    </w:div>
    <w:div w:id="591284004">
      <w:bodyDiv w:val="1"/>
      <w:marLeft w:val="0"/>
      <w:marRight w:val="0"/>
      <w:marTop w:val="0"/>
      <w:marBottom w:val="0"/>
      <w:divBdr>
        <w:top w:val="none" w:sz="0" w:space="0" w:color="auto"/>
        <w:left w:val="none" w:sz="0" w:space="0" w:color="auto"/>
        <w:bottom w:val="none" w:sz="0" w:space="0" w:color="auto"/>
        <w:right w:val="none" w:sz="0" w:space="0" w:color="auto"/>
      </w:divBdr>
    </w:div>
    <w:div w:id="1465155543">
      <w:bodyDiv w:val="1"/>
      <w:marLeft w:val="0"/>
      <w:marRight w:val="0"/>
      <w:marTop w:val="0"/>
      <w:marBottom w:val="0"/>
      <w:divBdr>
        <w:top w:val="none" w:sz="0" w:space="0" w:color="auto"/>
        <w:left w:val="none" w:sz="0" w:space="0" w:color="auto"/>
        <w:bottom w:val="none" w:sz="0" w:space="0" w:color="auto"/>
        <w:right w:val="none" w:sz="0" w:space="0" w:color="auto"/>
      </w:divBdr>
    </w:div>
    <w:div w:id="1478766467">
      <w:bodyDiv w:val="1"/>
      <w:marLeft w:val="0"/>
      <w:marRight w:val="0"/>
      <w:marTop w:val="0"/>
      <w:marBottom w:val="0"/>
      <w:divBdr>
        <w:top w:val="none" w:sz="0" w:space="0" w:color="auto"/>
        <w:left w:val="none" w:sz="0" w:space="0" w:color="auto"/>
        <w:bottom w:val="none" w:sz="0" w:space="0" w:color="auto"/>
        <w:right w:val="none" w:sz="0" w:space="0" w:color="auto"/>
      </w:divBdr>
    </w:div>
    <w:div w:id="1596094409">
      <w:bodyDiv w:val="1"/>
      <w:marLeft w:val="0"/>
      <w:marRight w:val="0"/>
      <w:marTop w:val="0"/>
      <w:marBottom w:val="0"/>
      <w:divBdr>
        <w:top w:val="none" w:sz="0" w:space="0" w:color="auto"/>
        <w:left w:val="none" w:sz="0" w:space="0" w:color="auto"/>
        <w:bottom w:val="none" w:sz="0" w:space="0" w:color="auto"/>
        <w:right w:val="none" w:sz="0" w:space="0" w:color="auto"/>
      </w:divBdr>
    </w:div>
    <w:div w:id="1633901184">
      <w:bodyDiv w:val="1"/>
      <w:marLeft w:val="0"/>
      <w:marRight w:val="0"/>
      <w:marTop w:val="0"/>
      <w:marBottom w:val="0"/>
      <w:divBdr>
        <w:top w:val="none" w:sz="0" w:space="0" w:color="auto"/>
        <w:left w:val="none" w:sz="0" w:space="0" w:color="auto"/>
        <w:bottom w:val="none" w:sz="0" w:space="0" w:color="auto"/>
        <w:right w:val="none" w:sz="0" w:space="0" w:color="auto"/>
      </w:divBdr>
    </w:div>
    <w:div w:id="1697121205">
      <w:bodyDiv w:val="1"/>
      <w:marLeft w:val="0"/>
      <w:marRight w:val="0"/>
      <w:marTop w:val="0"/>
      <w:marBottom w:val="0"/>
      <w:divBdr>
        <w:top w:val="none" w:sz="0" w:space="0" w:color="auto"/>
        <w:left w:val="none" w:sz="0" w:space="0" w:color="auto"/>
        <w:bottom w:val="none" w:sz="0" w:space="0" w:color="auto"/>
        <w:right w:val="none" w:sz="0" w:space="0" w:color="auto"/>
      </w:divBdr>
    </w:div>
    <w:div w:id="1807819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elprocus.com/working-of-generators/" TargetMode="External"/><Relationship Id="rId18" Type="http://schemas.openxmlformats.org/officeDocument/2006/relationships/image" Target="media/image8.JPG"/><Relationship Id="rId26" Type="http://schemas.openxmlformats.org/officeDocument/2006/relationships/image" Target="media/image16.png"/><Relationship Id="rId39" Type="http://schemas.openxmlformats.org/officeDocument/2006/relationships/image" Target="media/image26.JPG"/><Relationship Id="rId3" Type="http://schemas.openxmlformats.org/officeDocument/2006/relationships/styles" Target="styles.xml"/><Relationship Id="rId21" Type="http://schemas.openxmlformats.org/officeDocument/2006/relationships/image" Target="media/image11.jpeg"/><Relationship Id="rId34" Type="http://schemas.openxmlformats.org/officeDocument/2006/relationships/image" Target="media/image23.png"/><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2.png"/><Relationship Id="rId38" Type="http://schemas.openxmlformats.org/officeDocument/2006/relationships/chart" Target="charts/chart2.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jpeg"/><Relationship Id="rId29" Type="http://schemas.openxmlformats.org/officeDocument/2006/relationships/image" Target="media/image19.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image" Target="media/image14.JPG"/><Relationship Id="rId32" Type="http://schemas.openxmlformats.org/officeDocument/2006/relationships/image" Target="media/image21.png"/><Relationship Id="rId37" Type="http://schemas.openxmlformats.org/officeDocument/2006/relationships/chart" Target="charts/chart1.xml"/><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ieeexplore.ieee.org/author/37086148743" TargetMode="External"/><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5.JPG"/><Relationship Id="rId10" Type="http://schemas.openxmlformats.org/officeDocument/2006/relationships/image" Target="media/image3.png"/><Relationship Id="rId19" Type="http://schemas.openxmlformats.org/officeDocument/2006/relationships/image" Target="media/image9.jpeg"/><Relationship Id="rId31" Type="http://schemas.openxmlformats.org/officeDocument/2006/relationships/hyperlink" Target="https://reference.wolfram.com/language/ref/Tanh.html"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ieeexplore.ieee.org/author/38274590900" TargetMode="External"/><Relationship Id="rId22" Type="http://schemas.openxmlformats.org/officeDocument/2006/relationships/image" Target="media/image12.jpe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4.JPG"/></Relationships>
</file>

<file path=word/charts/_rels/chart1.xml.rels><?xml version="1.0" encoding="UTF-8" standalone="yes"?>
<Relationships xmlns="http://schemas.openxmlformats.org/package/2006/relationships"><Relationship Id="rId1" Type="http://schemas.openxmlformats.org/officeDocument/2006/relationships/oleObject" Target="file:///E:\Project\Trails\Trails\Classification\PRNN\21\Data.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E:\Project\Trails\Trails\Location\PRNN\4\Dat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pPr>
            <a:r>
              <a:rPr lang="en-US"/>
              <a:t>MSE versus Epoch</a:t>
            </a:r>
          </a:p>
        </c:rich>
      </c:tx>
      <c:overlay val="0"/>
    </c:title>
    <c:autoTitleDeleted val="0"/>
    <c:plotArea>
      <c:layout/>
      <c:lineChart>
        <c:grouping val="standard"/>
        <c:varyColors val="0"/>
        <c:ser>
          <c:idx val="0"/>
          <c:order val="0"/>
          <c:tx>
            <c:strRef>
              <c:f>'Train2 MSE'!$A$1</c:f>
              <c:strCache>
                <c:ptCount val="1"/>
                <c:pt idx="0">
                  <c:v>Training MSE</c:v>
                </c:pt>
              </c:strCache>
            </c:strRef>
          </c:tx>
          <c:marker>
            <c:symbol val="none"/>
          </c:marker>
          <c:val>
            <c:numRef>
              <c:f>'Train2 MSE'!$A$2:$A$1001</c:f>
              <c:numCache>
                <c:formatCode>General</c:formatCode>
                <c:ptCount val="1000"/>
                <c:pt idx="0">
                  <c:v>7.256386476974401E-2</c:v>
                </c:pt>
                <c:pt idx="1">
                  <c:v>2.1476134332169768E-2</c:v>
                </c:pt>
                <c:pt idx="2">
                  <c:v>1.4742593850896206E-2</c:v>
                </c:pt>
                <c:pt idx="3">
                  <c:v>1.1092754999827268E-2</c:v>
                </c:pt>
                <c:pt idx="4">
                  <c:v>9.0743540177255777E-3</c:v>
                </c:pt>
                <c:pt idx="5">
                  <c:v>7.730432451226431E-3</c:v>
                </c:pt>
                <c:pt idx="6">
                  <c:v>6.7607202086417033E-3</c:v>
                </c:pt>
                <c:pt idx="7">
                  <c:v>6.0328257750685149E-3</c:v>
                </c:pt>
                <c:pt idx="8">
                  <c:v>5.4613129005258139E-3</c:v>
                </c:pt>
                <c:pt idx="9">
                  <c:v>4.9940754643524E-3</c:v>
                </c:pt>
                <c:pt idx="10">
                  <c:v>4.6011130076279334E-3</c:v>
                </c:pt>
                <c:pt idx="11">
                  <c:v>4.2640822756656472E-3</c:v>
                </c:pt>
                <c:pt idx="12">
                  <c:v>3.9708022647951128E-3</c:v>
                </c:pt>
                <c:pt idx="13">
                  <c:v>3.7133386768031587E-3</c:v>
                </c:pt>
                <c:pt idx="14">
                  <c:v>3.486218504513282E-3</c:v>
                </c:pt>
                <c:pt idx="15">
                  <c:v>3.2851355507662466E-3</c:v>
                </c:pt>
                <c:pt idx="16">
                  <c:v>3.106406018955888E-3</c:v>
                </c:pt>
                <c:pt idx="17">
                  <c:v>2.9468290357649472E-3</c:v>
                </c:pt>
                <c:pt idx="18">
                  <c:v>2.8036527983576033E-3</c:v>
                </c:pt>
                <c:pt idx="19">
                  <c:v>2.674535309054581E-3</c:v>
                </c:pt>
                <c:pt idx="20">
                  <c:v>2.5574916853067652E-3</c:v>
                </c:pt>
                <c:pt idx="21">
                  <c:v>2.4508418956294417E-3</c:v>
                </c:pt>
                <c:pt idx="22">
                  <c:v>2.3531655839286653E-3</c:v>
                </c:pt>
                <c:pt idx="23">
                  <c:v>2.2632641766977889E-3</c:v>
                </c:pt>
                <c:pt idx="24">
                  <c:v>2.1801298299805932E-3</c:v>
                </c:pt>
                <c:pt idx="25">
                  <c:v>2.1029214530399192E-3</c:v>
                </c:pt>
                <c:pt idx="26">
                  <c:v>2.0309461932728149E-3</c:v>
                </c:pt>
                <c:pt idx="27">
                  <c:v>1.9636404970185591E-3</c:v>
                </c:pt>
                <c:pt idx="28">
                  <c:v>1.9005436924644558E-3</c:v>
                </c:pt>
                <c:pt idx="29">
                  <c:v>1.8412648998280409E-3</c:v>
                </c:pt>
                <c:pt idx="30">
                  <c:v>1.78545423785386E-3</c:v>
                </c:pt>
                <c:pt idx="31">
                  <c:v>1.7327873891870315E-3</c:v>
                </c:pt>
                <c:pt idx="32">
                  <c:v>1.68296144194031E-3</c:v>
                </c:pt>
                <c:pt idx="33">
                  <c:v>1.6356989735770745E-3</c:v>
                </c:pt>
                <c:pt idx="34">
                  <c:v>1.5907795723787384E-3</c:v>
                </c:pt>
                <c:pt idx="35">
                  <c:v>1.5481122200256595E-3</c:v>
                </c:pt>
                <c:pt idx="36">
                  <c:v>1.5077019109425117E-3</c:v>
                </c:pt>
                <c:pt idx="37">
                  <c:v>1.4694788347072907E-3</c:v>
                </c:pt>
                <c:pt idx="38">
                  <c:v>1.433291478678618E-3</c:v>
                </c:pt>
                <c:pt idx="39">
                  <c:v>1.398978795991259E-3</c:v>
                </c:pt>
                <c:pt idx="40">
                  <c:v>1.366392931456467E-3</c:v>
                </c:pt>
                <c:pt idx="41">
                  <c:v>1.3354011449535018E-3</c:v>
                </c:pt>
                <c:pt idx="42">
                  <c:v>1.3058842574976061E-3</c:v>
                </c:pt>
                <c:pt idx="43">
                  <c:v>1.2777347425597656E-3</c:v>
                </c:pt>
                <c:pt idx="44">
                  <c:v>1.2508550646755192E-3</c:v>
                </c:pt>
                <c:pt idx="45">
                  <c:v>1.225156345619901E-3</c:v>
                </c:pt>
                <c:pt idx="46">
                  <c:v>1.2005573083249867E-3</c:v>
                </c:pt>
                <c:pt idx="47">
                  <c:v>1.176983429916576E-3</c:v>
                </c:pt>
                <c:pt idx="48">
                  <c:v>1.1543662470114937E-3</c:v>
                </c:pt>
                <c:pt idx="49">
                  <c:v>1.1326427728997979E-3</c:v>
                </c:pt>
                <c:pt idx="50">
                  <c:v>1.1117549999410405E-3</c:v>
                </c:pt>
                <c:pt idx="51">
                  <c:v>1.0916494700707719E-3</c:v>
                </c:pt>
                <c:pt idx="52">
                  <c:v>1.0722769022298271E-3</c:v>
                </c:pt>
                <c:pt idx="53">
                  <c:v>1.0535918686564278E-3</c:v>
                </c:pt>
                <c:pt idx="54">
                  <c:v>1.0355525131098371E-3</c:v>
                </c:pt>
                <c:pt idx="55">
                  <c:v>1.0181203038989227E-3</c:v>
                </c:pt>
                <c:pt idx="56">
                  <c:v>1.0012598137066969E-3</c:v>
                </c:pt>
                <c:pt idx="57">
                  <c:v>9.8493851730696884E-4</c:v>
                </c:pt>
                <c:pt idx="58">
                  <c:v>9.6912659807109314E-4</c:v>
                </c:pt>
                <c:pt idx="59">
                  <c:v>9.537967552591982E-4</c:v>
                </c:pt>
                <c:pt idx="60">
                  <c:v>9.3892400674196142E-4</c:v>
                </c:pt>
                <c:pt idx="61">
                  <c:v>9.2448548571119973E-4</c:v>
                </c:pt>
                <c:pt idx="62">
                  <c:v>9.1046023425037483E-4</c:v>
                </c:pt>
                <c:pt idx="63">
                  <c:v>8.9682900018184936E-4</c:v>
                </c:pt>
                <c:pt idx="64">
                  <c:v>8.8357404537677171E-4</c:v>
                </c:pt>
                <c:pt idx="65">
                  <c:v>8.7067897326733321E-4</c:v>
                </c:pt>
                <c:pt idx="66">
                  <c:v>8.5812858091955909E-4</c:v>
                </c:pt>
                <c:pt idx="67">
                  <c:v>8.4590873752541447E-4</c:v>
                </c:pt>
                <c:pt idx="68">
                  <c:v>8.3400628754920936E-4</c:v>
                </c:pt>
                <c:pt idx="69">
                  <c:v>8.2240897383881943E-4</c:v>
                </c:pt>
                <c:pt idx="70">
                  <c:v>8.1110537426385874E-4</c:v>
                </c:pt>
                <c:pt idx="71">
                  <c:v>8.0008484498977786E-4</c:v>
                </c:pt>
                <c:pt idx="72">
                  <c:v>7.8933746419910199E-4</c:v>
                </c:pt>
                <c:pt idx="73">
                  <c:v>7.7885397164504635E-4</c:v>
                </c:pt>
                <c:pt idx="74">
                  <c:v>7.6862570152538151E-4</c:v>
                </c:pt>
                <c:pt idx="75">
                  <c:v>7.5864450843421709E-4</c:v>
                </c:pt>
                <c:pt idx="76">
                  <c:v>7.4890268823079773E-4</c:v>
                </c:pt>
                <c:pt idx="77">
                  <c:v>7.3939289724013859E-4</c:v>
                </c:pt>
                <c:pt idx="78">
                  <c:v>7.301080740384076E-4</c:v>
                </c:pt>
                <c:pt idx="79">
                  <c:v>7.2104136808350807E-4</c:v>
                </c:pt>
                <c:pt idx="80">
                  <c:v>7.121860787029431E-4</c:v>
                </c:pt>
                <c:pt idx="81">
                  <c:v>7.0353560667182132E-4</c:v>
                </c:pt>
                <c:pt idx="82">
                  <c:v>6.9508341911412176E-4</c:v>
                </c:pt>
                <c:pt idx="83">
                  <c:v>6.868230270483857E-4</c:v>
                </c:pt>
                <c:pt idx="84">
                  <c:v>6.7874797380554721E-4</c:v>
                </c:pt>
                <c:pt idx="85">
                  <c:v>6.708518318811823E-4</c:v>
                </c:pt>
                <c:pt idx="86">
                  <c:v>6.6312820554364582E-4</c:v>
                </c:pt>
                <c:pt idx="87">
                  <c:v>6.5557073661731864E-4</c:v>
                </c:pt>
                <c:pt idx="88">
                  <c:v>6.481731111764535E-4</c:v>
                </c:pt>
                <c:pt idx="89">
                  <c:v>6.4092906530118464E-4</c:v>
                </c:pt>
                <c:pt idx="90">
                  <c:v>6.3383238847109728E-4</c:v>
                </c:pt>
                <c:pt idx="91">
                  <c:v>6.2687692354544179E-4</c:v>
                </c:pt>
                <c:pt idx="92">
                  <c:v>6.2005656257154264E-4</c:v>
                </c:pt>
                <c:pt idx="93">
                  <c:v>6.133652378697927E-4</c:v>
                </c:pt>
                <c:pt idx="94">
                  <c:v>6.0679690796930569E-4</c:v>
                </c:pt>
                <c:pt idx="95">
                  <c:v>6.0034553802692495E-4</c:v>
                </c:pt>
                <c:pt idx="96">
                  <c:v>5.9400507437046377E-4</c:v>
                </c:pt>
                <c:pt idx="97">
                  <c:v>5.8776941278138007E-4</c:v>
                </c:pt>
                <c:pt idx="98">
                  <c:v>5.8163236009621045E-4</c:v>
                </c:pt>
                <c:pt idx="99">
                  <c:v>5.75587588685594E-4</c:v>
                </c:pt>
                <c:pt idx="100">
                  <c:v>5.6962858340775405E-4</c:v>
                </c:pt>
                <c:pt idx="101">
                  <c:v>5.6374858078934228E-4</c:v>
                </c:pt>
                <c:pt idx="102">
                  <c:v>5.5794050055808255E-4</c:v>
                </c:pt>
                <c:pt idx="103">
                  <c:v>5.5219687038023416E-4</c:v>
                </c:pt>
                <c:pt idx="104">
                  <c:v>5.4650974595135628E-4</c:v>
                </c:pt>
                <c:pt idx="105">
                  <c:v>5.4087063073068452E-4</c:v>
                </c:pt>
                <c:pt idx="106">
                  <c:v>5.352704029316503E-4</c:v>
                </c:pt>
                <c:pt idx="107">
                  <c:v>5.2969926218017233E-4</c:v>
                </c:pt>
                <c:pt idx="108">
                  <c:v>5.2414671457490692E-4</c:v>
                </c:pt>
                <c:pt idx="109">
                  <c:v>5.186016221308664E-4</c:v>
                </c:pt>
                <c:pt idx="110">
                  <c:v>5.1305234902306138E-4</c:v>
                </c:pt>
                <c:pt idx="111">
                  <c:v>5.0748703963231321E-4</c:v>
                </c:pt>
                <c:pt idx="112">
                  <c:v>5.0189405896552183E-4</c:v>
                </c:pt>
                <c:pt idx="113">
                  <c:v>4.9626261482866782E-4</c:v>
                </c:pt>
                <c:pt idx="114">
                  <c:v>4.9058357116169731E-4</c:v>
                </c:pt>
                <c:pt idx="115">
                  <c:v>4.8485046577545233E-4</c:v>
                </c:pt>
                <c:pt idx="116">
                  <c:v>4.7906075935160808E-4</c:v>
                </c:pt>
                <c:pt idx="117">
                  <c:v>4.7321732283878018E-4</c:v>
                </c:pt>
                <c:pt idx="118">
                  <c:v>4.6733008184196784E-4</c:v>
                </c:pt>
                <c:pt idx="119">
                  <c:v>4.6141768114379218E-4</c:v>
                </c:pt>
                <c:pt idx="120">
                  <c:v>4.5550917483121368E-4</c:v>
                </c:pt>
                <c:pt idx="121">
                  <c:v>4.4964575066676408E-4</c:v>
                </c:pt>
                <c:pt idx="122">
                  <c:v>4.4388133051053282E-4</c:v>
                </c:pt>
                <c:pt idx="123">
                  <c:v>4.3827862725137146E-4</c:v>
                </c:pt>
                <c:pt idx="124">
                  <c:v>4.3289745280199909E-4</c:v>
                </c:pt>
                <c:pt idx="125">
                  <c:v>4.2777846118189028E-4</c:v>
                </c:pt>
                <c:pt idx="126">
                  <c:v>4.2293265155875584E-4</c:v>
                </c:pt>
                <c:pt idx="127">
                  <c:v>4.1834386740925266E-4</c:v>
                </c:pt>
                <c:pt idx="128">
                  <c:v>4.1398061409074136E-4</c:v>
                </c:pt>
                <c:pt idx="129">
                  <c:v>4.0980826791403178E-4</c:v>
                </c:pt>
                <c:pt idx="130">
                  <c:v>4.0579639994617041E-4</c:v>
                </c:pt>
                <c:pt idx="131">
                  <c:v>4.0192117495021731E-4</c:v>
                </c:pt>
                <c:pt idx="132">
                  <c:v>3.9816494321959385E-4</c:v>
                </c:pt>
                <c:pt idx="133">
                  <c:v>3.9451486548696627E-4</c:v>
                </c:pt>
                <c:pt idx="134">
                  <c:v>3.9096152179299629E-4</c:v>
                </c:pt>
                <c:pt idx="135">
                  <c:v>3.8749781959466931E-4</c:v>
                </c:pt>
                <c:pt idx="136">
                  <c:v>3.8411822293068284E-4</c:v>
                </c:pt>
                <c:pt idx="137">
                  <c:v>3.8081823386782512E-4</c:v>
                </c:pt>
                <c:pt idx="138">
                  <c:v>3.7759405077945543E-4</c:v>
                </c:pt>
                <c:pt idx="139">
                  <c:v>3.74442345057184E-4</c:v>
                </c:pt>
                <c:pt idx="140">
                  <c:v>3.7136011609234629E-4</c:v>
                </c:pt>
                <c:pt idx="141">
                  <c:v>3.6834459802121913E-4</c:v>
                </c:pt>
                <c:pt idx="142">
                  <c:v>3.6539320080074462E-4</c:v>
                </c:pt>
                <c:pt idx="143">
                  <c:v>3.6250347397463625E-4</c:v>
                </c:pt>
                <c:pt idx="144">
                  <c:v>3.5967308521024221E-4</c:v>
                </c:pt>
                <c:pt idx="145">
                  <c:v>3.5689980815383691E-4</c:v>
                </c:pt>
                <c:pt idx="146">
                  <c:v>3.5418151585714689E-4</c:v>
                </c:pt>
                <c:pt idx="147">
                  <c:v>3.5151617724485113E-4</c:v>
                </c:pt>
                <c:pt idx="148">
                  <c:v>3.4890185497432467E-4</c:v>
                </c:pt>
                <c:pt idx="149">
                  <c:v>3.463367036731666E-4</c:v>
                </c:pt>
                <c:pt idx="150">
                  <c:v>3.4381896798647263E-4</c:v>
                </c:pt>
                <c:pt idx="151">
                  <c:v>3.4134698016759284E-4</c:v>
                </c:pt>
                <c:pt idx="152">
                  <c:v>3.3891915713930355E-4</c:v>
                </c:pt>
                <c:pt idx="153">
                  <c:v>3.3653399706610077E-4</c:v>
                </c:pt>
                <c:pt idx="154">
                  <c:v>3.3419007553678472E-4</c:v>
                </c:pt>
                <c:pt idx="155">
                  <c:v>3.3188604147838424E-4</c:v>
                </c:pt>
                <c:pt idx="156">
                  <c:v>3.2962061292182677E-4</c:v>
                </c:pt>
                <c:pt idx="157">
                  <c:v>3.2739257272683929E-4</c:v>
                </c:pt>
                <c:pt idx="158">
                  <c:v>3.2520076435479147E-4</c:v>
                </c:pt>
                <c:pt idx="159">
                  <c:v>3.2304408775832251E-4</c:v>
                </c:pt>
                <c:pt idx="160">
                  <c:v>3.2092149543774476E-4</c:v>
                </c:pt>
                <c:pt idx="161">
                  <c:v>3.1883198869794312E-4</c:v>
                </c:pt>
                <c:pt idx="162">
                  <c:v>3.1677461412596284E-4</c:v>
                </c:pt>
                <c:pt idx="163">
                  <c:v>3.1474846029907978E-4</c:v>
                </c:pt>
                <c:pt idx="164">
                  <c:v>3.1275265472510688E-4</c:v>
                </c:pt>
                <c:pt idx="165">
                  <c:v>3.1078636101103396E-4</c:v>
                </c:pt>
                <c:pt idx="166">
                  <c:v>3.088487762522545E-4</c:v>
                </c:pt>
                <c:pt idx="167">
                  <c:v>3.0693912863195713E-4</c:v>
                </c:pt>
                <c:pt idx="168">
                  <c:v>3.050566752190191E-4</c:v>
                </c:pt>
                <c:pt idx="169">
                  <c:v>3.0320069995182805E-4</c:v>
                </c:pt>
                <c:pt idx="170">
                  <c:v>3.0137051179536544E-4</c:v>
                </c:pt>
                <c:pt idx="171">
                  <c:v>2.9956544305908791E-4</c:v>
                </c:pt>
                <c:pt idx="172">
                  <c:v>2.977848478633783E-4</c:v>
                </c:pt>
                <c:pt idx="173">
                  <c:v>2.9602810074304259E-4</c:v>
                </c:pt>
                <c:pt idx="174">
                  <c:v>2.9429459537662009E-4</c:v>
                </c:pt>
                <c:pt idx="175">
                  <c:v>2.9258374343111573E-4</c:v>
                </c:pt>
                <c:pt idx="176">
                  <c:v>2.9089497351213883E-4</c:v>
                </c:pt>
                <c:pt idx="177">
                  <c:v>2.8922773021012617E-4</c:v>
                </c:pt>
                <c:pt idx="178">
                  <c:v>2.8758147323378568E-4</c:v>
                </c:pt>
                <c:pt idx="179">
                  <c:v>2.8595567662250077E-4</c:v>
                </c:pt>
                <c:pt idx="180">
                  <c:v>2.8434982802998858E-4</c:v>
                </c:pt>
                <c:pt idx="181">
                  <c:v>2.8276342807192958E-4</c:v>
                </c:pt>
                <c:pt idx="182">
                  <c:v>2.8119598973097755E-4</c:v>
                </c:pt>
                <c:pt idx="183">
                  <c:v>2.7964703781300289E-4</c:v>
                </c:pt>
                <c:pt idx="184">
                  <c:v>2.7811610844894965E-4</c:v>
                </c:pt>
                <c:pt idx="185">
                  <c:v>2.7660274863732773E-4</c:v>
                </c:pt>
                <c:pt idx="186">
                  <c:v>2.7510651582278082E-4</c:v>
                </c:pt>
                <c:pt idx="187">
                  <c:v>2.7362697750679443E-4</c:v>
                </c:pt>
                <c:pt idx="188">
                  <c:v>2.7216371088709611E-4</c:v>
                </c:pt>
                <c:pt idx="189">
                  <c:v>2.7071630252273115E-4</c:v>
                </c:pt>
                <c:pt idx="190">
                  <c:v>2.6928434802245965E-4</c:v>
                </c:pt>
                <c:pt idx="191">
                  <c:v>2.6786745175429725E-4</c:v>
                </c:pt>
                <c:pt idx="192">
                  <c:v>2.6646522657474135E-4</c:v>
                </c:pt>
                <c:pt idx="193">
                  <c:v>2.6507729357638012E-4</c:v>
                </c:pt>
                <c:pt idx="194">
                  <c:v>2.6370328185311925E-4</c:v>
                </c:pt>
                <c:pt idx="195">
                  <c:v>2.6234282828244116E-4</c:v>
                </c:pt>
                <c:pt idx="196">
                  <c:v>2.6099557732460352E-4</c:v>
                </c:pt>
                <c:pt idx="197">
                  <c:v>2.5966118083875473E-4</c:v>
                </c:pt>
                <c:pt idx="198">
                  <c:v>2.5833929791639978E-4</c:v>
                </c:pt>
                <c:pt idx="199">
                  <c:v>2.5702959473272415E-4</c:v>
                </c:pt>
                <c:pt idx="200">
                  <c:v>2.5573174441659757E-4</c:v>
                </c:pt>
                <c:pt idx="201">
                  <c:v>2.5444542694022813E-4</c:v>
                </c:pt>
                <c:pt idx="202">
                  <c:v>2.5317032902963008E-4</c:v>
                </c:pt>
                <c:pt idx="203">
                  <c:v>2.5190614409721201E-4</c:v>
                </c:pt>
                <c:pt idx="204">
                  <c:v>2.5065257219796292E-4</c:v>
                </c:pt>
                <c:pt idx="205">
                  <c:v>2.494093200108361E-4</c:v>
                </c:pt>
                <c:pt idx="206">
                  <c:v>2.4817610084699494E-4</c:v>
                </c:pt>
                <c:pt idx="207">
                  <c:v>2.4695263468674407E-4</c:v>
                </c:pt>
                <c:pt idx="208">
                  <c:v>2.4573864824695992E-4</c:v>
                </c:pt>
                <c:pt idx="209">
                  <c:v>2.4453387508089854E-4</c:v>
                </c:pt>
                <c:pt idx="210">
                  <c:v>2.4333805571221474E-4</c:v>
                </c:pt>
                <c:pt idx="211">
                  <c:v>2.4215093780494173E-4</c:v>
                </c:pt>
                <c:pt idx="212">
                  <c:v>2.4097227637109861E-4</c:v>
                </c:pt>
                <c:pt idx="213">
                  <c:v>2.3980183401727767E-4</c:v>
                </c:pt>
                <c:pt idx="214">
                  <c:v>2.3863938123134114E-4</c:v>
                </c:pt>
                <c:pt idx="215">
                  <c:v>2.3748469670988219E-4</c:v>
                </c:pt>
                <c:pt idx="216">
                  <c:v>2.3633756772649002E-4</c:v>
                </c:pt>
                <c:pt idx="217">
                  <c:v>2.3519779054027902E-4</c:v>
                </c:pt>
                <c:pt idx="218">
                  <c:v>2.3406517084310839E-4</c:v>
                </c:pt>
                <c:pt idx="219">
                  <c:v>2.3293952424292076E-4</c:v>
                </c:pt>
                <c:pt idx="220">
                  <c:v>2.3182067677933311E-4</c:v>
                </c:pt>
                <c:pt idx="221">
                  <c:v>2.3070846546611605E-4</c:v>
                </c:pt>
                <c:pt idx="222">
                  <c:v>2.2960273885345758E-4</c:v>
                </c:pt>
                <c:pt idx="223">
                  <c:v>2.285033576010967E-4</c:v>
                </c:pt>
                <c:pt idx="224">
                  <c:v>2.2741019505119014E-4</c:v>
                </c:pt>
                <c:pt idx="225">
                  <c:v>2.2632313778771668E-4</c:v>
                </c:pt>
                <c:pt idx="226">
                  <c:v>2.2524208616687665E-4</c:v>
                </c:pt>
                <c:pt idx="227">
                  <c:v>2.2416695480070755E-4</c:v>
                </c:pt>
                <c:pt idx="228">
                  <c:v>2.2309767297417523E-4</c:v>
                </c:pt>
                <c:pt idx="229">
                  <c:v>2.2203418497412783E-4</c:v>
                </c:pt>
                <c:pt idx="230">
                  <c:v>2.2097645030730138E-4</c:v>
                </c:pt>
                <c:pt idx="231">
                  <c:v>2.1992444378401188E-4</c:v>
                </c:pt>
                <c:pt idx="232">
                  <c:v>2.1887815544435139E-4</c:v>
                </c:pt>
                <c:pt idx="233">
                  <c:v>2.1783759030519258E-4</c:v>
                </c:pt>
                <c:pt idx="234">
                  <c:v>2.1680276790881888E-4</c:v>
                </c:pt>
                <c:pt idx="235">
                  <c:v>2.1577372165796916E-4</c:v>
                </c:pt>
                <c:pt idx="236">
                  <c:v>2.147504979274276E-4</c:v>
                </c:pt>
                <c:pt idx="237">
                  <c:v>2.1373315494890052E-4</c:v>
                </c:pt>
                <c:pt idx="238">
                  <c:v>2.1272176147376761E-4</c:v>
                </c:pt>
                <c:pt idx="239">
                  <c:v>2.1171639522683816E-4</c:v>
                </c:pt>
                <c:pt idx="240">
                  <c:v>2.1071714117336138E-4</c:v>
                </c:pt>
                <c:pt idx="241">
                  <c:v>2.0972408963032299E-4</c:v>
                </c:pt>
                <c:pt idx="242">
                  <c:v>2.087373342612595E-4</c:v>
                </c:pt>
                <c:pt idx="243">
                  <c:v>2.0775697000061211E-4</c:v>
                </c:pt>
                <c:pt idx="244">
                  <c:v>2.0678309095837317E-4</c:v>
                </c:pt>
                <c:pt idx="245">
                  <c:v>2.0581578835832963E-4</c:v>
                </c:pt>
                <c:pt idx="246">
                  <c:v>2.0485514856280934E-4</c:v>
                </c:pt>
                <c:pt idx="247">
                  <c:v>2.0390125123388115E-4</c:v>
                </c:pt>
                <c:pt idx="248">
                  <c:v>2.0295416767519188E-4</c:v>
                </c:pt>
                <c:pt idx="249">
                  <c:v>2.020139593907887E-4</c:v>
                </c:pt>
                <c:pt idx="250">
                  <c:v>2.0108067688764209E-4</c:v>
                </c:pt>
                <c:pt idx="251">
                  <c:v>2.0015435873813568E-4</c:v>
                </c:pt>
                <c:pt idx="252">
                  <c:v>1.9923503090797372E-4</c:v>
                </c:pt>
                <c:pt idx="253">
                  <c:v>1.9832270634486703E-4</c:v>
                </c:pt>
                <c:pt idx="254">
                  <c:v>1.9741738481418467E-4</c:v>
                </c:pt>
                <c:pt idx="255">
                  <c:v>1.9651905296047678E-4</c:v>
                </c:pt>
                <c:pt idx="256">
                  <c:v>1.9562768456809161E-4</c:v>
                </c:pt>
                <c:pt idx="257">
                  <c:v>1.9474324099075552E-4</c:v>
                </c:pt>
                <c:pt idx="258">
                  <c:v>1.9386567171827133E-4</c:v>
                </c:pt>
                <c:pt idx="259">
                  <c:v>1.9299491504868522E-4</c:v>
                </c:pt>
                <c:pt idx="260">
                  <c:v>1.9213089883580452E-4</c:v>
                </c:pt>
                <c:pt idx="261">
                  <c:v>1.9127354128454146E-4</c:v>
                </c:pt>
                <c:pt idx="262">
                  <c:v>1.9042275176991828E-4</c:v>
                </c:pt>
                <c:pt idx="263">
                  <c:v>1.8957843165919421E-4</c:v>
                </c:pt>
                <c:pt idx="264">
                  <c:v>1.8874047512040787E-4</c:v>
                </c:pt>
                <c:pt idx="265">
                  <c:v>1.8790876990427564E-4</c:v>
                </c:pt>
                <c:pt idx="266">
                  <c:v>1.8708319808976532E-4</c:v>
                </c:pt>
                <c:pt idx="267">
                  <c:v>1.8626363678657393E-4</c:v>
                </c:pt>
                <c:pt idx="268">
                  <c:v>1.8544995879041674E-4</c:v>
                </c:pt>
                <c:pt idx="269">
                  <c:v>1.8464203318897758E-4</c:v>
                </c:pt>
                <c:pt idx="270">
                  <c:v>1.8383972591818528E-4</c:v>
                </c:pt>
                <c:pt idx="271">
                  <c:v>1.830429002696362E-4</c:v>
                </c:pt>
                <c:pt idx="272">
                  <c:v>1.8225141735103562E-4</c:v>
                </c:pt>
                <c:pt idx="273">
                  <c:v>1.81465136502101E-4</c:v>
                </c:pt>
                <c:pt idx="274">
                  <c:v>1.8068391566887187E-4</c:v>
                </c:pt>
                <c:pt idx="275">
                  <c:v>1.7990761173954659E-4</c:v>
                </c:pt>
                <c:pt idx="276">
                  <c:v>1.791360808451045E-4</c:v>
                </c:pt>
                <c:pt idx="277">
                  <c:v>1.7836917862796745E-4</c:v>
                </c:pt>
                <c:pt idx="278">
                  <c:v>1.776067604818473E-4</c:v>
                </c:pt>
                <c:pt idx="279">
                  <c:v>1.7684868176579709E-4</c:v>
                </c:pt>
                <c:pt idx="280">
                  <c:v>1.7609479799539235E-4</c:v>
                </c:pt>
                <c:pt idx="281">
                  <c:v>1.7534496501365925E-4</c:v>
                </c:pt>
                <c:pt idx="282">
                  <c:v>1.745990391442888E-4</c:v>
                </c:pt>
                <c:pt idx="283">
                  <c:v>1.7385687732947137E-4</c:v>
                </c:pt>
                <c:pt idx="284">
                  <c:v>1.7311833725445162E-4</c:v>
                </c:pt>
                <c:pt idx="285">
                  <c:v>1.7238327746081996E-4</c:v>
                </c:pt>
                <c:pt idx="286">
                  <c:v>1.7165155745032547E-4</c:v>
                </c:pt>
                <c:pt idx="287">
                  <c:v>1.709230377809424E-4</c:v>
                </c:pt>
                <c:pt idx="288">
                  <c:v>1.7019758015669509E-4</c:v>
                </c:pt>
                <c:pt idx="289">
                  <c:v>1.6947504751275901E-4</c:v>
                </c:pt>
                <c:pt idx="290">
                  <c:v>1.6875530409715705E-4</c:v>
                </c:pt>
                <c:pt idx="291">
                  <c:v>1.6803821555037138E-4</c:v>
                </c:pt>
                <c:pt idx="292">
                  <c:v>1.673236489841074E-4</c:v>
                </c:pt>
                <c:pt idx="293">
                  <c:v>1.666114730603905E-4</c:v>
                </c:pt>
                <c:pt idx="294">
                  <c:v>1.6590155807219337E-4</c:v>
                </c:pt>
                <c:pt idx="295">
                  <c:v>1.6519377602671528E-4</c:v>
                </c:pt>
                <c:pt idx="296">
                  <c:v>1.6448800073251541E-4</c:v>
                </c:pt>
                <c:pt idx="297">
                  <c:v>1.6378410789165347E-4</c:v>
                </c:pt>
                <c:pt idx="298">
                  <c:v>1.6308197519807291E-4</c:v>
                </c:pt>
                <c:pt idx="299">
                  <c:v>1.6238148244346188E-4</c:v>
                </c:pt>
                <c:pt idx="300">
                  <c:v>1.616825116319405E-4</c:v>
                </c:pt>
                <c:pt idx="301">
                  <c:v>1.6098494710491964E-4</c:v>
                </c:pt>
                <c:pt idx="302">
                  <c:v>1.6028867567762341E-4</c:v>
                </c:pt>
                <c:pt idx="303">
                  <c:v>1.5959358678878648E-4</c:v>
                </c:pt>
                <c:pt idx="304">
                  <c:v>1.5889957266518391E-4</c:v>
                </c:pt>
                <c:pt idx="305">
                  <c:v>1.5820652850266615E-4</c:v>
                </c:pt>
                <c:pt idx="306">
                  <c:v>1.5751435266551635E-4</c:v>
                </c:pt>
                <c:pt idx="307">
                  <c:v>1.5682294690595502E-4</c:v>
                </c:pt>
                <c:pt idx="308">
                  <c:v>1.5613221660568994E-4</c:v>
                </c:pt>
                <c:pt idx="309">
                  <c:v>1.5544207104143849E-4</c:v>
                </c:pt>
                <c:pt idx="310">
                  <c:v>1.5475242367625575E-4</c:v>
                </c:pt>
                <c:pt idx="311">
                  <c:v>1.5406319247848803E-4</c:v>
                </c:pt>
                <c:pt idx="312">
                  <c:v>1.5337430027000888E-4</c:v>
                </c:pt>
                <c:pt idx="313">
                  <c:v>1.5268567510505883E-4</c:v>
                </c:pt>
                <c:pt idx="314">
                  <c:v>1.5199725068082925E-4</c:v>
                </c:pt>
                <c:pt idx="315">
                  <c:v>1.5130896678026685E-4</c:v>
                </c:pt>
                <c:pt idx="316">
                  <c:v>1.5062076974710028E-4</c:v>
                </c:pt>
                <c:pt idx="317">
                  <c:v>1.4993261299218013E-4</c:v>
                </c:pt>
                <c:pt idx="318">
                  <c:v>1.4924445752933553E-4</c:v>
                </c:pt>
                <c:pt idx="319">
                  <c:v>1.4855627253765484E-4</c:v>
                </c:pt>
                <c:pt idx="320">
                  <c:v>1.4786803594577162E-4</c:v>
                </c:pt>
                <c:pt idx="321">
                  <c:v>1.4717973503210253E-4</c:v>
                </c:pt>
                <c:pt idx="322">
                  <c:v>1.4649136703312287E-4</c:v>
                </c:pt>
                <c:pt idx="323">
                  <c:v>1.4580293974985874E-4</c:v>
                </c:pt>
                <c:pt idx="324">
                  <c:v>1.4511447214060207E-4</c:v>
                </c:pt>
                <c:pt idx="325">
                  <c:v>1.444259948858017E-4</c:v>
                </c:pt>
                <c:pt idx="326">
                  <c:v>1.4373755090894594E-4</c:v>
                </c:pt>
                <c:pt idx="327">
                  <c:v>1.4304919583545968E-4</c:v>
                </c:pt>
                <c:pt idx="328">
                  <c:v>1.4236099837005957E-4</c:v>
                </c:pt>
                <c:pt idx="329">
                  <c:v>1.4167304057210596E-4</c:v>
                </c:pt>
                <c:pt idx="330">
                  <c:v>1.4098541800816922E-4</c:v>
                </c:pt>
                <c:pt idx="331">
                  <c:v>1.402982397616725E-4</c:v>
                </c:pt>
                <c:pt idx="332">
                  <c:v>1.3961162828114905E-4</c:v>
                </c:pt>
                <c:pt idx="333">
                  <c:v>1.3892571905149204E-4</c:v>
                </c:pt>
                <c:pt idx="334">
                  <c:v>1.3824066007654342E-4</c:v>
                </c:pt>
                <c:pt idx="335">
                  <c:v>1.3755661116658343E-4</c:v>
                </c:pt>
                <c:pt idx="336">
                  <c:v>1.3687374303044146E-4</c:v>
                </c:pt>
                <c:pt idx="337">
                  <c:v>1.3619223617880539E-4</c:v>
                </c:pt>
                <c:pt idx="338">
                  <c:v>1.3551227965268633E-4</c:v>
                </c:pt>
                <c:pt idx="339">
                  <c:v>1.3483406959811673E-4</c:v>
                </c:pt>
                <c:pt idx="340">
                  <c:v>1.3415780771497667E-4</c:v>
                </c:pt>
                <c:pt idx="341">
                  <c:v>1.3348369961344372E-4</c:v>
                </c:pt>
                <c:pt idx="342">
                  <c:v>1.3281195311578011E-4</c:v>
                </c:pt>
                <c:pt idx="343">
                  <c:v>1.3214277654367707E-4</c:v>
                </c:pt>
                <c:pt idx="344">
                  <c:v>1.3147637703164961E-4</c:v>
                </c:pt>
                <c:pt idx="345">
                  <c:v>1.3081295890553151E-4</c:v>
                </c:pt>
                <c:pt idx="346">
                  <c:v>1.3015272216144357E-4</c:v>
                </c:pt>
                <c:pt idx="347">
                  <c:v>1.2949586107561549E-4</c:v>
                </c:pt>
                <c:pt idx="348">
                  <c:v>1.2884256296898775E-4</c:v>
                </c:pt>
                <c:pt idx="349">
                  <c:v>1.2819300714355734E-4</c:v>
                </c:pt>
                <c:pt idx="350">
                  <c:v>1.2754736400008758E-4</c:v>
                </c:pt>
                <c:pt idx="351">
                  <c:v>1.2690579433985452E-4</c:v>
                </c:pt>
                <c:pt idx="352">
                  <c:v>1.26268448846689E-4</c:v>
                </c:pt>
                <c:pt idx="353">
                  <c:v>1.2563546774024587E-4</c:v>
                </c:pt>
                <c:pt idx="354">
                  <c:v>1.2500698058716059E-4</c:v>
                </c:pt>
                <c:pt idx="355">
                  <c:v>1.2438310625375519E-4</c:v>
                </c:pt>
                <c:pt idx="356">
                  <c:v>1.2376395298211554E-4</c:v>
                </c:pt>
                <c:pt idx="357">
                  <c:v>1.2314961857064346E-4</c:v>
                </c:pt>
                <c:pt idx="358">
                  <c:v>1.2254019064026933E-4</c:v>
                </c:pt>
                <c:pt idx="359">
                  <c:v>1.2193574696852232E-4</c:v>
                </c:pt>
                <c:pt idx="360">
                  <c:v>1.2133635587492773E-4</c:v>
                </c:pt>
                <c:pt idx="361">
                  <c:v>1.2074207664302971E-4</c:v>
                </c:pt>
                <c:pt idx="362">
                  <c:v>1.2015295996620567E-4</c:v>
                </c:pt>
                <c:pt idx="363">
                  <c:v>1.1956904840642041E-4</c:v>
                </c:pt>
                <c:pt idx="364">
                  <c:v>1.1899037685691292E-4</c:v>
                </c:pt>
                <c:pt idx="365">
                  <c:v>1.1841697300162384E-4</c:v>
                </c:pt>
                <c:pt idx="366">
                  <c:v>1.1784885776569796E-4</c:v>
                </c:pt>
                <c:pt idx="367">
                  <c:v>1.1728604575280815E-4</c:v>
                </c:pt>
                <c:pt idx="368">
                  <c:v>1.1672854566623198E-4</c:v>
                </c:pt>
                <c:pt idx="369">
                  <c:v>1.1617636071158832E-4</c:v>
                </c:pt>
                <c:pt idx="370">
                  <c:v>1.1562948897994842E-4</c:v>
                </c:pt>
                <c:pt idx="371">
                  <c:v>1.15087923810697E-4</c:v>
                </c:pt>
                <c:pt idx="372">
                  <c:v>1.1455165413399665E-4</c:v>
                </c:pt>
                <c:pt idx="373">
                  <c:v>1.140206647931389E-4</c:v>
                </c:pt>
                <c:pt idx="374">
                  <c:v>1.1349493684731277E-4</c:v>
                </c:pt>
                <c:pt idx="375">
                  <c:v>1.1297444785554926E-4</c:v>
                </c:pt>
                <c:pt idx="376">
                  <c:v>1.1245917214273151E-4</c:v>
                </c:pt>
                <c:pt idx="377">
                  <c:v>1.1194908104866835E-4</c:v>
                </c:pt>
                <c:pt idx="378">
                  <c:v>1.1144414316123344E-4</c:v>
                </c:pt>
                <c:pt idx="379">
                  <c:v>1.1094432453463373E-4</c:v>
                </c:pt>
                <c:pt idx="380">
                  <c:v>1.1044958889382091E-4</c:v>
                </c:pt>
                <c:pt idx="381">
                  <c:v>1.0995989782606672E-4</c:v>
                </c:pt>
                <c:pt idx="382">
                  <c:v>1.0947521096062506E-4</c:v>
                </c:pt>
                <c:pt idx="383">
                  <c:v>1.0899548613743204E-4</c:v>
                </c:pt>
                <c:pt idx="384">
                  <c:v>1.0852067956565444E-4</c:v>
                </c:pt>
                <c:pt idx="385">
                  <c:v>1.0805074597289309E-4</c:v>
                </c:pt>
                <c:pt idx="386">
                  <c:v>1.0758563874575776E-4</c:v>
                </c:pt>
                <c:pt idx="387">
                  <c:v>1.0712531006248296E-4</c:v>
                </c:pt>
                <c:pt idx="388">
                  <c:v>1.0666971101815839E-4</c:v>
                </c:pt>
                <c:pt idx="389">
                  <c:v>1.0621879174314474E-4</c:v>
                </c:pt>
                <c:pt idx="390">
                  <c:v>1.0577250151513596E-4</c:v>
                </c:pt>
                <c:pt idx="391">
                  <c:v>1.0533078886531257E-4</c:v>
                </c:pt>
                <c:pt idx="392">
                  <c:v>1.048936016789363E-4</c:v>
                </c:pt>
                <c:pt idx="393">
                  <c:v>1.0446088729077038E-4</c:v>
                </c:pt>
                <c:pt idx="394">
                  <c:v>1.0403259257556855E-4</c:v>
                </c:pt>
                <c:pt idx="395">
                  <c:v>1.0360866403392449E-4</c:v>
                </c:pt>
                <c:pt idx="396">
                  <c:v>1.0318904787368702E-4</c:v>
                </c:pt>
                <c:pt idx="397">
                  <c:v>1.0277369008715634E-4</c:v>
                </c:pt>
                <c:pt idx="398">
                  <c:v>1.0236253652420986E-4</c:v>
                </c:pt>
                <c:pt idx="399">
                  <c:v>1.0195553296152819E-4</c:v>
                </c:pt>
                <c:pt idx="400">
                  <c:v>1.0155262516804745E-4</c:v>
                </c:pt>
                <c:pt idx="401">
                  <c:v>1.0115375896675293E-4</c:v>
                </c:pt>
                <c:pt idx="402">
                  <c:v>1.0075888029293373E-4</c:v>
                </c:pt>
                <c:pt idx="403">
                  <c:v>1.0036793524898353E-4</c:v>
                </c:pt>
                <c:pt idx="404">
                  <c:v>9.9980870155855778E-5</c:v>
                </c:pt>
                <c:pt idx="405">
                  <c:v>9.9597631601242012E-5</c:v>
                </c:pt>
                <c:pt idx="406">
                  <c:v>9.9218166484586301E-5</c:v>
                </c:pt>
                <c:pt idx="407">
                  <c:v>9.884242205899485E-5</c:v>
                </c:pt>
                <c:pt idx="408">
                  <c:v>9.8470345970133304E-5</c:v>
                </c:pt>
                <c:pt idx="409">
                  <c:v>9.8101886292213707E-5</c:v>
                </c:pt>
                <c:pt idx="410">
                  <c:v>9.773699156112329E-5</c:v>
                </c:pt>
                <c:pt idx="411">
                  <c:v>9.7375610804816226E-5</c:v>
                </c:pt>
                <c:pt idx="412">
                  <c:v>9.701769357104765E-5</c:v>
                </c:pt>
                <c:pt idx="413">
                  <c:v>9.6663189952531941E-5</c:v>
                </c:pt>
                <c:pt idx="414">
                  <c:v>9.6312050609636079E-5</c:v>
                </c:pt>
                <c:pt idx="415">
                  <c:v>9.5964226790702298E-5</c:v>
                </c:pt>
                <c:pt idx="416">
                  <c:v>9.5619670350083975E-5</c:v>
                </c:pt>
                <c:pt idx="417">
                  <c:v>9.527833376402223E-5</c:v>
                </c:pt>
                <c:pt idx="418">
                  <c:v>9.4940170144443316E-5</c:v>
                </c:pt>
                <c:pt idx="419">
                  <c:v>9.4605133250781387E-5</c:v>
                </c:pt>
                <c:pt idx="420">
                  <c:v>9.4273177499945836E-5</c:v>
                </c:pt>
                <c:pt idx="421">
                  <c:v>9.3944257974508651E-5</c:v>
                </c:pt>
                <c:pt idx="422">
                  <c:v>9.3618330429244185E-5</c:v>
                </c:pt>
                <c:pt idx="423">
                  <c:v>9.3295351296098257E-5</c:v>
                </c:pt>
                <c:pt idx="424">
                  <c:v>9.2975277687695453E-5</c:v>
                </c:pt>
                <c:pt idx="425">
                  <c:v>9.265806739948025E-5</c:v>
                </c:pt>
                <c:pt idx="426">
                  <c:v>9.2343678910589144E-5</c:v>
                </c:pt>
                <c:pt idx="427">
                  <c:v>9.2032071383547418E-5</c:v>
                </c:pt>
                <c:pt idx="428">
                  <c:v>9.1723204662869838E-5</c:v>
                </c:pt>
                <c:pt idx="429">
                  <c:v>9.1417039272664774E-5</c:v>
                </c:pt>
                <c:pt idx="430">
                  <c:v>9.1113536413318678E-5</c:v>
                </c:pt>
                <c:pt idx="431">
                  <c:v>9.0812657957338973E-5</c:v>
                </c:pt>
                <c:pt idx="432">
                  <c:v>9.0514366444440514E-5</c:v>
                </c:pt>
                <c:pt idx="433">
                  <c:v>9.0218625075928066E-5</c:v>
                </c:pt>
                <c:pt idx="434">
                  <c:v>8.9925397708469866E-5</c:v>
                </c:pt>
                <c:pt idx="435">
                  <c:v>8.9634648847310247E-5</c:v>
                </c:pt>
                <c:pt idx="436">
                  <c:v>8.9346343638980818E-5</c:v>
                </c:pt>
                <c:pt idx="437">
                  <c:v>8.9060447863576958E-5</c:v>
                </c:pt>
                <c:pt idx="438">
                  <c:v>8.8776927926656837E-5</c:v>
                </c:pt>
                <c:pt idx="439">
                  <c:v>8.8495750850792741E-5</c:v>
                </c:pt>
                <c:pt idx="440">
                  <c:v>8.8216884266840019E-5</c:v>
                </c:pt>
                <c:pt idx="441">
                  <c:v>8.7940296404969459E-5</c:v>
                </c:pt>
                <c:pt idx="442">
                  <c:v>8.7665956085488132E-5</c:v>
                </c:pt>
                <c:pt idx="443">
                  <c:v>8.7393832709493151E-5</c:v>
                </c:pt>
                <c:pt idx="444">
                  <c:v>8.7123896249396705E-5</c:v>
                </c:pt>
                <c:pt idx="445">
                  <c:v>8.6856117239349681E-5</c:v>
                </c:pt>
                <c:pt idx="446">
                  <c:v>8.6590466765594013E-5</c:v>
                </c:pt>
                <c:pt idx="447">
                  <c:v>8.6326916456766514E-5</c:v>
                </c:pt>
                <c:pt idx="448">
                  <c:v>8.6065438474178146E-5</c:v>
                </c:pt>
                <c:pt idx="449">
                  <c:v>8.5806005502104792E-5</c:v>
                </c:pt>
                <c:pt idx="450">
                  <c:v>8.5548590738080213E-5</c:v>
                </c:pt>
                <c:pt idx="451">
                  <c:v>8.5293167883240158E-5</c:v>
                </c:pt>
                <c:pt idx="452">
                  <c:v>8.5039711132709966E-5</c:v>
                </c:pt>
                <c:pt idx="453">
                  <c:v>8.4788195166062268E-5</c:v>
                </c:pt>
                <c:pt idx="454">
                  <c:v>8.4538595137855063E-5</c:v>
                </c:pt>
                <c:pt idx="455">
                  <c:v>8.4290886668253652E-5</c:v>
                </c:pt>
                <c:pt idx="456">
                  <c:v>8.4045045833761468E-5</c:v>
                </c:pt>
                <c:pt idx="457">
                  <c:v>8.3801049158046021E-5</c:v>
                </c:pt>
                <c:pt idx="458">
                  <c:v>8.355887360289856E-5</c:v>
                </c:pt>
                <c:pt idx="459">
                  <c:v>8.3318496559296832E-5</c:v>
                </c:pt>
                <c:pt idx="460">
                  <c:v>8.3079895838608449E-5</c:v>
                </c:pt>
                <c:pt idx="461">
                  <c:v>8.284304966392169E-5</c:v>
                </c:pt>
                <c:pt idx="462">
                  <c:v>8.2607936661507989E-5</c:v>
                </c:pt>
                <c:pt idx="463">
                  <c:v>8.2374535852431228E-5</c:v>
                </c:pt>
                <c:pt idx="464">
                  <c:v>8.2142826644288612E-5</c:v>
                </c:pt>
                <c:pt idx="465">
                  <c:v>8.1912788823107675E-5</c:v>
                </c:pt>
                <c:pt idx="466">
                  <c:v>8.1684402545367915E-5</c:v>
                </c:pt>
                <c:pt idx="467">
                  <c:v>8.14576483301917E-5</c:v>
                </c:pt>
                <c:pt idx="468">
                  <c:v>8.1232507051659094E-5</c:v>
                </c:pt>
                <c:pt idx="469">
                  <c:v>8.1008959931279086E-5</c:v>
                </c:pt>
                <c:pt idx="470">
                  <c:v>8.0786988530607477E-5</c:v>
                </c:pt>
                <c:pt idx="471">
                  <c:v>8.0566574744002988E-5</c:v>
                </c:pt>
                <c:pt idx="472">
                  <c:v>8.0347700791531991E-5</c:v>
                </c:pt>
                <c:pt idx="473">
                  <c:v>8.0130349212014239E-5</c:v>
                </c:pt>
                <c:pt idx="474">
                  <c:v>7.9914502856210157E-5</c:v>
                </c:pt>
                <c:pt idx="475">
                  <c:v>7.9700144880148879E-5</c:v>
                </c:pt>
                <c:pt idx="476">
                  <c:v>7.9487258738596174E-5</c:v>
                </c:pt>
                <c:pt idx="477">
                  <c:v>7.9275828178654157E-5</c:v>
                </c:pt>
                <c:pt idx="478">
                  <c:v>7.9065837233502026E-5</c:v>
                </c:pt>
                <c:pt idx="479">
                  <c:v>7.8857270216266484E-5</c:v>
                </c:pt>
                <c:pt idx="480">
                  <c:v>7.8650111714023517E-5</c:v>
                </c:pt>
                <c:pt idx="481">
                  <c:v>7.8444346581927338E-5</c:v>
                </c:pt>
                <c:pt idx="482">
                  <c:v>7.823995993747339E-5</c:v>
                </c:pt>
                <c:pt idx="483">
                  <c:v>7.8036937154875441E-5</c:v>
                </c:pt>
                <c:pt idx="484">
                  <c:v>7.7835263859571009E-5</c:v>
                </c:pt>
                <c:pt idx="485">
                  <c:v>7.763492592285153E-5</c:v>
                </c:pt>
                <c:pt idx="486">
                  <c:v>7.7435909456597752E-5</c:v>
                </c:pt>
                <c:pt idx="487">
                  <c:v>7.7238200808142746E-5</c:v>
                </c:pt>
                <c:pt idx="488">
                  <c:v>7.7041786555243853E-5</c:v>
                </c:pt>
                <c:pt idx="489">
                  <c:v>7.6846653501165944E-5</c:v>
                </c:pt>
                <c:pt idx="490">
                  <c:v>7.6652788669869765E-5</c:v>
                </c:pt>
                <c:pt idx="491">
                  <c:v>7.6460179301317266E-5</c:v>
                </c:pt>
                <c:pt idx="492">
                  <c:v>7.6268812846870266E-5</c:v>
                </c:pt>
                <c:pt idx="493">
                  <c:v>7.6078676964798535E-5</c:v>
                </c:pt>
                <c:pt idx="494">
                  <c:v>7.5889759515886156E-5</c:v>
                </c:pt>
                <c:pt idx="495">
                  <c:v>7.5702048559135663E-5</c:v>
                </c:pt>
                <c:pt idx="496">
                  <c:v>7.5515532347566105E-5</c:v>
                </c:pt>
                <c:pt idx="497">
                  <c:v>7.533019932411033E-5</c:v>
                </c:pt>
                <c:pt idx="498">
                  <c:v>7.5146038117602013E-5</c:v>
                </c:pt>
                <c:pt idx="499">
                  <c:v>7.4963037538845832E-5</c:v>
                </c:pt>
                <c:pt idx="500">
                  <c:v>7.4781186576787373E-5</c:v>
                </c:pt>
                <c:pt idx="501">
                  <c:v>7.4600474394761684E-5</c:v>
                </c:pt>
                <c:pt idx="502">
                  <c:v>7.4420890326826569E-5</c:v>
                </c:pt>
                <c:pt idx="503">
                  <c:v>7.4242423874177496E-5</c:v>
                </c:pt>
                <c:pt idx="504">
                  <c:v>7.4065064701645913E-5</c:v>
                </c:pt>
                <c:pt idx="505">
                  <c:v>7.3888802634275417E-5</c:v>
                </c:pt>
                <c:pt idx="506">
                  <c:v>7.3713627653972569E-5</c:v>
                </c:pt>
                <c:pt idx="507">
                  <c:v>7.3539529896233854E-5</c:v>
                </c:pt>
                <c:pt idx="508">
                  <c:v>7.3366499646946391E-5</c:v>
                </c:pt>
                <c:pt idx="509">
                  <c:v>7.3194527339261333E-5</c:v>
                </c:pt>
                <c:pt idx="510">
                  <c:v>7.3023603550535784E-5</c:v>
                </c:pt>
                <c:pt idx="511">
                  <c:v>7.2853718999343247E-5</c:v>
                </c:pt>
                <c:pt idx="512">
                  <c:v>7.2684864542553782E-5</c:v>
                </c:pt>
                <c:pt idx="513">
                  <c:v>7.2517031172474836E-5</c:v>
                </c:pt>
                <c:pt idx="514">
                  <c:v>7.2350210014061219E-5</c:v>
                </c:pt>
                <c:pt idx="515">
                  <c:v>7.2184392322184734E-5</c:v>
                </c:pt>
                <c:pt idx="516">
                  <c:v>7.2019569478965967E-5</c:v>
                </c:pt>
                <c:pt idx="517">
                  <c:v>7.1855732991164139E-5</c:v>
                </c:pt>
                <c:pt idx="518">
                  <c:v>7.1692874487627945E-5</c:v>
                </c:pt>
                <c:pt idx="519">
                  <c:v>7.1530985716804473E-5</c:v>
                </c:pt>
                <c:pt idx="520">
                  <c:v>7.1370058544296746E-5</c:v>
                </c:pt>
                <c:pt idx="521">
                  <c:v>7.1210084950485574E-5</c:v>
                </c:pt>
                <c:pt idx="522">
                  <c:v>7.1051057028197466E-5</c:v>
                </c:pt>
                <c:pt idx="523">
                  <c:v>7.0892966980429429E-5</c:v>
                </c:pt>
                <c:pt idx="524">
                  <c:v>7.0735807118120188E-5</c:v>
                </c:pt>
                <c:pt idx="525">
                  <c:v>7.0579569857974573E-5</c:v>
                </c:pt>
                <c:pt idx="526">
                  <c:v>7.0424247720337639E-5</c:v>
                </c:pt>
                <c:pt idx="527">
                  <c:v>7.0269833327110009E-5</c:v>
                </c:pt>
                <c:pt idx="528">
                  <c:v>7.0116319399717819E-5</c:v>
                </c:pt>
                <c:pt idx="529">
                  <c:v>6.9963698757123405E-5</c:v>
                </c:pt>
                <c:pt idx="530">
                  <c:v>6.9811964313880401E-5</c:v>
                </c:pt>
                <c:pt idx="531">
                  <c:v>6.9661109078233217E-5</c:v>
                </c:pt>
                <c:pt idx="532">
                  <c:v>6.9511126150260789E-5</c:v>
                </c:pt>
                <c:pt idx="533">
                  <c:v>6.936200872005829E-5</c:v>
                </c:pt>
                <c:pt idx="534">
                  <c:v>6.9213750065961249E-5</c:v>
                </c:pt>
                <c:pt idx="535">
                  <c:v>6.9066343552810785E-5</c:v>
                </c:pt>
                <c:pt idx="536">
                  <c:v>6.8919782630253676E-5</c:v>
                </c:pt>
                <c:pt idx="537">
                  <c:v>6.8774060831084977E-5</c:v>
                </c:pt>
                <c:pt idx="538">
                  <c:v>6.8629171769623546E-5</c:v>
                </c:pt>
                <c:pt idx="539">
                  <c:v>6.8485109140127524E-5</c:v>
                </c:pt>
                <c:pt idx="540">
                  <c:v>6.8341866715241096E-5</c:v>
                </c:pt>
                <c:pt idx="541">
                  <c:v>6.8199438344480439E-5</c:v>
                </c:pt>
                <c:pt idx="542">
                  <c:v>6.8057817952749521E-5</c:v>
                </c:pt>
                <c:pt idx="543">
                  <c:v>6.7916999538891371E-5</c:v>
                </c:pt>
                <c:pt idx="544">
                  <c:v>6.7776977174269869E-5</c:v>
                </c:pt>
                <c:pt idx="545">
                  <c:v>6.7637745001388031E-5</c:v>
                </c:pt>
                <c:pt idx="546">
                  <c:v>6.7499297232527774E-5</c:v>
                </c:pt>
                <c:pt idx="547">
                  <c:v>6.7361628148427026E-5</c:v>
                </c:pt>
                <c:pt idx="548">
                  <c:v>6.7224732096990444E-5</c:v>
                </c:pt>
                <c:pt idx="549">
                  <c:v>6.7088603492015318E-5</c:v>
                </c:pt>
                <c:pt idx="550">
                  <c:v>6.6953236811960118E-5</c:v>
                </c:pt>
                <c:pt idx="551">
                  <c:v>6.6818626598728954E-5</c:v>
                </c:pt>
                <c:pt idx="552">
                  <c:v>6.6684767456494867E-5</c:v>
                </c:pt>
                <c:pt idx="553">
                  <c:v>6.6551654050534537E-5</c:v>
                </c:pt>
                <c:pt idx="554">
                  <c:v>6.6419281106106737E-5</c:v>
                </c:pt>
                <c:pt idx="555">
                  <c:v>6.6287643407340777E-5</c:v>
                </c:pt>
                <c:pt idx="556">
                  <c:v>6.6156735796152856E-5</c:v>
                </c:pt>
                <c:pt idx="557">
                  <c:v>6.602655317119652E-5</c:v>
                </c:pt>
                <c:pt idx="558">
                  <c:v>6.5897090486823E-5</c:v>
                </c:pt>
                <c:pt idx="559">
                  <c:v>6.5768342752073547E-5</c:v>
                </c:pt>
                <c:pt idx="560">
                  <c:v>6.5640305029689185E-5</c:v>
                </c:pt>
                <c:pt idx="561">
                  <c:v>6.5512972435147941E-5</c:v>
                </c:pt>
                <c:pt idx="562">
                  <c:v>6.5386340135717037E-5</c:v>
                </c:pt>
                <c:pt idx="563">
                  <c:v>6.5260403349530569E-5</c:v>
                </c:pt>
                <c:pt idx="564">
                  <c:v>6.5135157344686046E-5</c:v>
                </c:pt>
                <c:pt idx="565">
                  <c:v>6.5010597438363148E-5</c:v>
                </c:pt>
                <c:pt idx="566">
                  <c:v>6.4886718995958882E-5</c:v>
                </c:pt>
                <c:pt idx="567">
                  <c:v>6.4763517430242495E-5</c:v>
                </c:pt>
                <c:pt idx="568">
                  <c:v>6.464098820053272E-5</c:v>
                </c:pt>
                <c:pt idx="569">
                  <c:v>6.4519126811888623E-5</c:v>
                </c:pt>
                <c:pt idx="570">
                  <c:v>6.4397928814321733E-5</c:v>
                </c:pt>
                <c:pt idx="571">
                  <c:v>6.4277389802022388E-5</c:v>
                </c:pt>
                <c:pt idx="572">
                  <c:v>6.4157505412608103E-5</c:v>
                </c:pt>
                <c:pt idx="573">
                  <c:v>6.4038271326382273E-5</c:v>
                </c:pt>
                <c:pt idx="574">
                  <c:v>6.3919683265615984E-5</c:v>
                </c:pt>
                <c:pt idx="575">
                  <c:v>6.3801736993839188E-5</c:v>
                </c:pt>
                <c:pt idx="576">
                  <c:v>6.368442831515485E-5</c:v>
                </c:pt>
                <c:pt idx="577">
                  <c:v>6.3567753073559183E-5</c:v>
                </c:pt>
                <c:pt idx="578">
                  <c:v>6.3451707152286244E-5</c:v>
                </c:pt>
                <c:pt idx="579">
                  <c:v>6.3336286473159408E-5</c:v>
                </c:pt>
                <c:pt idx="580">
                  <c:v>6.3221486995960658E-5</c:v>
                </c:pt>
                <c:pt idx="581">
                  <c:v>6.3107304717816942E-5</c:v>
                </c:pt>
                <c:pt idx="582">
                  <c:v>6.2993735672591393E-5</c:v>
                </c:pt>
                <c:pt idx="583">
                  <c:v>6.288077593029607E-5</c:v>
                </c:pt>
                <c:pt idx="584">
                  <c:v>6.276842159651381E-5</c:v>
                </c:pt>
                <c:pt idx="585">
                  <c:v>6.2656668811832459E-5</c:v>
                </c:pt>
                <c:pt idx="586">
                  <c:v>6.2545513751293465E-5</c:v>
                </c:pt>
                <c:pt idx="587">
                  <c:v>6.2434952623851241E-5</c:v>
                </c:pt>
                <c:pt idx="588">
                  <c:v>6.2324981671844015E-5</c:v>
                </c:pt>
                <c:pt idx="589">
                  <c:v>6.2215597170475463E-5</c:v>
                </c:pt>
                <c:pt idx="590">
                  <c:v>6.2106795427313688E-5</c:v>
                </c:pt>
                <c:pt idx="591">
                  <c:v>6.1998572781789946E-5</c:v>
                </c:pt>
                <c:pt idx="592">
                  <c:v>6.1890925604716983E-5</c:v>
                </c:pt>
                <c:pt idx="593">
                  <c:v>6.1783850297818824E-5</c:v>
                </c:pt>
                <c:pt idx="594">
                  <c:v>6.1677343293259406E-5</c:v>
                </c:pt>
                <c:pt idx="595">
                  <c:v>6.1571401053196211E-5</c:v>
                </c:pt>
                <c:pt idx="596">
                  <c:v>6.1466020069332912E-5</c:v>
                </c:pt>
                <c:pt idx="597">
                  <c:v>6.1361196862484238E-5</c:v>
                </c:pt>
                <c:pt idx="598">
                  <c:v>6.1256927982155268E-5</c:v>
                </c:pt>
                <c:pt idx="599">
                  <c:v>6.1153210006118793E-5</c:v>
                </c:pt>
                <c:pt idx="600">
                  <c:v>6.1050039540014011E-5</c:v>
                </c:pt>
                <c:pt idx="601">
                  <c:v>6.0947413216943712E-5</c:v>
                </c:pt>
                <c:pt idx="602">
                  <c:v>6.0845327697088517E-5</c:v>
                </c:pt>
                <c:pt idx="603">
                  <c:v>6.0743779667319541E-5</c:v>
                </c:pt>
                <c:pt idx="604">
                  <c:v>6.0642765840829026E-5</c:v>
                </c:pt>
                <c:pt idx="605">
                  <c:v>6.0542282956761209E-5</c:v>
                </c:pt>
                <c:pt idx="606">
                  <c:v>6.0442327779854815E-5</c:v>
                </c:pt>
                <c:pt idx="607">
                  <c:v>6.0342897100093693E-5</c:v>
                </c:pt>
                <c:pt idx="608">
                  <c:v>6.0243987732360704E-5</c:v>
                </c:pt>
                <c:pt idx="609">
                  <c:v>6.0145596516101503E-5</c:v>
                </c:pt>
                <c:pt idx="610">
                  <c:v>6.0047720314995018E-5</c:v>
                </c:pt>
                <c:pt idx="611">
                  <c:v>5.9950356016630036E-5</c:v>
                </c:pt>
                <c:pt idx="612">
                  <c:v>5.9853500532190922E-5</c:v>
                </c:pt>
                <c:pt idx="613">
                  <c:v>5.9757150796143893E-5</c:v>
                </c:pt>
                <c:pt idx="614">
                  <c:v>5.9661303765936569E-5</c:v>
                </c:pt>
                <c:pt idx="615">
                  <c:v>5.9565956421696279E-5</c:v>
                </c:pt>
                <c:pt idx="616">
                  <c:v>5.9471105765944234E-5</c:v>
                </c:pt>
                <c:pt idx="617">
                  <c:v>5.9376748823303036E-5</c:v>
                </c:pt>
                <c:pt idx="618">
                  <c:v>5.9282882640222811E-5</c:v>
                </c:pt>
                <c:pt idx="619">
                  <c:v>5.9189504284700192E-5</c:v>
                </c:pt>
                <c:pt idx="620">
                  <c:v>5.909661084601337E-5</c:v>
                </c:pt>
                <c:pt idx="621">
                  <c:v>5.9004199434456172E-5</c:v>
                </c:pt>
                <c:pt idx="622">
                  <c:v>5.891226718107946E-5</c:v>
                </c:pt>
                <c:pt idx="623">
                  <c:v>5.882081123743737E-5</c:v>
                </c:pt>
                <c:pt idx="624">
                  <c:v>5.8729828775335577E-5</c:v>
                </c:pt>
                <c:pt idx="625">
                  <c:v>5.8639316986592457E-5</c:v>
                </c:pt>
                <c:pt idx="626">
                  <c:v>5.8549273082791689E-5</c:v>
                </c:pt>
                <c:pt idx="627">
                  <c:v>5.8459694295054985E-5</c:v>
                </c:pt>
                <c:pt idx="628">
                  <c:v>5.837057787380359E-5</c:v>
                </c:pt>
                <c:pt idx="629">
                  <c:v>5.8281921088537195E-5</c:v>
                </c:pt>
                <c:pt idx="630">
                  <c:v>5.8193721227608042E-5</c:v>
                </c:pt>
                <c:pt idx="631">
                  <c:v>5.810597559800476E-5</c:v>
                </c:pt>
                <c:pt idx="632">
                  <c:v>5.8018681525135059E-5</c:v>
                </c:pt>
                <c:pt idx="633">
                  <c:v>5.7931836352618337E-5</c:v>
                </c:pt>
                <c:pt idx="634">
                  <c:v>5.7845437442075712E-5</c:v>
                </c:pt>
                <c:pt idx="635">
                  <c:v>5.7759482172929243E-5</c:v>
                </c:pt>
                <c:pt idx="636">
                  <c:v>5.7673967942201165E-5</c:v>
                </c:pt>
                <c:pt idx="637">
                  <c:v>5.7588892164316001E-5</c:v>
                </c:pt>
                <c:pt idx="638">
                  <c:v>5.750425227091104E-5</c:v>
                </c:pt>
                <c:pt idx="639">
                  <c:v>5.7420045710644358E-5</c:v>
                </c:pt>
                <c:pt idx="640">
                  <c:v>5.7336269949008406E-5</c:v>
                </c:pt>
                <c:pt idx="641">
                  <c:v>5.7252922468148864E-5</c:v>
                </c:pt>
                <c:pt idx="642">
                  <c:v>5.717000076668209E-5</c:v>
                </c:pt>
                <c:pt idx="643">
                  <c:v>5.7087502359518788E-5</c:v>
                </c:pt>
                <c:pt idx="644">
                  <c:v>5.7005424777690568E-5</c:v>
                </c:pt>
                <c:pt idx="645">
                  <c:v>5.6923765568177039E-5</c:v>
                </c:pt>
                <c:pt idx="646">
                  <c:v>5.6842522293737782E-5</c:v>
                </c:pt>
                <c:pt idx="647">
                  <c:v>5.6761692532746672E-5</c:v>
                </c:pt>
                <c:pt idx="648">
                  <c:v>5.6681273879027105E-5</c:v>
                </c:pt>
                <c:pt idx="649">
                  <c:v>5.6601263941692669E-5</c:v>
                </c:pt>
                <c:pt idx="650">
                  <c:v>5.652166034498616E-5</c:v>
                </c:pt>
                <c:pt idx="651">
                  <c:v>5.6442460728128764E-5</c:v>
                </c:pt>
                <c:pt idx="652">
                  <c:v>5.6363662745159644E-5</c:v>
                </c:pt>
                <c:pt idx="653">
                  <c:v>5.6285264064788557E-5</c:v>
                </c:pt>
                <c:pt idx="654">
                  <c:v>5.6207262370246439E-5</c:v>
                </c:pt>
                <c:pt idx="655">
                  <c:v>5.6129655359138056E-5</c:v>
                </c:pt>
                <c:pt idx="656">
                  <c:v>5.6052440743296661E-5</c:v>
                </c:pt>
                <c:pt idx="657">
                  <c:v>5.5975616248640759E-5</c:v>
                </c:pt>
                <c:pt idx="658">
                  <c:v>5.5899179615035832E-5</c:v>
                </c:pt>
                <c:pt idx="659">
                  <c:v>5.5823128596153133E-5</c:v>
                </c:pt>
                <c:pt idx="660">
                  <c:v>5.5747460959332777E-5</c:v>
                </c:pt>
                <c:pt idx="661">
                  <c:v>5.5672174485450724E-5</c:v>
                </c:pt>
                <c:pt idx="662">
                  <c:v>5.5597266968784058E-5</c:v>
                </c:pt>
                <c:pt idx="663">
                  <c:v>5.5522736216879081E-5</c:v>
                </c:pt>
                <c:pt idx="664">
                  <c:v>5.5448580050424998E-5</c:v>
                </c:pt>
                <c:pt idx="665">
                  <c:v>5.5374796303121629E-5</c:v>
                </c:pt>
                <c:pt idx="666">
                  <c:v>5.5301382821555283E-5</c:v>
                </c:pt>
                <c:pt idx="667">
                  <c:v>5.5228337465075267E-5</c:v>
                </c:pt>
                <c:pt idx="668">
                  <c:v>5.5155658105667566E-5</c:v>
                </c:pt>
                <c:pt idx="669">
                  <c:v>5.5083342627838591E-5</c:v>
                </c:pt>
                <c:pt idx="670">
                  <c:v>5.5011388928488874E-5</c:v>
                </c:pt>
                <c:pt idx="671">
                  <c:v>5.4939794916799869E-5</c:v>
                </c:pt>
                <c:pt idx="672">
                  <c:v>5.4868558514113285E-5</c:v>
                </c:pt>
                <c:pt idx="673">
                  <c:v>5.4797677653819117E-5</c:v>
                </c:pt>
                <c:pt idx="674">
                  <c:v>5.4727150281236992E-5</c:v>
                </c:pt>
                <c:pt idx="675">
                  <c:v>5.465697435350749E-5</c:v>
                </c:pt>
                <c:pt idx="676">
                  <c:v>5.4587147839477318E-5</c:v>
                </c:pt>
                <c:pt idx="677">
                  <c:v>5.4517668719592409E-5</c:v>
                </c:pt>
                <c:pt idx="678">
                  <c:v>5.444853498578542E-5</c:v>
                </c:pt>
                <c:pt idx="679">
                  <c:v>5.4379744641371678E-5</c:v>
                </c:pt>
                <c:pt idx="680">
                  <c:v>5.4311295700938869E-5</c:v>
                </c:pt>
                <c:pt idx="681">
                  <c:v>5.4243186190245298E-5</c:v>
                </c:pt>
                <c:pt idx="682">
                  <c:v>5.4175414146113639E-5</c:v>
                </c:pt>
                <c:pt idx="683">
                  <c:v>5.4107977616329505E-5</c:v>
                </c:pt>
                <c:pt idx="684">
                  <c:v>5.4040874659538954E-5</c:v>
                </c:pt>
                <c:pt idx="685">
                  <c:v>5.3974103345146394E-5</c:v>
                </c:pt>
                <c:pt idx="686">
                  <c:v>5.3907661753219094E-5</c:v>
                </c:pt>
                <c:pt idx="687">
                  <c:v>5.3841547974384661E-5</c:v>
                </c:pt>
                <c:pt idx="688">
                  <c:v>5.3775760109735949E-5</c:v>
                </c:pt>
                <c:pt idx="689">
                  <c:v>5.3710296270732908E-5</c:v>
                </c:pt>
                <c:pt idx="690">
                  <c:v>5.3645154579110917E-5</c:v>
                </c:pt>
                <c:pt idx="691">
                  <c:v>5.3580333166782125E-5</c:v>
                </c:pt>
                <c:pt idx="692">
                  <c:v>5.3515830175745488E-5</c:v>
                </c:pt>
                <c:pt idx="693">
                  <c:v>5.345164375799285E-5</c:v>
                </c:pt>
                <c:pt idx="694">
                  <c:v>5.3387772075418432E-5</c:v>
                </c:pt>
                <c:pt idx="695">
                  <c:v>5.3324213299728432E-5</c:v>
                </c:pt>
                <c:pt idx="696">
                  <c:v>5.3260965612352191E-5</c:v>
                </c:pt>
                <c:pt idx="697">
                  <c:v>5.3198027204350292E-5</c:v>
                </c:pt>
                <c:pt idx="698">
                  <c:v>5.3135396276334316E-5</c:v>
                </c:pt>
                <c:pt idx="699">
                  <c:v>5.3073071038374095E-5</c:v>
                </c:pt>
                <c:pt idx="700">
                  <c:v>5.3011049709912738E-5</c:v>
                </c:pt>
                <c:pt idx="701">
                  <c:v>5.2949330519686257E-5</c:v>
                </c:pt>
                <c:pt idx="702">
                  <c:v>5.2887911705635334E-5</c:v>
                </c:pt>
                <c:pt idx="703">
                  <c:v>5.2826791514822623E-5</c:v>
                </c:pt>
                <c:pt idx="704">
                  <c:v>5.2765968203354743E-5</c:v>
                </c:pt>
                <c:pt idx="705">
                  <c:v>5.2705440036297084E-5</c:v>
                </c:pt>
                <c:pt idx="706">
                  <c:v>5.2645205287593858E-5</c:v>
                </c:pt>
                <c:pt idx="707">
                  <c:v>5.2585262239991033E-5</c:v>
                </c:pt>
                <c:pt idx="708">
                  <c:v>5.2525609184956382E-5</c:v>
                </c:pt>
                <c:pt idx="709">
                  <c:v>5.2466244422600902E-5</c:v>
                </c:pt>
                <c:pt idx="710">
                  <c:v>5.2407166261603899E-5</c:v>
                </c:pt>
                <c:pt idx="711">
                  <c:v>5.234837301913535E-5</c:v>
                </c:pt>
                <c:pt idx="712">
                  <c:v>5.2289863020781073E-5</c:v>
                </c:pt>
                <c:pt idx="713">
                  <c:v>5.2231634600468286E-5</c:v>
                </c:pt>
                <c:pt idx="714">
                  <c:v>5.2173686100393645E-5</c:v>
                </c:pt>
                <c:pt idx="715">
                  <c:v>5.2116015870946959E-5</c:v>
                </c:pt>
                <c:pt idx="716">
                  <c:v>5.2058622270643727E-5</c:v>
                </c:pt>
                <c:pt idx="717">
                  <c:v>5.2001503666049208E-5</c:v>
                </c:pt>
                <c:pt idx="718">
                  <c:v>5.1944658431713614E-5</c:v>
                </c:pt>
                <c:pt idx="719">
                  <c:v>5.1888084950095829E-5</c:v>
                </c:pt>
                <c:pt idx="720">
                  <c:v>5.1831781611503336E-5</c:v>
                </c:pt>
                <c:pt idx="721">
                  <c:v>5.1775746814014822E-5</c:v>
                </c:pt>
                <c:pt idx="722">
                  <c:v>5.17199789634198E-5</c:v>
                </c:pt>
                <c:pt idx="723">
                  <c:v>5.1664476473151162E-5</c:v>
                </c:pt>
                <c:pt idx="724">
                  <c:v>5.1609237764216728E-5</c:v>
                </c:pt>
                <c:pt idx="725">
                  <c:v>5.1554261265137794E-5</c:v>
                </c:pt>
                <c:pt idx="726">
                  <c:v>5.1499545411883601E-5</c:v>
                </c:pt>
                <c:pt idx="727">
                  <c:v>5.1445088647807058E-5</c:v>
                </c:pt>
                <c:pt idx="728">
                  <c:v>5.1390889423586147E-5</c:v>
                </c:pt>
                <c:pt idx="729">
                  <c:v>5.1336946197158898E-5</c:v>
                </c:pt>
                <c:pt idx="730">
                  <c:v>5.1283257433661455E-5</c:v>
                </c:pt>
                <c:pt idx="731">
                  <c:v>5.1229821605372814E-5</c:v>
                </c:pt>
                <c:pt idx="732">
                  <c:v>5.1176637191653295E-5</c:v>
                </c:pt>
                <c:pt idx="733">
                  <c:v>5.112370267888168E-5</c:v>
                </c:pt>
                <c:pt idx="734">
                  <c:v>5.1071016560404835E-5</c:v>
                </c:pt>
                <c:pt idx="735">
                  <c:v>5.1018577336476036E-5</c:v>
                </c:pt>
                <c:pt idx="736">
                  <c:v>5.0966383514199185E-5</c:v>
                </c:pt>
                <c:pt idx="737">
                  <c:v>5.0914433607475067E-5</c:v>
                </c:pt>
                <c:pt idx="738">
                  <c:v>5.086272613694471E-5</c:v>
                </c:pt>
                <c:pt idx="739">
                  <c:v>5.081125962993738E-5</c:v>
                </c:pt>
                <c:pt idx="740">
                  <c:v>5.0760032620414415E-5</c:v>
                </c:pt>
                <c:pt idx="741">
                  <c:v>5.0709043648921695E-5</c:v>
                </c:pt>
                <c:pt idx="742">
                  <c:v>5.0658291262531402E-5</c:v>
                </c:pt>
                <c:pt idx="743">
                  <c:v>5.060777401479674E-5</c:v>
                </c:pt>
                <c:pt idx="744">
                  <c:v>5.0557490465699972E-5</c:v>
                </c:pt>
                <c:pt idx="745">
                  <c:v>5.0507439181600574E-5</c:v>
                </c:pt>
                <c:pt idx="746">
                  <c:v>5.0457618735189557E-5</c:v>
                </c:pt>
                <c:pt idx="747">
                  <c:v>5.0408027705440639E-5</c:v>
                </c:pt>
                <c:pt idx="748">
                  <c:v>5.0358664677562327E-5</c:v>
                </c:pt>
                <c:pt idx="749">
                  <c:v>5.0309528242951323E-5</c:v>
                </c:pt>
                <c:pt idx="750">
                  <c:v>5.0260616999147855E-5</c:v>
                </c:pt>
                <c:pt idx="751">
                  <c:v>5.021192954979003E-5</c:v>
                </c:pt>
                <c:pt idx="752">
                  <c:v>5.016346450456826E-5</c:v>
                </c:pt>
                <c:pt idx="753">
                  <c:v>5.0115220479183241E-5</c:v>
                </c:pt>
                <c:pt idx="754">
                  <c:v>5.0067196095302384E-5</c:v>
                </c:pt>
                <c:pt idx="755">
                  <c:v>5.0019389980518266E-5</c:v>
                </c:pt>
                <c:pt idx="756">
                  <c:v>4.9971800768305566E-5</c:v>
                </c:pt>
                <c:pt idx="757">
                  <c:v>4.9924427097980719E-5</c:v>
                </c:pt>
                <c:pt idx="758">
                  <c:v>4.9877267614664089E-5</c:v>
                </c:pt>
                <c:pt idx="759">
                  <c:v>4.983032096923594E-5</c:v>
                </c:pt>
                <c:pt idx="760">
                  <c:v>4.9783585818302844E-5</c:v>
                </c:pt>
                <c:pt idx="761">
                  <c:v>4.9737060824155386E-5</c:v>
                </c:pt>
                <c:pt idx="762">
                  <c:v>4.969074465473276E-5</c:v>
                </c:pt>
                <c:pt idx="763">
                  <c:v>4.9644635983586E-5</c:v>
                </c:pt>
                <c:pt idx="764">
                  <c:v>4.9598733489842521E-5</c:v>
                </c:pt>
                <c:pt idx="765">
                  <c:v>4.9553035858167135E-5</c:v>
                </c:pt>
                <c:pt idx="766">
                  <c:v>4.9507541778733406E-5</c:v>
                </c:pt>
                <c:pt idx="767">
                  <c:v>4.9462249947183388E-5</c:v>
                </c:pt>
                <c:pt idx="768">
                  <c:v>4.9417159064597944E-5</c:v>
                </c:pt>
                <c:pt idx="769">
                  <c:v>4.9372267837462347E-5</c:v>
                </c:pt>
                <c:pt idx="770">
                  <c:v>4.9327574977635386E-5</c:v>
                </c:pt>
                <c:pt idx="771">
                  <c:v>4.9283079202316461E-5</c:v>
                </c:pt>
                <c:pt idx="772">
                  <c:v>4.9238779234015196E-5</c:v>
                </c:pt>
                <c:pt idx="773">
                  <c:v>4.919467380052034E-5</c:v>
                </c:pt>
                <c:pt idx="774">
                  <c:v>4.9150761634871872E-5</c:v>
                </c:pt>
                <c:pt idx="775">
                  <c:v>4.910704147532927E-5</c:v>
                </c:pt>
                <c:pt idx="776">
                  <c:v>4.9063512065346479E-5</c:v>
                </c:pt>
                <c:pt idx="777">
                  <c:v>4.9020172153539188E-5</c:v>
                </c:pt>
                <c:pt idx="778">
                  <c:v>4.8977020493661295E-5</c:v>
                </c:pt>
                <c:pt idx="779">
                  <c:v>4.8934055844576992E-5</c:v>
                </c:pt>
                <c:pt idx="780">
                  <c:v>4.8891276970234748E-5</c:v>
                </c:pt>
                <c:pt idx="781">
                  <c:v>4.8848682639640165E-5</c:v>
                </c:pt>
                <c:pt idx="782">
                  <c:v>4.880627162683106E-5</c:v>
                </c:pt>
                <c:pt idx="783">
                  <c:v>4.8764042710854712E-5</c:v>
                </c:pt>
                <c:pt idx="784">
                  <c:v>4.8721994675742484E-5</c:v>
                </c:pt>
                <c:pt idx="785">
                  <c:v>4.868012631048673E-5</c:v>
                </c:pt>
                <c:pt idx="786">
                  <c:v>4.8638436409015354E-5</c:v>
                </c:pt>
                <c:pt idx="787">
                  <c:v>4.8596923770173921E-5</c:v>
                </c:pt>
                <c:pt idx="788">
                  <c:v>4.8555587197697189E-5</c:v>
                </c:pt>
                <c:pt idx="789">
                  <c:v>4.8514425500194307E-5</c:v>
                </c:pt>
                <c:pt idx="790">
                  <c:v>4.8473437491122324E-5</c:v>
                </c:pt>
                <c:pt idx="791">
                  <c:v>4.8432621988769435E-5</c:v>
                </c:pt>
                <c:pt idx="792">
                  <c:v>4.839197781623154E-5</c:v>
                </c:pt>
                <c:pt idx="793">
                  <c:v>4.8351503801393939E-5</c:v>
                </c:pt>
                <c:pt idx="794">
                  <c:v>4.8311198776913751E-5</c:v>
                </c:pt>
                <c:pt idx="795">
                  <c:v>4.8271061580197151E-5</c:v>
                </c:pt>
                <c:pt idx="796">
                  <c:v>4.8231091053383671E-5</c:v>
                </c:pt>
                <c:pt idx="797">
                  <c:v>4.8191286043328536E-5</c:v>
                </c:pt>
                <c:pt idx="798">
                  <c:v>4.8151645401582885E-5</c:v>
                </c:pt>
                <c:pt idx="799">
                  <c:v>4.8112167984378811E-5</c:v>
                </c:pt>
                <c:pt idx="800">
                  <c:v>4.8072852652610324E-5</c:v>
                </c:pt>
                <c:pt idx="801">
                  <c:v>4.8033698271817306E-5</c:v>
                </c:pt>
                <c:pt idx="802">
                  <c:v>4.7994703712173055E-5</c:v>
                </c:pt>
                <c:pt idx="803">
                  <c:v>4.7955867848462037E-5</c:v>
                </c:pt>
                <c:pt idx="804">
                  <c:v>4.7917189560068762E-5</c:v>
                </c:pt>
                <c:pt idx="805">
                  <c:v>4.7878667730962602E-5</c:v>
                </c:pt>
                <c:pt idx="806">
                  <c:v>4.784030124968314E-5</c:v>
                </c:pt>
                <c:pt idx="807">
                  <c:v>4.7802089009323276E-5</c:v>
                </c:pt>
                <c:pt idx="808">
                  <c:v>4.7764029907517135E-5</c:v>
                </c:pt>
                <c:pt idx="809">
                  <c:v>4.7726122846425879E-5</c:v>
                </c:pt>
                <c:pt idx="810">
                  <c:v>4.7688366732725339E-5</c:v>
                </c:pt>
                <c:pt idx="811">
                  <c:v>4.765076047759033E-5</c:v>
                </c:pt>
                <c:pt idx="812">
                  <c:v>4.7613302996683502E-5</c:v>
                </c:pt>
                <c:pt idx="813">
                  <c:v>4.7575993210141536E-5</c:v>
                </c:pt>
                <c:pt idx="814">
                  <c:v>4.7538830042565142E-5</c:v>
                </c:pt>
                <c:pt idx="815">
                  <c:v>4.7501812423002649E-5</c:v>
                </c:pt>
                <c:pt idx="816">
                  <c:v>4.7464939284943002E-5</c:v>
                </c:pt>
                <c:pt idx="817">
                  <c:v>4.7428209566299231E-5</c:v>
                </c:pt>
                <c:pt idx="818">
                  <c:v>4.7391622209399395E-5</c:v>
                </c:pt>
                <c:pt idx="819">
                  <c:v>4.7355176160977302E-5</c:v>
                </c:pt>
                <c:pt idx="820">
                  <c:v>4.7318870372156099E-5</c:v>
                </c:pt>
                <c:pt idx="821">
                  <c:v>4.7282703798443243E-5</c:v>
                </c:pt>
                <c:pt idx="822">
                  <c:v>4.7246675399714937E-5</c:v>
                </c:pt>
                <c:pt idx="823">
                  <c:v>4.7210784140208715E-5</c:v>
                </c:pt>
                <c:pt idx="824">
                  <c:v>4.717502898851231E-5</c:v>
                </c:pt>
                <c:pt idx="825">
                  <c:v>4.713940891755197E-5</c:v>
                </c:pt>
                <c:pt idx="826">
                  <c:v>4.7103922904583437E-5</c:v>
                </c:pt>
                <c:pt idx="827">
                  <c:v>4.7068569931182994E-5</c:v>
                </c:pt>
                <c:pt idx="828">
                  <c:v>4.7033348983237431E-5</c:v>
                </c:pt>
                <c:pt idx="829">
                  <c:v>4.699825905093172E-5</c:v>
                </c:pt>
                <c:pt idx="830">
                  <c:v>4.6963299128741746E-5</c:v>
                </c:pt>
                <c:pt idx="831">
                  <c:v>4.6928468215426651E-5</c:v>
                </c:pt>
                <c:pt idx="832">
                  <c:v>4.6893765314014615E-5</c:v>
                </c:pt>
                <c:pt idx="833">
                  <c:v>4.6859189431798054E-5</c:v>
                </c:pt>
                <c:pt idx="834">
                  <c:v>4.6824739580321807E-5</c:v>
                </c:pt>
                <c:pt idx="835">
                  <c:v>4.6790414775375217E-5</c:v>
                </c:pt>
                <c:pt idx="836">
                  <c:v>4.6756214036982979E-5</c:v>
                </c:pt>
                <c:pt idx="837">
                  <c:v>4.6722136389396519E-5</c:v>
                </c:pt>
                <c:pt idx="838">
                  <c:v>4.6688180861082347E-5</c:v>
                </c:pt>
                <c:pt idx="839">
                  <c:v>4.6654346484718457E-5</c:v>
                </c:pt>
                <c:pt idx="840">
                  <c:v>4.6620632297181333E-5</c:v>
                </c:pt>
                <c:pt idx="841">
                  <c:v>4.6587037339537339E-5</c:v>
                </c:pt>
                <c:pt idx="842">
                  <c:v>4.655356065703651E-5</c:v>
                </c:pt>
                <c:pt idx="843">
                  <c:v>4.6520201299100945E-5</c:v>
                </c:pt>
                <c:pt idx="844">
                  <c:v>4.6486958319318217E-5</c:v>
                </c:pt>
                <c:pt idx="845">
                  <c:v>4.6453830775431627E-5</c:v>
                </c:pt>
                <c:pt idx="846">
                  <c:v>4.6420817729332563E-5</c:v>
                </c:pt>
                <c:pt idx="847">
                  <c:v>4.6387918247049098E-5</c:v>
                </c:pt>
                <c:pt idx="848">
                  <c:v>4.6355131398741848E-5</c:v>
                </c:pt>
                <c:pt idx="849">
                  <c:v>4.6322456258690898E-5</c:v>
                </c:pt>
                <c:pt idx="850">
                  <c:v>4.6289891905288513E-5</c:v>
                </c:pt>
                <c:pt idx="851">
                  <c:v>4.6257437421031899E-5</c:v>
                </c:pt>
                <c:pt idx="852">
                  <c:v>4.6225091892512539E-5</c:v>
                </c:pt>
                <c:pt idx="853">
                  <c:v>4.6192854410407863E-5</c:v>
                </c:pt>
                <c:pt idx="854">
                  <c:v>4.6160724069473492E-5</c:v>
                </c:pt>
                <c:pt idx="855">
                  <c:v>4.612869996853227E-5</c:v>
                </c:pt>
                <c:pt idx="856">
                  <c:v>4.6096781210467687E-5</c:v>
                </c:pt>
                <c:pt idx="857">
                  <c:v>4.6064966902211696E-5</c:v>
                </c:pt>
                <c:pt idx="858">
                  <c:v>4.6033256154740707E-5</c:v>
                </c:pt>
                <c:pt idx="859">
                  <c:v>4.6001648083060391E-5</c:v>
                </c:pt>
                <c:pt idx="860">
                  <c:v>4.5970141806201549E-5</c:v>
                </c:pt>
                <c:pt idx="861">
                  <c:v>4.5938736447208574E-5</c:v>
                </c:pt>
                <c:pt idx="862">
                  <c:v>4.5907431133129508E-5</c:v>
                </c:pt>
                <c:pt idx="863">
                  <c:v>4.5876224995008328E-5</c:v>
                </c:pt>
                <c:pt idx="864">
                  <c:v>4.5845117167875539E-5</c:v>
                </c:pt>
                <c:pt idx="865">
                  <c:v>4.5814106790736287E-5</c:v>
                </c:pt>
                <c:pt idx="866">
                  <c:v>4.5783193006562791E-5</c:v>
                </c:pt>
                <c:pt idx="867">
                  <c:v>4.5752374962284873E-5</c:v>
                </c:pt>
                <c:pt idx="868">
                  <c:v>4.5721651808779237E-5</c:v>
                </c:pt>
                <c:pt idx="869">
                  <c:v>4.569102270085951E-5</c:v>
                </c:pt>
                <c:pt idx="870">
                  <c:v>4.5660486797266275E-5</c:v>
                </c:pt>
                <c:pt idx="871">
                  <c:v>4.5630043260657767E-5</c:v>
                </c:pt>
                <c:pt idx="872">
                  <c:v>4.5599691257599421E-5</c:v>
                </c:pt>
                <c:pt idx="873">
                  <c:v>4.556942995855253E-5</c:v>
                </c:pt>
                <c:pt idx="874">
                  <c:v>4.5539258537865269E-5</c:v>
                </c:pt>
                <c:pt idx="875">
                  <c:v>4.5509176173761297E-5</c:v>
                </c:pt>
                <c:pt idx="876">
                  <c:v>4.5479182048329905E-5</c:v>
                </c:pt>
                <c:pt idx="877">
                  <c:v>4.5449275347514393E-5</c:v>
                </c:pt>
                <c:pt idx="878">
                  <c:v>4.5419455261102437E-5</c:v>
                </c:pt>
                <c:pt idx="879">
                  <c:v>4.5389720982713753E-5</c:v>
                </c:pt>
                <c:pt idx="880">
                  <c:v>4.5360071709790029E-5</c:v>
                </c:pt>
                <c:pt idx="881">
                  <c:v>4.53305066435831E-5</c:v>
                </c:pt>
                <c:pt idx="882">
                  <c:v>4.5301024989145192E-5</c:v>
                </c:pt>
                <c:pt idx="883">
                  <c:v>4.527162595531542E-5</c:v>
                </c:pt>
                <c:pt idx="884">
                  <c:v>4.5242308754710301E-5</c:v>
                </c:pt>
                <c:pt idx="885">
                  <c:v>4.5213072603709519E-5</c:v>
                </c:pt>
                <c:pt idx="886">
                  <c:v>4.5183916722447713E-5</c:v>
                </c:pt>
                <c:pt idx="887">
                  <c:v>4.515484033479957E-5</c:v>
                </c:pt>
                <c:pt idx="888">
                  <c:v>4.5125842668369401E-5</c:v>
                </c:pt>
                <c:pt idx="889">
                  <c:v>4.5096922954477408E-5</c:v>
                </c:pt>
                <c:pt idx="890">
                  <c:v>4.5068080428151812E-5</c:v>
                </c:pt>
                <c:pt idx="891">
                  <c:v>4.5039314328110632E-5</c:v>
                </c:pt>
                <c:pt idx="892">
                  <c:v>4.5010623896752401E-5</c:v>
                </c:pt>
                <c:pt idx="893">
                  <c:v>4.4982008380145127E-5</c:v>
                </c:pt>
                <c:pt idx="894">
                  <c:v>4.4953467028009183E-5</c:v>
                </c:pt>
                <c:pt idx="895">
                  <c:v>4.4924999093709435E-5</c:v>
                </c:pt>
                <c:pt idx="896">
                  <c:v>4.4896603834237845E-5</c:v>
                </c:pt>
                <c:pt idx="897">
                  <c:v>4.4868280510204594E-5</c:v>
                </c:pt>
                <c:pt idx="898">
                  <c:v>4.4840028385821496E-5</c:v>
                </c:pt>
                <c:pt idx="899">
                  <c:v>4.4811846728890001E-5</c:v>
                </c:pt>
                <c:pt idx="900">
                  <c:v>4.4783734810789088E-5</c:v>
                </c:pt>
                <c:pt idx="901">
                  <c:v>4.4755691906459997E-5</c:v>
                </c:pt>
                <c:pt idx="902">
                  <c:v>4.4727717294393486E-5</c:v>
                </c:pt>
                <c:pt idx="903">
                  <c:v>4.4699810256614753E-5</c:v>
                </c:pt>
                <c:pt idx="904">
                  <c:v>4.4671970078672677E-5</c:v>
                </c:pt>
                <c:pt idx="905">
                  <c:v>4.4644196049622779E-5</c:v>
                </c:pt>
                <c:pt idx="906">
                  <c:v>4.4616487462013904E-5</c:v>
                </c:pt>
                <c:pt idx="907">
                  <c:v>4.4588843611875446E-5</c:v>
                </c:pt>
                <c:pt idx="908">
                  <c:v>4.4561263798702062E-5</c:v>
                </c:pt>
                <c:pt idx="909">
                  <c:v>4.4533747325438155E-5</c:v>
                </c:pt>
                <c:pt idx="910">
                  <c:v>4.4506293498466088E-5</c:v>
                </c:pt>
                <c:pt idx="911">
                  <c:v>4.4478901627590375E-5</c:v>
                </c:pt>
                <c:pt idx="912">
                  <c:v>4.4451571026020114E-5</c:v>
                </c:pt>
                <c:pt idx="913">
                  <c:v>4.4424301010360172E-5</c:v>
                </c:pt>
                <c:pt idx="914">
                  <c:v>4.4397090900590239E-5</c:v>
                </c:pt>
                <c:pt idx="915">
                  <c:v>4.4369940020055368E-5</c:v>
                </c:pt>
                <c:pt idx="916">
                  <c:v>4.434284769544581E-5</c:v>
                </c:pt>
                <c:pt idx="917">
                  <c:v>4.4315813256784986E-5</c:v>
                </c:pt>
                <c:pt idx="918">
                  <c:v>4.4288836037414299E-5</c:v>
                </c:pt>
                <c:pt idx="919">
                  <c:v>4.4261915373975649E-5</c:v>
                </c:pt>
                <c:pt idx="920">
                  <c:v>4.4235050606397889E-5</c:v>
                </c:pt>
                <c:pt idx="921">
                  <c:v>4.4208241077881366E-5</c:v>
                </c:pt>
                <c:pt idx="922">
                  <c:v>4.4181486134880671E-5</c:v>
                </c:pt>
                <c:pt idx="923">
                  <c:v>4.4154785127090299E-5</c:v>
                </c:pt>
                <c:pt idx="924">
                  <c:v>4.4128137407429254E-5</c:v>
                </c:pt>
                <c:pt idx="925">
                  <c:v>4.4101542332024291E-5</c:v>
                </c:pt>
                <c:pt idx="926">
                  <c:v>4.4074999260193862E-5</c:v>
                </c:pt>
                <c:pt idx="927">
                  <c:v>4.4048507554432228E-5</c:v>
                </c:pt>
                <c:pt idx="928">
                  <c:v>4.4022066580395636E-5</c:v>
                </c:pt>
                <c:pt idx="929">
                  <c:v>4.3995675706882132E-5</c:v>
                </c:pt>
                <c:pt idx="930">
                  <c:v>4.3969334305818703E-5</c:v>
                </c:pt>
                <c:pt idx="931">
                  <c:v>4.3943041752243423E-5</c:v>
                </c:pt>
                <c:pt idx="932">
                  <c:v>4.3916797424289474E-5</c:v>
                </c:pt>
                <c:pt idx="933">
                  <c:v>4.3890600703169818E-5</c:v>
                </c:pt>
                <c:pt idx="934">
                  <c:v>4.3864450973159273E-5</c:v>
                </c:pt>
                <c:pt idx="935">
                  <c:v>4.3838347621577265E-5</c:v>
                </c:pt>
                <c:pt idx="936">
                  <c:v>4.3812290038775E-5</c:v>
                </c:pt>
                <c:pt idx="937">
                  <c:v>4.3786277618114604E-5</c:v>
                </c:pt>
                <c:pt idx="938">
                  <c:v>4.3760309755954632E-5</c:v>
                </c:pt>
                <c:pt idx="939">
                  <c:v>4.3734385851633832E-5</c:v>
                </c:pt>
                <c:pt idx="940">
                  <c:v>4.370850530745256E-5</c:v>
                </c:pt>
                <c:pt idx="941">
                  <c:v>4.368266752865779E-5</c:v>
                </c:pt>
                <c:pt idx="942">
                  <c:v>4.3656871923424741E-5</c:v>
                </c:pt>
                <c:pt idx="943">
                  <c:v>4.3631117902841735E-5</c:v>
                </c:pt>
                <c:pt idx="944">
                  <c:v>4.3605404880891421E-5</c:v>
                </c:pt>
                <c:pt idx="945">
                  <c:v>4.3579732274435605E-5</c:v>
                </c:pt>
                <c:pt idx="946">
                  <c:v>4.3554099503196776E-5</c:v>
                </c:pt>
                <c:pt idx="947">
                  <c:v>4.352850598974146E-5</c:v>
                </c:pt>
                <c:pt idx="948">
                  <c:v>4.3502951159463981E-5</c:v>
                </c:pt>
                <c:pt idx="949">
                  <c:v>4.3477434440569278E-5</c:v>
                </c:pt>
                <c:pt idx="950">
                  <c:v>4.3451955264054085E-5</c:v>
                </c:pt>
                <c:pt idx="951">
                  <c:v>4.3426513063692274E-5</c:v>
                </c:pt>
                <c:pt idx="952">
                  <c:v>4.3401107276016392E-5</c:v>
                </c:pt>
                <c:pt idx="953">
                  <c:v>4.3375737340299518E-5</c:v>
                </c:pt>
                <c:pt idx="954">
                  <c:v>4.3350402698541278E-5</c:v>
                </c:pt>
                <c:pt idx="955">
                  <c:v>4.3325102795446779E-5</c:v>
                </c:pt>
                <c:pt idx="956">
                  <c:v>4.3299837078412411E-5</c:v>
                </c:pt>
                <c:pt idx="957">
                  <c:v>4.327460499750658E-5</c:v>
                </c:pt>
                <c:pt idx="958">
                  <c:v>4.3249406005454644E-5</c:v>
                </c:pt>
                <c:pt idx="959">
                  <c:v>4.322423955761921E-5</c:v>
                </c:pt>
                <c:pt idx="960">
                  <c:v>4.3199105111984462E-5</c:v>
                </c:pt>
                <c:pt idx="961">
                  <c:v>4.3174002129139581E-5</c:v>
                </c:pt>
                <c:pt idx="962">
                  <c:v>4.314893007225964E-5</c:v>
                </c:pt>
                <c:pt idx="963">
                  <c:v>4.3123888407089045E-5</c:v>
                </c:pt>
                <c:pt idx="964">
                  <c:v>4.3098876601925583E-5</c:v>
                </c:pt>
                <c:pt idx="965">
                  <c:v>4.30738941276011E-5</c:v>
                </c:pt>
                <c:pt idx="966">
                  <c:v>4.3048940457466655E-5</c:v>
                </c:pt>
                <c:pt idx="967">
                  <c:v>4.3024015067372948E-5</c:v>
                </c:pt>
                <c:pt idx="968">
                  <c:v>4.2999117435654191E-5</c:v>
                </c:pt>
                <c:pt idx="969">
                  <c:v>4.2974247043112176E-5</c:v>
                </c:pt>
                <c:pt idx="970">
                  <c:v>4.2949403372996739E-5</c:v>
                </c:pt>
                <c:pt idx="971">
                  <c:v>4.2924585910989828E-5</c:v>
                </c:pt>
                <c:pt idx="972">
                  <c:v>4.2899794145189405E-5</c:v>
                </c:pt>
                <c:pt idx="973">
                  <c:v>4.287502756609019E-5</c:v>
                </c:pt>
                <c:pt idx="974">
                  <c:v>4.2850285666568401E-5</c:v>
                </c:pt>
                <c:pt idx="975">
                  <c:v>4.2825567941862983E-5</c:v>
                </c:pt>
                <c:pt idx="976">
                  <c:v>4.2800873889560715E-5</c:v>
                </c:pt>
                <c:pt idx="977">
                  <c:v>4.2776203009576894E-5</c:v>
                </c:pt>
                <c:pt idx="978">
                  <c:v>4.275155480414071E-5</c:v>
                </c:pt>
                <c:pt idx="979">
                  <c:v>4.2726928777775809E-5</c:v>
                </c:pt>
                <c:pt idx="980">
                  <c:v>4.2702324437285941E-5</c:v>
                </c:pt>
                <c:pt idx="981">
                  <c:v>4.2677741291735954E-5</c:v>
                </c:pt>
                <c:pt idx="982">
                  <c:v>4.2653178852435398E-5</c:v>
                </c:pt>
                <c:pt idx="983">
                  <c:v>4.2628636632922926E-5</c:v>
                </c:pt>
                <c:pt idx="984">
                  <c:v>4.2604114148949171E-5</c:v>
                </c:pt>
                <c:pt idx="985">
                  <c:v>4.2579610918457383E-5</c:v>
                </c:pt>
                <c:pt idx="986">
                  <c:v>4.2555126461571007E-5</c:v>
                </c:pt>
                <c:pt idx="987">
                  <c:v>4.2530660300574235E-5</c:v>
                </c:pt>
                <c:pt idx="988">
                  <c:v>4.2506211959895263E-5</c:v>
                </c:pt>
                <c:pt idx="989">
                  <c:v>4.2481780966092084E-5</c:v>
                </c:pt>
                <c:pt idx="990">
                  <c:v>4.2457366847832524E-5</c:v>
                </c:pt>
                <c:pt idx="991">
                  <c:v>4.2432969135880728E-5</c:v>
                </c:pt>
                <c:pt idx="992">
                  <c:v>4.2408587363080433E-5</c:v>
                </c:pt>
                <c:pt idx="993">
                  <c:v>4.2384221064335992E-5</c:v>
                </c:pt>
                <c:pt idx="994">
                  <c:v>4.2359869776598996E-5</c:v>
                </c:pt>
                <c:pt idx="995">
                  <c:v>4.2335533038851021E-5</c:v>
                </c:pt>
                <c:pt idx="996">
                  <c:v>4.2311210392087306E-5</c:v>
                </c:pt>
                <c:pt idx="997">
                  <c:v>4.228690137929993E-5</c:v>
                </c:pt>
                <c:pt idx="998">
                  <c:v>4.2262605545462456E-5</c:v>
                </c:pt>
                <c:pt idx="999">
                  <c:v>4.2238322437514817E-5</c:v>
                </c:pt>
              </c:numCache>
            </c:numRef>
          </c:val>
          <c:smooth val="0"/>
          <c:extLst>
            <c:ext xmlns:c16="http://schemas.microsoft.com/office/drawing/2014/chart" uri="{C3380CC4-5D6E-409C-BE32-E72D297353CC}">
              <c16:uniqueId val="{00000000-E9C9-4A2C-AF20-0434E5F03250}"/>
            </c:ext>
          </c:extLst>
        </c:ser>
        <c:ser>
          <c:idx val="1"/>
          <c:order val="1"/>
          <c:tx>
            <c:strRef>
              <c:f>'Train2 MSE'!$B$1</c:f>
              <c:strCache>
                <c:ptCount val="1"/>
                <c:pt idx="0">
                  <c:v>Cross Validation MSE</c:v>
                </c:pt>
              </c:strCache>
            </c:strRef>
          </c:tx>
          <c:marker>
            <c:symbol val="none"/>
          </c:marker>
          <c:val>
            <c:numRef>
              <c:f>'Train2 MSE'!$B$2:$B$1001</c:f>
              <c:numCache>
                <c:formatCode>General</c:formatCode>
                <c:ptCount val="1000"/>
                <c:pt idx="0">
                  <c:v>2.7957068945925628E-2</c:v>
                </c:pt>
                <c:pt idx="1">
                  <c:v>1.7085761429959701E-2</c:v>
                </c:pt>
                <c:pt idx="2">
                  <c:v>1.2234893306814714E-2</c:v>
                </c:pt>
                <c:pt idx="3">
                  <c:v>9.665084515889039E-3</c:v>
                </c:pt>
                <c:pt idx="4">
                  <c:v>8.0957047965962373E-3</c:v>
                </c:pt>
                <c:pt idx="5">
                  <c:v>6.9932573357715001E-3</c:v>
                </c:pt>
                <c:pt idx="6">
                  <c:v>6.1832837031063634E-3</c:v>
                </c:pt>
                <c:pt idx="7">
                  <c:v>5.5625092246751268E-3</c:v>
                </c:pt>
                <c:pt idx="8">
                  <c:v>5.06514149126195E-3</c:v>
                </c:pt>
                <c:pt idx="9">
                  <c:v>4.6522459615789416E-3</c:v>
                </c:pt>
                <c:pt idx="10">
                  <c:v>4.3012681096293824E-3</c:v>
                </c:pt>
                <c:pt idx="11">
                  <c:v>3.9976444911144137E-3</c:v>
                </c:pt>
                <c:pt idx="12">
                  <c:v>3.7319188164618078E-3</c:v>
                </c:pt>
                <c:pt idx="13">
                  <c:v>3.4979139584665822E-3</c:v>
                </c:pt>
                <c:pt idx="14">
                  <c:v>3.2910577113332974E-3</c:v>
                </c:pt>
                <c:pt idx="15">
                  <c:v>3.1075306494635375E-3</c:v>
                </c:pt>
                <c:pt idx="16">
                  <c:v>2.9440076927060234E-3</c:v>
                </c:pt>
                <c:pt idx="17">
                  <c:v>2.7976105113706714E-3</c:v>
                </c:pt>
                <c:pt idx="18">
                  <c:v>2.6658801273379594E-3</c:v>
                </c:pt>
                <c:pt idx="19">
                  <c:v>2.5467306077774183E-3</c:v>
                </c:pt>
                <c:pt idx="20">
                  <c:v>2.4383962423371801E-3</c:v>
                </c:pt>
                <c:pt idx="21">
                  <c:v>2.3393840148606829E-3</c:v>
                </c:pt>
                <c:pt idx="22">
                  <c:v>2.2484336500447435E-3</c:v>
                </c:pt>
                <c:pt idx="23">
                  <c:v>2.1644843492424288E-3</c:v>
                </c:pt>
                <c:pt idx="24">
                  <c:v>2.0866482920893861E-3</c:v>
                </c:pt>
                <c:pt idx="25">
                  <c:v>2.0141906969704014E-3</c:v>
                </c:pt>
                <c:pt idx="26">
                  <c:v>1.946512581265338E-3</c:v>
                </c:pt>
                <c:pt idx="27">
                  <c:v>1.8831284736630721E-3</c:v>
                </c:pt>
                <c:pt idx="28">
                  <c:v>1.8236350799699847E-3</c:v>
                </c:pt>
                <c:pt idx="29">
                  <c:v>1.7676788296001548E-3</c:v>
                </c:pt>
                <c:pt idx="30">
                  <c:v>1.7149350160715747E-3</c:v>
                </c:pt>
                <c:pt idx="31">
                  <c:v>1.6651010180496577E-3</c:v>
                </c:pt>
                <c:pt idx="32">
                  <c:v>1.6178968434941638E-3</c:v>
                </c:pt>
                <c:pt idx="33">
                  <c:v>1.5730767862326463E-3</c:v>
                </c:pt>
                <c:pt idx="34">
                  <c:v>1.5304829255274079E-3</c:v>
                </c:pt>
                <c:pt idx="35">
                  <c:v>1.4900952297172742E-3</c:v>
                </c:pt>
                <c:pt idx="36">
                  <c:v>1.4518881073797812E-3</c:v>
                </c:pt>
                <c:pt idx="37">
                  <c:v>1.4157276886734664E-3</c:v>
                </c:pt>
                <c:pt idx="38">
                  <c:v>1.3814540186253201E-3</c:v>
                </c:pt>
                <c:pt idx="39">
                  <c:v>1.3489197594160301E-3</c:v>
                </c:pt>
                <c:pt idx="40">
                  <c:v>1.3179919479712899E-3</c:v>
                </c:pt>
                <c:pt idx="41">
                  <c:v>1.2885504361797343E-3</c:v>
                </c:pt>
                <c:pt idx="42">
                  <c:v>1.2604863866620408E-3</c:v>
                </c:pt>
                <c:pt idx="43">
                  <c:v>1.2337008770014399E-3</c:v>
                </c:pt>
                <c:pt idx="44">
                  <c:v>1.2081036896377626E-3</c:v>
                </c:pt>
                <c:pt idx="45">
                  <c:v>1.1836123051713991E-3</c:v>
                </c:pt>
                <c:pt idx="46">
                  <c:v>1.1601510709575752E-3</c:v>
                </c:pt>
                <c:pt idx="47">
                  <c:v>1.1376505065568796E-3</c:v>
                </c:pt>
                <c:pt idx="48">
                  <c:v>1.1160467135016968E-3</c:v>
                </c:pt>
                <c:pt idx="49">
                  <c:v>1.0952808662001764E-3</c:v>
                </c:pt>
                <c:pt idx="50">
                  <c:v>1.0752987687379545E-3</c:v>
                </c:pt>
                <c:pt idx="51">
                  <c:v>1.0560504677191735E-3</c:v>
                </c:pt>
                <c:pt idx="52">
                  <c:v>1.0374899143058218E-3</c:v>
                </c:pt>
                <c:pt idx="53">
                  <c:v>1.0195746697804664E-3</c:v>
                </c:pt>
                <c:pt idx="54">
                  <c:v>1.0022656487916866E-3</c:v>
                </c:pt>
                <c:pt idx="55">
                  <c:v>9.8552689345181885E-4</c:v>
                </c:pt>
                <c:pt idx="56">
                  <c:v>9.6932537020495116E-4</c:v>
                </c:pt>
                <c:pt idx="57">
                  <c:v>9.5363078052091495E-4</c:v>
                </c:pt>
                <c:pt idx="58">
                  <c:v>9.384153766610132E-4</c:v>
                </c:pt>
                <c:pt idx="59">
                  <c:v>9.2365377547723904E-4</c:v>
                </c:pt>
                <c:pt idx="60">
                  <c:v>9.0932276647257948E-4</c:v>
                </c:pt>
                <c:pt idx="61">
                  <c:v>8.954011145870898E-4</c:v>
                </c:pt>
                <c:pt idx="62">
                  <c:v>8.8186936230664201E-4</c:v>
                </c:pt>
                <c:pt idx="63">
                  <c:v>8.6870963853228483E-4</c:v>
                </c:pt>
                <c:pt idx="64">
                  <c:v>8.5590548239188155E-4</c:v>
                </c:pt>
                <c:pt idx="65">
                  <c:v>8.4344168871760953E-4</c:v>
                </c:pt>
                <c:pt idx="66">
                  <c:v>8.3130417883687548E-4</c:v>
                </c:pt>
                <c:pt idx="67">
                  <c:v>8.194798965973463E-4</c:v>
                </c:pt>
                <c:pt idx="68">
                  <c:v>8.0795672613024239E-4</c:v>
                </c:pt>
                <c:pt idx="69">
                  <c:v>7.9672342542799822E-4</c:v>
                </c:pt>
                <c:pt idx="70">
                  <c:v>7.8576956867675246E-4</c:v>
                </c:pt>
                <c:pt idx="71">
                  <c:v>7.7508549043236248E-4</c:v>
                </c:pt>
                <c:pt idx="72">
                  <c:v>7.64662225952452E-4</c:v>
                </c:pt>
                <c:pt idx="73">
                  <c:v>7.5449144398657725E-4</c:v>
                </c:pt>
                <c:pt idx="74">
                  <c:v>7.4456537072445947E-4</c:v>
                </c:pt>
                <c:pt idx="75">
                  <c:v>7.3487670602467327E-4</c:v>
                </c:pt>
                <c:pt idx="76">
                  <c:v>7.2541853511283786E-4</c:v>
                </c:pt>
                <c:pt idx="77">
                  <c:v>7.1618424031983708E-4</c:v>
                </c:pt>
                <c:pt idx="78">
                  <c:v>7.0716741791885618E-4</c:v>
                </c:pt>
                <c:pt idx="79">
                  <c:v>6.9836180468601367E-4</c:v>
                </c:pt>
                <c:pt idx="80">
                  <c:v>6.8976121761819874E-4</c:v>
                </c:pt>
                <c:pt idx="81">
                  <c:v>6.8135950860600506E-4</c:v>
                </c:pt>
                <c:pt idx="82">
                  <c:v>6.7315053414638421E-4</c:v>
                </c:pt>
                <c:pt idx="83">
                  <c:v>6.6512813870979036E-4</c:v>
                </c:pt>
                <c:pt idx="84">
                  <c:v>6.5728614935067883E-4</c:v>
                </c:pt>
                <c:pt idx="85">
                  <c:v>6.4961837862819447E-4</c:v>
                </c:pt>
                <c:pt idx="86">
                  <c:v>6.4211863282919953E-4</c:v>
                </c:pt>
                <c:pt idx="87">
                  <c:v>6.3478072273328201E-4</c:v>
                </c:pt>
                <c:pt idx="88">
                  <c:v>6.2759847458821946E-4</c:v>
                </c:pt>
                <c:pt idx="89">
                  <c:v>6.2056573945184102E-4</c:v>
                </c:pt>
                <c:pt idx="90">
                  <c:v>6.1367639951609237E-4</c:v>
                </c:pt>
                <c:pt idx="91">
                  <c:v>6.0692437041287139E-4</c:v>
                </c:pt>
                <c:pt idx="92">
                  <c:v>6.0030359878998402E-4</c:v>
                </c:pt>
                <c:pt idx="93">
                  <c:v>5.9380805464078E-4</c:v>
                </c:pt>
                <c:pt idx="94">
                  <c:v>5.8743171798425605E-4</c:v>
                </c:pt>
                <c:pt idx="95">
                  <c:v>5.8116855954059373E-4</c:v>
                </c:pt>
                <c:pt idx="96">
                  <c:v>5.7501251504807826E-4</c:v>
                </c:pt>
                <c:pt idx="97">
                  <c:v>5.6895745284146564E-4</c:v>
                </c:pt>
                <c:pt idx="98">
                  <c:v>5.6299713428305947E-4</c:v>
                </c:pt>
                <c:pt idx="99">
                  <c:v>5.5712516663864147E-4</c:v>
                </c:pt>
                <c:pt idx="100">
                  <c:v>5.5133494806946658E-4</c:v>
                </c:pt>
                <c:pt idx="101">
                  <c:v>5.456196046424996E-4</c:v>
                </c:pt>
                <c:pt idx="102">
                  <c:v>5.39971919757655E-4</c:v>
                </c:pt>
                <c:pt idx="103">
                  <c:v>5.3438425732142095E-4</c:v>
                </c:pt>
                <c:pt idx="104">
                  <c:v>5.2884848159961886E-4</c:v>
                </c:pt>
                <c:pt idx="105">
                  <c:v>5.2335587926607724E-4</c:v>
                </c:pt>
                <c:pt idx="106">
                  <c:v>5.1789709306338471E-4</c:v>
                </c:pt>
                <c:pt idx="107">
                  <c:v>5.1246208193383427E-4</c:v>
                </c:pt>
                <c:pt idx="108">
                  <c:v>5.0704012929265617E-4</c:v>
                </c:pt>
                <c:pt idx="109">
                  <c:v>5.0161992827364558E-4</c:v>
                </c:pt>
                <c:pt idx="110">
                  <c:v>4.9618977795788134E-4</c:v>
                </c:pt>
                <c:pt idx="111">
                  <c:v>4.9073792446920907E-4</c:v>
                </c:pt>
                <c:pt idx="112">
                  <c:v>4.8525307326897839E-4</c:v>
                </c:pt>
                <c:pt idx="113">
                  <c:v>4.797250876815658E-4</c:v>
                </c:pt>
                <c:pt idx="114">
                  <c:v>4.7414588570793699E-4</c:v>
                </c:pt>
                <c:pt idx="115">
                  <c:v>4.6851056178086857E-4</c:v>
                </c:pt>
                <c:pt idx="116">
                  <c:v>4.6281876860485699E-4</c:v>
                </c:pt>
                <c:pt idx="117">
                  <c:v>4.5707633520446927E-4</c:v>
                </c:pt>
                <c:pt idx="118">
                  <c:v>4.5129697729379825E-4</c:v>
                </c:pt>
                <c:pt idx="119">
                  <c:v>4.4550396885598506E-4</c:v>
                </c:pt>
                <c:pt idx="120">
                  <c:v>4.3973185655949847E-4</c:v>
                </c:pt>
                <c:pt idx="121">
                  <c:v>4.3402795622144759E-4</c:v>
                </c:pt>
                <c:pt idx="122">
                  <c:v>4.2845145570453546E-4</c:v>
                </c:pt>
                <c:pt idx="123">
                  <c:v>4.2306601176847979E-4</c:v>
                </c:pt>
                <c:pt idx="124">
                  <c:v>4.1792472482175754E-4</c:v>
                </c:pt>
                <c:pt idx="125">
                  <c:v>4.1305490108822877E-4</c:v>
                </c:pt>
                <c:pt idx="126">
                  <c:v>4.0845343887288712E-4</c:v>
                </c:pt>
                <c:pt idx="127">
                  <c:v>4.040949700990011E-4</c:v>
                </c:pt>
                <c:pt idx="128">
                  <c:v>3.9994498716458164E-4</c:v>
                </c:pt>
                <c:pt idx="129">
                  <c:v>3.9596999209118923E-4</c:v>
                </c:pt>
                <c:pt idx="130">
                  <c:v>3.921422548456718E-4</c:v>
                </c:pt>
                <c:pt idx="131">
                  <c:v>3.8844063726234932E-4</c:v>
                </c:pt>
                <c:pt idx="132">
                  <c:v>3.8484961111633163E-4</c:v>
                </c:pt>
                <c:pt idx="133">
                  <c:v>3.8135784718858169E-4</c:v>
                </c:pt>
                <c:pt idx="134">
                  <c:v>3.7795696575241677E-4</c:v>
                </c:pt>
                <c:pt idx="135">
                  <c:v>3.7464059651703496E-4</c:v>
                </c:pt>
                <c:pt idx="136">
                  <c:v>3.7140372128361473E-4</c:v>
                </c:pt>
                <c:pt idx="137">
                  <c:v>3.6824222974090373E-4</c:v>
                </c:pt>
                <c:pt idx="138">
                  <c:v>3.651526240334074E-4</c:v>
                </c:pt>
                <c:pt idx="139">
                  <c:v>3.6213182402852762E-4</c:v>
                </c:pt>
                <c:pt idx="140">
                  <c:v>3.5917704011784933E-4</c:v>
                </c:pt>
                <c:pt idx="141">
                  <c:v>3.5628569126746284E-4</c:v>
                </c:pt>
                <c:pt idx="142">
                  <c:v>3.5345535334257419E-4</c:v>
                </c:pt>
                <c:pt idx="143">
                  <c:v>3.5068372752500396E-4</c:v>
                </c:pt>
                <c:pt idx="144">
                  <c:v>3.4796862181281336E-4</c:v>
                </c:pt>
                <c:pt idx="145">
                  <c:v>3.4530794074662073E-4</c:v>
                </c:pt>
                <c:pt idx="146">
                  <c:v>3.4269968001967611E-4</c:v>
                </c:pt>
                <c:pt idx="147">
                  <c:v>3.4014192371616722E-4</c:v>
                </c:pt>
                <c:pt idx="148">
                  <c:v>3.3763284271073592E-4</c:v>
                </c:pt>
                <c:pt idx="149">
                  <c:v>3.3517069332966081E-4</c:v>
                </c:pt>
                <c:pt idx="150">
                  <c:v>3.3275381577271861E-4</c:v>
                </c:pt>
                <c:pt idx="151">
                  <c:v>3.3038063206438685E-4</c:v>
                </c:pt>
                <c:pt idx="152">
                  <c:v>3.2804964347551437E-4</c:v>
                </c:pt>
                <c:pt idx="153">
                  <c:v>3.2575942745834228E-4</c:v>
                </c:pt>
                <c:pt idx="154">
                  <c:v>3.2350863419001351E-4</c:v>
                </c:pt>
                <c:pt idx="155">
                  <c:v>3.2129598283930569E-4</c:v>
                </c:pt>
                <c:pt idx="156">
                  <c:v>3.1912025767061222E-4</c:v>
                </c:pt>
                <c:pt idx="157">
                  <c:v>3.1698030408729025E-4</c:v>
                </c:pt>
                <c:pt idx="158">
                  <c:v>3.1487502469941487E-4</c:v>
                </c:pt>
                <c:pt idx="159">
                  <c:v>3.1280337548262867E-4</c:v>
                </c:pt>
                <c:pt idx="160">
                  <c:v>3.1076436207737898E-4</c:v>
                </c:pt>
                <c:pt idx="161">
                  <c:v>3.0875703626271185E-4</c:v>
                </c:pt>
                <c:pt idx="162">
                  <c:v>3.067804926261245E-4</c:v>
                </c:pt>
                <c:pt idx="163">
                  <c:v>3.0483386544111175E-4</c:v>
                </c:pt>
                <c:pt idx="164">
                  <c:v>3.0291632575641053E-4</c:v>
                </c:pt>
                <c:pt idx="165">
                  <c:v>3.0102707869542197E-4</c:v>
                </c:pt>
                <c:pt idx="166">
                  <c:v>2.9916536096043217E-4</c:v>
                </c:pt>
                <c:pt idx="167">
                  <c:v>2.9733043853363871E-4</c:v>
                </c:pt>
                <c:pt idx="168">
                  <c:v>2.955216045654238E-4</c:v>
                </c:pt>
                <c:pt idx="169">
                  <c:v>2.9373817743936153E-4</c:v>
                </c:pt>
                <c:pt idx="170">
                  <c:v>2.9197949900310537E-4</c:v>
                </c:pt>
                <c:pt idx="171">
                  <c:v>2.9024493295418607E-4</c:v>
                </c:pt>
                <c:pt idx="172">
                  <c:v>2.8853386336991717E-4</c:v>
                </c:pt>
                <c:pt idx="173">
                  <c:v>2.868456933708748E-4</c:v>
                </c:pt>
                <c:pt idx="174">
                  <c:v>2.8517984390771871E-4</c:v>
                </c:pt>
                <c:pt idx="175">
                  <c:v>2.8353575266155728E-4</c:v>
                </c:pt>
                <c:pt idx="176">
                  <c:v>2.8191287304839534E-4</c:v>
                </c:pt>
                <c:pt idx="177">
                  <c:v>2.803106733186404E-4</c:v>
                </c:pt>
                <c:pt idx="178">
                  <c:v>2.7872863574305245E-4</c:v>
                </c:pt>
                <c:pt idx="179">
                  <c:v>2.7716625587693549E-4</c:v>
                </c:pt>
                <c:pt idx="180">
                  <c:v>2.7562304189486395E-4</c:v>
                </c:pt>
                <c:pt idx="181">
                  <c:v>2.7409851398862859E-4</c:v>
                </c:pt>
                <c:pt idx="182">
                  <c:v>2.7259220382166559E-4</c:v>
                </c:pt>
                <c:pt idx="183">
                  <c:v>2.7110365403368043E-4</c:v>
                </c:pt>
                <c:pt idx="184">
                  <c:v>2.6963241778973451E-4</c:v>
                </c:pt>
                <c:pt idx="185">
                  <c:v>2.6817805836859267E-4</c:v>
                </c:pt>
                <c:pt idx="186">
                  <c:v>2.6674014878569412E-4</c:v>
                </c:pt>
                <c:pt idx="187">
                  <c:v>2.6531827144664696E-4</c:v>
                </c:pt>
                <c:pt idx="188">
                  <c:v>2.6391201782767005E-4</c:v>
                </c:pt>
                <c:pt idx="189">
                  <c:v>2.6252098817997337E-4</c:v>
                </c:pt>
                <c:pt idx="190">
                  <c:v>2.6114479125550534E-4</c:v>
                </c:pt>
                <c:pt idx="191">
                  <c:v>2.5978304405206145E-4</c:v>
                </c:pt>
                <c:pt idx="192">
                  <c:v>2.5843537157609726E-4</c:v>
                </c:pt>
                <c:pt idx="193">
                  <c:v>2.5710140662209475E-4</c:v>
                </c:pt>
                <c:pt idx="194">
                  <c:v>2.5578078956766808E-4</c:v>
                </c:pt>
                <c:pt idx="195">
                  <c:v>2.5447316818394058E-4</c:v>
                </c:pt>
                <c:pt idx="196">
                  <c:v>2.5317819746108856E-4</c:v>
                </c:pt>
                <c:pt idx="197">
                  <c:v>2.5189553944920441E-4</c:v>
                </c:pt>
                <c:pt idx="198">
                  <c:v>2.5062486311489056E-4</c:v>
                </c:pt>
                <c:pt idx="199">
                  <c:v>2.4936584421427036E-4</c:v>
                </c:pt>
                <c:pt idx="200">
                  <c:v>2.4811816518327838E-4</c:v>
                </c:pt>
                <c:pt idx="201">
                  <c:v>2.4688151504631583E-4</c:v>
                </c:pt>
                <c:pt idx="202">
                  <c:v>2.4565558934450978E-4</c:v>
                </c:pt>
                <c:pt idx="203">
                  <c:v>2.4444009008499525E-4</c:v>
                </c:pt>
                <c:pt idx="204">
                  <c:v>2.4323472571274556E-4</c:v>
                </c:pt>
                <c:pt idx="205">
                  <c:v>2.4203921110663374E-4</c:v>
                </c:pt>
                <c:pt idx="206">
                  <c:v>2.4085326760146539E-4</c:v>
                </c:pt>
                <c:pt idx="207">
                  <c:v>2.396766230378221E-4</c:v>
                </c:pt>
                <c:pt idx="208">
                  <c:v>2.3850901184158715E-4</c:v>
                </c:pt>
                <c:pt idx="209">
                  <c:v>2.3735017513500713E-4</c:v>
                </c:pt>
                <c:pt idx="210">
                  <c:v>2.3619986088113863E-4</c:v>
                </c:pt>
                <c:pt idx="211">
                  <c:v>2.3505782406339087E-4</c:v>
                </c:pt>
                <c:pt idx="212">
                  <c:v>2.339238269017225E-4</c:v>
                </c:pt>
                <c:pt idx="213">
                  <c:v>2.3279763910679654E-4</c:v>
                </c:pt>
                <c:pt idx="214">
                  <c:v>2.3167903817303265E-4</c:v>
                </c:pt>
                <c:pt idx="215">
                  <c:v>2.305678097110314E-4</c:v>
                </c:pt>
                <c:pt idx="216">
                  <c:v>2.2946374781923192E-4</c:v>
                </c:pt>
                <c:pt idx="217">
                  <c:v>2.2836665549388392E-4</c:v>
                </c:pt>
                <c:pt idx="218">
                  <c:v>2.2727634507550682E-4</c:v>
                </c:pt>
                <c:pt idx="219">
                  <c:v>2.2619263872883174E-4</c:v>
                </c:pt>
                <c:pt idx="220">
                  <c:v>2.2511536895192767E-4</c:v>
                </c:pt>
                <c:pt idx="221">
                  <c:v>2.2404437910864604E-4</c:v>
                </c:pt>
                <c:pt idx="222">
                  <c:v>2.2297952397678489E-4</c:v>
                </c:pt>
                <c:pt idx="223">
                  <c:v>2.2192067030243464E-4</c:v>
                </c:pt>
                <c:pt idx="224">
                  <c:v>2.2086769734890556E-4</c:v>
                </c:pt>
                <c:pt idx="225">
                  <c:v>2.198204974264331E-4</c:v>
                </c:pt>
                <c:pt idx="226">
                  <c:v>2.1877897638666855E-4</c:v>
                </c:pt>
                <c:pt idx="227">
                  <c:v>2.177430540638703E-4</c:v>
                </c:pt>
                <c:pt idx="228">
                  <c:v>2.1671266464274721E-4</c:v>
                </c:pt>
                <c:pt idx="229">
                  <c:v>2.1568775693146171E-4</c:v>
                </c:pt>
                <c:pt idx="230">
                  <c:v>2.1466829451723059E-4</c:v>
                </c:pt>
                <c:pt idx="231">
                  <c:v>2.136542557817903E-4</c:v>
                </c:pt>
                <c:pt idx="232">
                  <c:v>2.1264563375463544E-4</c:v>
                </c:pt>
                <c:pt idx="233">
                  <c:v>2.1164243578377268E-4</c:v>
                </c:pt>
                <c:pt idx="234">
                  <c:v>2.1064468300677802E-4</c:v>
                </c:pt>
                <c:pt idx="235">
                  <c:v>2.0965240960934823E-4</c:v>
                </c:pt>
                <c:pt idx="236">
                  <c:v>2.0866566186425079E-4</c:v>
                </c:pt>
                <c:pt idx="237">
                  <c:v>2.0768449695055067E-4</c:v>
                </c:pt>
                <c:pt idx="238">
                  <c:v>2.0670898156094865E-4</c:v>
                </c:pt>
                <c:pt idx="239">
                  <c:v>2.0573919031365823E-4</c:v>
                </c:pt>
                <c:pt idx="240">
                  <c:v>2.0477520399407359E-4</c:v>
                </c:pt>
                <c:pt idx="241">
                  <c:v>2.038171076598691E-4</c:v>
                </c:pt>
                <c:pt idx="242">
                  <c:v>2.0286498865066337E-4</c:v>
                </c:pt>
                <c:pt idx="243">
                  <c:v>2.0191893454924112E-4</c:v>
                </c:pt>
                <c:pt idx="244">
                  <c:v>2.0097903114512332E-4</c:v>
                </c:pt>
                <c:pt idx="245">
                  <c:v>2.0004536045261823E-4</c:v>
                </c:pt>
                <c:pt idx="246">
                  <c:v>1.991179988340914E-4</c:v>
                </c:pt>
                <c:pt idx="247">
                  <c:v>1.9819701527518921E-4</c:v>
                </c:pt>
                <c:pt idx="248">
                  <c:v>1.9728246985228047E-4</c:v>
                </c:pt>
                <c:pt idx="249">
                  <c:v>1.9637441242395976E-4</c:v>
                </c:pt>
                <c:pt idx="250">
                  <c:v>1.95472881568705E-4</c:v>
                </c:pt>
                <c:pt idx="251">
                  <c:v>1.9457790378034234E-4</c:v>
                </c:pt>
                <c:pt idx="252">
                  <c:v>1.9368949292266271E-4</c:v>
                </c:pt>
                <c:pt idx="253">
                  <c:v>1.9280764993494074E-4</c:v>
                </c:pt>
                <c:pt idx="254">
                  <c:v>1.9193236277188295E-4</c:v>
                </c:pt>
                <c:pt idx="255">
                  <c:v>1.9106360655493212E-4</c:v>
                </c:pt>
                <c:pt idx="256">
                  <c:v>1.902013439072322E-4</c:v>
                </c:pt>
                <c:pt idx="257">
                  <c:v>1.8934552544183118E-4</c:v>
                </c:pt>
                <c:pt idx="258">
                  <c:v>1.8849609037178158E-4</c:v>
                </c:pt>
                <c:pt idx="259">
                  <c:v>1.8765296721148529E-4</c:v>
                </c:pt>
                <c:pt idx="260">
                  <c:v>1.8681607454052785E-4</c:v>
                </c:pt>
                <c:pt idx="261">
                  <c:v>1.8598532180409932E-4</c:v>
                </c:pt>
                <c:pt idx="262">
                  <c:v>1.8516061012749773E-4</c:v>
                </c:pt>
                <c:pt idx="263">
                  <c:v>1.8434183312588336E-4</c:v>
                </c:pt>
                <c:pt idx="264">
                  <c:v>1.8352887769415124E-4</c:v>
                </c:pt>
                <c:pt idx="265">
                  <c:v>1.8272162476530617E-4</c:v>
                </c:pt>
                <c:pt idx="266">
                  <c:v>1.8191995002889757E-4</c:v>
                </c:pt>
                <c:pt idx="267">
                  <c:v>1.8112372460390544E-4</c:v>
                </c:pt>
                <c:pt idx="268">
                  <c:v>1.8033281566281727E-4</c:v>
                </c:pt>
                <c:pt idx="269">
                  <c:v>1.7954708700557032E-4</c:v>
                </c:pt>
                <c:pt idx="270">
                  <c:v>1.7876639958357824E-4</c:v>
                </c:pt>
                <c:pt idx="271">
                  <c:v>1.7799061197522236E-4</c:v>
                </c:pt>
                <c:pt idx="272">
                  <c:v>1.7721958081500118E-4</c:v>
                </c:pt>
                <c:pt idx="273">
                  <c:v>1.7645316117915704E-4</c:v>
                </c:pt>
                <c:pt idx="274">
                  <c:v>1.7569120693091826E-4</c:v>
                </c:pt>
                <c:pt idx="275">
                  <c:v>1.7493357102868671E-4</c:v>
                </c:pt>
                <c:pt idx="276">
                  <c:v>1.7418010580058386E-4</c:v>
                </c:pt>
                <c:pt idx="277">
                  <c:v>1.7343066318869173E-4</c:v>
                </c:pt>
                <c:pt idx="278">
                  <c:v>1.7268509496624123E-4</c:v>
                </c:pt>
                <c:pt idx="279">
                  <c:v>1.7194325293083657E-4</c:v>
                </c:pt>
                <c:pt idx="280">
                  <c:v>1.7120498907663412E-4</c:v>
                </c:pt>
                <c:pt idx="281">
                  <c:v>1.7047015574818441E-4</c:v>
                </c:pt>
                <c:pt idx="282">
                  <c:v>1.6973860577845676E-4</c:v>
                </c:pt>
                <c:pt idx="283">
                  <c:v>1.6901019261338478E-4</c:v>
                </c:pt>
                <c:pt idx="284">
                  <c:v>1.6828477042506661E-4</c:v>
                </c:pt>
                <c:pt idx="285">
                  <c:v>1.6756219421560587E-4</c:v>
                </c:pt>
                <c:pt idx="286">
                  <c:v>1.6684231991339612E-4</c:v>
                </c:pt>
                <c:pt idx="287">
                  <c:v>1.6612500446356319E-4</c:v>
                </c:pt>
                <c:pt idx="288">
                  <c:v>1.6541010591409821E-4</c:v>
                </c:pt>
                <c:pt idx="289">
                  <c:v>1.6469748349917087E-4</c:v>
                </c:pt>
                <c:pt idx="290">
                  <c:v>1.6398699772099447E-4</c:v>
                </c:pt>
                <c:pt idx="291">
                  <c:v>1.6327851043155769E-4</c:v>
                </c:pt>
                <c:pt idx="292">
                  <c:v>1.6257188491550022E-4</c:v>
                </c:pt>
                <c:pt idx="293">
                  <c:v>1.6186698597537175E-4</c:v>
                </c:pt>
                <c:pt idx="294">
                  <c:v>1.6116368002050405E-4</c:v>
                </c:pt>
                <c:pt idx="295">
                  <c:v>1.6046183516073032E-4</c:v>
                </c:pt>
                <c:pt idx="296">
                  <c:v>1.597613213062099E-4</c:v>
                </c:pt>
                <c:pt idx="297">
                  <c:v>1.5906201027464907E-4</c:v>
                </c:pt>
                <c:pt idx="298">
                  <c:v>1.5836377590727066E-4</c:v>
                </c:pt>
                <c:pt idx="299">
                  <c:v>1.5766649419493198E-4</c:v>
                </c:pt>
                <c:pt idx="300">
                  <c:v>1.5697004341589803E-4</c:v>
                </c:pt>
                <c:pt idx="301">
                  <c:v>1.5627430428683366E-4</c:v>
                </c:pt>
                <c:pt idx="302">
                  <c:v>1.5557916012871067E-4</c:v>
                </c:pt>
                <c:pt idx="303">
                  <c:v>1.5488449704939851E-4</c:v>
                </c:pt>
                <c:pt idx="304">
                  <c:v>1.5419020414483305E-4</c:v>
                </c:pt>
                <c:pt idx="305">
                  <c:v>1.5349617372074751E-4</c:v>
                </c:pt>
                <c:pt idx="306">
                  <c:v>1.5280230153704306E-4</c:v>
                </c:pt>
                <c:pt idx="307">
                  <c:v>1.5210848707695261E-4</c:v>
                </c:pt>
                <c:pt idx="308">
                  <c:v>1.5141463384318106E-4</c:v>
                </c:pt>
                <c:pt idx="309">
                  <c:v>1.5072064968321453E-4</c:v>
                </c:pt>
                <c:pt idx="310">
                  <c:v>1.5002644714594269E-4</c:v>
                </c:pt>
                <c:pt idx="311">
                  <c:v>1.4933194387159999E-4</c:v>
                </c:pt>
                <c:pt idx="312">
                  <c:v>1.4863706301681981E-4</c:v>
                </c:pt>
                <c:pt idx="313">
                  <c:v>1.4794173371627557E-4</c:v>
                </c:pt>
                <c:pt idx="314">
                  <c:v>1.4724589158188984E-4</c:v>
                </c:pt>
                <c:pt idx="315">
                  <c:v>1.4654947924000011E-4</c:v>
                </c:pt>
                <c:pt idx="316">
                  <c:v>1.4585244690602962E-4</c:v>
                </c:pt>
                <c:pt idx="317">
                  <c:v>1.4515475299519486E-4</c:v>
                </c:pt>
                <c:pt idx="318">
                  <c:v>1.4445636476653279E-4</c:v>
                </c:pt>
                <c:pt idx="319">
                  <c:v>1.4375725899601715E-4</c:v>
                </c:pt>
                <c:pt idx="320">
                  <c:v>1.4305742267277816E-4</c:v>
                </c:pt>
                <c:pt idx="321">
                  <c:v>1.423568537104594E-4</c:v>
                </c:pt>
                <c:pt idx="322">
                  <c:v>1.4165556166349292E-4</c:v>
                </c:pt>
                <c:pt idx="323">
                  <c:v>1.4095356843571238E-4</c:v>
                </c:pt>
                <c:pt idx="324">
                  <c:v>1.4025090896621712E-4</c:v>
                </c:pt>
                <c:pt idx="325">
                  <c:v>1.3954763187492625E-4</c:v>
                </c:pt>
                <c:pt idx="326">
                  <c:v>1.3884380004791722E-4</c:v>
                </c:pt>
                <c:pt idx="327">
                  <c:v>1.381394911406281E-4</c:v>
                </c:pt>
                <c:pt idx="328">
                  <c:v>1.3743479797547148E-4</c:v>
                </c:pt>
                <c:pt idx="329">
                  <c:v>1.3672982880962714E-4</c:v>
                </c:pt>
                <c:pt idx="330">
                  <c:v>1.3602470744889083E-4</c:v>
                </c:pt>
                <c:pt idx="331">
                  <c:v>1.353195731847497E-4</c:v>
                </c:pt>
                <c:pt idx="332">
                  <c:v>1.3461458053440684E-4</c:v>
                </c:pt>
                <c:pt idx="333">
                  <c:v>1.3390989876741453E-4</c:v>
                </c:pt>
                <c:pt idx="334">
                  <c:v>1.3320571120793793E-4</c:v>
                </c:pt>
                <c:pt idx="335">
                  <c:v>1.3250221430824921E-4</c:v>
                </c:pt>
                <c:pt idx="336">
                  <c:v>1.3179961649675096E-4</c:v>
                </c:pt>
                <c:pt idx="337">
                  <c:v>1.3109813681213252E-4</c:v>
                </c:pt>
                <c:pt idx="338">
                  <c:v>1.3039800334384218E-4</c:v>
                </c:pt>
                <c:pt idx="339">
                  <c:v>1.2969945150728381E-4</c:v>
                </c:pt>
                <c:pt idx="340">
                  <c:v>1.2900272218946608E-4</c:v>
                </c:pt>
                <c:pt idx="341">
                  <c:v>1.2830805980671659E-4</c:v>
                </c:pt>
                <c:pt idx="342">
                  <c:v>1.2761571032002375E-4</c:v>
                </c:pt>
                <c:pt idx="343">
                  <c:v>1.2692591925530665E-4</c:v>
                </c:pt>
                <c:pt idx="344">
                  <c:v>1.2623892977524408E-4</c:v>
                </c:pt>
                <c:pt idx="345">
                  <c:v>1.2555498084632958E-4</c:v>
                </c:pt>
                <c:pt idx="346">
                  <c:v>1.2487430553976769E-4</c:v>
                </c:pt>
                <c:pt idx="347">
                  <c:v>1.2419712949809998E-4</c:v>
                </c:pt>
                <c:pt idx="348">
                  <c:v>1.2352366959162756E-4</c:v>
                </c:pt>
                <c:pt idx="349">
                  <c:v>1.2285413278028071E-4</c:v>
                </c:pt>
                <c:pt idx="350">
                  <c:v>1.2218871518824458E-4</c:v>
                </c:pt>
                <c:pt idx="351">
                  <c:v>1.2152760139081696E-4</c:v>
                </c:pt>
                <c:pt idx="352">
                  <c:v>1.208709639061383E-4</c:v>
                </c:pt>
                <c:pt idx="353">
                  <c:v>1.2021896287881106E-4</c:v>
                </c:pt>
                <c:pt idx="354">
                  <c:v>1.1957174593819999E-4</c:v>
                </c:pt>
                <c:pt idx="355">
                  <c:v>1.1892944821140465E-4</c:v>
                </c:pt>
                <c:pt idx="356">
                  <c:v>1.182921924693877E-4</c:v>
                </c:pt>
                <c:pt idx="357">
                  <c:v>1.1766008938440954E-4</c:v>
                </c:pt>
                <c:pt idx="358">
                  <c:v>1.1703323787753943E-4</c:v>
                </c:pt>
                <c:pt idx="359">
                  <c:v>1.1641172553633916E-4</c:v>
                </c:pt>
                <c:pt idx="360">
                  <c:v>1.1579562908462669E-4</c:v>
                </c:pt>
                <c:pt idx="361">
                  <c:v>1.1518501488836053E-4</c:v>
                </c:pt>
                <c:pt idx="362">
                  <c:v>1.1457993948389204E-4</c:v>
                </c:pt>
                <c:pt idx="363">
                  <c:v>1.1398045011706571E-4</c:v>
                </c:pt>
                <c:pt idx="364">
                  <c:v>1.1338658528373156E-4</c:v>
                </c:pt>
                <c:pt idx="365">
                  <c:v>1.1279837526415733E-4</c:v>
                </c:pt>
                <c:pt idx="366">
                  <c:v>1.122158426455426E-4</c:v>
                </c:pt>
                <c:pt idx="367">
                  <c:v>1.1163900282828622E-4</c:v>
                </c:pt>
                <c:pt idx="368">
                  <c:v>1.1106786451292543E-4</c:v>
                </c:pt>
                <c:pt idx="369">
                  <c:v>1.105024301656876E-4</c:v>
                </c:pt>
                <c:pt idx="370">
                  <c:v>1.0994269646142096E-4</c:v>
                </c:pt>
                <c:pt idx="371">
                  <c:v>1.0938865470334983E-4</c:v>
                </c:pt>
                <c:pt idx="372">
                  <c:v>1.0884029121960494E-4</c:v>
                </c:pt>
                <c:pt idx="373">
                  <c:v>1.0829758773687003E-4</c:v>
                </c:pt>
                <c:pt idx="374">
                  <c:v>1.0776052173178048E-4</c:v>
                </c:pt>
                <c:pt idx="375">
                  <c:v>1.0722906676091389E-4</c:v>
                </c:pt>
                <c:pt idx="376">
                  <c:v>1.0670319277034035E-4</c:v>
                </c:pt>
                <c:pt idx="377">
                  <c:v>1.0618286638579897E-4</c:v>
                </c:pt>
                <c:pt idx="378">
                  <c:v>1.0566805118460032E-4</c:v>
                </c:pt>
                <c:pt idx="379">
                  <c:v>1.0515870795036597E-4</c:v>
                </c:pt>
                <c:pt idx="380">
                  <c:v>1.0465479491170867E-4</c:v>
                </c:pt>
                <c:pt idx="381">
                  <c:v>1.0415626796591714E-4</c:v>
                </c:pt>
                <c:pt idx="382">
                  <c:v>1.0366308088867485E-4</c:v>
                </c:pt>
                <c:pt idx="383">
                  <c:v>1.0317518553078378E-4</c:v>
                </c:pt>
                <c:pt idx="384">
                  <c:v>1.0269253200280369E-4</c:v>
                </c:pt>
                <c:pt idx="385">
                  <c:v>1.0221506884845967E-4</c:v>
                </c:pt>
                <c:pt idx="386">
                  <c:v>1.017427432076126E-4</c:v>
                </c:pt>
                <c:pt idx="387">
                  <c:v>1.0127550096950998E-4</c:v>
                </c:pt>
                <c:pt idx="388">
                  <c:v>1.0081328691699035E-4</c:v>
                </c:pt>
                <c:pt idx="389">
                  <c:v>1.0035604486224205E-4</c:v>
                </c:pt>
                <c:pt idx="390">
                  <c:v>9.9903717774674816E-5</c:v>
                </c:pt>
                <c:pt idx="391">
                  <c:v>9.9456247901392859E-5</c:v>
                </c:pt>
                <c:pt idx="392">
                  <c:v>9.9013576880729935E-5</c:v>
                </c:pt>
                <c:pt idx="393">
                  <c:v>9.8575645849246124E-5</c:v>
                </c:pt>
                <c:pt idx="394">
                  <c:v>9.8142395542550749E-5</c:v>
                </c:pt>
                <c:pt idx="395">
                  <c:v>9.7713766390283854E-5</c:v>
                </c:pt>
                <c:pt idx="396">
                  <c:v>9.728969860554838E-5</c:v>
                </c:pt>
                <c:pt idx="397">
                  <c:v>9.6870132269062537E-5</c:v>
                </c:pt>
                <c:pt idx="398">
                  <c:v>9.6455007408270202E-5</c:v>
                </c:pt>
                <c:pt idx="399">
                  <c:v>9.6044264071634409E-5</c:v>
                </c:pt>
                <c:pt idx="400">
                  <c:v>9.5637842398310036E-5</c:v>
                </c:pt>
                <c:pt idx="401">
                  <c:v>9.5235682683382432E-5</c:v>
                </c:pt>
                <c:pt idx="402">
                  <c:v>9.4837725438848288E-5</c:v>
                </c:pt>
                <c:pt idx="403">
                  <c:v>9.4443911450489983E-5</c:v>
                </c:pt>
                <c:pt idx="404">
                  <c:v>9.4054181830808403E-5</c:v>
                </c:pt>
                <c:pt idx="405">
                  <c:v>9.3668478068150698E-5</c:v>
                </c:pt>
                <c:pt idx="406">
                  <c:v>9.328674207217747E-5</c:v>
                </c:pt>
                <c:pt idx="407">
                  <c:v>9.2908916215804152E-5</c:v>
                </c:pt>
                <c:pt idx="408">
                  <c:v>9.2534943373751748E-5</c:v>
                </c:pt>
                <c:pt idx="409">
                  <c:v>9.2164766957835559E-5</c:v>
                </c:pt>
                <c:pt idx="410">
                  <c:v>9.1798330949124501E-5</c:v>
                </c:pt>
                <c:pt idx="411">
                  <c:v>9.1435579927093443E-5</c:v>
                </c:pt>
                <c:pt idx="412">
                  <c:v>9.1076459095909123E-5</c:v>
                </c:pt>
                <c:pt idx="413">
                  <c:v>9.0720914307958404E-5</c:v>
                </c:pt>
                <c:pt idx="414">
                  <c:v>9.0368892084760445E-5</c:v>
                </c:pt>
                <c:pt idx="415">
                  <c:v>9.0020339635382815E-5</c:v>
                </c:pt>
                <c:pt idx="416">
                  <c:v>8.9675204872483939E-5</c:v>
                </c:pt>
                <c:pt idx="417">
                  <c:v>8.9333436426108773E-5</c:v>
                </c:pt>
                <c:pt idx="418">
                  <c:v>8.8994983655361451E-5</c:v>
                </c:pt>
                <c:pt idx="419">
                  <c:v>8.8659796658070614E-5</c:v>
                </c:pt>
                <c:pt idx="420">
                  <c:v>8.832782627856633E-5</c:v>
                </c:pt>
                <c:pt idx="421">
                  <c:v>8.7999024113695425E-5</c:v>
                </c:pt>
                <c:pt idx="422">
                  <c:v>8.7673342517173179E-5</c:v>
                </c:pt>
                <c:pt idx="423">
                  <c:v>8.7350734602396256E-5</c:v>
                </c:pt>
                <c:pt idx="424">
                  <c:v>8.7031154243814092E-5</c:v>
                </c:pt>
                <c:pt idx="425">
                  <c:v>8.6714556076971671E-5</c:v>
                </c:pt>
                <c:pt idx="426">
                  <c:v>8.6400895497319201E-5</c:v>
                </c:pt>
                <c:pt idx="427">
                  <c:v>8.6090128657890423E-5</c:v>
                </c:pt>
                <c:pt idx="428">
                  <c:v>8.578221246593612E-5</c:v>
                </c:pt>
                <c:pt idx="429">
                  <c:v>8.5477104578609846E-5</c:v>
                </c:pt>
                <c:pt idx="430">
                  <c:v>8.5174763397784435E-5</c:v>
                </c:pt>
                <c:pt idx="431">
                  <c:v>8.4875148064084379E-5</c:v>
                </c:pt>
                <c:pt idx="432">
                  <c:v>8.457821845021014E-5</c:v>
                </c:pt>
                <c:pt idx="433">
                  <c:v>8.4283935153622473E-5</c:v>
                </c:pt>
                <c:pt idx="434">
                  <c:v>8.3992259488662374E-5</c:v>
                </c:pt>
                <c:pt idx="435">
                  <c:v>8.370315347816462E-5</c:v>
                </c:pt>
                <c:pt idx="436">
                  <c:v>8.341657984462925E-5</c:v>
                </c:pt>
                <c:pt idx="437">
                  <c:v>8.3132502001003405E-5</c:v>
                </c:pt>
                <c:pt idx="438">
                  <c:v>8.2850884041129764E-5</c:v>
                </c:pt>
                <c:pt idx="439">
                  <c:v>8.2571690729906926E-5</c:v>
                </c:pt>
                <c:pt idx="440">
                  <c:v>8.2294887493208896E-5</c:v>
                </c:pt>
                <c:pt idx="441">
                  <c:v>8.2020440407604202E-5</c:v>
                </c:pt>
                <c:pt idx="442">
                  <c:v>8.1748316189917663E-5</c:v>
                </c:pt>
                <c:pt idx="443">
                  <c:v>8.1478482186660007E-5</c:v>
                </c:pt>
                <c:pt idx="444">
                  <c:v>8.1210906363367297E-5</c:v>
                </c:pt>
                <c:pt idx="445">
                  <c:v>8.0945557293878883E-5</c:v>
                </c:pt>
                <c:pt idx="446">
                  <c:v>8.0682404149574183E-5</c:v>
                </c:pt>
                <c:pt idx="447">
                  <c:v>8.042141668859912E-5</c:v>
                </c:pt>
                <c:pt idx="448">
                  <c:v>8.0162565245104299E-5</c:v>
                </c:pt>
                <c:pt idx="449">
                  <c:v>7.9905820718509011E-5</c:v>
                </c:pt>
                <c:pt idx="450">
                  <c:v>7.9651154562818694E-5</c:v>
                </c:pt>
                <c:pt idx="451">
                  <c:v>7.9398538776001164E-5</c:v>
                </c:pt>
                <c:pt idx="452">
                  <c:v>7.9147945889446487E-5</c:v>
                </c:pt>
                <c:pt idx="453">
                  <c:v>7.8899348957515978E-5</c:v>
                </c:pt>
                <c:pt idx="454">
                  <c:v>7.8652721547192768E-5</c:v>
                </c:pt>
                <c:pt idx="455">
                  <c:v>7.8408037727849665E-5</c:v>
                </c:pt>
                <c:pt idx="456">
                  <c:v>7.8165272061133246E-5</c:v>
                </c:pt>
                <c:pt idx="457">
                  <c:v>7.7924399590980714E-5</c:v>
                </c:pt>
                <c:pt idx="458">
                  <c:v>7.768539583377331E-5</c:v>
                </c:pt>
                <c:pt idx="459">
                  <c:v>7.7448236768626252E-5</c:v>
                </c:pt>
                <c:pt idx="460">
                  <c:v>7.7212898827830096E-5</c:v>
                </c:pt>
                <c:pt idx="461">
                  <c:v>7.6979358887437315E-5</c:v>
                </c:pt>
                <c:pt idx="462">
                  <c:v>7.6747594258004122E-5</c:v>
                </c:pt>
                <c:pt idx="463">
                  <c:v>7.6517582675487774E-5</c:v>
                </c:pt>
                <c:pt idx="464">
                  <c:v>7.6289302292299849E-5</c:v>
                </c:pt>
                <c:pt idx="465">
                  <c:v>7.6062731668517444E-5</c:v>
                </c:pt>
                <c:pt idx="466">
                  <c:v>7.5837849763256437E-5</c:v>
                </c:pt>
                <c:pt idx="467">
                  <c:v>7.5614635926201805E-5</c:v>
                </c:pt>
                <c:pt idx="468">
                  <c:v>7.5393069889299441E-5</c:v>
                </c:pt>
                <c:pt idx="469">
                  <c:v>7.5173131758605403E-5</c:v>
                </c:pt>
                <c:pt idx="470">
                  <c:v>7.4954802006296553E-5</c:v>
                </c:pt>
                <c:pt idx="471">
                  <c:v>7.4738061462836436E-5</c:v>
                </c:pt>
                <c:pt idx="472">
                  <c:v>7.4522891309300633E-5</c:v>
                </c:pt>
                <c:pt idx="473">
                  <c:v>7.4309273069855664E-5</c:v>
                </c:pt>
                <c:pt idx="474">
                  <c:v>7.4097188604389788E-5</c:v>
                </c:pt>
                <c:pt idx="475">
                  <c:v>7.3886620101302464E-5</c:v>
                </c:pt>
                <c:pt idx="476">
                  <c:v>7.3677550070436188E-5</c:v>
                </c:pt>
                <c:pt idx="477">
                  <c:v>7.3469961336161254E-5</c:v>
                </c:pt>
                <c:pt idx="478">
                  <c:v>7.3263837030607213E-5</c:v>
                </c:pt>
                <c:pt idx="479">
                  <c:v>7.3059160587034819E-5</c:v>
                </c:pt>
                <c:pt idx="480">
                  <c:v>7.2855915733353627E-5</c:v>
                </c:pt>
                <c:pt idx="481">
                  <c:v>7.2654086485775978E-5</c:v>
                </c:pt>
                <c:pt idx="482">
                  <c:v>7.2453657142611505E-5</c:v>
                </c:pt>
                <c:pt idx="483">
                  <c:v>7.2254612278192031E-5</c:v>
                </c:pt>
                <c:pt idx="484">
                  <c:v>7.2056936736934063E-5</c:v>
                </c:pt>
                <c:pt idx="485">
                  <c:v>7.1860615627527275E-5</c:v>
                </c:pt>
                <c:pt idx="486">
                  <c:v>7.1665634317252667E-5</c:v>
                </c:pt>
                <c:pt idx="487">
                  <c:v>7.1471978426425445E-5</c:v>
                </c:pt>
                <c:pt idx="488">
                  <c:v>7.1279633822960188E-5</c:v>
                </c:pt>
                <c:pt idx="489">
                  <c:v>7.108858661705675E-5</c:v>
                </c:pt>
                <c:pt idx="490">
                  <c:v>7.089882315600481E-5</c:v>
                </c:pt>
                <c:pt idx="491">
                  <c:v>7.0710330019101814E-5</c:v>
                </c:pt>
                <c:pt idx="492">
                  <c:v>7.0523094012687475E-5</c:v>
                </c:pt>
                <c:pt idx="493">
                  <c:v>7.0337102165285822E-5</c:v>
                </c:pt>
                <c:pt idx="494">
                  <c:v>7.0152341722857641E-5</c:v>
                </c:pt>
                <c:pt idx="495">
                  <c:v>6.9968800144158699E-5</c:v>
                </c:pt>
                <c:pt idx="496">
                  <c:v>6.9786465096200863E-5</c:v>
                </c:pt>
                <c:pt idx="497">
                  <c:v>6.9605324449818488E-5</c:v>
                </c:pt>
                <c:pt idx="498">
                  <c:v>6.9425366275329165E-5</c:v>
                </c:pt>
                <c:pt idx="499">
                  <c:v>6.9246578838295703E-5</c:v>
                </c:pt>
                <c:pt idx="500">
                  <c:v>6.9068950595382192E-5</c:v>
                </c:pt>
                <c:pt idx="501">
                  <c:v>6.8892470190303674E-5</c:v>
                </c:pt>
                <c:pt idx="502">
                  <c:v>6.8717126449865918E-5</c:v>
                </c:pt>
                <c:pt idx="503">
                  <c:v>6.8542908380094759E-5</c:v>
                </c:pt>
                <c:pt idx="504">
                  <c:v>6.8369805162453551E-5</c:v>
                </c:pt>
                <c:pt idx="505">
                  <c:v>6.8197806150143979E-5</c:v>
                </c:pt>
                <c:pt idx="506">
                  <c:v>6.8026900864492191E-5</c:v>
                </c:pt>
                <c:pt idx="507">
                  <c:v>6.7857078991414698E-5</c:v>
                </c:pt>
                <c:pt idx="508">
                  <c:v>6.7688330377964264E-5</c:v>
                </c:pt>
                <c:pt idx="509">
                  <c:v>6.7520645028954732E-5</c:v>
                </c:pt>
                <c:pt idx="510">
                  <c:v>6.7354013103660483E-5</c:v>
                </c:pt>
                <c:pt idx="511">
                  <c:v>6.7188424912590825E-5</c:v>
                </c:pt>
                <c:pt idx="512">
                  <c:v>6.7023870914336632E-5</c:v>
                </c:pt>
                <c:pt idx="513">
                  <c:v>6.6860341712489163E-5</c:v>
                </c:pt>
                <c:pt idx="514">
                  <c:v>6.6697828052627336E-5</c:v>
                </c:pt>
                <c:pt idx="515">
                  <c:v>6.6536320819372127E-5</c:v>
                </c:pt>
                <c:pt idx="516">
                  <c:v>6.6375811033509449E-5</c:v>
                </c:pt>
                <c:pt idx="517">
                  <c:v>6.6216289849176078E-5</c:v>
                </c:pt>
                <c:pt idx="518">
                  <c:v>6.6057748551109113E-5</c:v>
                </c:pt>
                <c:pt idx="519">
                  <c:v>6.5900178551957673E-5</c:v>
                </c:pt>
                <c:pt idx="520">
                  <c:v>6.5743571389655992E-5</c:v>
                </c:pt>
                <c:pt idx="521">
                  <c:v>6.5587918724853512E-5</c:v>
                </c:pt>
                <c:pt idx="522">
                  <c:v>6.543321233840468E-5</c:v>
                </c:pt>
                <c:pt idx="523">
                  <c:v>6.5279444128913723E-5</c:v>
                </c:pt>
                <c:pt idx="524">
                  <c:v>6.5126606110336996E-5</c:v>
                </c:pt>
                <c:pt idx="525">
                  <c:v>6.4974690409635378E-5</c:v>
                </c:pt>
                <c:pt idx="526">
                  <c:v>6.4823689264483501E-5</c:v>
                </c:pt>
                <c:pt idx="527">
                  <c:v>6.4673595021027779E-5</c:v>
                </c:pt>
                <c:pt idx="528">
                  <c:v>6.4524400131695824E-5</c:v>
                </c:pt>
                <c:pt idx="529">
                  <c:v>6.4376097153055168E-5</c:v>
                </c:pt>
                <c:pt idx="530">
                  <c:v>6.4228678743719685E-5</c:v>
                </c:pt>
                <c:pt idx="531">
                  <c:v>6.4082137662302863E-5</c:v>
                </c:pt>
                <c:pt idx="532">
                  <c:v>6.3936466765416919E-5</c:v>
                </c:pt>
                <c:pt idx="533">
                  <c:v>6.3791659005718959E-5</c:v>
                </c:pt>
                <c:pt idx="534">
                  <c:v>6.3647707429996794E-5</c:v>
                </c:pt>
                <c:pt idx="535">
                  <c:v>6.350460517730285E-5</c:v>
                </c:pt>
                <c:pt idx="536">
                  <c:v>6.3362345477124496E-5</c:v>
                </c:pt>
                <c:pt idx="537">
                  <c:v>6.3220921647599799E-5</c:v>
                </c:pt>
                <c:pt idx="538">
                  <c:v>6.3080327093771447E-5</c:v>
                </c:pt>
                <c:pt idx="539">
                  <c:v>6.2940555305879869E-5</c:v>
                </c:pt>
                <c:pt idx="540">
                  <c:v>6.280159985769414E-5</c:v>
                </c:pt>
                <c:pt idx="541">
                  <c:v>6.2663454404881608E-5</c:v>
                </c:pt>
                <c:pt idx="542">
                  <c:v>6.2526112683413413E-5</c:v>
                </c:pt>
                <c:pt idx="543">
                  <c:v>6.2389568508004753E-5</c:v>
                </c:pt>
                <c:pt idx="544">
                  <c:v>6.2253815770592179E-5</c:v>
                </c:pt>
                <c:pt idx="545">
                  <c:v>6.2118848438842651E-5</c:v>
                </c:pt>
                <c:pt idx="546">
                  <c:v>6.1984660554697822E-5</c:v>
                </c:pt>
                <c:pt idx="547">
                  <c:v>6.1851246232950494E-5</c:v>
                </c:pt>
                <c:pt idx="548">
                  <c:v>6.1718599659850876E-5</c:v>
                </c:pt>
                <c:pt idx="549">
                  <c:v>6.1586715091748473E-5</c:v>
                </c:pt>
                <c:pt idx="550">
                  <c:v>6.145558685375968E-5</c:v>
                </c:pt>
                <c:pt idx="551">
                  <c:v>6.1325209338467635E-5</c:v>
                </c:pt>
                <c:pt idx="552">
                  <c:v>6.119557700465109E-5</c:v>
                </c:pt>
                <c:pt idx="553">
                  <c:v>6.1066684376041028E-5</c:v>
                </c:pt>
                <c:pt idx="554">
                  <c:v>6.0938526040106302E-5</c:v>
                </c:pt>
                <c:pt idx="555">
                  <c:v>6.0811096646862962E-5</c:v>
                </c:pt>
                <c:pt idx="556">
                  <c:v>6.0684390907715903E-5</c:v>
                </c:pt>
                <c:pt idx="557">
                  <c:v>6.0558403594320452E-5</c:v>
                </c:pt>
                <c:pt idx="558">
                  <c:v>6.043312953747452E-5</c:v>
                </c:pt>
                <c:pt idx="559">
                  <c:v>6.0308563626030822E-5</c:v>
                </c:pt>
                <c:pt idx="560">
                  <c:v>6.0184700805837337E-5</c:v>
                </c:pt>
                <c:pt idx="561">
                  <c:v>6.0061536078699281E-5</c:v>
                </c:pt>
                <c:pt idx="562">
                  <c:v>5.9939064501363963E-5</c:v>
                </c:pt>
                <c:pt idx="563">
                  <c:v>5.9817281184529518E-5</c:v>
                </c:pt>
                <c:pt idx="564">
                  <c:v>5.9696181291875499E-5</c:v>
                </c:pt>
                <c:pt idx="565">
                  <c:v>5.9575760039114237E-5</c:v>
                </c:pt>
                <c:pt idx="566">
                  <c:v>5.94560126930643E-5</c:v>
                </c:pt>
                <c:pt idx="567">
                  <c:v>5.9336934570743476E-5</c:v>
                </c:pt>
                <c:pt idx="568">
                  <c:v>5.92185210384836E-5</c:v>
                </c:pt>
                <c:pt idx="569">
                  <c:v>5.9100767511062829E-5</c:v>
                </c:pt>
                <c:pt idx="570">
                  <c:v>5.8983669450859156E-5</c:v>
                </c:pt>
                <c:pt idx="571">
                  <c:v>5.8867222367022234E-5</c:v>
                </c:pt>
                <c:pt idx="572">
                  <c:v>5.875142181466306E-5</c:v>
                </c:pt>
                <c:pt idx="573">
                  <c:v>5.8636263394060888E-5</c:v>
                </c:pt>
                <c:pt idx="574">
                  <c:v>5.852174274989134E-5</c:v>
                </c:pt>
                <c:pt idx="575">
                  <c:v>5.8407855570465222E-5</c:v>
                </c:pt>
                <c:pt idx="576">
                  <c:v>5.8294597586992465E-5</c:v>
                </c:pt>
                <c:pt idx="577">
                  <c:v>5.8181964572854096E-5</c:v>
                </c:pt>
                <c:pt idx="578">
                  <c:v>5.8069952342896305E-5</c:v>
                </c:pt>
                <c:pt idx="579">
                  <c:v>5.7958556752736033E-5</c:v>
                </c:pt>
                <c:pt idx="580">
                  <c:v>5.7847773698085935E-5</c:v>
                </c:pt>
                <c:pt idx="581">
                  <c:v>5.7737599114090315E-5</c:v>
                </c:pt>
                <c:pt idx="582">
                  <c:v>5.7628028974677602E-5</c:v>
                </c:pt>
                <c:pt idx="583">
                  <c:v>5.7519059291927307E-5</c:v>
                </c:pt>
                <c:pt idx="584">
                  <c:v>5.7410686115449849E-5</c:v>
                </c:pt>
                <c:pt idx="585">
                  <c:v>5.7302905531780779E-5</c:v>
                </c:pt>
                <c:pt idx="586">
                  <c:v>5.7195713663787595E-5</c:v>
                </c:pt>
                <c:pt idx="587">
                  <c:v>5.7089106670090257E-5</c:v>
                </c:pt>
                <c:pt idx="588">
                  <c:v>5.6983080744493963E-5</c:v>
                </c:pt>
                <c:pt idx="589">
                  <c:v>5.6877632115434124E-5</c:v>
                </c:pt>
                <c:pt idx="590">
                  <c:v>5.6772757045433955E-5</c:v>
                </c:pt>
                <c:pt idx="591">
                  <c:v>5.6668451830572801E-5</c:v>
                </c:pt>
                <c:pt idx="592">
                  <c:v>5.6564712799966799E-5</c:v>
                </c:pt>
                <c:pt idx="593">
                  <c:v>5.6461536315262593E-5</c:v>
                </c:pt>
                <c:pt idx="594">
                  <c:v>5.6358918770136365E-5</c:v>
                </c:pt>
                <c:pt idx="595">
                  <c:v>5.6256856589810854E-5</c:v>
                </c:pt>
                <c:pt idx="596">
                  <c:v>5.6155346230577452E-5</c:v>
                </c:pt>
                <c:pt idx="597">
                  <c:v>5.6054384179330169E-5</c:v>
                </c:pt>
                <c:pt idx="598">
                  <c:v>5.5953966953110631E-5</c:v>
                </c:pt>
                <c:pt idx="599">
                  <c:v>5.5854091098661964E-5</c:v>
                </c:pt>
                <c:pt idx="600">
                  <c:v>5.575475319199139E-5</c:v>
                </c:pt>
                <c:pt idx="601">
                  <c:v>5.5655949837943089E-5</c:v>
                </c:pt>
                <c:pt idx="602">
                  <c:v>5.5557677669780151E-5</c:v>
                </c:pt>
                <c:pt idx="603">
                  <c:v>5.5459933348775185E-5</c:v>
                </c:pt>
                <c:pt idx="604">
                  <c:v>5.536271356380844E-5</c:v>
                </c:pt>
                <c:pt idx="605">
                  <c:v>5.5266015030976744E-5</c:v>
                </c:pt>
                <c:pt idx="606">
                  <c:v>5.5169834493208333E-5</c:v>
                </c:pt>
                <c:pt idx="607">
                  <c:v>5.5074168719887218E-5</c:v>
                </c:pt>
                <c:pt idx="608">
                  <c:v>5.4979014506484159E-5</c:v>
                </c:pt>
                <c:pt idx="609">
                  <c:v>5.4884368674195866E-5</c:v>
                </c:pt>
                <c:pt idx="610">
                  <c:v>5.4790228069592301E-5</c:v>
                </c:pt>
                <c:pt idx="611">
                  <c:v>5.4696589564269779E-5</c:v>
                </c:pt>
                <c:pt idx="612">
                  <c:v>5.4603450054513255E-5</c:v>
                </c:pt>
                <c:pt idx="613">
                  <c:v>5.4510806460962482E-5</c:v>
                </c:pt>
                <c:pt idx="614">
                  <c:v>5.441865572828764E-5</c:v>
                </c:pt>
                <c:pt idx="615">
                  <c:v>5.4326994824870547E-5</c:v>
                </c:pt>
                <c:pt idx="616">
                  <c:v>5.4235820742492393E-5</c:v>
                </c:pt>
                <c:pt idx="617">
                  <c:v>5.4145130496027183E-5</c:v>
                </c:pt>
                <c:pt idx="618">
                  <c:v>5.4054921123141908E-5</c:v>
                </c:pt>
                <c:pt idx="619">
                  <c:v>5.396518968400215E-5</c:v>
                </c:pt>
                <c:pt idx="620">
                  <c:v>5.3875933260984492E-5</c:v>
                </c:pt>
                <c:pt idx="621">
                  <c:v>5.3787148958393023E-5</c:v>
                </c:pt>
                <c:pt idx="622">
                  <c:v>5.369883390218322E-5</c:v>
                </c:pt>
                <c:pt idx="623">
                  <c:v>5.3610985239689485E-5</c:v>
                </c:pt>
                <c:pt idx="624">
                  <c:v>5.3523600139358465E-5</c:v>
                </c:pt>
                <c:pt idx="625">
                  <c:v>5.3436675790488376E-5</c:v>
                </c:pt>
                <c:pt idx="626">
                  <c:v>5.3350209402971745E-5</c:v>
                </c:pt>
                <c:pt idx="627">
                  <c:v>5.3264198207045032E-5</c:v>
                </c:pt>
                <c:pt idx="628">
                  <c:v>5.3178639453040315E-5</c:v>
                </c:pt>
                <c:pt idx="629">
                  <c:v>5.3093530411144085E-5</c:v>
                </c:pt>
                <c:pt idx="630">
                  <c:v>5.3008868371159415E-5</c:v>
                </c:pt>
                <c:pt idx="631">
                  <c:v>5.2924650642272282E-5</c:v>
                </c:pt>
                <c:pt idx="632">
                  <c:v>5.2840874552822788E-5</c:v>
                </c:pt>
                <c:pt idx="633">
                  <c:v>5.2757537450080056E-5</c:v>
                </c:pt>
                <c:pt idx="634">
                  <c:v>5.2674636700021181E-5</c:v>
                </c:pt>
                <c:pt idx="635">
                  <c:v>5.259216968711519E-5</c:v>
                </c:pt>
                <c:pt idx="636">
                  <c:v>5.251013381410915E-5</c:v>
                </c:pt>
                <c:pt idx="637">
                  <c:v>5.242852650181918E-5</c:v>
                </c:pt>
                <c:pt idx="638">
                  <c:v>5.234734518892463E-5</c:v>
                </c:pt>
                <c:pt idx="639">
                  <c:v>5.2266587331766837E-5</c:v>
                </c:pt>
                <c:pt idx="640">
                  <c:v>5.2186250404148776E-5</c:v>
                </c:pt>
                <c:pt idx="641">
                  <c:v>5.2106331897142248E-5</c:v>
                </c:pt>
                <c:pt idx="642">
                  <c:v>5.2026829318893553E-5</c:v>
                </c:pt>
                <c:pt idx="643">
                  <c:v>5.194774019443684E-5</c:v>
                </c:pt>
                <c:pt idx="644">
                  <c:v>5.1869062065507248E-5</c:v>
                </c:pt>
                <c:pt idx="645">
                  <c:v>5.1790792490359527E-5</c:v>
                </c:pt>
                <c:pt idx="646">
                  <c:v>5.1712929043586733E-5</c:v>
                </c:pt>
                <c:pt idx="647">
                  <c:v>5.1635469315945965E-5</c:v>
                </c:pt>
                <c:pt idx="648">
                  <c:v>5.1558410914182648E-5</c:v>
                </c:pt>
                <c:pt idx="649">
                  <c:v>5.1481751460860657E-5</c:v>
                </c:pt>
                <c:pt idx="650">
                  <c:v>5.1405488594193147E-5</c:v>
                </c:pt>
                <c:pt idx="651">
                  <c:v>5.1329619967877785E-5</c:v>
                </c:pt>
                <c:pt idx="652">
                  <c:v>5.125414325093275E-5</c:v>
                </c:pt>
                <c:pt idx="653">
                  <c:v>5.1179056127536266E-5</c:v>
                </c:pt>
                <c:pt idx="654">
                  <c:v>5.1104356296869128E-5</c:v>
                </c:pt>
                <c:pt idx="655">
                  <c:v>5.1030041472957444E-5</c:v>
                </c:pt>
                <c:pt idx="656">
                  <c:v>5.0956109384519988E-5</c:v>
                </c:pt>
                <c:pt idx="657">
                  <c:v>5.088255777481696E-5</c:v>
                </c:pt>
                <c:pt idx="658">
                  <c:v>5.0809384401500452E-5</c:v>
                </c:pt>
                <c:pt idx="659">
                  <c:v>5.0736587036467827E-5</c:v>
                </c:pt>
                <c:pt idx="660">
                  <c:v>5.0664163465716442E-5</c:v>
                </c:pt>
                <c:pt idx="661">
                  <c:v>5.0592111489200785E-5</c:v>
                </c:pt>
                <c:pt idx="662">
                  <c:v>5.0520428920692262E-5</c:v>
                </c:pt>
                <c:pt idx="663">
                  <c:v>5.044911358763957E-5</c:v>
                </c:pt>
                <c:pt idx="664">
                  <c:v>5.0378163331031898E-5</c:v>
                </c:pt>
                <c:pt idx="665">
                  <c:v>5.0307576005264527E-5</c:v>
                </c:pt>
                <c:pt idx="666">
                  <c:v>5.023734947800355E-5</c:v>
                </c:pt>
                <c:pt idx="667">
                  <c:v>5.0167481630056044E-5</c:v>
                </c:pt>
                <c:pt idx="668">
                  <c:v>5.0097970355240358E-5</c:v>
                </c:pt>
                <c:pt idx="669">
                  <c:v>5.0028813560256519E-5</c:v>
                </c:pt>
                <c:pt idx="670">
                  <c:v>4.9960009164560389E-5</c:v>
                </c:pt>
                <c:pt idx="671">
                  <c:v>4.9891555100239111E-5</c:v>
                </c:pt>
                <c:pt idx="672">
                  <c:v>4.9823449311887176E-5</c:v>
                </c:pt>
                <c:pt idx="673">
                  <c:v>4.9755689756484914E-5</c:v>
                </c:pt>
                <c:pt idx="674">
                  <c:v>4.9688274403278619E-5</c:v>
                </c:pt>
                <c:pt idx="675">
                  <c:v>4.9621201233660342E-5</c:v>
                </c:pt>
                <c:pt idx="676">
                  <c:v>4.955446824105237E-5</c:v>
                </c:pt>
                <c:pt idx="677">
                  <c:v>4.9488073430790472E-5</c:v>
                </c:pt>
                <c:pt idx="678">
                  <c:v>4.9422014820008504E-5</c:v>
                </c:pt>
                <c:pt idx="679">
                  <c:v>4.9356290437526222E-5</c:v>
                </c:pt>
                <c:pt idx="680">
                  <c:v>4.9290898323737423E-5</c:v>
                </c:pt>
                <c:pt idx="681">
                  <c:v>4.9225836530498582E-5</c:v>
                </c:pt>
                <c:pt idx="682">
                  <c:v>4.9161103121020511E-5</c:v>
                </c:pt>
                <c:pt idx="683">
                  <c:v>4.9096696169760164E-5</c:v>
                </c:pt>
                <c:pt idx="684">
                  <c:v>4.903261376231294E-5</c:v>
                </c:pt>
                <c:pt idx="685">
                  <c:v>4.8968853995307863E-5</c:v>
                </c:pt>
                <c:pt idx="686">
                  <c:v>4.8905414976303917E-5</c:v>
                </c:pt>
                <c:pt idx="687">
                  <c:v>4.8842294823685069E-5</c:v>
                </c:pt>
                <c:pt idx="688">
                  <c:v>4.8779491666559627E-5</c:v>
                </c:pt>
                <c:pt idx="689">
                  <c:v>4.871700364465868E-5</c:v>
                </c:pt>
                <c:pt idx="690">
                  <c:v>4.8654828908236557E-5</c:v>
                </c:pt>
                <c:pt idx="691">
                  <c:v>4.8592965617972305E-5</c:v>
                </c:pt>
                <c:pt idx="692">
                  <c:v>4.853141194487183E-5</c:v>
                </c:pt>
                <c:pt idx="693">
                  <c:v>4.8470166070170685E-5</c:v>
                </c:pt>
                <c:pt idx="694">
                  <c:v>4.8409226185239934E-5</c:v>
                </c:pt>
                <c:pt idx="695">
                  <c:v>4.8348590491490589E-5</c:v>
                </c:pt>
                <c:pt idx="696">
                  <c:v>4.8288257200281007E-5</c:v>
                </c:pt>
                <c:pt idx="697">
                  <c:v>4.8228224532823208E-5</c:v>
                </c:pt>
                <c:pt idx="698">
                  <c:v>4.8168490720093172E-5</c:v>
                </c:pt>
                <c:pt idx="699">
                  <c:v>4.8109054002738909E-5</c:v>
                </c:pt>
                <c:pt idx="700">
                  <c:v>4.8049912630991585E-5</c:v>
                </c:pt>
                <c:pt idx="701">
                  <c:v>4.7991064864577097E-5</c:v>
                </c:pt>
                <c:pt idx="702">
                  <c:v>4.7932508972628754E-5</c:v>
                </c:pt>
                <c:pt idx="703">
                  <c:v>4.7874243233599924E-5</c:v>
                </c:pt>
                <c:pt idx="704">
                  <c:v>4.7816265935178986E-5</c:v>
                </c:pt>
                <c:pt idx="705">
                  <c:v>4.7758575374204145E-5</c:v>
                </c:pt>
                <c:pt idx="706">
                  <c:v>4.7701169856580044E-5</c:v>
                </c:pt>
                <c:pt idx="707">
                  <c:v>4.7644047697194657E-5</c:v>
                </c:pt>
                <c:pt idx="708">
                  <c:v>4.758720721983745E-5</c:v>
                </c:pt>
                <c:pt idx="709">
                  <c:v>4.7530646757117569E-5</c:v>
                </c:pt>
                <c:pt idx="710">
                  <c:v>4.7474364650384601E-5</c:v>
                </c:pt>
                <c:pt idx="711">
                  <c:v>4.7418359249648847E-5</c:v>
                </c:pt>
                <c:pt idx="712">
                  <c:v>4.7362628913501984E-5</c:v>
                </c:pt>
                <c:pt idx="713">
                  <c:v>4.7307172009041389E-5</c:v>
                </c:pt>
                <c:pt idx="714">
                  <c:v>4.7251986911791329E-5</c:v>
                </c:pt>
                <c:pt idx="715">
                  <c:v>4.7197072005627903E-5</c:v>
                </c:pt>
                <c:pt idx="716">
                  <c:v>4.7142425682704997E-5</c:v>
                </c:pt>
                <c:pt idx="717">
                  <c:v>4.7088046343378957E-5</c:v>
                </c:pt>
                <c:pt idx="718">
                  <c:v>4.7033932396135054E-5</c:v>
                </c:pt>
                <c:pt idx="719">
                  <c:v>4.6980082257515565E-5</c:v>
                </c:pt>
                <c:pt idx="720">
                  <c:v>4.6926494352048349E-5</c:v>
                </c:pt>
                <c:pt idx="721">
                  <c:v>4.6873167112175358E-5</c:v>
                </c:pt>
                <c:pt idx="722">
                  <c:v>4.6820098978183433E-5</c:v>
                </c:pt>
                <c:pt idx="723">
                  <c:v>4.6767288398134077E-5</c:v>
                </c:pt>
                <c:pt idx="724">
                  <c:v>4.6714733827795947E-5</c:v>
                </c:pt>
                <c:pt idx="725">
                  <c:v>4.666243373057709E-5</c:v>
                </c:pt>
                <c:pt idx="726">
                  <c:v>4.66103865774583E-5</c:v>
                </c:pt>
                <c:pt idx="727">
                  <c:v>4.6558590846926924E-5</c:v>
                </c:pt>
                <c:pt idx="728">
                  <c:v>4.6507045024912096E-5</c:v>
                </c:pt>
                <c:pt idx="729">
                  <c:v>4.6455747604720299E-5</c:v>
                </c:pt>
                <c:pt idx="730">
                  <c:v>4.6404697086971464E-5</c:v>
                </c:pt>
                <c:pt idx="731">
                  <c:v>4.6353891979537685E-5</c:v>
                </c:pt>
                <c:pt idx="732">
                  <c:v>4.630333079747947E-5</c:v>
                </c:pt>
                <c:pt idx="733">
                  <c:v>4.6253012062986087E-5</c:v>
                </c:pt>
                <c:pt idx="734">
                  <c:v>4.6202934305313843E-5</c:v>
                </c:pt>
                <c:pt idx="735">
                  <c:v>4.6153096060728426E-5</c:v>
                </c:pt>
                <c:pt idx="736">
                  <c:v>4.6103495872444657E-5</c:v>
                </c:pt>
                <c:pt idx="737">
                  <c:v>4.6054132290569026E-5</c:v>
                </c:pt>
                <c:pt idx="738">
                  <c:v>4.6005003872043044E-5</c:v>
                </c:pt>
                <c:pt idx="739">
                  <c:v>4.5956109180585801E-5</c:v>
                </c:pt>
                <c:pt idx="740">
                  <c:v>4.5907446786639491E-5</c:v>
                </c:pt>
                <c:pt idx="741">
                  <c:v>4.5859015267313193E-5</c:v>
                </c:pt>
                <c:pt idx="742">
                  <c:v>4.581081320633062E-5</c:v>
                </c:pt>
                <c:pt idx="743">
                  <c:v>4.5762839193975276E-5</c:v>
                </c:pt>
                <c:pt idx="744">
                  <c:v>4.57150918270386E-5</c:v>
                </c:pt>
                <c:pt idx="745">
                  <c:v>4.566756970876822E-5</c:v>
                </c:pt>
                <c:pt idx="746">
                  <c:v>4.5620271448816509E-5</c:v>
                </c:pt>
                <c:pt idx="747">
                  <c:v>4.5573195663190882E-5</c:v>
                </c:pt>
                <c:pt idx="748">
                  <c:v>4.5526340974203785E-5</c:v>
                </c:pt>
                <c:pt idx="749">
                  <c:v>4.5479706010424544E-5</c:v>
                </c:pt>
                <c:pt idx="750">
                  <c:v>4.5433289406630507E-5</c:v>
                </c:pt>
                <c:pt idx="751">
                  <c:v>4.5387089803760725E-5</c:v>
                </c:pt>
                <c:pt idx="752">
                  <c:v>4.5341105848868128E-5</c:v>
                </c:pt>
                <c:pt idx="753">
                  <c:v>4.5295336195075528E-5</c:v>
                </c:pt>
                <c:pt idx="754">
                  <c:v>4.524977950152847E-5</c:v>
                </c:pt>
                <c:pt idx="755">
                  <c:v>4.5204434433352962E-5</c:v>
                </c:pt>
                <c:pt idx="756">
                  <c:v>4.5159299661610331E-5</c:v>
                </c:pt>
                <c:pt idx="757">
                  <c:v>4.5114373863254681E-5</c:v>
                </c:pt>
                <c:pt idx="758">
                  <c:v>4.5069655721090671E-5</c:v>
                </c:pt>
                <c:pt idx="759">
                  <c:v>4.5025143923732636E-5</c:v>
                </c:pt>
                <c:pt idx="760">
                  <c:v>4.4980837165562899E-5</c:v>
                </c:pt>
                <c:pt idx="761">
                  <c:v>4.4936734146692004E-5</c:v>
                </c:pt>
                <c:pt idx="762">
                  <c:v>4.4892833572920009E-5</c:v>
                </c:pt>
                <c:pt idx="763">
                  <c:v>4.4849134155696226E-5</c:v>
                </c:pt>
                <c:pt idx="764">
                  <c:v>4.4805634612082748E-5</c:v>
                </c:pt>
                <c:pt idx="765">
                  <c:v>4.4762333664716255E-5</c:v>
                </c:pt>
                <c:pt idx="766">
                  <c:v>4.4719230041771381E-5</c:v>
                </c:pt>
                <c:pt idx="767">
                  <c:v>4.467632247692467E-5</c:v>
                </c:pt>
                <c:pt idx="768">
                  <c:v>4.4633609709319861E-5</c:v>
                </c:pt>
                <c:pt idx="769">
                  <c:v>4.4591090483532038E-5</c:v>
                </c:pt>
                <c:pt idx="770">
                  <c:v>4.4548763549534629E-5</c:v>
                </c:pt>
                <c:pt idx="771">
                  <c:v>4.4506627662664943E-5</c:v>
                </c:pt>
                <c:pt idx="772">
                  <c:v>4.4464681583592585E-5</c:v>
                </c:pt>
                <c:pt idx="773">
                  <c:v>4.4422924078286156E-5</c:v>
                </c:pt>
                <c:pt idx="774">
                  <c:v>4.438135391798229E-5</c:v>
                </c:pt>
                <c:pt idx="775">
                  <c:v>4.4339969879154843E-5</c:v>
                </c:pt>
                <c:pt idx="776">
                  <c:v>4.4298770743483733E-5</c:v>
                </c:pt>
                <c:pt idx="777">
                  <c:v>4.4257755297826392E-5</c:v>
                </c:pt>
                <c:pt idx="778">
                  <c:v>4.4216922334187891E-5</c:v>
                </c:pt>
                <c:pt idx="779">
                  <c:v>4.4176270649692082E-5</c:v>
                </c:pt>
                <c:pt idx="780">
                  <c:v>4.4135799046554417E-5</c:v>
                </c:pt>
                <c:pt idx="781">
                  <c:v>4.4095506332054155E-5</c:v>
                </c:pt>
                <c:pt idx="782">
                  <c:v>4.4055391318506954E-5</c:v>
                </c:pt>
                <c:pt idx="783">
                  <c:v>4.4015452823239664E-5</c:v>
                </c:pt>
                <c:pt idx="784">
                  <c:v>4.3975689668563718E-5</c:v>
                </c:pt>
                <c:pt idx="785">
                  <c:v>4.3936100681750115E-5</c:v>
                </c:pt>
                <c:pt idx="786">
                  <c:v>4.3896684695005237E-5</c:v>
                </c:pt>
                <c:pt idx="787">
                  <c:v>4.38574405454456E-5</c:v>
                </c:pt>
                <c:pt idx="788">
                  <c:v>4.3818367075074993E-5</c:v>
                </c:pt>
                <c:pt idx="789">
                  <c:v>4.3779463130761303E-5</c:v>
                </c:pt>
                <c:pt idx="790">
                  <c:v>4.3740727564213478E-5</c:v>
                </c:pt>
                <c:pt idx="791">
                  <c:v>4.3702159231959069E-5</c:v>
                </c:pt>
                <c:pt idx="792">
                  <c:v>4.3663756995323798E-5</c:v>
                </c:pt>
                <c:pt idx="793">
                  <c:v>4.3625519720409019E-5</c:v>
                </c:pt>
                <c:pt idx="794">
                  <c:v>4.3587446278071214E-5</c:v>
                </c:pt>
                <c:pt idx="795">
                  <c:v>4.3549535543902091E-5</c:v>
                </c:pt>
                <c:pt idx="796">
                  <c:v>4.3511786398208207E-5</c:v>
                </c:pt>
                <c:pt idx="797">
                  <c:v>4.3474197725991793E-5</c:v>
                </c:pt>
                <c:pt idx="798">
                  <c:v>4.3436768416931724E-5</c:v>
                </c:pt>
                <c:pt idx="799">
                  <c:v>4.3399497365364418E-5</c:v>
                </c:pt>
                <c:pt idx="800">
                  <c:v>4.3362383470266028E-5</c:v>
                </c:pt>
                <c:pt idx="801">
                  <c:v>4.3325425635235231E-5</c:v>
                </c:pt>
                <c:pt idx="802">
                  <c:v>4.3288622768474061E-5</c:v>
                </c:pt>
                <c:pt idx="803">
                  <c:v>4.3251973782772249E-5</c:v>
                </c:pt>
                <c:pt idx="804">
                  <c:v>4.3215477595490247E-5</c:v>
                </c:pt>
                <c:pt idx="805">
                  <c:v>4.3179133128542459E-5</c:v>
                </c:pt>
                <c:pt idx="806">
                  <c:v>4.3142939308382046E-5</c:v>
                </c:pt>
                <c:pt idx="807">
                  <c:v>4.3106895065984387E-5</c:v>
                </c:pt>
                <c:pt idx="808">
                  <c:v>4.3070999336831764E-5</c:v>
                </c:pt>
                <c:pt idx="809">
                  <c:v>4.3035251060899206E-5</c:v>
                </c:pt>
                <c:pt idx="810">
                  <c:v>4.2999649182638831E-5</c:v>
                </c:pt>
                <c:pt idx="811">
                  <c:v>4.2964192650966046E-5</c:v>
                </c:pt>
                <c:pt idx="812">
                  <c:v>4.2928880419245219E-5</c:v>
                </c:pt>
                <c:pt idx="813">
                  <c:v>4.289371144527596E-5</c:v>
                </c:pt>
                <c:pt idx="814">
                  <c:v>4.2858684691279404E-5</c:v>
                </c:pt>
                <c:pt idx="815">
                  <c:v>4.2823799123884679E-5</c:v>
                </c:pt>
                <c:pt idx="816">
                  <c:v>4.2789053714116549E-5</c:v>
                </c:pt>
                <c:pt idx="817">
                  <c:v>4.2754447437381868E-5</c:v>
                </c:pt>
                <c:pt idx="818">
                  <c:v>4.271997927345815E-5</c:v>
                </c:pt>
                <c:pt idx="819">
                  <c:v>4.2685648206479075E-5</c:v>
                </c:pt>
                <c:pt idx="820">
                  <c:v>4.2651453224925108E-5</c:v>
                </c:pt>
                <c:pt idx="821">
                  <c:v>4.2617393321609977E-5</c:v>
                </c:pt>
                <c:pt idx="822">
                  <c:v>4.2583467493669009E-5</c:v>
                </c:pt>
                <c:pt idx="823">
                  <c:v>4.2549674742547854E-5</c:v>
                </c:pt>
                <c:pt idx="824">
                  <c:v>4.2516014073991434E-5</c:v>
                </c:pt>
                <c:pt idx="825">
                  <c:v>4.2482484498032837E-5</c:v>
                </c:pt>
                <c:pt idx="826">
                  <c:v>4.2449085028981245E-5</c:v>
                </c:pt>
                <c:pt idx="827">
                  <c:v>4.241581468541286E-5</c:v>
                </c:pt>
                <c:pt idx="828">
                  <c:v>4.238267249015902E-5</c:v>
                </c:pt>
                <c:pt idx="829">
                  <c:v>4.2349657470295807E-5</c:v>
                </c:pt>
                <c:pt idx="830">
                  <c:v>4.2316768657134408E-5</c:v>
                </c:pt>
                <c:pt idx="831">
                  <c:v>4.2284005086209696E-5</c:v>
                </c:pt>
                <c:pt idx="832">
                  <c:v>4.2251365797271094E-5</c:v>
                </c:pt>
                <c:pt idx="833">
                  <c:v>4.2218849834271973E-5</c:v>
                </c:pt>
                <c:pt idx="834">
                  <c:v>4.2186456245360094E-5</c:v>
                </c:pt>
                <c:pt idx="835">
                  <c:v>4.2154184082867435E-5</c:v>
                </c:pt>
                <c:pt idx="836">
                  <c:v>4.2122032403301153E-5</c:v>
                </c:pt>
                <c:pt idx="837">
                  <c:v>4.2090000267332718E-5</c:v>
                </c:pt>
                <c:pt idx="838">
                  <c:v>4.2058086739789406E-5</c:v>
                </c:pt>
                <c:pt idx="839">
                  <c:v>4.2026290889644512E-5</c:v>
                </c:pt>
                <c:pt idx="840">
                  <c:v>4.1994611790007792E-5</c:v>
                </c:pt>
                <c:pt idx="841">
                  <c:v>4.1963048518116023E-5</c:v>
                </c:pt>
                <c:pt idx="842">
                  <c:v>4.1931600155323701E-5</c:v>
                </c:pt>
                <c:pt idx="843">
                  <c:v>4.1900265787093989E-5</c:v>
                </c:pt>
                <c:pt idx="844">
                  <c:v>4.1869044502989146E-5</c:v>
                </c:pt>
                <c:pt idx="845">
                  <c:v>4.1837935396661223E-5</c:v>
                </c:pt>
                <c:pt idx="846">
                  <c:v>4.1806937565843199E-5</c:v>
                </c:pt>
                <c:pt idx="847">
                  <c:v>4.1776050112339735E-5</c:v>
                </c:pt>
                <c:pt idx="848">
                  <c:v>4.1745272142017452E-5</c:v>
                </c:pt>
                <c:pt idx="849">
                  <c:v>4.1714602764796837E-5</c:v>
                </c:pt>
                <c:pt idx="850">
                  <c:v>4.1684041094641473E-5</c:v>
                </c:pt>
                <c:pt idx="851">
                  <c:v>4.1653586249550799E-5</c:v>
                </c:pt>
                <c:pt idx="852">
                  <c:v>4.1623237351548935E-5</c:v>
                </c:pt>
                <c:pt idx="853">
                  <c:v>4.1592993526677233E-5</c:v>
                </c:pt>
                <c:pt idx="854">
                  <c:v>4.1562853904983783E-5</c:v>
                </c:pt>
                <c:pt idx="855">
                  <c:v>4.1532817620514704E-5</c:v>
                </c:pt>
                <c:pt idx="856">
                  <c:v>4.1502883811304873E-5</c:v>
                </c:pt>
                <c:pt idx="857">
                  <c:v>4.1473051619368692E-5</c:v>
                </c:pt>
                <c:pt idx="858">
                  <c:v>4.1443320190690208E-5</c:v>
                </c:pt>
                <c:pt idx="859">
                  <c:v>4.1413688675214449E-5</c:v>
                </c:pt>
                <c:pt idx="860">
                  <c:v>4.1384156226837228E-5</c:v>
                </c:pt>
                <c:pt idx="861">
                  <c:v>4.1354722003396384E-5</c:v>
                </c:pt>
                <c:pt idx="862">
                  <c:v>4.1325385166661933E-5</c:v>
                </c:pt>
                <c:pt idx="863">
                  <c:v>4.1296144882326275E-5</c:v>
                </c:pt>
                <c:pt idx="864">
                  <c:v>4.1267000319994563E-5</c:v>
                </c:pt>
                <c:pt idx="865">
                  <c:v>4.1237950653175258E-5</c:v>
                </c:pt>
                <c:pt idx="866">
                  <c:v>4.1208995059270071E-5</c:v>
                </c:pt>
                <c:pt idx="867">
                  <c:v>4.1180132719564121E-5</c:v>
                </c:pt>
                <c:pt idx="868">
                  <c:v>4.1151362819216639E-5</c:v>
                </c:pt>
                <c:pt idx="869">
                  <c:v>4.1122684547249537E-5</c:v>
                </c:pt>
                <c:pt idx="870">
                  <c:v>4.1094097096538671E-5</c:v>
                </c:pt>
                <c:pt idx="871">
                  <c:v>4.1065599663803138E-5</c:v>
                </c:pt>
                <c:pt idx="872">
                  <c:v>4.1037191449594832E-5</c:v>
                </c:pt>
                <c:pt idx="873">
                  <c:v>4.100887165828844E-5</c:v>
                </c:pt>
                <c:pt idx="874">
                  <c:v>4.0980639498070727E-5</c:v>
                </c:pt>
                <c:pt idx="875">
                  <c:v>4.0952494180930081E-5</c:v>
                </c:pt>
                <c:pt idx="876">
                  <c:v>4.0924434922646227E-5</c:v>
                </c:pt>
                <c:pt idx="877">
                  <c:v>4.0896460942778985E-5</c:v>
                </c:pt>
                <c:pt idx="878">
                  <c:v>4.0868571464657824E-5</c:v>
                </c:pt>
                <c:pt idx="879">
                  <c:v>4.084076571537094E-5</c:v>
                </c:pt>
                <c:pt idx="880">
                  <c:v>4.0813042925753681E-5</c:v>
                </c:pt>
                <c:pt idx="881">
                  <c:v>4.078540233037836E-5</c:v>
                </c:pt>
                <c:pt idx="882">
                  <c:v>4.075784316754257E-5</c:v>
                </c:pt>
                <c:pt idx="883">
                  <c:v>4.0730364679257757E-5</c:v>
                </c:pt>
                <c:pt idx="884">
                  <c:v>4.0702966111237984E-5</c:v>
                </c:pt>
                <c:pt idx="885">
                  <c:v>4.0675646712888183E-5</c:v>
                </c:pt>
                <c:pt idx="886">
                  <c:v>4.0648405737293184E-5</c:v>
                </c:pt>
                <c:pt idx="887">
                  <c:v>4.0621242441205345E-5</c:v>
                </c:pt>
                <c:pt idx="888">
                  <c:v>4.0594156085032599E-5</c:v>
                </c:pt>
                <c:pt idx="889">
                  <c:v>4.0567145932827298E-5</c:v>
                </c:pt>
                <c:pt idx="890">
                  <c:v>4.0540211252273421E-5</c:v>
                </c:pt>
                <c:pt idx="891">
                  <c:v>4.0513351314674729E-5</c:v>
                </c:pt>
                <c:pt idx="892">
                  <c:v>4.0486565394942749E-5</c:v>
                </c:pt>
                <c:pt idx="893">
                  <c:v>4.0459852771583797E-5</c:v>
                </c:pt>
                <c:pt idx="894">
                  <c:v>4.0433212726686862E-5</c:v>
                </c:pt>
                <c:pt idx="895">
                  <c:v>4.0406644545911122E-5</c:v>
                </c:pt>
                <c:pt idx="896">
                  <c:v>4.0380147518473392E-5</c:v>
                </c:pt>
                <c:pt idx="897">
                  <c:v>4.0353720937134486E-5</c:v>
                </c:pt>
                <c:pt idx="898">
                  <c:v>4.0327364098187494E-5</c:v>
                </c:pt>
                <c:pt idx="899">
                  <c:v>4.0301076301443732E-5</c:v>
                </c:pt>
                <c:pt idx="900">
                  <c:v>4.0274856850220633E-5</c:v>
                </c:pt>
                <c:pt idx="901">
                  <c:v>4.0248705051327581E-5</c:v>
                </c:pt>
                <c:pt idx="902">
                  <c:v>4.0222620215052895E-5</c:v>
                </c:pt>
                <c:pt idx="903">
                  <c:v>4.0196601655150871E-5</c:v>
                </c:pt>
                <c:pt idx="904">
                  <c:v>4.0170648688828127E-5</c:v>
                </c:pt>
                <c:pt idx="905">
                  <c:v>4.0144760636729282E-5</c:v>
                </c:pt>
                <c:pt idx="906">
                  <c:v>4.0118936822923833E-5</c:v>
                </c:pt>
                <c:pt idx="907">
                  <c:v>4.0093176574892258E-5</c:v>
                </c:pt>
                <c:pt idx="908">
                  <c:v>4.0067479223512328E-5</c:v>
                </c:pt>
                <c:pt idx="909">
                  <c:v>4.0041844103044628E-5</c:v>
                </c:pt>
                <c:pt idx="910">
                  <c:v>4.0016270551118399E-5</c:v>
                </c:pt>
                <c:pt idx="911">
                  <c:v>3.9990757908717823E-5</c:v>
                </c:pt>
                <c:pt idx="912">
                  <c:v>3.9965305520167529E-5</c:v>
                </c:pt>
                <c:pt idx="913">
                  <c:v>3.9939912733117986E-5</c:v>
                </c:pt>
                <c:pt idx="914">
                  <c:v>3.991457889853139E-5</c:v>
                </c:pt>
                <c:pt idx="915">
                  <c:v>3.9889303370666381E-5</c:v>
                </c:pt>
                <c:pt idx="916">
                  <c:v>3.986408550706475E-5</c:v>
                </c:pt>
                <c:pt idx="917">
                  <c:v>3.9838924668535026E-5</c:v>
                </c:pt>
                <c:pt idx="918">
                  <c:v>3.9813820219138804E-5</c:v>
                </c:pt>
                <c:pt idx="919">
                  <c:v>3.9788771526175398E-5</c:v>
                </c:pt>
                <c:pt idx="920">
                  <c:v>3.9763777960167049E-5</c:v>
                </c:pt>
                <c:pt idx="921">
                  <c:v>3.9738838894843509E-5</c:v>
                </c:pt>
                <c:pt idx="922">
                  <c:v>3.9713953707127449E-5</c:v>
                </c:pt>
                <c:pt idx="923">
                  <c:v>3.9689121777118655E-5</c:v>
                </c:pt>
                <c:pt idx="924">
                  <c:v>3.9664342488078782E-5</c:v>
                </c:pt>
                <c:pt idx="925">
                  <c:v>3.9639615226416765E-5</c:v>
                </c:pt>
                <c:pt idx="926">
                  <c:v>3.9614939381672239E-5</c:v>
                </c:pt>
                <c:pt idx="927">
                  <c:v>3.9590314346500814E-5</c:v>
                </c:pt>
                <c:pt idx="928">
                  <c:v>3.9565739516658175E-5</c:v>
                </c:pt>
                <c:pt idx="929">
                  <c:v>3.9541214290984662E-5</c:v>
                </c:pt>
                <c:pt idx="930">
                  <c:v>3.9516738071389168E-5</c:v>
                </c:pt>
                <c:pt idx="931">
                  <c:v>3.9492310262833716E-5</c:v>
                </c:pt>
                <c:pt idx="932">
                  <c:v>3.9467930273317797E-5</c:v>
                </c:pt>
                <c:pt idx="933">
                  <c:v>3.9443597513861585E-5</c:v>
                </c:pt>
                <c:pt idx="934">
                  <c:v>3.9419311398491482E-5</c:v>
                </c:pt>
                <c:pt idx="935">
                  <c:v>3.9395071344222513E-5</c:v>
                </c:pt>
                <c:pt idx="936">
                  <c:v>3.9370876771043386E-5</c:v>
                </c:pt>
                <c:pt idx="937">
                  <c:v>3.9346727101900253E-5</c:v>
                </c:pt>
                <c:pt idx="938">
                  <c:v>3.9322621762679937E-5</c:v>
                </c:pt>
                <c:pt idx="939">
                  <c:v>3.9298560182194253E-5</c:v>
                </c:pt>
                <c:pt idx="940">
                  <c:v>3.9274541792164007E-5</c:v>
                </c:pt>
                <c:pt idx="941">
                  <c:v>3.9250566027202091E-5</c:v>
                </c:pt>
                <c:pt idx="942">
                  <c:v>3.9226632324797707E-5</c:v>
                </c:pt>
                <c:pt idx="943">
                  <c:v>3.9202740125299516E-5</c:v>
                </c:pt>
                <c:pt idx="944">
                  <c:v>3.9178888871899957E-5</c:v>
                </c:pt>
                <c:pt idx="945">
                  <c:v>3.9155078010618012E-5</c:v>
                </c:pt>
                <c:pt idx="946">
                  <c:v>3.9131306990283334E-5</c:v>
                </c:pt>
                <c:pt idx="947">
                  <c:v>3.9107575262519617E-5</c:v>
                </c:pt>
                <c:pt idx="948">
                  <c:v>3.908388228172773E-5</c:v>
                </c:pt>
                <c:pt idx="949">
                  <c:v>3.9060227505070042E-5</c:v>
                </c:pt>
                <c:pt idx="950">
                  <c:v>3.9036610392452969E-5</c:v>
                </c:pt>
                <c:pt idx="951">
                  <c:v>3.9013030406510806E-5</c:v>
                </c:pt>
                <c:pt idx="952">
                  <c:v>3.8989487012588984E-5</c:v>
                </c:pt>
                <c:pt idx="953">
                  <c:v>3.8965979678728018E-5</c:v>
                </c:pt>
                <c:pt idx="954">
                  <c:v>3.8942507875645694E-5</c:v>
                </c:pt>
                <c:pt idx="955">
                  <c:v>3.8919071076721533E-5</c:v>
                </c:pt>
                <c:pt idx="956">
                  <c:v>3.889566875797984E-5</c:v>
                </c:pt>
                <c:pt idx="957">
                  <c:v>3.8872300398072848E-5</c:v>
                </c:pt>
                <c:pt idx="958">
                  <c:v>3.8848965478263823E-5</c:v>
                </c:pt>
                <c:pt idx="959">
                  <c:v>3.882566348241109E-5</c:v>
                </c:pt>
                <c:pt idx="960">
                  <c:v>3.8802393896950761E-5</c:v>
                </c:pt>
                <c:pt idx="961">
                  <c:v>3.8779156210880334E-5</c:v>
                </c:pt>
                <c:pt idx="962">
                  <c:v>3.8755949915741658E-5</c:v>
                </c:pt>
                <c:pt idx="963">
                  <c:v>3.873277450560499E-5</c:v>
                </c:pt>
                <c:pt idx="964">
                  <c:v>3.8709629477051143E-5</c:v>
                </c:pt>
                <c:pt idx="965">
                  <c:v>3.8686514329156002E-5</c:v>
                </c:pt>
                <c:pt idx="966">
                  <c:v>3.8663428563473174E-5</c:v>
                </c:pt>
                <c:pt idx="967">
                  <c:v>3.8640371684017361E-5</c:v>
                </c:pt>
                <c:pt idx="968">
                  <c:v>3.8617343197248025E-5</c:v>
                </c:pt>
                <c:pt idx="969">
                  <c:v>3.8594342612052129E-5</c:v>
                </c:pt>
                <c:pt idx="970">
                  <c:v>3.8571369439728647E-5</c:v>
                </c:pt>
                <c:pt idx="971">
                  <c:v>3.854842319397075E-5</c:v>
                </c:pt>
                <c:pt idx="972">
                  <c:v>3.8525503390849561E-5</c:v>
                </c:pt>
                <c:pt idx="973">
                  <c:v>3.8502609548798207E-5</c:v>
                </c:pt>
                <c:pt idx="974">
                  <c:v>3.8479741188594118E-5</c:v>
                </c:pt>
                <c:pt idx="975">
                  <c:v>3.8456897833343715E-5</c:v>
                </c:pt>
                <c:pt idx="976">
                  <c:v>3.8434079008464977E-5</c:v>
                </c:pt>
                <c:pt idx="977">
                  <c:v>3.8411284241671862E-5</c:v>
                </c:pt>
                <c:pt idx="978">
                  <c:v>3.8388513062956173E-5</c:v>
                </c:pt>
                <c:pt idx="979">
                  <c:v>3.8365765004573228E-5</c:v>
                </c:pt>
                <c:pt idx="980">
                  <c:v>3.8343039601024197E-5</c:v>
                </c:pt>
                <c:pt idx="981">
                  <c:v>3.8320336389039988E-5</c:v>
                </c:pt>
                <c:pt idx="982">
                  <c:v>3.8297654907564814E-5</c:v>
                </c:pt>
                <c:pt idx="983">
                  <c:v>3.8274994697740367E-5</c:v>
                </c:pt>
                <c:pt idx="984">
                  <c:v>3.8252355302888692E-5</c:v>
                </c:pt>
                <c:pt idx="985">
                  <c:v>3.8229736268496945E-5</c:v>
                </c:pt>
                <c:pt idx="986">
                  <c:v>3.8207137142200254E-5</c:v>
                </c:pt>
                <c:pt idx="987">
                  <c:v>3.8184557473766435E-5</c:v>
                </c:pt>
                <c:pt idx="988">
                  <c:v>3.8161996815079152E-5</c:v>
                </c:pt>
                <c:pt idx="989">
                  <c:v>3.8139454720122059E-5</c:v>
                </c:pt>
                <c:pt idx="990">
                  <c:v>3.8116930744963468E-5</c:v>
                </c:pt>
                <c:pt idx="991">
                  <c:v>3.8094424447739195E-5</c:v>
                </c:pt>
                <c:pt idx="992">
                  <c:v>3.8071935388637662E-5</c:v>
                </c:pt>
                <c:pt idx="993">
                  <c:v>3.8049463129883051E-5</c:v>
                </c:pt>
                <c:pt idx="994">
                  <c:v>3.8027007235720297E-5</c:v>
                </c:pt>
                <c:pt idx="995">
                  <c:v>3.8004567272398981E-5</c:v>
                </c:pt>
                <c:pt idx="996">
                  <c:v>3.7982142808157759E-5</c:v>
                </c:pt>
                <c:pt idx="997">
                  <c:v>3.7959733413208041E-5</c:v>
                </c:pt>
                <c:pt idx="998">
                  <c:v>3.7937338659719238E-5</c:v>
                </c:pt>
                <c:pt idx="999">
                  <c:v>3.7914958121802671E-5</c:v>
                </c:pt>
              </c:numCache>
            </c:numRef>
          </c:val>
          <c:smooth val="0"/>
          <c:extLst>
            <c:ext xmlns:c16="http://schemas.microsoft.com/office/drawing/2014/chart" uri="{C3380CC4-5D6E-409C-BE32-E72D297353CC}">
              <c16:uniqueId val="{00000001-E9C9-4A2C-AF20-0434E5F03250}"/>
            </c:ext>
          </c:extLst>
        </c:ser>
        <c:dLbls>
          <c:showLegendKey val="0"/>
          <c:showVal val="0"/>
          <c:showCatName val="0"/>
          <c:showSerName val="0"/>
          <c:showPercent val="0"/>
          <c:showBubbleSize val="0"/>
        </c:dLbls>
        <c:smooth val="0"/>
        <c:axId val="119880320"/>
        <c:axId val="143508992"/>
      </c:lineChart>
      <c:catAx>
        <c:axId val="119880320"/>
        <c:scaling>
          <c:orientation val="minMax"/>
        </c:scaling>
        <c:delete val="0"/>
        <c:axPos val="b"/>
        <c:title>
          <c:tx>
            <c:rich>
              <a:bodyPr/>
              <a:lstStyle/>
              <a:p>
                <a:pPr>
                  <a:defRPr sz="1000"/>
                </a:pPr>
                <a:r>
                  <a:rPr lang="en-US"/>
                  <a:t>Epoch</a:t>
                </a:r>
              </a:p>
            </c:rich>
          </c:tx>
          <c:overlay val="0"/>
        </c:title>
        <c:majorTickMark val="out"/>
        <c:minorTickMark val="none"/>
        <c:tickLblPos val="nextTo"/>
        <c:txPr>
          <a:bodyPr/>
          <a:lstStyle/>
          <a:p>
            <a:pPr>
              <a:defRPr sz="800"/>
            </a:pPr>
            <a:endParaRPr lang="en-US"/>
          </a:p>
        </c:txPr>
        <c:crossAx val="143508992"/>
        <c:crosses val="autoZero"/>
        <c:auto val="1"/>
        <c:lblAlgn val="ctr"/>
        <c:lblOffset val="100"/>
        <c:tickLblSkip val="99"/>
        <c:tickMarkSkip val="99"/>
        <c:noMultiLvlLbl val="0"/>
      </c:catAx>
      <c:valAx>
        <c:axId val="143508992"/>
        <c:scaling>
          <c:orientation val="minMax"/>
        </c:scaling>
        <c:delete val="0"/>
        <c:axPos val="l"/>
        <c:title>
          <c:tx>
            <c:rich>
              <a:bodyPr/>
              <a:lstStyle/>
              <a:p>
                <a:pPr>
                  <a:defRPr sz="1000"/>
                </a:pPr>
                <a:r>
                  <a:rPr lang="en-US"/>
                  <a:t>MSE</a:t>
                </a:r>
              </a:p>
            </c:rich>
          </c:tx>
          <c:overlay val="0"/>
        </c:title>
        <c:numFmt formatCode="General" sourceLinked="1"/>
        <c:majorTickMark val="out"/>
        <c:minorTickMark val="none"/>
        <c:tickLblPos val="nextTo"/>
        <c:txPr>
          <a:bodyPr/>
          <a:lstStyle/>
          <a:p>
            <a:pPr>
              <a:defRPr sz="800"/>
            </a:pPr>
            <a:endParaRPr lang="en-US"/>
          </a:p>
        </c:txPr>
        <c:crossAx val="119880320"/>
        <c:crosses val="autoZero"/>
        <c:crossBetween val="midCat"/>
      </c:valAx>
    </c:plotArea>
    <c:legend>
      <c:legendPos val="r"/>
      <c:overlay val="0"/>
      <c:txPr>
        <a:bodyPr/>
        <a:lstStyle/>
        <a:p>
          <a:pPr>
            <a:defRPr sz="800"/>
          </a:pPr>
          <a:endParaRPr lang="en-US"/>
        </a:p>
      </c:txPr>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pPr>
            <a:r>
              <a:rPr lang="en-US"/>
              <a:t>MSE versus Epoch</a:t>
            </a:r>
          </a:p>
        </c:rich>
      </c:tx>
      <c:overlay val="0"/>
    </c:title>
    <c:autoTitleDeleted val="0"/>
    <c:plotArea>
      <c:layout/>
      <c:lineChart>
        <c:grouping val="standard"/>
        <c:varyColors val="0"/>
        <c:ser>
          <c:idx val="0"/>
          <c:order val="0"/>
          <c:tx>
            <c:strRef>
              <c:f>'Train2 MSE'!$A$1</c:f>
              <c:strCache>
                <c:ptCount val="1"/>
                <c:pt idx="0">
                  <c:v>Training MSE</c:v>
                </c:pt>
              </c:strCache>
            </c:strRef>
          </c:tx>
          <c:marker>
            <c:symbol val="none"/>
          </c:marker>
          <c:val>
            <c:numRef>
              <c:f>'Train2 MSE'!$A$2:$A$1001</c:f>
              <c:numCache>
                <c:formatCode>General</c:formatCode>
                <c:ptCount val="1000"/>
                <c:pt idx="0">
                  <c:v>0.68645881448610258</c:v>
                </c:pt>
                <c:pt idx="1">
                  <c:v>0.69367554541511522</c:v>
                </c:pt>
                <c:pt idx="2">
                  <c:v>0.69341991662013946</c:v>
                </c:pt>
                <c:pt idx="3">
                  <c:v>0.69062821575803002</c:v>
                </c:pt>
                <c:pt idx="4">
                  <c:v>0.28739484804938614</c:v>
                </c:pt>
                <c:pt idx="5">
                  <c:v>7.8388333713558675E-2</c:v>
                </c:pt>
                <c:pt idx="6">
                  <c:v>3.0343848625389046E-2</c:v>
                </c:pt>
                <c:pt idx="7">
                  <c:v>1.8865294072530601E-2</c:v>
                </c:pt>
                <c:pt idx="8">
                  <c:v>1.2707033150346939E-2</c:v>
                </c:pt>
                <c:pt idx="9">
                  <c:v>1.0807760032944296E-2</c:v>
                </c:pt>
                <c:pt idx="10">
                  <c:v>9.9231061552266433E-3</c:v>
                </c:pt>
                <c:pt idx="11">
                  <c:v>9.4786093949832968E-3</c:v>
                </c:pt>
                <c:pt idx="12">
                  <c:v>9.1065439768397306E-3</c:v>
                </c:pt>
                <c:pt idx="13">
                  <c:v>8.4989365892636382E-3</c:v>
                </c:pt>
                <c:pt idx="14">
                  <c:v>7.953376403764853E-3</c:v>
                </c:pt>
                <c:pt idx="15">
                  <c:v>7.5596597619355249E-3</c:v>
                </c:pt>
                <c:pt idx="16">
                  <c:v>7.2584076661509475E-3</c:v>
                </c:pt>
                <c:pt idx="17">
                  <c:v>7.0154619566166927E-3</c:v>
                </c:pt>
                <c:pt idx="18">
                  <c:v>6.8119408348417312E-3</c:v>
                </c:pt>
                <c:pt idx="19">
                  <c:v>6.6343401835887821E-3</c:v>
                </c:pt>
                <c:pt idx="20">
                  <c:v>6.4740736668799639E-3</c:v>
                </c:pt>
                <c:pt idx="21">
                  <c:v>6.3267677143171719E-3</c:v>
                </c:pt>
                <c:pt idx="22">
                  <c:v>6.1904716949067592E-3</c:v>
                </c:pt>
                <c:pt idx="23">
                  <c:v>6.064137217843729E-3</c:v>
                </c:pt>
                <c:pt idx="24">
                  <c:v>5.9468594594423527E-3</c:v>
                </c:pt>
                <c:pt idx="25">
                  <c:v>5.8376673376827008E-3</c:v>
                </c:pt>
                <c:pt idx="26">
                  <c:v>5.735555061467828E-3</c:v>
                </c:pt>
                <c:pt idx="27">
                  <c:v>5.6395667891255882E-3</c:v>
                </c:pt>
                <c:pt idx="28">
                  <c:v>5.5488552242673453E-3</c:v>
                </c:pt>
                <c:pt idx="29">
                  <c:v>5.4626989134060697E-3</c:v>
                </c:pt>
                <c:pt idx="30">
                  <c:v>5.3804926650094839E-3</c:v>
                </c:pt>
                <c:pt idx="31">
                  <c:v>5.3017312038344169E-3</c:v>
                </c:pt>
                <c:pt idx="32">
                  <c:v>5.225997967515072E-3</c:v>
                </c:pt>
                <c:pt idx="33">
                  <c:v>5.1529598890643503E-3</c:v>
                </c:pt>
                <c:pt idx="34">
                  <c:v>5.082362838125974E-3</c:v>
                </c:pt>
                <c:pt idx="35">
                  <c:v>5.0140226516200564E-3</c:v>
                </c:pt>
                <c:pt idx="36">
                  <c:v>4.9478104406369223E-3</c:v>
                </c:pt>
                <c:pt idx="37">
                  <c:v>4.8836344813580112E-3</c:v>
                </c:pt>
                <c:pt idx="38">
                  <c:v>4.8214225223879286E-3</c:v>
                </c:pt>
                <c:pt idx="39">
                  <c:v>4.7611077358826427E-3</c:v>
                </c:pt>
                <c:pt idx="40">
                  <c:v>4.7026198345631138E-3</c:v>
                </c:pt>
                <c:pt idx="41">
                  <c:v>4.6458811869405621E-3</c:v>
                </c:pt>
                <c:pt idx="42">
                  <c:v>4.5908067233958886E-3</c:v>
                </c:pt>
                <c:pt idx="43">
                  <c:v>4.5373061204212256E-3</c:v>
                </c:pt>
                <c:pt idx="44">
                  <c:v>4.4852869427270004E-3</c:v>
                </c:pt>
                <c:pt idx="45">
                  <c:v>4.4346578174915283E-3</c:v>
                </c:pt>
                <c:pt idx="46">
                  <c:v>4.3853311053620126E-3</c:v>
                </c:pt>
                <c:pt idx="47">
                  <c:v>4.3372248293666628E-3</c:v>
                </c:pt>
                <c:pt idx="48">
                  <c:v>4.2902638170668212E-3</c:v>
                </c:pt>
                <c:pt idx="49">
                  <c:v>4.2443801281612436E-3</c:v>
                </c:pt>
                <c:pt idx="50">
                  <c:v>4.1995129060039063E-3</c:v>
                </c:pt>
                <c:pt idx="51">
                  <c:v>4.1556078232248125E-3</c:v>
                </c:pt>
                <c:pt idx="52">
                  <c:v>4.1126162960389715E-3</c:v>
                </c:pt>
                <c:pt idx="53">
                  <c:v>4.0704946235062813E-3</c:v>
                </c:pt>
                <c:pt idx="54">
                  <c:v>4.0292031734238858E-3</c:v>
                </c:pt>
                <c:pt idx="55">
                  <c:v>3.9887056943679298E-3</c:v>
                </c:pt>
                <c:pt idx="56">
                  <c:v>3.9489687922920694E-3</c:v>
                </c:pt>
                <c:pt idx="57">
                  <c:v>3.9099615761909456E-3</c:v>
                </c:pt>
                <c:pt idx="58">
                  <c:v>3.8716554533045739E-3</c:v>
                </c:pt>
                <c:pt idx="59">
                  <c:v>3.8340240399273272E-3</c:v>
                </c:pt>
                <c:pt idx="60">
                  <c:v>3.7970431472970929E-3</c:v>
                </c:pt>
                <c:pt idx="61">
                  <c:v>3.76069080127075E-3</c:v>
                </c:pt>
                <c:pt idx="62">
                  <c:v>3.7249472580306495E-3</c:v>
                </c:pt>
                <c:pt idx="63">
                  <c:v>3.6897949850012253E-3</c:v>
                </c:pt>
                <c:pt idx="64">
                  <c:v>3.6552185857931796E-3</c:v>
                </c:pt>
                <c:pt idx="65">
                  <c:v>3.6212046594273537E-3</c:v>
                </c:pt>
                <c:pt idx="66">
                  <c:v>3.5877415959234683E-3</c:v>
                </c:pt>
                <c:pt idx="67">
                  <c:v>3.5548193207821854E-3</c:v>
                </c:pt>
                <c:pt idx="68">
                  <c:v>3.5224290081996698E-3</c:v>
                </c:pt>
                <c:pt idx="69">
                  <c:v>3.4905627859013679E-3</c:v>
                </c:pt>
                <c:pt idx="70">
                  <c:v>3.4592134531441026E-3</c:v>
                </c:pt>
                <c:pt idx="71">
                  <c:v>3.4283742286493201E-3</c:v>
                </c:pt>
                <c:pt idx="72">
                  <c:v>3.3980385386230614E-3</c:v>
                </c:pt>
                <c:pt idx="73">
                  <c:v>3.3681998483530494E-3</c:v>
                </c:pt>
                <c:pt idx="74">
                  <c:v>3.3388515355248756E-3</c:v>
                </c:pt>
                <c:pt idx="75">
                  <c:v>3.3099868000657467E-3</c:v>
                </c:pt>
                <c:pt idx="76">
                  <c:v>3.2815986040310705E-3</c:v>
                </c:pt>
                <c:pt idx="77">
                  <c:v>3.2536796353394705E-3</c:v>
                </c:pt>
                <c:pt idx="78">
                  <c:v>3.2262222903740295E-3</c:v>
                </c:pt>
                <c:pt idx="79">
                  <c:v>3.1992186719645372E-3</c:v>
                </c:pt>
                <c:pt idx="80">
                  <c:v>3.1726606005714952E-3</c:v>
                </c:pt>
                <c:pt idx="81">
                  <c:v>3.146539637349492E-3</c:v>
                </c:pt>
                <c:pt idx="82">
                  <c:v>3.1208471181004439E-3</c:v>
                </c:pt>
                <c:pt idx="83">
                  <c:v>3.0955741970045475E-3</c:v>
                </c:pt>
                <c:pt idx="84">
                  <c:v>3.0707118985802691E-3</c:v>
                </c:pt>
                <c:pt idx="85">
                  <c:v>3.0462511757436629E-3</c:v>
                </c:pt>
                <c:pt idx="86">
                  <c:v>3.0221829712711473E-3</c:v>
                </c:pt>
                <c:pt idx="87">
                  <c:v>2.9984982795461627E-3</c:v>
                </c:pt>
                <c:pt idx="88">
                  <c:v>2.9751882052786892E-3</c:v>
                </c:pt>
                <c:pt idx="89">
                  <c:v>2.9522440159725307E-3</c:v>
                </c:pt>
                <c:pt idx="90">
                  <c:v>2.9296571852848916E-3</c:v>
                </c:pt>
                <c:pt idx="91">
                  <c:v>2.9074194250467526E-3</c:v>
                </c:pt>
                <c:pt idx="92">
                  <c:v>2.8855227045329686E-3</c:v>
                </c:pt>
                <c:pt idx="93">
                  <c:v>2.8639592565069582E-3</c:v>
                </c:pt>
                <c:pt idx="94">
                  <c:v>2.8427215705224469E-3</c:v>
                </c:pt>
                <c:pt idx="95">
                  <c:v>2.8218023748490303E-3</c:v>
                </c:pt>
                <c:pt idx="96">
                  <c:v>2.801194609113464E-3</c:v>
                </c:pt>
                <c:pt idx="97">
                  <c:v>2.7808913902456702E-3</c:v>
                </c:pt>
                <c:pt idx="98">
                  <c:v>2.7608859745571561E-3</c:v>
                </c:pt>
                <c:pt idx="99">
                  <c:v>2.741171718749622E-3</c:v>
                </c:pt>
                <c:pt idx="100">
                  <c:v>2.7217420423869274E-3</c:v>
                </c:pt>
                <c:pt idx="101">
                  <c:v>2.7025903939199574E-3</c:v>
                </c:pt>
                <c:pt idx="102">
                  <c:v>2.6837102217984999E-3</c:v>
                </c:pt>
                <c:pt idx="103">
                  <c:v>2.6650949516149806E-3</c:v>
                </c:pt>
                <c:pt idx="104">
                  <c:v>2.6467379696657883E-3</c:v>
                </c:pt>
                <c:pt idx="105">
                  <c:v>2.6286326128377841E-3</c:v>
                </c:pt>
                <c:pt idx="106">
                  <c:v>2.6107721643602137E-3</c:v>
                </c:pt>
                <c:pt idx="107">
                  <c:v>2.5931498547155873E-3</c:v>
                </c:pt>
                <c:pt idx="108">
                  <c:v>2.5757588668716283E-3</c:v>
                </c:pt>
                <c:pt idx="109">
                  <c:v>2.5585923449595294E-3</c:v>
                </c:pt>
                <c:pt idx="110">
                  <c:v>2.5416434055609239E-3</c:v>
                </c:pt>
                <c:pt idx="111">
                  <c:v>2.5249051508490152E-3</c:v>
                </c:pt>
                <c:pt idx="112">
                  <c:v>2.5083706829377101E-3</c:v>
                </c:pt>
                <c:pt idx="113">
                  <c:v>2.4920331189065923E-3</c:v>
                </c:pt>
                <c:pt idx="114">
                  <c:v>2.475885606078546E-3</c:v>
                </c:pt>
                <c:pt idx="115">
                  <c:v>2.4599213372189701E-3</c:v>
                </c:pt>
                <c:pt idx="116">
                  <c:v>2.4441335654013024E-3</c:v>
                </c:pt>
                <c:pt idx="117">
                  <c:v>2.4285156183396213E-3</c:v>
                </c:pt>
                <c:pt idx="118">
                  <c:v>2.4130609120272934E-3</c:v>
                </c:pt>
                <c:pt idx="119">
                  <c:v>2.3977629635458394E-3</c:v>
                </c:pt>
                <c:pt idx="120">
                  <c:v>2.3826154029207708E-3</c:v>
                </c:pt>
                <c:pt idx="121">
                  <c:v>2.3676119839087834E-3</c:v>
                </c:pt>
                <c:pt idx="122">
                  <c:v>2.3527465936027244E-3</c:v>
                </c:pt>
                <c:pt idx="123">
                  <c:v>2.3380132607448488E-3</c:v>
                </c:pt>
                <c:pt idx="124">
                  <c:v>2.3234061626430584E-3</c:v>
                </c:pt>
                <c:pt idx="125">
                  <c:v>2.3089196305964444E-3</c:v>
                </c:pt>
                <c:pt idx="126">
                  <c:v>2.2945481537521872E-3</c:v>
                </c:pt>
                <c:pt idx="127">
                  <c:v>2.2802863813392144E-3</c:v>
                </c:pt>
                <c:pt idx="128">
                  <c:v>2.266129123257066E-3</c:v>
                </c:pt>
                <c:pt idx="129">
                  <c:v>2.2520713490348479E-3</c:v>
                </c:pt>
                <c:pt idx="130">
                  <c:v>2.2381081852226371E-3</c:v>
                </c:pt>
                <c:pt idx="131">
                  <c:v>2.2242349113265848E-3</c:v>
                </c:pt>
                <c:pt idx="132">
                  <c:v>2.2104469544554483E-3</c:v>
                </c:pt>
                <c:pt idx="133">
                  <c:v>2.1967398829010891E-3</c:v>
                </c:pt>
                <c:pt idx="134">
                  <c:v>2.1831093989351379E-3</c:v>
                </c:pt>
                <c:pt idx="135">
                  <c:v>2.1695513311585915E-3</c:v>
                </c:pt>
                <c:pt idx="136">
                  <c:v>2.1560616267958812E-3</c:v>
                </c:pt>
                <c:pt idx="137">
                  <c:v>2.1426363443739749E-3</c:v>
                </c:pt>
                <c:pt idx="138">
                  <c:v>2.1292716472709819E-3</c:v>
                </c:pt>
                <c:pt idx="139">
                  <c:v>2.1159637986556817E-3</c:v>
                </c:pt>
                <c:pt idx="140">
                  <c:v>2.1027091583651811E-3</c:v>
                </c:pt>
                <c:pt idx="141">
                  <c:v>2.089504182282674E-3</c:v>
                </c:pt>
                <c:pt idx="142">
                  <c:v>2.0763454247721951E-3</c:v>
                </c:pt>
                <c:pt idx="143">
                  <c:v>2.063229544699007E-3</c:v>
                </c:pt>
                <c:pt idx="144">
                  <c:v>2.050153315503447E-3</c:v>
                </c:pt>
                <c:pt idx="145">
                  <c:v>2.0371136396915481E-3</c:v>
                </c:pt>
                <c:pt idx="146">
                  <c:v>2.0241075679487798E-3</c:v>
                </c:pt>
                <c:pt idx="147">
                  <c:v>2.0111323228623082E-3</c:v>
                </c:pt>
                <c:pt idx="148">
                  <c:v>1.998185326945426E-3</c:v>
                </c:pt>
                <c:pt idx="149">
                  <c:v>1.9852642342958939E-3</c:v>
                </c:pt>
                <c:pt idx="150">
                  <c:v>1.9723669647971763E-3</c:v>
                </c:pt>
                <c:pt idx="151">
                  <c:v>1.959491739311352E-3</c:v>
                </c:pt>
                <c:pt idx="152">
                  <c:v>1.9466371138588368E-3</c:v>
                </c:pt>
                <c:pt idx="153">
                  <c:v>1.9338020103869512E-3</c:v>
                </c:pt>
                <c:pt idx="154">
                  <c:v>1.9209857414718247E-3</c:v>
                </c:pt>
                <c:pt idx="155">
                  <c:v>1.9081880262471461E-3</c:v>
                </c:pt>
                <c:pt idx="156">
                  <c:v>1.8954089950750763E-3</c:v>
                </c:pt>
                <c:pt idx="157">
                  <c:v>1.8826491810059976E-3</c:v>
                </c:pt>
                <c:pt idx="158">
                  <c:v>1.8699094969051369E-3</c:v>
                </c:pt>
                <c:pt idx="159">
                  <c:v>1.8571911981990453E-3</c:v>
                </c:pt>
                <c:pt idx="160">
                  <c:v>1.8444958323950509E-3</c:v>
                </c:pt>
                <c:pt idx="161">
                  <c:v>1.8318251777055797E-3</c:v>
                </c:pt>
                <c:pt idx="162">
                  <c:v>1.819181174097805E-3</c:v>
                </c:pt>
                <c:pt idx="163">
                  <c:v>1.806565850750124E-3</c:v>
                </c:pt>
                <c:pt idx="164">
                  <c:v>1.7939812541344362E-3</c:v>
                </c:pt>
                <c:pt idx="165">
                  <c:v>1.7814293807391338E-3</c:v>
                </c:pt>
                <c:pt idx="166">
                  <c:v>1.7689121178514665E-3</c:v>
                </c:pt>
                <c:pt idx="167">
                  <c:v>1.7564311949376055E-3</c:v>
                </c:pt>
                <c:pt idx="168">
                  <c:v>1.7439881471363514E-3</c:v>
                </c:pt>
                <c:pt idx="169">
                  <c:v>1.7315842913564218E-3</c:v>
                </c:pt>
                <c:pt idx="170">
                  <c:v>1.7192207145585528E-3</c:v>
                </c:pt>
                <c:pt idx="171">
                  <c:v>1.7068982730880236E-3</c:v>
                </c:pt>
                <c:pt idx="172">
                  <c:v>1.694617601437782E-3</c:v>
                </c:pt>
                <c:pt idx="173">
                  <c:v>1.6823791285630013E-3</c:v>
                </c:pt>
                <c:pt idx="174">
                  <c:v>1.6701830998042979E-3</c:v>
                </c:pt>
                <c:pt idx="175">
                  <c:v>1.6580296025664996E-3</c:v>
                </c:pt>
                <c:pt idx="176">
                  <c:v>1.6459185940907964E-3</c:v>
                </c:pt>
                <c:pt idx="177">
                  <c:v>1.6338499299102128E-3</c:v>
                </c:pt>
                <c:pt idx="178">
                  <c:v>1.6218233918525878E-3</c:v>
                </c:pt>
                <c:pt idx="179">
                  <c:v>1.6098387147277101E-3</c:v>
                </c:pt>
                <c:pt idx="180">
                  <c:v>1.5978956110860156E-3</c:v>
                </c:pt>
                <c:pt idx="181">
                  <c:v>1.58599379365773E-3</c:v>
                </c:pt>
                <c:pt idx="182">
                  <c:v>1.5741329952646426E-3</c:v>
                </c:pt>
                <c:pt idx="183">
                  <c:v>1.5623129861430597E-3</c:v>
                </c:pt>
                <c:pt idx="184">
                  <c:v>1.5505335887242562E-3</c:v>
                </c:pt>
                <c:pt idx="185">
                  <c:v>1.5387946899903448E-3</c:v>
                </c:pt>
                <c:pt idx="186">
                  <c:v>1.5270962515633757E-3</c:v>
                </c:pt>
                <c:pt idx="187">
                  <c:v>1.5154383176968318E-3</c:v>
                </c:pt>
                <c:pt idx="188">
                  <c:v>1.5038210213295588E-3</c:v>
                </c:pt>
                <c:pt idx="189">
                  <c:v>1.4922445883370434E-3</c:v>
                </c:pt>
                <c:pt idx="190">
                  <c:v>1.4807093400845642E-3</c:v>
                </c:pt>
                <c:pt idx="191">
                  <c:v>1.4692156943560831E-3</c:v>
                </c:pt>
                <c:pt idx="192">
                  <c:v>1.4577641647095792E-3</c:v>
                </c:pt>
                <c:pt idx="193">
                  <c:v>1.446355358300198E-3</c:v>
                </c:pt>
                <c:pt idx="194">
                  <c:v>1.4349899722175498E-3</c:v>
                </c:pt>
                <c:pt idx="195">
                  <c:v>1.4236687884062378E-3</c:v>
                </c:pt>
                <c:pt idx="196">
                  <c:v>1.4123926672735549E-3</c:v>
                </c:pt>
                <c:pt idx="197">
                  <c:v>1.4011625401337171E-3</c:v>
                </c:pt>
                <c:pt idx="198">
                  <c:v>1.3899794006855409E-3</c:v>
                </c:pt>
                <c:pt idx="199">
                  <c:v>1.3788442957639807E-3</c:v>
                </c:pt>
                <c:pt idx="200">
                  <c:v>1.3677583156396728E-3</c:v>
                </c:pt>
                <c:pt idx="201">
                  <c:v>1.3567225841573487E-3</c:v>
                </c:pt>
                <c:pt idx="202">
                  <c:v>1.3457382490038566E-3</c:v>
                </c:pt>
                <c:pt idx="203">
                  <c:v>1.3348064723752338E-3</c:v>
                </c:pt>
                <c:pt idx="204">
                  <c:v>1.3239284222757441E-3</c:v>
                </c:pt>
                <c:pt idx="205">
                  <c:v>1.3131052646299692E-3</c:v>
                </c:pt>
                <c:pt idx="206">
                  <c:v>1.3023381563313596E-3</c:v>
                </c:pt>
                <c:pt idx="207">
                  <c:v>1.2916282392884703E-3</c:v>
                </c:pt>
                <c:pt idx="208">
                  <c:v>1.2809766354734918E-3</c:v>
                </c:pt>
                <c:pt idx="209">
                  <c:v>1.2703844429266314E-3</c:v>
                </c:pt>
                <c:pt idx="210">
                  <c:v>1.2598527326317349E-3</c:v>
                </c:pt>
                <c:pt idx="211">
                  <c:v>1.2493825461511597E-3</c:v>
                </c:pt>
                <c:pt idx="212">
                  <c:v>1.2389748938941066E-3</c:v>
                </c:pt>
                <c:pt idx="213">
                  <c:v>1.2286307538895785E-3</c:v>
                </c:pt>
                <c:pt idx="214">
                  <c:v>1.2183510709417357E-3</c:v>
                </c:pt>
                <c:pt idx="215">
                  <c:v>1.2081367560587382E-3</c:v>
                </c:pt>
                <c:pt idx="216">
                  <c:v>1.1979886860640345E-3</c:v>
                </c:pt>
                <c:pt idx="217">
                  <c:v>1.187907703318709E-3</c:v>
                </c:pt>
                <c:pt idx="218">
                  <c:v>1.1778946155031572E-3</c:v>
                </c:pt>
                <c:pt idx="219">
                  <c:v>1.1679501954250681E-3</c:v>
                </c:pt>
                <c:pt idx="220">
                  <c:v>1.158075180836013E-3</c:v>
                </c:pt>
                <c:pt idx="221">
                  <c:v>1.1482702742520014E-3</c:v>
                </c:pt>
                <c:pt idx="222">
                  <c:v>1.1385361427830544E-3</c:v>
                </c:pt>
                <c:pt idx="223">
                  <c:v>1.1288734179829218E-3</c:v>
                </c:pt>
                <c:pt idx="224">
                  <c:v>1.119282695734487E-3</c:v>
                </c:pt>
                <c:pt idx="225">
                  <c:v>1.1097645361872951E-3</c:v>
                </c:pt>
                <c:pt idx="226">
                  <c:v>1.100319463763649E-3</c:v>
                </c:pt>
                <c:pt idx="227">
                  <c:v>1.0909479672478321E-3</c:v>
                </c:pt>
                <c:pt idx="228">
                  <c:v>1.0816504999704541E-3</c:v>
                </c:pt>
                <c:pt idx="229">
                  <c:v>1.0724274800967876E-3</c:v>
                </c:pt>
                <c:pt idx="230">
                  <c:v>1.0632792910245574E-3</c:v>
                </c:pt>
                <c:pt idx="231">
                  <c:v>1.0542062818931811E-3</c:v>
                </c:pt>
                <c:pt idx="232">
                  <c:v>1.0452087682034808E-3</c:v>
                </c:pt>
                <c:pt idx="233">
                  <c:v>1.036287032543741E-3</c:v>
                </c:pt>
                <c:pt idx="234">
                  <c:v>1.0274413254156406E-3</c:v>
                </c:pt>
                <c:pt idx="235">
                  <c:v>1.0186718661512721E-3</c:v>
                </c:pt>
                <c:pt idx="236">
                  <c:v>1.0099788439110332E-3</c:v>
                </c:pt>
                <c:pt idx="237">
                  <c:v>1.0013624187502962E-3</c:v>
                </c:pt>
                <c:pt idx="238">
                  <c:v>9.9282272274233015E-4</c:v>
                </c:pt>
                <c:pt idx="239">
                  <c:v>9.8435986114374483E-4</c:v>
                </c:pt>
                <c:pt idx="240">
                  <c:v>9.7597391358886188E-4</c:v>
                </c:pt>
                <c:pt idx="241">
                  <c:v>9.6766493529876544E-4</c:v>
                </c:pt>
                <c:pt idx="242">
                  <c:v>9.5943295829134317E-4</c:v>
                </c:pt>
                <c:pt idx="243">
                  <c:v>9.5127799257862676E-4</c:v>
                </c:pt>
                <c:pt idx="244">
                  <c:v>9.4320002733865439E-4</c:v>
                </c:pt>
                <c:pt idx="245">
                  <c:v>9.351990320493424E-4</c:v>
                </c:pt>
                <c:pt idx="246">
                  <c:v>9.2727495757314053E-4</c:v>
                </c:pt>
                <c:pt idx="247">
                  <c:v>9.1942773718212221E-4</c:v>
                </c:pt>
                <c:pt idx="248">
                  <c:v>9.116572875145577E-4</c:v>
                </c:pt>
                <c:pt idx="249">
                  <c:v>9.039635094549572E-4</c:v>
                </c:pt>
                <c:pt idx="250">
                  <c:v>8.9634628893187442E-4</c:v>
                </c:pt>
                <c:pt idx="251">
                  <c:v>8.8880549762841471E-4</c:v>
                </c:pt>
                <c:pt idx="252">
                  <c:v>8.8134099360289526E-4</c:v>
                </c:pt>
                <c:pt idx="253">
                  <c:v>8.7395262181830214E-4</c:v>
                </c:pt>
                <c:pt idx="254">
                  <c:v>8.6664021458126347E-4</c:v>
                </c:pt>
                <c:pt idx="255">
                  <c:v>8.5940359189279596E-4</c:v>
                </c:pt>
                <c:pt idx="256">
                  <c:v>8.5224256171479752E-4</c:v>
                </c:pt>
                <c:pt idx="257">
                  <c:v>8.4515692015771685E-4</c:v>
                </c:pt>
                <c:pt idx="258">
                  <c:v>8.3814645159633976E-4</c:v>
                </c:pt>
                <c:pt idx="259">
                  <c:v>8.3121092872176484E-4</c:v>
                </c:pt>
                <c:pt idx="260">
                  <c:v>8.243501125381323E-4</c:v>
                </c:pt>
                <c:pt idx="261">
                  <c:v>8.1756375231429495E-4</c:v>
                </c:pt>
                <c:pt idx="262">
                  <c:v>8.108515855000224E-4</c:v>
                </c:pt>
                <c:pt idx="263">
                  <c:v>8.0421333761700902E-4</c:v>
                </c:pt>
                <c:pt idx="264">
                  <c:v>7.9764872213481015E-4</c:v>
                </c:pt>
                <c:pt idx="265">
                  <c:v>7.9115744034111114E-4</c:v>
                </c:pt>
                <c:pt idx="266">
                  <c:v>7.8473918121551938E-4</c:v>
                </c:pt>
                <c:pt idx="267">
                  <c:v>7.7839362131486279E-4</c:v>
                </c:pt>
                <c:pt idx="268">
                  <c:v>7.7212042467725219E-4</c:v>
                </c:pt>
                <c:pt idx="269">
                  <c:v>7.6591924275099975E-4</c:v>
                </c:pt>
                <c:pt idx="270">
                  <c:v>7.5978971435320156E-4</c:v>
                </c:pt>
                <c:pt idx="271">
                  <c:v>7.5373146566179677E-4</c:v>
                </c:pt>
                <c:pt idx="272">
                  <c:v>7.4774411024351273E-4</c:v>
                </c:pt>
                <c:pt idx="273">
                  <c:v>7.418272491191187E-4</c:v>
                </c:pt>
                <c:pt idx="274">
                  <c:v>7.3598047086633714E-4</c:v>
                </c:pt>
                <c:pt idx="275">
                  <c:v>7.3020335175976163E-4</c:v>
                </c:pt>
                <c:pt idx="276">
                  <c:v>7.2449545594630666E-4</c:v>
                </c:pt>
                <c:pt idx="277">
                  <c:v>7.1885633565409602E-4</c:v>
                </c:pt>
                <c:pt idx="278">
                  <c:v>7.1328553143223017E-4</c:v>
                </c:pt>
                <c:pt idx="279">
                  <c:v>7.0778257241817233E-4</c:v>
                </c:pt>
                <c:pt idx="280">
                  <c:v>7.0234697662978536E-4</c:v>
                </c:pt>
                <c:pt idx="281">
                  <c:v>6.9697825127829191E-4</c:v>
                </c:pt>
                <c:pt idx="282">
                  <c:v>6.9167589309911451E-4</c:v>
                </c:pt>
                <c:pt idx="283">
                  <c:v>6.8643938869701951E-4</c:v>
                </c:pt>
                <c:pt idx="284">
                  <c:v>6.8126821490276427E-4</c:v>
                </c:pt>
                <c:pt idx="285">
                  <c:v>6.76161839138218E-4</c:v>
                </c:pt>
                <c:pt idx="286">
                  <c:v>6.7111971978761327E-4</c:v>
                </c:pt>
                <c:pt idx="287">
                  <c:v>6.661413065727008E-4</c:v>
                </c:pt>
                <c:pt idx="288">
                  <c:v>6.6122604093010696E-4</c:v>
                </c:pt>
                <c:pt idx="289">
                  <c:v>6.5637335638933777E-4</c:v>
                </c:pt>
                <c:pt idx="290">
                  <c:v>6.5158267895049451E-4</c:v>
                </c:pt>
                <c:pt idx="291">
                  <c:v>6.4685342746086702E-4</c:v>
                </c:pt>
                <c:pt idx="292">
                  <c:v>6.4218501399000022E-4</c:v>
                </c:pt>
                <c:pt idx="293">
                  <c:v>6.3757684420299391E-4</c:v>
                </c:pt>
                <c:pt idx="294">
                  <c:v>6.3302831773212056E-4</c:v>
                </c:pt>
                <c:pt idx="295">
                  <c:v>6.2853882854682728E-4</c:v>
                </c:pt>
                <c:pt idx="296">
                  <c:v>6.2410776532260655E-4</c:v>
                </c:pt>
                <c:pt idx="297">
                  <c:v>6.1973451180894054E-4</c:v>
                </c:pt>
                <c:pt idx="298">
                  <c:v>6.1541844719679843E-4</c:v>
                </c:pt>
                <c:pt idx="299">
                  <c:v>6.1115894648623183E-4</c:v>
                </c:pt>
                <c:pt idx="300">
                  <c:v>6.0695538085424761E-4</c:v>
                </c:pt>
                <c:pt idx="301">
                  <c:v>6.0280711802333418E-4</c:v>
                </c:pt>
                <c:pt idx="302">
                  <c:v>5.9871352263103563E-4</c:v>
                </c:pt>
                <c:pt idx="303">
                  <c:v>5.946739566003716E-4</c:v>
                </c:pt>
                <c:pt idx="304">
                  <c:v>5.9068777951140725E-4</c:v>
                </c:pt>
                <c:pt idx="305">
                  <c:v>5.8675434897370062E-4</c:v>
                </c:pt>
                <c:pt idx="306">
                  <c:v>5.8287302099927179E-4</c:v>
                </c:pt>
                <c:pt idx="307">
                  <c:v>5.7904315037603433E-4</c:v>
                </c:pt>
                <c:pt idx="308">
                  <c:v>5.7526409104079819E-4</c:v>
                </c:pt>
                <c:pt idx="309">
                  <c:v>5.7153519645153827E-4</c:v>
                </c:pt>
                <c:pt idx="310">
                  <c:v>5.6785581995807228E-4</c:v>
                </c:pt>
                <c:pt idx="311">
                  <c:v>5.6422531517045225E-4</c:v>
                </c:pt>
                <c:pt idx="312">
                  <c:v>5.6064303632415158E-4</c:v>
                </c:pt>
                <c:pt idx="313">
                  <c:v>5.5710833864127654E-4</c:v>
                </c:pt>
                <c:pt idx="314">
                  <c:v>5.5362057868670273E-4</c:v>
                </c:pt>
                <c:pt idx="315">
                  <c:v>5.5017911471842869E-4</c:v>
                </c:pt>
                <c:pt idx="316">
                  <c:v>5.4678330703107245E-4</c:v>
                </c:pt>
                <c:pt idx="317">
                  <c:v>5.4343251829161205E-4</c:v>
                </c:pt>
                <c:pt idx="318">
                  <c:v>5.4012611386663675E-4</c:v>
                </c:pt>
                <c:pt idx="319">
                  <c:v>5.368634621401115E-4</c:v>
                </c:pt>
                <c:pt idx="320">
                  <c:v>5.3364393482101052E-4</c:v>
                </c:pt>
                <c:pt idx="321">
                  <c:v>5.3046690724009831E-4</c:v>
                </c:pt>
                <c:pt idx="322">
                  <c:v>5.2733175863517315E-4</c:v>
                </c:pt>
                <c:pt idx="323">
                  <c:v>5.2423787242432158E-4</c:v>
                </c:pt>
                <c:pt idx="324">
                  <c:v>5.2118463646660864E-4</c:v>
                </c:pt>
                <c:pt idx="325">
                  <c:v>5.1817144330990386E-4</c:v>
                </c:pt>
                <c:pt idx="326">
                  <c:v>5.1519769042553793E-4</c:v>
                </c:pt>
                <c:pt idx="327">
                  <c:v>5.1226278042941097E-4</c:v>
                </c:pt>
                <c:pt idx="328">
                  <c:v>5.0936612128972764E-4</c:v>
                </c:pt>
                <c:pt idx="329">
                  <c:v>5.0650712652092179E-4</c:v>
                </c:pt>
                <c:pt idx="330">
                  <c:v>5.0368521536406417E-4</c:v>
                </c:pt>
                <c:pt idx="331">
                  <c:v>5.0089981295370334E-4</c:v>
                </c:pt>
                <c:pt idx="332">
                  <c:v>4.9815035047123899E-4</c:v>
                </c:pt>
                <c:pt idx="333">
                  <c:v>4.954362652851835E-4</c:v>
                </c:pt>
                <c:pt idx="334">
                  <c:v>4.9275700107833623E-4</c:v>
                </c:pt>
                <c:pt idx="335">
                  <c:v>4.901120079623387E-4</c:v>
                </c:pt>
                <c:pt idx="336">
                  <c:v>4.8750074257989827E-4</c:v>
                </c:pt>
                <c:pt idx="337">
                  <c:v>4.8492266819496202E-4</c:v>
                </c:pt>
                <c:pt idx="338">
                  <c:v>4.82377254771354E-4</c:v>
                </c:pt>
                <c:pt idx="339">
                  <c:v>4.7986397904022879E-4</c:v>
                </c:pt>
                <c:pt idx="340">
                  <c:v>4.7738232455678313E-4</c:v>
                </c:pt>
                <c:pt idx="341">
                  <c:v>4.7493178174667385E-4</c:v>
                </c:pt>
                <c:pt idx="342">
                  <c:v>4.7251184794266921E-4</c:v>
                </c:pt>
                <c:pt idx="343">
                  <c:v>4.7012202741184624E-4</c:v>
                </c:pt>
                <c:pt idx="344">
                  <c:v>4.6776183137400639E-4</c:v>
                </c:pt>
                <c:pt idx="345">
                  <c:v>4.6543077801163566E-4</c:v>
                </c:pt>
                <c:pt idx="346">
                  <c:v>4.6312839247185736E-4</c:v>
                </c:pt>
                <c:pt idx="347">
                  <c:v>4.6085420686102784E-4</c:v>
                </c:pt>
                <c:pt idx="348">
                  <c:v>4.586077602321513E-4</c:v>
                </c:pt>
                <c:pt idx="349">
                  <c:v>4.5638859856579882E-4</c:v>
                </c:pt>
                <c:pt idx="350">
                  <c:v>4.5419627474482571E-4</c:v>
                </c:pt>
                <c:pt idx="351">
                  <c:v>4.5203034852333283E-4</c:v>
                </c:pt>
                <c:pt idx="352">
                  <c:v>4.4989038649031397E-4</c:v>
                </c:pt>
                <c:pt idx="353">
                  <c:v>4.4777596202833143E-4</c:v>
                </c:pt>
                <c:pt idx="354">
                  <c:v>4.4568665526760931E-4</c:v>
                </c:pt>
                <c:pt idx="355">
                  <c:v>4.4362205303593585E-4</c:v>
                </c:pt>
                <c:pt idx="356">
                  <c:v>4.4158174880467731E-4</c:v>
                </c:pt>
                <c:pt idx="357">
                  <c:v>4.3956534263124016E-4</c:v>
                </c:pt>
                <c:pt idx="358">
                  <c:v>4.3757244109830849E-4</c:v>
                </c:pt>
                <c:pt idx="359">
                  <c:v>4.356026572501716E-4</c:v>
                </c:pt>
                <c:pt idx="360">
                  <c:v>4.3365561052633036E-4</c:v>
                </c:pt>
                <c:pt idx="361">
                  <c:v>4.317309266928105E-4</c:v>
                </c:pt>
                <c:pt idx="362">
                  <c:v>4.2982823777126182E-4</c:v>
                </c:pt>
                <c:pt idx="363">
                  <c:v>4.2794718196619534E-4</c:v>
                </c:pt>
                <c:pt idx="364">
                  <c:v>4.2608740359055438E-4</c:v>
                </c:pt>
                <c:pt idx="365">
                  <c:v>4.2424855298981416E-4</c:v>
                </c:pt>
                <c:pt idx="366">
                  <c:v>4.2243028646477975E-4</c:v>
                </c:pt>
                <c:pt idx="367">
                  <c:v>4.2063226619338395E-4</c:v>
                </c:pt>
                <c:pt idx="368">
                  <c:v>4.1885416015149588E-4</c:v>
                </c:pt>
                <c:pt idx="369">
                  <c:v>4.1709564203302259E-4</c:v>
                </c:pt>
                <c:pt idx="370">
                  <c:v>4.153563911694185E-4</c:v>
                </c:pt>
                <c:pt idx="371">
                  <c:v>4.1363609244873676E-4</c:v>
                </c:pt>
                <c:pt idx="372">
                  <c:v>4.1193443623434078E-4</c:v>
                </c:pt>
                <c:pt idx="373">
                  <c:v>4.1025111828343344E-4</c:v>
                </c:pt>
                <c:pt idx="374">
                  <c:v>4.0858583966548893E-4</c:v>
                </c:pt>
                <c:pt idx="375">
                  <c:v>4.0693830668069681E-4</c:v>
                </c:pt>
                <c:pt idx="376">
                  <c:v>4.0530823077853783E-4</c:v>
                </c:pt>
                <c:pt idx="377">
                  <c:v>4.0369532847651951E-4</c:v>
                </c:pt>
                <c:pt idx="378">
                  <c:v>4.0209932127925792E-4</c:v>
                </c:pt>
                <c:pt idx="379">
                  <c:v>4.0051993559785847E-4</c:v>
                </c:pt>
                <c:pt idx="380">
                  <c:v>3.9895690266974977E-4</c:v>
                </c:pt>
                <c:pt idx="381">
                  <c:v>3.9740995847904406E-4</c:v>
                </c:pt>
                <c:pt idx="382">
                  <c:v>3.9587884367737954E-4</c:v>
                </c:pt>
                <c:pt idx="383">
                  <c:v>3.9436330350543574E-4</c:v>
                </c:pt>
                <c:pt idx="384">
                  <c:v>3.9286308771507774E-4</c:v>
                </c:pt>
                <c:pt idx="385">
                  <c:v>3.9137795049216516E-4</c:v>
                </c:pt>
                <c:pt idx="386">
                  <c:v>3.899076503801673E-4</c:v>
                </c:pt>
                <c:pt idx="387">
                  <c:v>3.8845195020449457E-4</c:v>
                </c:pt>
                <c:pt idx="388">
                  <c:v>3.8701061699768051E-4</c:v>
                </c:pt>
                <c:pt idx="389">
                  <c:v>3.8558342192535495E-4</c:v>
                </c:pt>
                <c:pt idx="390">
                  <c:v>3.8417014021312998E-4</c:v>
                </c:pt>
                <c:pt idx="391">
                  <c:v>3.8277055107434745E-4</c:v>
                </c:pt>
                <c:pt idx="392">
                  <c:v>3.813844376387208E-4</c:v>
                </c:pt>
                <c:pt idx="393">
                  <c:v>3.8001158688193859E-4</c:v>
                </c:pt>
                <c:pt idx="394">
                  <c:v>3.7865178955617313E-4</c:v>
                </c:pt>
                <c:pt idx="395">
                  <c:v>3.7730484012156917E-4</c:v>
                </c:pt>
                <c:pt idx="396">
                  <c:v>3.7597053667870164E-4</c:v>
                </c:pt>
                <c:pt idx="397">
                  <c:v>3.7464868090197472E-4</c:v>
                </c:pt>
                <c:pt idx="398">
                  <c:v>3.7333907797406089E-4</c:v>
                </c:pt>
                <c:pt idx="399">
                  <c:v>3.7204153652128913E-4</c:v>
                </c:pt>
                <c:pt idx="400">
                  <c:v>3.7075586855005686E-4</c:v>
                </c:pt>
                <c:pt idx="401">
                  <c:v>3.6948188938421879E-4</c:v>
                </c:pt>
                <c:pt idx="402">
                  <c:v>3.6821941760352607E-4</c:v>
                </c:pt>
                <c:pt idx="403">
                  <c:v>3.6696827498300551E-4</c:v>
                </c:pt>
                <c:pt idx="404">
                  <c:v>3.6572828643341524E-4</c:v>
                </c:pt>
                <c:pt idx="405">
                  <c:v>3.644992799426704E-4</c:v>
                </c:pt>
                <c:pt idx="406">
                  <c:v>3.6328108651828686E-4</c:v>
                </c:pt>
                <c:pt idx="407">
                  <c:v>3.6207354013082844E-4</c:v>
                </c:pt>
                <c:pt idx="408">
                  <c:v>3.6087647765835091E-4</c:v>
                </c:pt>
                <c:pt idx="409">
                  <c:v>3.5968973883188467E-4</c:v>
                </c:pt>
                <c:pt idx="410">
                  <c:v>3.5851316618186588E-4</c:v>
                </c:pt>
                <c:pt idx="411">
                  <c:v>3.5734660498560461E-4</c:v>
                </c:pt>
                <c:pt idx="412">
                  <c:v>3.5618990321572641E-4</c:v>
                </c:pt>
                <c:pt idx="413">
                  <c:v>3.5504291148959958E-4</c:v>
                </c:pt>
                <c:pt idx="414">
                  <c:v>3.5390548301975951E-4</c:v>
                </c:pt>
                <c:pt idx="415">
                  <c:v>3.5277747356530825E-4</c:v>
                </c:pt>
                <c:pt idx="416">
                  <c:v>3.5165874138428917E-4</c:v>
                </c:pt>
                <c:pt idx="417">
                  <c:v>3.5054914718702935E-4</c:v>
                </c:pt>
                <c:pt idx="418">
                  <c:v>3.4944855409044722E-4</c:v>
                </c:pt>
                <c:pt idx="419">
                  <c:v>3.483568275733366E-4</c:v>
                </c:pt>
                <c:pt idx="420">
                  <c:v>3.4727383543258124E-4</c:v>
                </c:pt>
                <c:pt idx="421">
                  <c:v>3.4619944774035857E-4</c:v>
                </c:pt>
                <c:pt idx="422">
                  <c:v>3.4513353680223609E-4</c:v>
                </c:pt>
                <c:pt idx="423">
                  <c:v>3.4407597711627412E-4</c:v>
                </c:pt>
                <c:pt idx="424">
                  <c:v>3.4302664533300569E-4</c:v>
                </c:pt>
                <c:pt idx="425">
                  <c:v>3.4198542021640394E-4</c:v>
                </c:pt>
                <c:pt idx="426">
                  <c:v>3.4095218260573739E-4</c:v>
                </c:pt>
                <c:pt idx="427">
                  <c:v>3.3992681537836129E-4</c:v>
                </c:pt>
                <c:pt idx="428">
                  <c:v>3.3890920341344589E-4</c:v>
                </c:pt>
                <c:pt idx="429">
                  <c:v>3.3789923355658928E-4</c:v>
                </c:pt>
                <c:pt idx="430">
                  <c:v>3.3689679458537129E-4</c:v>
                </c:pt>
                <c:pt idx="431">
                  <c:v>3.3590177717579859E-4</c:v>
                </c:pt>
                <c:pt idx="432">
                  <c:v>3.3491407386965455E-4</c:v>
                </c:pt>
                <c:pt idx="433">
                  <c:v>3.3393357904275045E-4</c:v>
                </c:pt>
                <c:pt idx="434">
                  <c:v>3.3296018887407462E-4</c:v>
                </c:pt>
                <c:pt idx="435">
                  <c:v>3.3199380131582472E-4</c:v>
                </c:pt>
                <c:pt idx="436">
                  <c:v>3.3103431606433732E-4</c:v>
                </c:pt>
                <c:pt idx="437">
                  <c:v>3.3008163453189472E-4</c:v>
                </c:pt>
                <c:pt idx="438">
                  <c:v>3.2913565981939729E-4</c:v>
                </c:pt>
                <c:pt idx="439">
                  <c:v>3.2819629668994816E-4</c:v>
                </c:pt>
                <c:pt idx="440">
                  <c:v>3.2726345154325575E-4</c:v>
                </c:pt>
                <c:pt idx="441">
                  <c:v>3.2633703239092908E-4</c:v>
                </c:pt>
                <c:pt idx="442">
                  <c:v>3.2541694883263852E-4</c:v>
                </c:pt>
                <c:pt idx="443">
                  <c:v>3.2450311203310688E-4</c:v>
                </c:pt>
                <c:pt idx="444">
                  <c:v>3.2359543469994562E-4</c:v>
                </c:pt>
                <c:pt idx="445">
                  <c:v>3.2269383106235634E-4</c:v>
                </c:pt>
                <c:pt idx="446">
                  <c:v>3.2179821685061931E-4</c:v>
                </c:pt>
                <c:pt idx="447">
                  <c:v>3.2090850927643939E-4</c:v>
                </c:pt>
                <c:pt idx="448">
                  <c:v>3.2002462701408461E-4</c:v>
                </c:pt>
                <c:pt idx="449">
                  <c:v>3.1914649018230981E-4</c:v>
                </c:pt>
                <c:pt idx="450">
                  <c:v>3.1827402032710259E-4</c:v>
                </c:pt>
                <c:pt idx="451">
                  <c:v>3.1740714040516299E-4</c:v>
                </c:pt>
                <c:pt idx="452">
                  <c:v>3.1654577476816569E-4</c:v>
                </c:pt>
                <c:pt idx="453">
                  <c:v>3.1568984914774639E-4</c:v>
                </c:pt>
                <c:pt idx="454">
                  <c:v>3.1483929064122411E-4</c:v>
                </c:pt>
                <c:pt idx="455">
                  <c:v>3.1399402769800568E-4</c:v>
                </c:pt>
                <c:pt idx="456">
                  <c:v>3.131539901066825E-4</c:v>
                </c:pt>
                <c:pt idx="457">
                  <c:v>3.1231910898278653E-4</c:v>
                </c:pt>
                <c:pt idx="458">
                  <c:v>3.1148931675713314E-4</c:v>
                </c:pt>
                <c:pt idx="459">
                  <c:v>3.1066454716480255E-4</c:v>
                </c:pt>
                <c:pt idx="460">
                  <c:v>3.0984473523467835E-4</c:v>
                </c:pt>
                <c:pt idx="461">
                  <c:v>3.0902981727949229E-4</c:v>
                </c:pt>
                <c:pt idx="462">
                  <c:v>3.0821973088635294E-4</c:v>
                </c:pt>
                <c:pt idx="463">
                  <c:v>3.0741441490779025E-4</c:v>
                </c:pt>
                <c:pt idx="464">
                  <c:v>3.0661380945311631E-4</c:v>
                </c:pt>
                <c:pt idx="465">
                  <c:v>3.0581785588020954E-4</c:v>
                </c:pt>
                <c:pt idx="466">
                  <c:v>3.0502649678758851E-4</c:v>
                </c:pt>
                <c:pt idx="467">
                  <c:v>3.0423967600673181E-4</c:v>
                </c:pt>
                <c:pt idx="468">
                  <c:v>3.0345733859463901E-4</c:v>
                </c:pt>
                <c:pt idx="469">
                  <c:v>3.0267943082648785E-4</c:v>
                </c:pt>
                <c:pt idx="470">
                  <c:v>3.0190590018840764E-4</c:v>
                </c:pt>
                <c:pt idx="471">
                  <c:v>3.0113669537028297E-4</c:v>
                </c:pt>
                <c:pt idx="472">
                  <c:v>3.0037176625847487E-4</c:v>
                </c:pt>
                <c:pt idx="473">
                  <c:v>2.9961106392847035E-4</c:v>
                </c:pt>
                <c:pt idx="474">
                  <c:v>2.9885454063733398E-4</c:v>
                </c:pt>
                <c:pt idx="475">
                  <c:v>2.981021498159001E-4</c:v>
                </c:pt>
                <c:pt idx="476">
                  <c:v>2.9735384606068661E-4</c:v>
                </c:pt>
                <c:pt idx="477">
                  <c:v>2.9660958512535754E-4</c:v>
                </c:pt>
                <c:pt idx="478">
                  <c:v>2.9586932391177531E-4</c:v>
                </c:pt>
                <c:pt idx="479">
                  <c:v>2.9513302046049137E-4</c:v>
                </c:pt>
                <c:pt idx="480">
                  <c:v>2.944006339406522E-4</c:v>
                </c:pt>
                <c:pt idx="481">
                  <c:v>2.936721246392202E-4</c:v>
                </c:pt>
                <c:pt idx="482">
                  <c:v>2.9294745394948325E-4</c:v>
                </c:pt>
                <c:pt idx="483">
                  <c:v>2.9222658435876258E-4</c:v>
                </c:pt>
                <c:pt idx="484">
                  <c:v>2.9150947943527259E-4</c:v>
                </c:pt>
                <c:pt idx="485">
                  <c:v>2.9079610381410039E-4</c:v>
                </c:pt>
                <c:pt idx="486">
                  <c:v>2.900864231822045E-4</c:v>
                </c:pt>
                <c:pt idx="487">
                  <c:v>2.8938040426247478E-4</c:v>
                </c:pt>
                <c:pt idx="488">
                  <c:v>2.8867801479677091E-4</c:v>
                </c:pt>
                <c:pt idx="489">
                  <c:v>2.8797922352789937E-4</c:v>
                </c:pt>
                <c:pt idx="490">
                  <c:v>2.8728400018057198E-4</c:v>
                </c:pt>
                <c:pt idx="491">
                  <c:v>2.8659231544129739E-4</c:v>
                </c:pt>
                <c:pt idx="492">
                  <c:v>2.8590414093720724E-4</c:v>
                </c:pt>
                <c:pt idx="493">
                  <c:v>2.8521944921387955E-4</c:v>
                </c:pt>
                <c:pt idx="494">
                  <c:v>2.8453821371210897E-4</c:v>
                </c:pt>
                <c:pt idx="495">
                  <c:v>2.8386040874370288E-4</c:v>
                </c:pt>
                <c:pt idx="496">
                  <c:v>2.8318600946637527E-4</c:v>
                </c:pt>
                <c:pt idx="497">
                  <c:v>2.8251499185770246E-4</c:v>
                </c:pt>
                <c:pt idx="498">
                  <c:v>2.818473326882913E-4</c:v>
                </c:pt>
                <c:pt idx="499">
                  <c:v>2.8118300949419531E-4</c:v>
                </c:pt>
                <c:pt idx="500">
                  <c:v>2.8052200054865385E-4</c:v>
                </c:pt>
                <c:pt idx="501">
                  <c:v>2.7986428483323756E-4</c:v>
                </c:pt>
                <c:pt idx="502">
                  <c:v>2.7920984200854393E-4</c:v>
                </c:pt>
                <c:pt idx="503">
                  <c:v>2.7855865238446647E-4</c:v>
                </c:pt>
                <c:pt idx="504">
                  <c:v>2.7791069689020844E-4</c:v>
                </c:pt>
                <c:pt idx="505">
                  <c:v>2.7726595704412365E-4</c:v>
                </c:pt>
                <c:pt idx="506">
                  <c:v>2.7662441492348522E-4</c:v>
                </c:pt>
                <c:pt idx="507">
                  <c:v>2.7598605313432402E-4</c:v>
                </c:pt>
                <c:pt idx="508">
                  <c:v>2.7535085478142522E-4</c:v>
                </c:pt>
                <c:pt idx="509">
                  <c:v>2.7471880343860386E-4</c:v>
                </c:pt>
                <c:pt idx="510">
                  <c:v>2.7408988311935714E-4</c:v>
                </c:pt>
                <c:pt idx="511">
                  <c:v>2.7346407824804813E-4</c:v>
                </c:pt>
                <c:pt idx="512">
                  <c:v>2.7284137363161074E-4</c:v>
                </c:pt>
                <c:pt idx="513">
                  <c:v>2.7222175443201887E-4</c:v>
                </c:pt>
                <c:pt idx="514">
                  <c:v>2.7160520613945605E-4</c:v>
                </c:pt>
                <c:pt idx="515">
                  <c:v>2.7099171454640143E-4</c:v>
                </c:pt>
                <c:pt idx="516">
                  <c:v>2.703812657225904E-4</c:v>
                </c:pt>
                <c:pt idx="517">
                  <c:v>2.697738459909907E-4</c:v>
                </c:pt>
                <c:pt idx="518">
                  <c:v>2.69169441904789E-4</c:v>
                </c:pt>
                <c:pt idx="519">
                  <c:v>2.6856804022550474E-4</c:v>
                </c:pt>
                <c:pt idx="520">
                  <c:v>2.6796962790217297E-4</c:v>
                </c:pt>
                <c:pt idx="521">
                  <c:v>2.6737419205169255E-4</c:v>
                </c:pt>
                <c:pt idx="522">
                  <c:v>2.6678171994033945E-4</c:v>
                </c:pt>
                <c:pt idx="523">
                  <c:v>2.661921989664322E-4</c:v>
                </c:pt>
                <c:pt idx="524">
                  <c:v>2.6560561664414891E-4</c:v>
                </c:pt>
                <c:pt idx="525">
                  <c:v>2.6502196058852425E-4</c:v>
                </c:pt>
                <c:pt idx="526">
                  <c:v>2.6444121850156404E-4</c:v>
                </c:pt>
                <c:pt idx="527">
                  <c:v>2.6386337815947973E-4</c:v>
                </c:pt>
                <c:pt idx="528">
                  <c:v>2.632884274009841E-4</c:v>
                </c:pt>
                <c:pt idx="529">
                  <c:v>2.6271635411667969E-4</c:v>
                </c:pt>
                <c:pt idx="530">
                  <c:v>2.621471462393911E-4</c:v>
                </c:pt>
                <c:pt idx="531">
                  <c:v>2.6158079173552108E-4</c:v>
                </c:pt>
                <c:pt idx="532">
                  <c:v>2.6101727859728483E-4</c:v>
                </c:pt>
                <c:pt idx="533">
                  <c:v>2.6045659483583033E-4</c:v>
                </c:pt>
                <c:pt idx="534">
                  <c:v>2.5989872847517352E-4</c:v>
                </c:pt>
                <c:pt idx="535">
                  <c:v>2.5934366754688868E-4</c:v>
                </c:pt>
                <c:pt idx="536">
                  <c:v>2.5879140008552674E-4</c:v>
                </c:pt>
                <c:pt idx="537">
                  <c:v>2.5824191412468641E-4</c:v>
                </c:pt>
                <c:pt idx="538">
                  <c:v>2.5769519769371438E-4</c:v>
                </c:pt>
                <c:pt idx="539">
                  <c:v>2.5715123881493203E-4</c:v>
                </c:pt>
                <c:pt idx="540">
                  <c:v>2.56610025501406E-4</c:v>
                </c:pt>
                <c:pt idx="541">
                  <c:v>2.560715457551626E-4</c:v>
                </c:pt>
                <c:pt idx="542">
                  <c:v>2.5553578756583838E-4</c:v>
                </c:pt>
                <c:pt idx="543">
                  <c:v>2.5500273890968674E-4</c:v>
                </c:pt>
                <c:pt idx="544">
                  <c:v>2.5447238774893631E-4</c:v>
                </c:pt>
                <c:pt idx="545">
                  <c:v>2.5394472203143999E-4</c:v>
                </c:pt>
                <c:pt idx="546">
                  <c:v>2.5341972969057669E-4</c:v>
                </c:pt>
                <c:pt idx="547">
                  <c:v>2.5289739864540269E-4</c:v>
                </c:pt>
                <c:pt idx="548">
                  <c:v>2.5237771680096843E-4</c:v>
                </c:pt>
                <c:pt idx="549">
                  <c:v>2.5186067204883912E-4</c:v>
                </c:pt>
                <c:pt idx="550">
                  <c:v>2.5134625226772082E-4</c:v>
                </c:pt>
                <c:pt idx="551">
                  <c:v>2.5083444532424863E-4</c:v>
                </c:pt>
                <c:pt idx="552">
                  <c:v>2.5032523907382267E-4</c:v>
                </c:pt>
                <c:pt idx="553">
                  <c:v>2.4981862136157912E-4</c:v>
                </c:pt>
                <c:pt idx="554">
                  <c:v>2.4931458002336489E-4</c:v>
                </c:pt>
                <c:pt idx="555">
                  <c:v>2.4881310288681654E-4</c:v>
                </c:pt>
                <c:pt idx="556">
                  <c:v>2.4831417777243541E-4</c:v>
                </c:pt>
                <c:pt idx="557">
                  <c:v>2.4781779249469904E-4</c:v>
                </c:pt>
                <c:pt idx="558">
                  <c:v>2.4732393486317887E-4</c:v>
                </c:pt>
                <c:pt idx="559">
                  <c:v>2.46832592683692E-4</c:v>
                </c:pt>
                <c:pt idx="560">
                  <c:v>2.4634375375939474E-4</c:v>
                </c:pt>
                <c:pt idx="561">
                  <c:v>2.4585740589192753E-4</c:v>
                </c:pt>
                <c:pt idx="562">
                  <c:v>2.4537353688251198E-4</c:v>
                </c:pt>
                <c:pt idx="563">
                  <c:v>2.4489213453304212E-4</c:v>
                </c:pt>
                <c:pt idx="564">
                  <c:v>2.4441318664715169E-4</c:v>
                </c:pt>
                <c:pt idx="565">
                  <c:v>2.43936681031271E-4</c:v>
                </c:pt>
                <c:pt idx="566">
                  <c:v>2.4346260549564094E-4</c:v>
                </c:pt>
                <c:pt idx="567">
                  <c:v>2.4299094785532535E-4</c:v>
                </c:pt>
                <c:pt idx="568">
                  <c:v>2.4252169593118236E-4</c:v>
                </c:pt>
                <c:pt idx="569">
                  <c:v>2.4205483755081642E-4</c:v>
                </c:pt>
                <c:pt idx="570">
                  <c:v>2.4159036054950409E-4</c:v>
                </c:pt>
                <c:pt idx="571">
                  <c:v>2.4112825277109725E-4</c:v>
                </c:pt>
                <c:pt idx="572">
                  <c:v>2.4066850206891187E-4</c:v>
                </c:pt>
                <c:pt idx="573">
                  <c:v>2.4021109630656024E-4</c:v>
                </c:pt>
                <c:pt idx="574">
                  <c:v>2.3975602335882083E-4</c:v>
                </c:pt>
                <c:pt idx="575">
                  <c:v>2.3930327111242061E-4</c:v>
                </c:pt>
                <c:pt idx="576">
                  <c:v>2.3885282746685554E-4</c:v>
                </c:pt>
                <c:pt idx="577">
                  <c:v>2.3840468033515906E-4</c:v>
                </c:pt>
                <c:pt idx="578">
                  <c:v>2.3795881764465871E-4</c:v>
                </c:pt>
                <c:pt idx="579">
                  <c:v>2.3751522733773522E-4</c:v>
                </c:pt>
                <c:pt idx="580">
                  <c:v>2.37073897372544E-4</c:v>
                </c:pt>
                <c:pt idx="581">
                  <c:v>2.3663481572374083E-4</c:v>
                </c:pt>
                <c:pt idx="582">
                  <c:v>2.3619797038319286E-4</c:v>
                </c:pt>
                <c:pt idx="583">
                  <c:v>2.3576334936066439E-4</c:v>
                </c:pt>
                <c:pt idx="584">
                  <c:v>2.3533094068451836E-4</c:v>
                </c:pt>
                <c:pt idx="585">
                  <c:v>2.3490073240238209E-4</c:v>
                </c:pt>
                <c:pt idx="586">
                  <c:v>2.3447271258182848E-4</c:v>
                </c:pt>
                <c:pt idx="587">
                  <c:v>2.3404686931103287E-4</c:v>
                </c:pt>
                <c:pt idx="588">
                  <c:v>2.3362319069942622E-4</c:v>
                </c:pt>
                <c:pt idx="589">
                  <c:v>2.3320166487835676E-4</c:v>
                </c:pt>
                <c:pt idx="590">
                  <c:v>2.3278228000171494E-4</c:v>
                </c:pt>
                <c:pt idx="591">
                  <c:v>2.3236502424659968E-4</c:v>
                </c:pt>
                <c:pt idx="592">
                  <c:v>2.3194988581392035E-4</c:v>
                </c:pt>
                <c:pt idx="593">
                  <c:v>2.3153685292905032E-4</c:v>
                </c:pt>
                <c:pt idx="594">
                  <c:v>2.3112591384243152E-4</c:v>
                </c:pt>
                <c:pt idx="595">
                  <c:v>2.3071705683020847E-4</c:v>
                </c:pt>
                <c:pt idx="596">
                  <c:v>2.3031027019483429E-4</c:v>
                </c:pt>
                <c:pt idx="597">
                  <c:v>2.2990554226568144E-4</c:v>
                </c:pt>
                <c:pt idx="598">
                  <c:v>2.2950286139964478E-4</c:v>
                </c:pt>
                <c:pt idx="599">
                  <c:v>2.2910221598174233E-4</c:v>
                </c:pt>
                <c:pt idx="600">
                  <c:v>2.2870359442570863E-4</c:v>
                </c:pt>
                <c:pt idx="601">
                  <c:v>2.2830698517458496E-4</c:v>
                </c:pt>
                <c:pt idx="602">
                  <c:v>2.2791237670129899E-4</c:v>
                </c:pt>
                <c:pt idx="603">
                  <c:v>2.2751975750925232E-4</c:v>
                </c:pt>
                <c:pt idx="604">
                  <c:v>2.271291161328704E-4</c:v>
                </c:pt>
                <c:pt idx="605">
                  <c:v>2.2674044113819473E-4</c:v>
                </c:pt>
                <c:pt idx="606">
                  <c:v>2.2635372112342255E-4</c:v>
                </c:pt>
                <c:pt idx="607">
                  <c:v>2.2596894471946209E-4</c:v>
                </c:pt>
                <c:pt idx="608">
                  <c:v>2.2558610059047828E-4</c:v>
                </c:pt>
                <c:pt idx="609">
                  <c:v>2.2520517743443368E-4</c:v>
                </c:pt>
                <c:pt idx="610">
                  <c:v>2.2482616398361151E-4</c:v>
                </c:pt>
                <c:pt idx="611">
                  <c:v>2.2444904900513244E-4</c:v>
                </c:pt>
                <c:pt idx="612">
                  <c:v>2.2407382130148839E-4</c:v>
                </c:pt>
                <c:pt idx="613">
                  <c:v>2.2370046971101831E-4</c:v>
                </c:pt>
                <c:pt idx="614">
                  <c:v>2.2332898310842734E-4</c:v>
                </c:pt>
                <c:pt idx="615">
                  <c:v>2.2295935040526297E-4</c:v>
                </c:pt>
                <c:pt idx="616">
                  <c:v>2.2259156055039341E-4</c:v>
                </c:pt>
                <c:pt idx="617">
                  <c:v>2.2222560253048272E-4</c:v>
                </c:pt>
                <c:pt idx="618">
                  <c:v>2.2186146537044033E-4</c:v>
                </c:pt>
                <c:pt idx="619">
                  <c:v>2.2149913813387768E-4</c:v>
                </c:pt>
                <c:pt idx="620">
                  <c:v>2.2113860992355877E-4</c:v>
                </c:pt>
                <c:pt idx="621">
                  <c:v>2.207798698818016E-4</c:v>
                </c:pt>
                <c:pt idx="622">
                  <c:v>2.2042290719094044E-4</c:v>
                </c:pt>
                <c:pt idx="623">
                  <c:v>2.2006771107369789E-4</c:v>
                </c:pt>
                <c:pt idx="624">
                  <c:v>2.1971427079361502E-4</c:v>
                </c:pt>
                <c:pt idx="625">
                  <c:v>2.1936257565543133E-4</c:v>
                </c:pt>
                <c:pt idx="626">
                  <c:v>2.1901261500547426E-4</c:v>
                </c:pt>
                <c:pt idx="627">
                  <c:v>2.1866437823202177E-4</c:v>
                </c:pt>
                <c:pt idx="628">
                  <c:v>2.1831785476568205E-4</c:v>
                </c:pt>
                <c:pt idx="629">
                  <c:v>2.1797303407973225E-4</c:v>
                </c:pt>
                <c:pt idx="630">
                  <c:v>2.1762990569047292E-4</c:v>
                </c:pt>
                <c:pt idx="631">
                  <c:v>2.1728845915756727E-4</c:v>
                </c:pt>
                <c:pt idx="632">
                  <c:v>2.1694868408435509E-4</c:v>
                </c:pt>
                <c:pt idx="633">
                  <c:v>2.1661057011818153E-4</c:v>
                </c:pt>
                <c:pt idx="634">
                  <c:v>2.1627410695070521E-4</c:v>
                </c:pt>
                <c:pt idx="635">
                  <c:v>2.1593928431819318E-4</c:v>
                </c:pt>
                <c:pt idx="636">
                  <c:v>2.1560609200181605E-4</c:v>
                </c:pt>
                <c:pt idx="637">
                  <c:v>2.152745198279323E-4</c:v>
                </c:pt>
                <c:pt idx="638">
                  <c:v>2.1494455766836343E-4</c:v>
                </c:pt>
                <c:pt idx="639">
                  <c:v>2.1461619544065877E-4</c:v>
                </c:pt>
                <c:pt idx="640">
                  <c:v>2.1428942310835607E-4</c:v>
                </c:pt>
                <c:pt idx="641">
                  <c:v>2.1396423068123296E-4</c:v>
                </c:pt>
                <c:pt idx="642">
                  <c:v>2.1364060821554918E-4</c:v>
                </c:pt>
                <c:pt idx="643">
                  <c:v>2.1331854581428772E-4</c:v>
                </c:pt>
                <c:pt idx="644">
                  <c:v>2.1299803362737543E-4</c:v>
                </c:pt>
                <c:pt idx="645">
                  <c:v>2.126790618519148E-4</c:v>
                </c:pt>
                <c:pt idx="646">
                  <c:v>2.1236162073238839E-4</c:v>
                </c:pt>
                <c:pt idx="647">
                  <c:v>2.1204570056087527E-4</c:v>
                </c:pt>
                <c:pt idx="648">
                  <c:v>2.1173129167724545E-4</c:v>
                </c:pt>
                <c:pt idx="649">
                  <c:v>2.1141838446936024E-4</c:v>
                </c:pt>
                <c:pt idx="650">
                  <c:v>2.1110696937325302E-4</c:v>
                </c:pt>
                <c:pt idx="651">
                  <c:v>2.1079703687331417E-4</c:v>
                </c:pt>
                <c:pt idx="652">
                  <c:v>2.1048857750247083E-4</c:v>
                </c:pt>
                <c:pt idx="653">
                  <c:v>2.1018158184234198E-4</c:v>
                </c:pt>
                <c:pt idx="654">
                  <c:v>2.0987604052341401E-4</c:v>
                </c:pt>
                <c:pt idx="655">
                  <c:v>2.0957194422519082E-4</c:v>
                </c:pt>
                <c:pt idx="656">
                  <c:v>2.0926928367634358E-4</c:v>
                </c:pt>
                <c:pt idx="657">
                  <c:v>2.0896804965485108E-4</c:v>
                </c:pt>
                <c:pt idx="658">
                  <c:v>2.0866823298814542E-4</c:v>
                </c:pt>
                <c:pt idx="659">
                  <c:v>2.0836982455323878E-4</c:v>
                </c:pt>
                <c:pt idx="660">
                  <c:v>2.0807281527685003E-4</c:v>
                </c:pt>
                <c:pt idx="661">
                  <c:v>2.0777719613551988E-4</c:v>
                </c:pt>
                <c:pt idx="662">
                  <c:v>2.0748295815573389E-4</c:v>
                </c:pt>
                <c:pt idx="663">
                  <c:v>2.0719009241402037E-4</c:v>
                </c:pt>
                <c:pt idx="664">
                  <c:v>2.0689859003705804E-4</c:v>
                </c:pt>
                <c:pt idx="665">
                  <c:v>2.0660844220176923E-4</c:v>
                </c:pt>
                <c:pt idx="666">
                  <c:v>2.0631964013541099E-4</c:v>
                </c:pt>
                <c:pt idx="667">
                  <c:v>2.0603217511565788E-4</c:v>
                </c:pt>
                <c:pt idx="668">
                  <c:v>2.0574603847067725E-4</c:v>
                </c:pt>
                <c:pt idx="669">
                  <c:v>2.0546122157920403E-4</c:v>
                </c:pt>
                <c:pt idx="670">
                  <c:v>2.0517771587060457E-4</c:v>
                </c:pt>
                <c:pt idx="671">
                  <c:v>2.0489551282493537E-4</c:v>
                </c:pt>
                <c:pt idx="672">
                  <c:v>2.0461460397300129E-4</c:v>
                </c:pt>
                <c:pt idx="673">
                  <c:v>2.043349808963908E-4</c:v>
                </c:pt>
                <c:pt idx="674">
                  <c:v>2.040566352275253E-4</c:v>
                </c:pt>
                <c:pt idx="675">
                  <c:v>2.0377955864969507E-4</c:v>
                </c:pt>
                <c:pt idx="676">
                  <c:v>2.0350374289708161E-4</c:v>
                </c:pt>
                <c:pt idx="677">
                  <c:v>2.0322917975477766E-4</c:v>
                </c:pt>
                <c:pt idx="678">
                  <c:v>2.0295586105880986E-4</c:v>
                </c:pt>
                <c:pt idx="679">
                  <c:v>2.0268377869614725E-4</c:v>
                </c:pt>
                <c:pt idx="680">
                  <c:v>2.0241292460469276E-4</c:v>
                </c:pt>
                <c:pt idx="681">
                  <c:v>2.0214329077329252E-4</c:v>
                </c:pt>
                <c:pt idx="682">
                  <c:v>2.0187486924171861E-4</c:v>
                </c:pt>
                <c:pt idx="683">
                  <c:v>2.0160765210065304E-4</c:v>
                </c:pt>
                <c:pt idx="684">
                  <c:v>2.0134163149166363E-4</c:v>
                </c:pt>
                <c:pt idx="685">
                  <c:v>2.0107679960717934E-4</c:v>
                </c:pt>
                <c:pt idx="686">
                  <c:v>2.0081314869044729E-4</c:v>
                </c:pt>
                <c:pt idx="687">
                  <c:v>2.0055067103549455E-4</c:v>
                </c:pt>
                <c:pt idx="688">
                  <c:v>2.0028935898707916E-4</c:v>
                </c:pt>
                <c:pt idx="689">
                  <c:v>2.0002920494063115E-4</c:v>
                </c:pt>
                <c:pt idx="690">
                  <c:v>1.9977020134219272E-4</c:v>
                </c:pt>
                <c:pt idx="691">
                  <c:v>1.995123406883493E-4</c:v>
                </c:pt>
                <c:pt idx="692">
                  <c:v>1.9925561552615873E-4</c:v>
                </c:pt>
                <c:pt idx="693">
                  <c:v>1.9900001845306718E-4</c:v>
                </c:pt>
                <c:pt idx="694">
                  <c:v>1.9874554211681775E-4</c:v>
                </c:pt>
                <c:pt idx="695">
                  <c:v>1.9849217921536749E-4</c:v>
                </c:pt>
                <c:pt idx="696">
                  <c:v>1.9823992249677757E-4</c:v>
                </c:pt>
                <c:pt idx="697">
                  <c:v>1.9798876475911312E-4</c:v>
                </c:pt>
                <c:pt idx="698">
                  <c:v>1.9773869885033219E-4</c:v>
                </c:pt>
                <c:pt idx="699">
                  <c:v>1.9748971766816407E-4</c:v>
                </c:pt>
                <c:pt idx="700">
                  <c:v>1.9724181415999088E-4</c:v>
                </c:pt>
                <c:pt idx="701">
                  <c:v>1.9699498132271735E-4</c:v>
                </c:pt>
                <c:pt idx="702">
                  <c:v>1.9674921220263128E-4</c:v>
                </c:pt>
                <c:pt idx="703">
                  <c:v>1.965044998952642E-4</c:v>
                </c:pt>
                <c:pt idx="704">
                  <c:v>1.9626083754525149E-4</c:v>
                </c:pt>
                <c:pt idx="705">
                  <c:v>1.9601821834617706E-4</c:v>
                </c:pt>
                <c:pt idx="706">
                  <c:v>1.9577663554041204E-4</c:v>
                </c:pt>
                <c:pt idx="707">
                  <c:v>1.9553608241896378E-4</c:v>
                </c:pt>
                <c:pt idx="708">
                  <c:v>1.9529655232128991E-4</c:v>
                </c:pt>
                <c:pt idx="709">
                  <c:v>1.9505803863515062E-4</c:v>
                </c:pt>
                <c:pt idx="710">
                  <c:v>1.9482053479641108E-4</c:v>
                </c:pt>
                <c:pt idx="711">
                  <c:v>1.9458403428886787E-4</c:v>
                </c:pt>
                <c:pt idx="712">
                  <c:v>1.9434853064406333E-4</c:v>
                </c:pt>
                <c:pt idx="713">
                  <c:v>1.9411401744109401E-4</c:v>
                </c:pt>
                <c:pt idx="714">
                  <c:v>1.9388048830641121E-4</c:v>
                </c:pt>
                <c:pt idx="715">
                  <c:v>1.9364793691362247E-4</c:v>
                </c:pt>
                <c:pt idx="716">
                  <c:v>1.9341635698329554E-4</c:v>
                </c:pt>
                <c:pt idx="717">
                  <c:v>1.9318574228273226E-4</c:v>
                </c:pt>
                <c:pt idx="718">
                  <c:v>1.9295608662578013E-4</c:v>
                </c:pt>
                <c:pt idx="719">
                  <c:v>1.927273838725938E-4</c:v>
                </c:pt>
                <c:pt idx="720">
                  <c:v>1.924996279294323E-4</c:v>
                </c:pt>
                <c:pt idx="721">
                  <c:v>1.9227281274842605E-4</c:v>
                </c:pt>
                <c:pt idx="722">
                  <c:v>1.920469323273499E-4</c:v>
                </c:pt>
                <c:pt idx="723">
                  <c:v>1.9182198070940429E-4</c:v>
                </c:pt>
                <c:pt idx="724">
                  <c:v>1.9159795198296514E-4</c:v>
                </c:pt>
                <c:pt idx="725">
                  <c:v>1.9137484028136425E-4</c:v>
                </c:pt>
                <c:pt idx="726">
                  <c:v>1.9115263978263896E-4</c:v>
                </c:pt>
                <c:pt idx="727">
                  <c:v>1.909313447092964E-4</c:v>
                </c:pt>
                <c:pt idx="728">
                  <c:v>1.9071094932805946E-4</c:v>
                </c:pt>
                <c:pt idx="729">
                  <c:v>1.9049144794963432E-4</c:v>
                </c:pt>
                <c:pt idx="730">
                  <c:v>1.9027283492844833E-4</c:v>
                </c:pt>
                <c:pt idx="731">
                  <c:v>1.9005510466240104E-4</c:v>
                </c:pt>
                <c:pt idx="732">
                  <c:v>1.8983825159261174E-4</c:v>
                </c:pt>
                <c:pt idx="733">
                  <c:v>1.89622270203162E-4</c:v>
                </c:pt>
                <c:pt idx="734">
                  <c:v>1.8940715502083319E-4</c:v>
                </c:pt>
                <c:pt idx="735">
                  <c:v>1.8919290061485732E-4</c:v>
                </c:pt>
                <c:pt idx="736">
                  <c:v>1.8897950159663888E-4</c:v>
                </c:pt>
                <c:pt idx="737">
                  <c:v>1.8876695261949952E-4</c:v>
                </c:pt>
                <c:pt idx="738">
                  <c:v>1.8855524837841812E-4</c:v>
                </c:pt>
                <c:pt idx="739">
                  <c:v>1.8834438360975373E-4</c:v>
                </c:pt>
                <c:pt idx="740">
                  <c:v>1.8813435309097102E-4</c:v>
                </c:pt>
                <c:pt idx="741">
                  <c:v>1.8792515164039577E-4</c:v>
                </c:pt>
                <c:pt idx="742">
                  <c:v>1.8771677411691317E-4</c:v>
                </c:pt>
                <c:pt idx="743">
                  <c:v>1.8750921541971962E-4</c:v>
                </c:pt>
                <c:pt idx="744">
                  <c:v>1.8730247048803477E-4</c:v>
                </c:pt>
                <c:pt idx="745">
                  <c:v>1.8709653430083314E-4</c:v>
                </c:pt>
                <c:pt idx="746">
                  <c:v>1.86891401876566E-4</c:v>
                </c:pt>
                <c:pt idx="747">
                  <c:v>1.8668706827289168E-4</c:v>
                </c:pt>
                <c:pt idx="748">
                  <c:v>1.8648352858638713E-4</c:v>
                </c:pt>
                <c:pt idx="749">
                  <c:v>1.8628077795228629E-4</c:v>
                </c:pt>
                <c:pt idx="750">
                  <c:v>1.860788115441861E-4</c:v>
                </c:pt>
                <c:pt idx="751">
                  <c:v>1.8587762457377826E-4</c:v>
                </c:pt>
                <c:pt idx="752">
                  <c:v>1.8567721229056493E-4</c:v>
                </c:pt>
                <c:pt idx="753">
                  <c:v>1.8547756998158886E-4</c:v>
                </c:pt>
                <c:pt idx="754">
                  <c:v>1.8527869297113692E-4</c:v>
                </c:pt>
                <c:pt idx="755">
                  <c:v>1.8508057662047675E-4</c:v>
                </c:pt>
                <c:pt idx="756">
                  <c:v>1.8488321632756748E-4</c:v>
                </c:pt>
                <c:pt idx="757">
                  <c:v>1.8468660752678402E-4</c:v>
                </c:pt>
                <c:pt idx="758">
                  <c:v>1.8449074568862954E-4</c:v>
                </c:pt>
                <c:pt idx="759">
                  <c:v>1.8429562631946784E-4</c:v>
                </c:pt>
                <c:pt idx="760">
                  <c:v>1.8410124496122859E-4</c:v>
                </c:pt>
                <c:pt idx="761">
                  <c:v>1.8390759719113804E-4</c:v>
                </c:pt>
                <c:pt idx="762">
                  <c:v>1.8371467862143321E-4</c:v>
                </c:pt>
                <c:pt idx="763">
                  <c:v>1.8352248489908463E-4</c:v>
                </c:pt>
                <c:pt idx="764">
                  <c:v>1.8333101170551526E-4</c:v>
                </c:pt>
                <c:pt idx="765">
                  <c:v>1.8314025475631989E-4</c:v>
                </c:pt>
                <c:pt idx="766">
                  <c:v>1.829502098009857E-4</c:v>
                </c:pt>
                <c:pt idx="767">
                  <c:v>1.8276087262261901E-4</c:v>
                </c:pt>
                <c:pt idx="768">
                  <c:v>1.8257223903765755E-4</c:v>
                </c:pt>
                <c:pt idx="769">
                  <c:v>1.8238430489560191E-4</c:v>
                </c:pt>
                <c:pt idx="770">
                  <c:v>1.8219706607872777E-4</c:v>
                </c:pt>
                <c:pt idx="771">
                  <c:v>1.8201051850181692E-4</c:v>
                </c:pt>
                <c:pt idx="772">
                  <c:v>1.8182465811187535E-4</c:v>
                </c:pt>
                <c:pt idx="773">
                  <c:v>1.8163948088785711E-4</c:v>
                </c:pt>
                <c:pt idx="774">
                  <c:v>1.8145498284039222E-4</c:v>
                </c:pt>
                <c:pt idx="775">
                  <c:v>1.8127116001150583E-4</c:v>
                </c:pt>
                <c:pt idx="776">
                  <c:v>1.8108800847434778E-4</c:v>
                </c:pt>
                <c:pt idx="777">
                  <c:v>1.8090552433291628E-4</c:v>
                </c:pt>
                <c:pt idx="778">
                  <c:v>1.8072370372178195E-4</c:v>
                </c:pt>
                <c:pt idx="779">
                  <c:v>1.8054254280582151E-4</c:v>
                </c:pt>
                <c:pt idx="780">
                  <c:v>1.8036203777993745E-4</c:v>
                </c:pt>
                <c:pt idx="781">
                  <c:v>1.801821848687918E-4</c:v>
                </c:pt>
                <c:pt idx="782">
                  <c:v>1.800029803265302E-4</c:v>
                </c:pt>
                <c:pt idx="783">
                  <c:v>1.7982442043651959E-4</c:v>
                </c:pt>
                <c:pt idx="784">
                  <c:v>1.7964650151106357E-4</c:v>
                </c:pt>
                <c:pt idx="785">
                  <c:v>1.7946921989115105E-4</c:v>
                </c:pt>
                <c:pt idx="786">
                  <c:v>1.7929257194617809E-4</c:v>
                </c:pt>
                <c:pt idx="787">
                  <c:v>1.7911655407367499E-4</c:v>
                </c:pt>
                <c:pt idx="788">
                  <c:v>1.7894116269905093E-4</c:v>
                </c:pt>
                <c:pt idx="789">
                  <c:v>1.7876639427532039E-4</c:v>
                </c:pt>
                <c:pt idx="790">
                  <c:v>1.7859224528284085E-4</c:v>
                </c:pt>
                <c:pt idx="791">
                  <c:v>1.7841871222904241E-4</c:v>
                </c:pt>
                <c:pt idx="792">
                  <c:v>1.7824579164817114E-4</c:v>
                </c:pt>
                <c:pt idx="793">
                  <c:v>1.7807348010101659E-4</c:v>
                </c:pt>
                <c:pt idx="794">
                  <c:v>1.7790177417466112E-4</c:v>
                </c:pt>
                <c:pt idx="795">
                  <c:v>1.7773067048220366E-4</c:v>
                </c:pt>
                <c:pt idx="796">
                  <c:v>1.7756016566251086E-4</c:v>
                </c:pt>
                <c:pt idx="797">
                  <c:v>1.7739025637994658E-4</c:v>
                </c:pt>
                <c:pt idx="798">
                  <c:v>1.7722093932411823E-4</c:v>
                </c:pt>
                <c:pt idx="799">
                  <c:v>1.7705221120961764E-4</c:v>
                </c:pt>
                <c:pt idx="800">
                  <c:v>1.7688406877575637E-4</c:v>
                </c:pt>
                <c:pt idx="801">
                  <c:v>1.7671650878631873E-4</c:v>
                </c:pt>
                <c:pt idx="802">
                  <c:v>1.7654952802928823E-4</c:v>
                </c:pt>
                <c:pt idx="803">
                  <c:v>1.7638312331660799E-4</c:v>
                </c:pt>
                <c:pt idx="804">
                  <c:v>1.7621729148391954E-4</c:v>
                </c:pt>
                <c:pt idx="805">
                  <c:v>1.7605202939029949E-4</c:v>
                </c:pt>
                <c:pt idx="806">
                  <c:v>1.758873339180148E-4</c:v>
                </c:pt>
                <c:pt idx="807">
                  <c:v>1.7572320197226871E-4</c:v>
                </c:pt>
                <c:pt idx="808">
                  <c:v>1.7555963048094069E-4</c:v>
                </c:pt>
                <c:pt idx="809">
                  <c:v>1.7539661639433892E-4</c:v>
                </c:pt>
                <c:pt idx="810">
                  <c:v>1.7523415668495456E-4</c:v>
                </c:pt>
                <c:pt idx="811">
                  <c:v>1.7507224834719445E-4</c:v>
                </c:pt>
                <c:pt idx="812">
                  <c:v>1.749108883971475E-4</c:v>
                </c:pt>
                <c:pt idx="813">
                  <c:v>1.7475007387232413E-4</c:v>
                </c:pt>
                <c:pt idx="814">
                  <c:v>1.7458980183140968E-4</c:v>
                </c:pt>
                <c:pt idx="815">
                  <c:v>1.7443006935401886E-4</c:v>
                </c:pt>
                <c:pt idx="816">
                  <c:v>1.7427087354044294E-4</c:v>
                </c:pt>
                <c:pt idx="817">
                  <c:v>1.7411221151140911E-4</c:v>
                </c:pt>
                <c:pt idx="818">
                  <c:v>1.7395408040782396E-4</c:v>
                </c:pt>
                <c:pt idx="819">
                  <c:v>1.7379647739053746E-4</c:v>
                </c:pt>
                <c:pt idx="820">
                  <c:v>1.7363939964008568E-4</c:v>
                </c:pt>
                <c:pt idx="821">
                  <c:v>1.7348284435645607E-4</c:v>
                </c:pt>
                <c:pt idx="822">
                  <c:v>1.7332680875884105E-4</c:v>
                </c:pt>
                <c:pt idx="823">
                  <c:v>1.7317129008538753E-4</c:v>
                </c:pt>
                <c:pt idx="824">
                  <c:v>1.7301628559295866E-4</c:v>
                </c:pt>
                <c:pt idx="825">
                  <c:v>1.7286179255689155E-4</c:v>
                </c:pt>
                <c:pt idx="826">
                  <c:v>1.7270780827074769E-4</c:v>
                </c:pt>
                <c:pt idx="827">
                  <c:v>1.7255433004608294E-4</c:v>
                </c:pt>
                <c:pt idx="828">
                  <c:v>1.7240135521219083E-4</c:v>
                </c:pt>
                <c:pt idx="829">
                  <c:v>1.7224888111587688E-4</c:v>
                </c:pt>
                <c:pt idx="830">
                  <c:v>1.7209690512121222E-4</c:v>
                </c:pt>
                <c:pt idx="831">
                  <c:v>1.7194542460928204E-4</c:v>
                </c:pt>
                <c:pt idx="832">
                  <c:v>1.7179443697796772E-4</c:v>
                </c:pt>
                <c:pt idx="833">
                  <c:v>1.7164393964169014E-4</c:v>
                </c:pt>
                <c:pt idx="834">
                  <c:v>1.7149393003117915E-4</c:v>
                </c:pt>
                <c:pt idx="835">
                  <c:v>1.7134440559323454E-4</c:v>
                </c:pt>
                <c:pt idx="836">
                  <c:v>1.7119536379048839E-4</c:v>
                </c:pt>
                <c:pt idx="837">
                  <c:v>1.7104680210116438E-4</c:v>
                </c:pt>
                <c:pt idx="838">
                  <c:v>1.708987180188474E-4</c:v>
                </c:pt>
                <c:pt idx="839">
                  <c:v>1.7075110905224447E-4</c:v>
                </c:pt>
                <c:pt idx="840">
                  <c:v>1.7060397272495025E-4</c:v>
                </c:pt>
                <c:pt idx="841">
                  <c:v>1.7045730657520871E-4</c:v>
                </c:pt>
                <c:pt idx="842">
                  <c:v>1.7031110815568152E-4</c:v>
                </c:pt>
                <c:pt idx="843">
                  <c:v>1.7016537503321413E-4</c:v>
                </c:pt>
                <c:pt idx="844">
                  <c:v>1.7002010478860339E-4</c:v>
                </c:pt>
                <c:pt idx="845">
                  <c:v>1.6987529501636301E-4</c:v>
                </c:pt>
                <c:pt idx="846">
                  <c:v>1.6973094332448798E-4</c:v>
                </c:pt>
                <c:pt idx="847">
                  <c:v>1.6958704733423559E-4</c:v>
                </c:pt>
                <c:pt idx="848">
                  <c:v>1.6944360467987353E-4</c:v>
                </c:pt>
                <c:pt idx="849">
                  <c:v>1.6930061300847105E-4</c:v>
                </c:pt>
                <c:pt idx="850">
                  <c:v>1.6915806997965839E-4</c:v>
                </c:pt>
                <c:pt idx="851">
                  <c:v>1.6901597326539317E-4</c:v>
                </c:pt>
                <c:pt idx="852">
                  <c:v>1.6887432054974539E-4</c:v>
                </c:pt>
                <c:pt idx="853">
                  <c:v>1.6873310952865938E-4</c:v>
                </c:pt>
                <c:pt idx="854">
                  <c:v>1.685923379097329E-4</c:v>
                </c:pt>
                <c:pt idx="855">
                  <c:v>1.6845200341198338E-4</c:v>
                </c:pt>
                <c:pt idx="856">
                  <c:v>1.6831210376563435E-4</c:v>
                </c:pt>
                <c:pt idx="857">
                  <c:v>1.6817263671188224E-4</c:v>
                </c:pt>
                <c:pt idx="858">
                  <c:v>1.6803360000267379E-4</c:v>
                </c:pt>
                <c:pt idx="859">
                  <c:v>1.678949914004903E-4</c:v>
                </c:pt>
                <c:pt idx="860">
                  <c:v>1.6775680867811931E-4</c:v>
                </c:pt>
                <c:pt idx="861">
                  <c:v>1.6761904961844294E-4</c:v>
                </c:pt>
                <c:pt idx="862">
                  <c:v>1.6748171201420609E-4</c:v>
                </c:pt>
                <c:pt idx="863">
                  <c:v>1.6734479366780865E-4</c:v>
                </c:pt>
                <c:pt idx="864">
                  <c:v>1.6720829239108946E-4</c:v>
                </c:pt>
                <c:pt idx="865">
                  <c:v>1.670722060051011E-4</c:v>
                </c:pt>
                <c:pt idx="866">
                  <c:v>1.6693653233991565E-4</c:v>
                </c:pt>
                <c:pt idx="867">
                  <c:v>1.6680126923438357E-4</c:v>
                </c:pt>
                <c:pt idx="868">
                  <c:v>1.6666641453595517E-4</c:v>
                </c:pt>
                <c:pt idx="869">
                  <c:v>1.6653196610044154E-4</c:v>
                </c:pt>
                <c:pt idx="870">
                  <c:v>1.6639792179183482E-4</c:v>
                </c:pt>
                <c:pt idx="871">
                  <c:v>1.6626427948207686E-4</c:v>
                </c:pt>
                <c:pt idx="872">
                  <c:v>1.6613103705087853E-4</c:v>
                </c:pt>
                <c:pt idx="873">
                  <c:v>1.6599819238549978E-4</c:v>
                </c:pt>
                <c:pt idx="874">
                  <c:v>1.6586574338056382E-4</c:v>
                </c:pt>
                <c:pt idx="875">
                  <c:v>1.6573368793784714E-4</c:v>
                </c:pt>
                <c:pt idx="876">
                  <c:v>1.6560202396609459E-4</c:v>
                </c:pt>
                <c:pt idx="877">
                  <c:v>1.6547074938082397E-4</c:v>
                </c:pt>
                <c:pt idx="878">
                  <c:v>1.6533986210413265E-4</c:v>
                </c:pt>
                <c:pt idx="879">
                  <c:v>1.6520936006451305E-4</c:v>
                </c:pt>
                <c:pt idx="880">
                  <c:v>1.6507924119666729E-4</c:v>
                </c:pt>
                <c:pt idx="881">
                  <c:v>1.6494950344132542E-4</c:v>
                </c:pt>
                <c:pt idx="882">
                  <c:v>1.6482014474506826E-4</c:v>
                </c:pt>
                <c:pt idx="883">
                  <c:v>1.6469116306014545E-4</c:v>
                </c:pt>
                <c:pt idx="884">
                  <c:v>1.6456255634431408E-4</c:v>
                </c:pt>
                <c:pt idx="885">
                  <c:v>1.6443432256065861E-4</c:v>
                </c:pt>
                <c:pt idx="886">
                  <c:v>1.6430645967743058E-4</c:v>
                </c:pt>
                <c:pt idx="887">
                  <c:v>1.6417896566789204E-4</c:v>
                </c:pt>
                <c:pt idx="888">
                  <c:v>1.6405183851014908E-4</c:v>
                </c:pt>
                <c:pt idx="889">
                  <c:v>1.6392507618700122E-4</c:v>
                </c:pt>
                <c:pt idx="890">
                  <c:v>1.6379867668580046E-4</c:v>
                </c:pt>
                <c:pt idx="891">
                  <c:v>1.6367263799829052E-4</c:v>
                </c:pt>
                <c:pt idx="892">
                  <c:v>1.6354695812048471E-4</c:v>
                </c:pt>
                <c:pt idx="893">
                  <c:v>1.6342163505251347E-4</c:v>
                </c:pt>
                <c:pt idx="894">
                  <c:v>1.6329666679850823E-4</c:v>
                </c:pt>
                <c:pt idx="895">
                  <c:v>1.6317205136646236E-4</c:v>
                </c:pt>
                <c:pt idx="896">
                  <c:v>1.6304778676812817E-4</c:v>
                </c:pt>
                <c:pt idx="897">
                  <c:v>1.6292387101888664E-4</c:v>
                </c:pt>
                <c:pt idx="898">
                  <c:v>1.628003021376439E-4</c:v>
                </c:pt>
                <c:pt idx="899">
                  <c:v>1.6267707814672993E-4</c:v>
                </c:pt>
                <c:pt idx="900">
                  <c:v>1.6255419707180338E-4</c:v>
                </c:pt>
                <c:pt idx="901">
                  <c:v>1.6243165694175722E-4</c:v>
                </c:pt>
                <c:pt idx="902">
                  <c:v>1.6230945578863231E-4</c:v>
                </c:pt>
                <c:pt idx="903">
                  <c:v>1.6218759164754514E-4</c:v>
                </c:pt>
                <c:pt idx="904">
                  <c:v>1.6206606255661607E-4</c:v>
                </c:pt>
                <c:pt idx="905">
                  <c:v>1.6194486655690278E-4</c:v>
                </c:pt>
                <c:pt idx="906">
                  <c:v>1.6182400169234874E-4</c:v>
                </c:pt>
                <c:pt idx="907">
                  <c:v>1.6170346600972855E-4</c:v>
                </c:pt>
                <c:pt idx="908">
                  <c:v>1.6158325755860942E-4</c:v>
                </c:pt>
                <c:pt idx="909">
                  <c:v>1.6146337439132093E-4</c:v>
                </c:pt>
                <c:pt idx="910">
                  <c:v>1.6134381456292231E-4</c:v>
                </c:pt>
                <c:pt idx="911">
                  <c:v>1.6122457613119114E-4</c:v>
                </c:pt>
                <c:pt idx="912">
                  <c:v>1.6110565715661421E-4</c:v>
                </c:pt>
                <c:pt idx="913">
                  <c:v>1.6098705570238362E-4</c:v>
                </c:pt>
                <c:pt idx="914">
                  <c:v>1.6086876983440737E-4</c:v>
                </c:pt>
                <c:pt idx="915">
                  <c:v>1.607507976213295E-4</c:v>
                </c:pt>
                <c:pt idx="916">
                  <c:v>1.6063313713455114E-4</c:v>
                </c:pt>
                <c:pt idx="917">
                  <c:v>1.6051578644827265E-4</c:v>
                </c:pt>
                <c:pt idx="918">
                  <c:v>1.6039874363952701E-4</c:v>
                </c:pt>
                <c:pt idx="919">
                  <c:v>1.6028200678825643E-4</c:v>
                </c:pt>
                <c:pt idx="920">
                  <c:v>1.6016557397734898E-4</c:v>
                </c:pt>
                <c:pt idx="921">
                  <c:v>1.6004944329273956E-4</c:v>
                </c:pt>
                <c:pt idx="922">
                  <c:v>1.5993361282347105E-4</c:v>
                </c:pt>
                <c:pt idx="923">
                  <c:v>1.5981808066180901E-4</c:v>
                </c:pt>
                <c:pt idx="924">
                  <c:v>1.597028449033267E-4</c:v>
                </c:pt>
                <c:pt idx="925">
                  <c:v>1.5958790364703517E-4</c:v>
                </c:pt>
                <c:pt idx="926">
                  <c:v>1.5947325499550186E-4</c:v>
                </c:pt>
                <c:pt idx="927">
                  <c:v>1.5935889705498277E-4</c:v>
                </c:pt>
                <c:pt idx="928">
                  <c:v>1.5924482793557682E-4</c:v>
                </c:pt>
                <c:pt idx="929">
                  <c:v>1.5913104575137103E-4</c:v>
                </c:pt>
                <c:pt idx="930">
                  <c:v>1.590175486206139E-4</c:v>
                </c:pt>
                <c:pt idx="931">
                  <c:v>1.5890433466589357E-4</c:v>
                </c:pt>
                <c:pt idx="932">
                  <c:v>1.5879140201432263E-4</c:v>
                </c:pt>
                <c:pt idx="933">
                  <c:v>1.5867874879773428E-4</c:v>
                </c:pt>
                <c:pt idx="934">
                  <c:v>1.5856637315288805E-4</c:v>
                </c:pt>
                <c:pt idx="935">
                  <c:v>1.5845427322170054E-4</c:v>
                </c:pt>
                <c:pt idx="936">
                  <c:v>1.5834244715145991E-4</c:v>
                </c:pt>
                <c:pt idx="937">
                  <c:v>1.582308930950695E-4</c:v>
                </c:pt>
                <c:pt idx="938">
                  <c:v>1.5811960921129913E-4</c:v>
                </c:pt>
                <c:pt idx="939">
                  <c:v>1.5800859366504327E-4</c:v>
                </c:pt>
                <c:pt idx="940">
                  <c:v>1.578978446275803E-4</c:v>
                </c:pt>
                <c:pt idx="941">
                  <c:v>1.5778736027686148E-4</c:v>
                </c:pt>
                <c:pt idx="942">
                  <c:v>1.5767713879778468E-4</c:v>
                </c:pt>
                <c:pt idx="943">
                  <c:v>1.5756717838250333E-4</c:v>
                </c:pt>
                <c:pt idx="944">
                  <c:v>1.5745747723072261E-4</c:v>
                </c:pt>
                <c:pt idx="945">
                  <c:v>1.5734803355000639E-4</c:v>
                </c:pt>
                <c:pt idx="946">
                  <c:v>1.5723884555611029E-4</c:v>
                </c:pt>
                <c:pt idx="947">
                  <c:v>1.5712991147329801E-4</c:v>
                </c:pt>
                <c:pt idx="948">
                  <c:v>1.5702122953468298E-4</c:v>
                </c:pt>
                <c:pt idx="949">
                  <c:v>1.5691279798256879E-4</c:v>
                </c:pt>
                <c:pt idx="950">
                  <c:v>1.5680461506879516E-4</c:v>
                </c:pt>
                <c:pt idx="951">
                  <c:v>1.5669667905510219E-4</c:v>
                </c:pt>
                <c:pt idx="952">
                  <c:v>1.5658898821347309E-4</c:v>
                </c:pt>
                <c:pt idx="953">
                  <c:v>1.5648154082652122E-4</c:v>
                </c:pt>
                <c:pt idx="954">
                  <c:v>1.5637433518784249E-4</c:v>
                </c:pt>
                <c:pt idx="955">
                  <c:v>1.5626736960240326E-4</c:v>
                </c:pt>
                <c:pt idx="956">
                  <c:v>1.5616064238690303E-4</c:v>
                </c:pt>
                <c:pt idx="957">
                  <c:v>1.5605415187017324E-4</c:v>
                </c:pt>
                <c:pt idx="958">
                  <c:v>1.5594789639354788E-4</c:v>
                </c:pt>
                <c:pt idx="959">
                  <c:v>1.5584187431125592E-4</c:v>
                </c:pt>
                <c:pt idx="960">
                  <c:v>1.5573608399080074E-4</c:v>
                </c:pt>
                <c:pt idx="961">
                  <c:v>1.5563052381336109E-4</c:v>
                </c:pt>
                <c:pt idx="962">
                  <c:v>1.555251921741578E-4</c:v>
                </c:pt>
                <c:pt idx="963">
                  <c:v>1.5542008748286205E-4</c:v>
                </c:pt>
                <c:pt idx="964">
                  <c:v>1.5531520816396721E-4</c:v>
                </c:pt>
                <c:pt idx="965">
                  <c:v>1.5521055265717482E-4</c:v>
                </c:pt>
                <c:pt idx="966">
                  <c:v>1.551061194177814E-4</c:v>
                </c:pt>
                <c:pt idx="967">
                  <c:v>1.5500190691704511E-4</c:v>
                </c:pt>
                <c:pt idx="968">
                  <c:v>1.5489791364257032E-4</c:v>
                </c:pt>
                <c:pt idx="969">
                  <c:v>1.5479413809866879E-4</c:v>
                </c:pt>
                <c:pt idx="970">
                  <c:v>1.5469057880672537E-4</c:v>
                </c:pt>
                <c:pt idx="971">
                  <c:v>1.5458723430555353E-4</c:v>
                </c:pt>
                <c:pt idx="972">
                  <c:v>1.5448410315174651E-4</c:v>
                </c:pt>
                <c:pt idx="973">
                  <c:v>1.5438118392002362E-4</c:v>
                </c:pt>
                <c:pt idx="974">
                  <c:v>1.5427847520355667E-4</c:v>
                </c:pt>
                <c:pt idx="975">
                  <c:v>1.5417597561429917E-4</c:v>
                </c:pt>
                <c:pt idx="976">
                  <c:v>1.5407368378330389E-4</c:v>
                </c:pt>
                <c:pt idx="977">
                  <c:v>1.5397159836102417E-4</c:v>
                </c:pt>
                <c:pt idx="978">
                  <c:v>1.5386971801761452E-4</c:v>
                </c:pt>
                <c:pt idx="979">
                  <c:v>1.5376804144320714E-4</c:v>
                </c:pt>
                <c:pt idx="980">
                  <c:v>1.5366656734818051E-4</c:v>
                </c:pt>
                <c:pt idx="981">
                  <c:v>1.5356529446342983E-4</c:v>
                </c:pt>
                <c:pt idx="982">
                  <c:v>1.5346422154059841E-4</c:v>
                </c:pt>
                <c:pt idx="983">
                  <c:v>1.5336334735231312E-4</c:v>
                </c:pt>
                <c:pt idx="984">
                  <c:v>1.5326267069240275E-4</c:v>
                </c:pt>
                <c:pt idx="985">
                  <c:v>1.5316219037609573E-4</c:v>
                </c:pt>
                <c:pt idx="986">
                  <c:v>1.5306190524020689E-4</c:v>
                </c:pt>
                <c:pt idx="987">
                  <c:v>1.5296181414330926E-4</c:v>
                </c:pt>
                <c:pt idx="988">
                  <c:v>1.5286191596588242E-4</c:v>
                </c:pt>
                <c:pt idx="989">
                  <c:v>1.5276220961045787E-4</c:v>
                </c:pt>
                <c:pt idx="990">
                  <c:v>1.5266269400172606E-4</c:v>
                </c:pt>
                <c:pt idx="991">
                  <c:v>1.5256336808665375E-4</c:v>
                </c:pt>
                <c:pt idx="992">
                  <c:v>1.5246423083456148E-4</c:v>
                </c:pt>
                <c:pt idx="993">
                  <c:v>1.5236528123718562E-4</c:v>
                </c:pt>
                <c:pt idx="994">
                  <c:v>1.522665183087336E-4</c:v>
                </c:pt>
                <c:pt idx="995">
                  <c:v>1.5216794108591455E-4</c:v>
                </c:pt>
                <c:pt idx="996">
                  <c:v>1.5206954862794921E-4</c:v>
                </c:pt>
                <c:pt idx="997">
                  <c:v>1.5197134001656613E-4</c:v>
                </c:pt>
                <c:pt idx="998">
                  <c:v>1.518733143559705E-4</c:v>
                </c:pt>
                <c:pt idx="999">
                  <c:v>1.5177547077280956E-4</c:v>
                </c:pt>
              </c:numCache>
            </c:numRef>
          </c:val>
          <c:smooth val="0"/>
          <c:extLst>
            <c:ext xmlns:c16="http://schemas.microsoft.com/office/drawing/2014/chart" uri="{C3380CC4-5D6E-409C-BE32-E72D297353CC}">
              <c16:uniqueId val="{00000000-68F4-41E1-823C-BA00A6FD2756}"/>
            </c:ext>
          </c:extLst>
        </c:ser>
        <c:ser>
          <c:idx val="1"/>
          <c:order val="1"/>
          <c:tx>
            <c:strRef>
              <c:f>'Train2 MSE'!$B$1</c:f>
              <c:strCache>
                <c:ptCount val="1"/>
                <c:pt idx="0">
                  <c:v>Cross Validation MSE</c:v>
                </c:pt>
              </c:strCache>
            </c:strRef>
          </c:tx>
          <c:marker>
            <c:symbol val="none"/>
          </c:marker>
          <c:val>
            <c:numRef>
              <c:f>'Train2 MSE'!$B$2:$B$1001</c:f>
              <c:numCache>
                <c:formatCode>General</c:formatCode>
                <c:ptCount val="1000"/>
                <c:pt idx="0">
                  <c:v>0.70573476421468773</c:v>
                </c:pt>
                <c:pt idx="1">
                  <c:v>0.70549460278824494</c:v>
                </c:pt>
                <c:pt idx="2">
                  <c:v>0.70494272937553326</c:v>
                </c:pt>
                <c:pt idx="3">
                  <c:v>0.69508952401081903</c:v>
                </c:pt>
                <c:pt idx="4">
                  <c:v>8.4518312252330488E-2</c:v>
                </c:pt>
                <c:pt idx="5">
                  <c:v>2.6813352816070692E-2</c:v>
                </c:pt>
                <c:pt idx="6">
                  <c:v>1.5768245846016393E-2</c:v>
                </c:pt>
                <c:pt idx="7">
                  <c:v>1.5106432782502489E-2</c:v>
                </c:pt>
                <c:pt idx="8">
                  <c:v>1.4187474598418078E-2</c:v>
                </c:pt>
                <c:pt idx="9">
                  <c:v>1.3070708282048931E-2</c:v>
                </c:pt>
                <c:pt idx="10">
                  <c:v>1.252231546252042E-2</c:v>
                </c:pt>
                <c:pt idx="11">
                  <c:v>1.2661993732025128E-2</c:v>
                </c:pt>
                <c:pt idx="12">
                  <c:v>1.3231388824109238E-2</c:v>
                </c:pt>
                <c:pt idx="13">
                  <c:v>1.361650666840639E-2</c:v>
                </c:pt>
                <c:pt idx="14">
                  <c:v>1.3550478455096453E-2</c:v>
                </c:pt>
                <c:pt idx="15">
                  <c:v>1.3095254082893087E-2</c:v>
                </c:pt>
                <c:pt idx="16">
                  <c:v>1.2398717722627607E-2</c:v>
                </c:pt>
                <c:pt idx="17">
                  <c:v>1.161230961099438E-2</c:v>
                </c:pt>
                <c:pt idx="18">
                  <c:v>1.0835503149322715E-2</c:v>
                </c:pt>
                <c:pt idx="19">
                  <c:v>1.0114483918796562E-2</c:v>
                </c:pt>
                <c:pt idx="20">
                  <c:v>9.4635520804458237E-3</c:v>
                </c:pt>
                <c:pt idx="21">
                  <c:v>8.8832915299711622E-3</c:v>
                </c:pt>
                <c:pt idx="22">
                  <c:v>8.3699001954510681E-3</c:v>
                </c:pt>
                <c:pt idx="23">
                  <c:v>7.9185504684979972E-3</c:v>
                </c:pt>
                <c:pt idx="24">
                  <c:v>7.5241503628860158E-3</c:v>
                </c:pt>
                <c:pt idx="25">
                  <c:v>7.1813500136399073E-3</c:v>
                </c:pt>
                <c:pt idx="26">
                  <c:v>6.8844878978661216E-3</c:v>
                </c:pt>
                <c:pt idx="27">
                  <c:v>6.6276423306854725E-3</c:v>
                </c:pt>
                <c:pt idx="28">
                  <c:v>6.4047756319360813E-3</c:v>
                </c:pt>
                <c:pt idx="29">
                  <c:v>6.2099218158722805E-3</c:v>
                </c:pt>
                <c:pt idx="30">
                  <c:v>6.0373784319116683E-3</c:v>
                </c:pt>
                <c:pt idx="31">
                  <c:v>5.881882075684134E-3</c:v>
                </c:pt>
                <c:pt idx="32">
                  <c:v>5.738760061851836E-3</c:v>
                </c:pt>
                <c:pt idx="33">
                  <c:v>5.6040540342167542E-3</c:v>
                </c:pt>
                <c:pt idx="34">
                  <c:v>5.4746085269244378E-3</c:v>
                </c:pt>
                <c:pt idx="35">
                  <c:v>5.3481146982222311E-3</c:v>
                </c:pt>
                <c:pt idx="36">
                  <c:v>5.2231005869155965E-3</c:v>
                </c:pt>
                <c:pt idx="37">
                  <c:v>5.0988649011916671E-3</c:v>
                </c:pt>
                <c:pt idx="38">
                  <c:v>4.9753598079719883E-3</c:v>
                </c:pt>
                <c:pt idx="39">
                  <c:v>4.8530367103854976E-3</c:v>
                </c:pt>
                <c:pt idx="40">
                  <c:v>4.7326748759763263E-3</c:v>
                </c:pt>
                <c:pt idx="41">
                  <c:v>4.615214243357979E-3</c:v>
                </c:pt>
                <c:pt idx="42">
                  <c:v>4.5016105974535368E-3</c:v>
                </c:pt>
                <c:pt idx="43">
                  <c:v>4.3927249128597129E-3</c:v>
                </c:pt>
                <c:pt idx="44">
                  <c:v>4.2892511889302681E-3</c:v>
                </c:pt>
                <c:pt idx="45">
                  <c:v>4.1916805649069985E-3</c:v>
                </c:pt>
                <c:pt idx="46">
                  <c:v>4.1002951330336591E-3</c:v>
                </c:pt>
                <c:pt idx="47">
                  <c:v>4.0151829408669043E-3</c:v>
                </c:pt>
                <c:pt idx="48">
                  <c:v>3.9362657689495347E-3</c:v>
                </c:pt>
                <c:pt idx="49">
                  <c:v>3.8633326421976984E-3</c:v>
                </c:pt>
                <c:pt idx="50">
                  <c:v>3.7960739377612051E-3</c:v>
                </c:pt>
                <c:pt idx="51">
                  <c:v>3.7341128316780094E-3</c:v>
                </c:pt>
                <c:pt idx="52">
                  <c:v>3.6770323695192479E-3</c:v>
                </c:pt>
                <c:pt idx="53">
                  <c:v>3.6243975511421893E-3</c:v>
                </c:pt>
                <c:pt idx="54">
                  <c:v>3.5757725195944617E-3</c:v>
                </c:pt>
                <c:pt idx="55">
                  <c:v>3.5307333307075753E-3</c:v>
                </c:pt>
                <c:pt idx="56">
                  <c:v>3.4888769514646654E-3</c:v>
                </c:pt>
                <c:pt idx="57">
                  <c:v>3.4498271727273484E-3</c:v>
                </c:pt>
                <c:pt idx="58">
                  <c:v>3.4132380832073536E-3</c:v>
                </c:pt>
                <c:pt idx="59">
                  <c:v>3.3787956748903445E-3</c:v>
                </c:pt>
                <c:pt idx="60">
                  <c:v>3.3462180595699065E-3</c:v>
                </c:pt>
                <c:pt idx="61">
                  <c:v>3.3152546863184683E-3</c:v>
                </c:pt>
                <c:pt idx="62">
                  <c:v>3.285684868780009E-3</c:v>
                </c:pt>
                <c:pt idx="63">
                  <c:v>3.2573158627909847E-3</c:v>
                </c:pt>
                <c:pt idx="64">
                  <c:v>3.2299806794940738E-3</c:v>
                </c:pt>
                <c:pt idx="65">
                  <c:v>3.2035357751350013E-3</c:v>
                </c:pt>
                <c:pt idx="66">
                  <c:v>3.1778587234022149E-3</c:v>
                </c:pt>
                <c:pt idx="67">
                  <c:v>3.1528459467804462E-3</c:v>
                </c:pt>
                <c:pt idx="68">
                  <c:v>3.1284105581278936E-3</c:v>
                </c:pt>
                <c:pt idx="69">
                  <c:v>3.104480342008623E-3</c:v>
                </c:pt>
                <c:pt idx="70">
                  <c:v>3.080995887695013E-3</c:v>
                </c:pt>
                <c:pt idx="71">
                  <c:v>3.057908873029612E-3</c:v>
                </c:pt>
                <c:pt idx="72">
                  <c:v>3.0351804909205431E-3</c:v>
                </c:pt>
                <c:pt idx="73">
                  <c:v>3.0127800077139506E-3</c:v>
                </c:pt>
                <c:pt idx="74">
                  <c:v>2.9906834437979078E-3</c:v>
                </c:pt>
                <c:pt idx="75">
                  <c:v>2.9688723698826592E-3</c:v>
                </c:pt>
                <c:pt idx="76">
                  <c:v>2.9473328158809591E-3</c:v>
                </c:pt>
                <c:pt idx="77">
                  <c:v>2.9260542920359592E-3</c:v>
                </c:pt>
                <c:pt idx="78">
                  <c:v>2.9050289233417659E-3</c:v>
                </c:pt>
                <c:pt idx="79">
                  <c:v>2.8842506983125771E-3</c:v>
                </c:pt>
                <c:pt idx="80">
                  <c:v>2.8637148320446093E-3</c:v>
                </c:pt>
                <c:pt idx="81">
                  <c:v>2.8434172416887328E-3</c:v>
                </c:pt>
                <c:pt idx="82">
                  <c:v>2.8233541303102827E-3</c:v>
                </c:pt>
                <c:pt idx="83">
                  <c:v>2.803521672975142E-3</c:v>
                </c:pt>
                <c:pt idx="84">
                  <c:v>2.7839157969808122E-3</c:v>
                </c:pt>
                <c:pt idx="85">
                  <c:v>2.7645320465633444E-3</c:v>
                </c:pt>
                <c:pt idx="86">
                  <c:v>2.7453655212038241E-3</c:v>
                </c:pt>
                <c:pt idx="87">
                  <c:v>2.7264108758390426E-3</c:v>
                </c:pt>
                <c:pt idx="88">
                  <c:v>2.7076623708377008E-3</c:v>
                </c:pt>
                <c:pt idx="89">
                  <c:v>2.6891139595250409E-3</c:v>
                </c:pt>
                <c:pt idx="90">
                  <c:v>2.670759401313387E-3</c:v>
                </c:pt>
                <c:pt idx="91">
                  <c:v>2.6525923891188006E-3</c:v>
                </c:pt>
                <c:pt idx="92">
                  <c:v>2.6346066807044115E-3</c:v>
                </c:pt>
                <c:pt idx="93">
                  <c:v>2.6167962248693681E-3</c:v>
                </c:pt>
                <c:pt idx="94">
                  <c:v>2.5991552749571331E-3</c:v>
                </c:pt>
                <c:pt idx="95">
                  <c:v>2.5816784839224672E-3</c:v>
                </c:pt>
                <c:pt idx="96">
                  <c:v>2.5643609770801498E-3</c:v>
                </c:pt>
                <c:pt idx="97">
                  <c:v>2.5471984005484651E-3</c:v>
                </c:pt>
                <c:pt idx="98">
                  <c:v>2.5301869451758554E-3</c:v>
                </c:pt>
                <c:pt idx="99">
                  <c:v>2.5133233472855211E-3</c:v>
                </c:pt>
                <c:pt idx="100">
                  <c:v>2.4966048688017475E-3</c:v>
                </c:pt>
                <c:pt idx="101">
                  <c:v>2.4800292601733082E-3</c:v>
                </c:pt>
                <c:pt idx="102">
                  <c:v>2.4635947099734064E-3</c:v>
                </c:pt>
                <c:pt idx="103">
                  <c:v>2.4472997851543899E-3</c:v>
                </c:pt>
                <c:pt idx="104">
                  <c:v>2.4311433657286134E-3</c:v>
                </c:pt>
                <c:pt idx="105">
                  <c:v>2.4151245772131842E-3</c:v>
                </c:pt>
                <c:pt idx="106">
                  <c:v>2.3992427236028662E-3</c:v>
                </c:pt>
                <c:pt idx="107">
                  <c:v>2.3834972230026307E-3</c:v>
                </c:pt>
                <c:pt idx="108">
                  <c:v>2.3678875474297751E-3</c:v>
                </c:pt>
                <c:pt idx="109">
                  <c:v>2.3524131677329033E-3</c:v>
                </c:pt>
                <c:pt idx="110">
                  <c:v>2.3370735041038514E-3</c:v>
                </c:pt>
                <c:pt idx="111">
                  <c:v>2.3218678822909712E-3</c:v>
                </c:pt>
                <c:pt idx="112">
                  <c:v>2.3067954953578571E-3</c:v>
                </c:pt>
                <c:pt idx="113">
                  <c:v>2.2918553706609457E-3</c:v>
                </c:pt>
                <c:pt idx="114">
                  <c:v>2.2770463416267807E-3</c:v>
                </c:pt>
                <c:pt idx="115">
                  <c:v>2.2623670238783389E-3</c:v>
                </c:pt>
                <c:pt idx="116">
                  <c:v>2.2478157952737147E-3</c:v>
                </c:pt>
                <c:pt idx="117">
                  <c:v>2.2333907794627626E-3</c:v>
                </c:pt>
                <c:pt idx="118">
                  <c:v>2.2190898326281674E-3</c:v>
                </c:pt>
                <c:pt idx="119">
                  <c:v>2.2049105331457463E-3</c:v>
                </c:pt>
                <c:pt idx="120">
                  <c:v>2.1908501739667896E-3</c:v>
                </c:pt>
                <c:pt idx="121">
                  <c:v>2.1769057575893704E-3</c:v>
                </c:pt>
                <c:pt idx="122">
                  <c:v>2.1630739935403552E-3</c:v>
                </c:pt>
                <c:pt idx="123">
                  <c:v>2.1493512983345748E-3</c:v>
                </c:pt>
                <c:pt idx="124">
                  <c:v>2.1357337979102764E-3</c:v>
                </c:pt>
                <c:pt idx="125">
                  <c:v>2.1222173325611635E-3</c:v>
                </c:pt>
                <c:pt idx="126">
                  <c:v>2.1087974643952084E-3</c:v>
                </c:pt>
                <c:pt idx="127">
                  <c:v>2.095469487351038E-3</c:v>
                </c:pt>
                <c:pt idx="128">
                  <c:v>2.082228439796024E-3</c:v>
                </c:pt>
                <c:pt idx="129">
                  <c:v>2.0690691197188808E-3</c:v>
                </c:pt>
                <c:pt idx="130">
                  <c:v>2.0559861025179851E-3</c:v>
                </c:pt>
                <c:pt idx="131">
                  <c:v>2.0429737613773765E-3</c:v>
                </c:pt>
                <c:pt idx="132">
                  <c:v>2.0300262902213143E-3</c:v>
                </c:pt>
                <c:pt idx="133">
                  <c:v>2.0171377292478097E-3</c:v>
                </c:pt>
                <c:pt idx="134">
                  <c:v>2.0043019930677535E-3</c:v>
                </c:pt>
                <c:pt idx="135">
                  <c:v>1.9915129015203367E-3</c:v>
                </c:pt>
                <c:pt idx="136">
                  <c:v>1.9787642132996735E-3</c:v>
                </c:pt>
                <c:pt idx="137">
                  <c:v>1.9660496626118132E-3</c:v>
                </c:pt>
                <c:pt idx="138">
                  <c:v>1.9533629991788284E-3</c:v>
                </c:pt>
                <c:pt idx="139">
                  <c:v>1.9406980320124162E-3</c:v>
                </c:pt>
                <c:pt idx="140">
                  <c:v>1.9280486774752191E-3</c:v>
                </c:pt>
                <c:pt idx="141">
                  <c:v>1.9154090122173531E-3</c:v>
                </c:pt>
                <c:pt idx="142">
                  <c:v>1.9027733315902921E-3</c:v>
                </c:pt>
                <c:pt idx="143">
                  <c:v>1.8901362140695014E-3</c:v>
                </c:pt>
                <c:pt idx="144">
                  <c:v>1.8774925920266488E-3</c:v>
                </c:pt>
                <c:pt idx="145">
                  <c:v>1.8648378288483212E-3</c:v>
                </c:pt>
                <c:pt idx="146">
                  <c:v>1.8521678018726981E-3</c:v>
                </c:pt>
                <c:pt idx="147">
                  <c:v>1.8394789898977307E-3</c:v>
                </c:pt>
                <c:pt idx="148">
                  <c:v>1.8267685631150003E-3</c:v>
                </c:pt>
                <c:pt idx="149">
                  <c:v>1.8140344722886927E-3</c:v>
                </c:pt>
                <c:pt idx="150">
                  <c:v>1.8012755329196719E-3</c:v>
                </c:pt>
                <c:pt idx="151">
                  <c:v>1.7884914991417545E-3</c:v>
                </c:pt>
                <c:pt idx="152">
                  <c:v>1.7756831213657359E-3</c:v>
                </c:pt>
                <c:pt idx="153">
                  <c:v>1.7628521814045592E-3</c:v>
                </c:pt>
                <c:pt idx="154">
                  <c:v>1.7500014991615302E-3</c:v>
                </c:pt>
                <c:pt idx="155">
                  <c:v>1.7371349060607525E-3</c:v>
                </c:pt>
                <c:pt idx="156">
                  <c:v>1.7242571822718147E-3</c:v>
                </c:pt>
                <c:pt idx="157">
                  <c:v>1.7113739573159585E-3</c:v>
                </c:pt>
                <c:pt idx="158">
                  <c:v>1.6984915765923094E-3</c:v>
                </c:pt>
                <c:pt idx="159">
                  <c:v>1.6856169393627731E-3</c:v>
                </c:pt>
                <c:pt idx="160">
                  <c:v>1.6727573163674324E-3</c:v>
                </c:pt>
                <c:pt idx="161">
                  <c:v>1.6599201571144608E-3</c:v>
                </c:pt>
                <c:pt idx="162">
                  <c:v>1.6471128977222794E-3</c:v>
                </c:pt>
                <c:pt idx="163">
                  <c:v>1.6343427798768556E-3</c:v>
                </c:pt>
                <c:pt idx="164">
                  <c:v>1.6216166900869875E-3</c:v>
                </c:pt>
                <c:pt idx="165">
                  <c:v>1.6089410262259904E-3</c:v>
                </c:pt>
                <c:pt idx="166">
                  <c:v>1.5963215956894777E-3</c:v>
                </c:pt>
                <c:pt idx="167">
                  <c:v>1.5837635467588127E-3</c:v>
                </c:pt>
                <c:pt idx="168">
                  <c:v>1.5712713322688563E-3</c:v>
                </c:pt>
                <c:pt idx="169">
                  <c:v>1.5588487026763588E-3</c:v>
                </c:pt>
                <c:pt idx="170">
                  <c:v>1.5464987242335515E-3</c:v>
                </c:pt>
                <c:pt idx="171">
                  <c:v>1.5342238172040851E-3</c:v>
                </c:pt>
                <c:pt idx="172">
                  <c:v>1.5220258088478713E-3</c:v>
                </c:pt>
                <c:pt idx="173">
                  <c:v>1.5099059961297388E-3</c:v>
                </c:pt>
                <c:pt idx="174">
                  <c:v>1.497865213638806E-3</c:v>
                </c:pt>
                <c:pt idx="175">
                  <c:v>1.4859039029129729E-3</c:v>
                </c:pt>
                <c:pt idx="176">
                  <c:v>1.4740221801384564E-3</c:v>
                </c:pt>
                <c:pt idx="177">
                  <c:v>1.4622198999586177E-3</c:v>
                </c:pt>
                <c:pt idx="178">
                  <c:v>1.4504967138268153E-3</c:v>
                </c:pt>
                <c:pt idx="179">
                  <c:v>1.438852121946559E-3</c:v>
                </c:pt>
                <c:pt idx="180">
                  <c:v>1.4272855183459141E-3</c:v>
                </c:pt>
                <c:pt idx="181">
                  <c:v>1.4157962290338637E-3</c:v>
                </c:pt>
                <c:pt idx="182">
                  <c:v>1.404383543488621E-3</c:v>
                </c:pt>
                <c:pt idx="183">
                  <c:v>1.3930467399446988E-3</c:v>
                </c:pt>
                <c:pt idx="184">
                  <c:v>1.3817851050863857E-3</c:v>
                </c:pt>
                <c:pt idx="185">
                  <c:v>1.3705979488327928E-3</c:v>
                </c:pt>
                <c:pt idx="186">
                  <c:v>1.3594846149254233E-3</c:v>
                </c:pt>
                <c:pt idx="187">
                  <c:v>1.3484444880142324E-3</c:v>
                </c:pt>
                <c:pt idx="188">
                  <c:v>1.3374769978931377E-3</c:v>
                </c:pt>
                <c:pt idx="189">
                  <c:v>1.3265816214721035E-3</c:v>
                </c:pt>
                <c:pt idx="190">
                  <c:v>1.3157578829991014E-3</c:v>
                </c:pt>
                <c:pt idx="191">
                  <c:v>1.3050053529710577E-3</c:v>
                </c:pt>
                <c:pt idx="192">
                  <c:v>1.294323646103352E-3</c:v>
                </c:pt>
                <c:pt idx="193">
                  <c:v>1.28371241866861E-3</c:v>
                </c:pt>
                <c:pt idx="194">
                  <c:v>1.2731713654677457E-3</c:v>
                </c:pt>
                <c:pt idx="195">
                  <c:v>1.2627002166593388E-3</c:v>
                </c:pt>
                <c:pt idx="196">
                  <c:v>1.2522987346444516E-3</c:v>
                </c:pt>
                <c:pt idx="197">
                  <c:v>1.2419667111793411E-3</c:v>
                </c:pt>
                <c:pt idx="198">
                  <c:v>1.2317039648631395E-3</c:v>
                </c:pt>
                <c:pt idx="199">
                  <c:v>1.2215103391184337E-3</c:v>
                </c:pt>
                <c:pt idx="200">
                  <c:v>1.2113857007475034E-3</c:v>
                </c:pt>
                <c:pt idx="201">
                  <c:v>1.2013299391049799E-3</c:v>
                </c:pt>
                <c:pt idx="202">
                  <c:v>1.191342965880802E-3</c:v>
                </c:pt>
                <c:pt idx="203">
                  <c:v>1.1814247154391853E-3</c:v>
                </c:pt>
                <c:pt idx="204">
                  <c:v>1.1715751456133656E-3</c:v>
                </c:pt>
                <c:pt idx="205">
                  <c:v>1.1617942388171597E-3</c:v>
                </c:pt>
                <c:pt idx="206">
                  <c:v>1.1520820033071243E-3</c:v>
                </c:pt>
                <c:pt idx="207">
                  <c:v>1.1424384744149277E-3</c:v>
                </c:pt>
                <c:pt idx="208">
                  <c:v>1.1328637155712654E-3</c:v>
                </c:pt>
                <c:pt idx="209">
                  <c:v>1.123357818957617E-3</c:v>
                </c:pt>
                <c:pt idx="210">
                  <c:v>1.1139209056503165E-3</c:v>
                </c:pt>
                <c:pt idx="211">
                  <c:v>1.1045531251578386E-3</c:v>
                </c:pt>
                <c:pt idx="212">
                  <c:v>1.09525465429427E-3</c:v>
                </c:pt>
                <c:pt idx="213">
                  <c:v>1.0860256953746379E-3</c:v>
                </c:pt>
                <c:pt idx="214">
                  <c:v>1.0768664737588701E-3</c:v>
                </c:pt>
                <c:pt idx="215">
                  <c:v>1.0677772348058913E-3</c:v>
                </c:pt>
                <c:pt idx="216">
                  <c:v>1.0587582403280517E-3</c:v>
                </c:pt>
                <c:pt idx="217">
                  <c:v>1.0498097646555276E-3</c:v>
                </c:pt>
                <c:pt idx="218">
                  <c:v>1.040932090431685E-3</c:v>
                </c:pt>
                <c:pt idx="219">
                  <c:v>1.0321255042638035E-3</c:v>
                </c:pt>
                <c:pt idx="220">
                  <c:v>1.0233902923498792E-3</c:v>
                </c:pt>
                <c:pt idx="221">
                  <c:v>1.0147267361928921E-3</c:v>
                </c:pt>
                <c:pt idx="222">
                  <c:v>1.0061351085007485E-3</c:v>
                </c:pt>
                <c:pt idx="223">
                  <c:v>9.9761566935396991E-4</c:v>
                </c:pt>
                <c:pt idx="224">
                  <c:v>9.8916866270594103E-4</c:v>
                </c:pt>
                <c:pt idx="225">
                  <c:v>9.807943132630751E-4</c:v>
                </c:pt>
                <c:pt idx="226">
                  <c:v>9.7249282377540318E-4</c:v>
                </c:pt>
                <c:pt idx="227">
                  <c:v>9.6426437275295724E-4</c:v>
                </c:pt>
                <c:pt idx="228">
                  <c:v>9.5610911260951158E-4</c:v>
                </c:pt>
                <c:pt idx="229">
                  <c:v>9.4802716822423266E-4</c:v>
                </c:pt>
                <c:pt idx="230">
                  <c:v>9.4001863590221807E-4</c:v>
                </c:pt>
                <c:pt idx="231">
                  <c:v>9.3208358270797475E-4</c:v>
                </c:pt>
                <c:pt idx="232">
                  <c:v>9.2422204614077842E-4</c:v>
                </c:pt>
                <c:pt idx="233">
                  <c:v>9.164340341174576E-4</c:v>
                </c:pt>
                <c:pt idx="234">
                  <c:v>9.0871952522638484E-4</c:v>
                </c:pt>
                <c:pt idx="235">
                  <c:v>9.0107846921607369E-4</c:v>
                </c:pt>
                <c:pt idx="236">
                  <c:v>8.9351078768219218E-4</c:v>
                </c:pt>
                <c:pt idx="237">
                  <c:v>8.86016374918437E-4</c:v>
                </c:pt>
                <c:pt idx="238">
                  <c:v>8.7859509889857761E-4</c:v>
                </c:pt>
                <c:pt idx="239">
                  <c:v>8.7124680235946934E-4</c:v>
                </c:pt>
                <c:pt idx="240">
                  <c:v>8.6397130395764654E-4</c:v>
                </c:pt>
                <c:pt idx="241">
                  <c:v>8.567683994748661E-4</c:v>
                </c:pt>
                <c:pt idx="242">
                  <c:v>8.4963786305102906E-4</c:v>
                </c:pt>
                <c:pt idx="243">
                  <c:v>8.4257944842554104E-4</c:v>
                </c:pt>
                <c:pt idx="244">
                  <c:v>8.3559289017112986E-4</c:v>
                </c:pt>
                <c:pt idx="245">
                  <c:v>8.2867790490664906E-4</c:v>
                </c:pt>
                <c:pt idx="246">
                  <c:v>8.2183419247767249E-4</c:v>
                </c:pt>
                <c:pt idx="247">
                  <c:v>8.1506143709611241E-4</c:v>
                </c:pt>
                <c:pt idx="248">
                  <c:v>8.0835930843180834E-4</c:v>
                </c:pt>
                <c:pt idx="249">
                  <c:v>8.017274626509872E-4</c:v>
                </c:pt>
                <c:pt idx="250">
                  <c:v>7.9516554339794428E-4</c:v>
                </c:pt>
                <c:pt idx="251">
                  <c:v>7.8867318271765344E-4</c:v>
                </c:pt>
                <c:pt idx="252">
                  <c:v>7.8225000191819093E-4</c:v>
                </c:pt>
                <c:pt idx="253">
                  <c:v>7.7589561237285953E-4</c:v>
                </c:pt>
                <c:pt idx="254">
                  <c:v>7.6960961626272866E-4</c:v>
                </c:pt>
                <c:pt idx="255">
                  <c:v>7.6339160726096762E-4</c:v>
                </c:pt>
                <c:pt idx="256">
                  <c:v>7.5724117116106294E-4</c:v>
                </c:pt>
                <c:pt idx="257">
                  <c:v>7.5115788645134095E-4</c:v>
                </c:pt>
                <c:pt idx="258">
                  <c:v>7.4514132483873322E-4</c:v>
                </c:pt>
                <c:pt idx="259">
                  <c:v>7.3919105172498881E-4</c:v>
                </c:pt>
                <c:pt idx="260">
                  <c:v>7.3330662663884398E-4</c:v>
                </c:pt>
                <c:pt idx="261">
                  <c:v>7.2748760362773923E-4</c:v>
                </c:pt>
                <c:pt idx="262">
                  <c:v>7.2173353161300363E-4</c:v>
                </c:pt>
                <c:pt idx="263">
                  <c:v>7.1604395471228598E-4</c:v>
                </c:pt>
                <c:pt idx="264">
                  <c:v>7.1041841253320528E-4</c:v>
                </c:pt>
                <c:pt idx="265">
                  <c:v>7.0485644044209156E-4</c:v>
                </c:pt>
                <c:pt idx="266">
                  <c:v>6.9935756981161527E-4</c:v>
                </c:pt>
                <c:pt idx="267">
                  <c:v>6.9392132825089588E-4</c:v>
                </c:pt>
                <c:pt idx="268">
                  <c:v>6.8854723982159885E-4</c:v>
                </c:pt>
                <c:pt idx="269">
                  <c:v>6.8323482524309436E-4</c:v>
                </c:pt>
                <c:pt idx="270">
                  <c:v>6.7798360208964437E-4</c:v>
                </c:pt>
                <c:pt idx="271">
                  <c:v>6.7279308498193521E-4</c:v>
                </c:pt>
                <c:pt idx="272">
                  <c:v>6.6766278577520062E-4</c:v>
                </c:pt>
                <c:pt idx="273">
                  <c:v>6.6259221374543578E-4</c:v>
                </c:pt>
                <c:pt idx="274">
                  <c:v>6.5758087577504109E-4</c:v>
                </c:pt>
                <c:pt idx="275">
                  <c:v>6.5262827653849462E-4</c:v>
                </c:pt>
                <c:pt idx="276">
                  <c:v>6.4773391868855681E-4</c:v>
                </c:pt>
                <c:pt idx="277">
                  <c:v>6.4289730304276419E-4</c:v>
                </c:pt>
                <c:pt idx="278">
                  <c:v>6.3811792876986397E-4</c:v>
                </c:pt>
                <c:pt idx="279">
                  <c:v>6.3339529357535481E-4</c:v>
                </c:pt>
                <c:pt idx="280">
                  <c:v>6.2872889388514489E-4</c:v>
                </c:pt>
                <c:pt idx="281">
                  <c:v>6.2411822502608804E-4</c:v>
                </c:pt>
                <c:pt idx="282">
                  <c:v>6.1956278140198103E-4</c:v>
                </c:pt>
                <c:pt idx="283">
                  <c:v>6.1506205666367829E-4</c:v>
                </c:pt>
                <c:pt idx="284">
                  <c:v>6.1061554387182942E-4</c:v>
                </c:pt>
                <c:pt idx="285">
                  <c:v>6.0622273565091509E-4</c:v>
                </c:pt>
                <c:pt idx="286">
                  <c:v>6.0188312433335405E-4</c:v>
                </c:pt>
                <c:pt idx="287">
                  <c:v>5.9759620209258576E-4</c:v>
                </c:pt>
                <c:pt idx="288">
                  <c:v>5.9336146106430971E-4</c:v>
                </c:pt>
                <c:pt idx="289">
                  <c:v>5.8917839345526662E-4</c:v>
                </c:pt>
                <c:pt idx="290">
                  <c:v>5.8504649163922725E-4</c:v>
                </c:pt>
                <c:pt idx="291">
                  <c:v>5.8096524824011793E-4</c:v>
                </c:pt>
                <c:pt idx="292">
                  <c:v>5.7693415620251477E-4</c:v>
                </c:pt>
                <c:pt idx="293">
                  <c:v>5.7295270884997465E-4</c:v>
                </c:pt>
                <c:pt idx="294">
                  <c:v>5.6902039993197214E-4</c:v>
                </c:pt>
                <c:pt idx="295">
                  <c:v>5.6513672366037971E-4</c:v>
                </c:pt>
                <c:pt idx="296">
                  <c:v>5.6130117473668709E-4</c:v>
                </c:pt>
                <c:pt idx="297">
                  <c:v>5.5751324837131834E-4</c:v>
                </c:pt>
                <c:pt idx="298">
                  <c:v>5.5377244029650261E-4</c:v>
                </c:pt>
                <c:pt idx="299">
                  <c:v>5.5007824677427881E-4</c:v>
                </c:pt>
                <c:pt idx="300">
                  <c:v>5.464301646012444E-4</c:v>
                </c:pt>
                <c:pt idx="301">
                  <c:v>5.4282769111175285E-4</c:v>
                </c:pt>
                <c:pt idx="302">
                  <c:v>5.3927032418108346E-4</c:v>
                </c:pt>
                <c:pt idx="303">
                  <c:v>5.3575756223025843E-4</c:v>
                </c:pt>
                <c:pt idx="304">
                  <c:v>5.322889042339218E-4</c:v>
                </c:pt>
                <c:pt idx="305">
                  <c:v>5.2886384973267254E-4</c:v>
                </c:pt>
                <c:pt idx="306">
                  <c:v>5.254818988510916E-4</c:v>
                </c:pt>
                <c:pt idx="307">
                  <c:v>5.2214255232255603E-4</c:v>
                </c:pt>
                <c:pt idx="308">
                  <c:v>5.1884531152173157E-4</c:v>
                </c:pt>
                <c:pt idx="309">
                  <c:v>5.1558967850547761E-4</c:v>
                </c:pt>
                <c:pt idx="310">
                  <c:v>5.1237515606278262E-4</c:v>
                </c:pt>
                <c:pt idx="311">
                  <c:v>5.0920124777404242E-4</c:v>
                </c:pt>
                <c:pt idx="312">
                  <c:v>5.0606745807986258E-4</c:v>
                </c:pt>
                <c:pt idx="313">
                  <c:v>5.0297329235954845E-4</c:v>
                </c:pt>
                <c:pt idx="314">
                  <c:v>4.9991825701894673E-4</c:v>
                </c:pt>
                <c:pt idx="315">
                  <c:v>4.9690185958754058E-4</c:v>
                </c:pt>
                <c:pt idx="316">
                  <c:v>4.9392360882426797E-4</c:v>
                </c:pt>
                <c:pt idx="317">
                  <c:v>4.9098301483156508E-4</c:v>
                </c:pt>
                <c:pt idx="318">
                  <c:v>4.8807958917701055E-4</c:v>
                </c:pt>
                <c:pt idx="319">
                  <c:v>4.8521284502179147E-4</c:v>
                </c:pt>
                <c:pt idx="320">
                  <c:v>4.8238229725524419E-4</c:v>
                </c:pt>
                <c:pt idx="321">
                  <c:v>4.7958746263459308E-4</c:v>
                </c:pt>
                <c:pt idx="322">
                  <c:v>4.7682785992902434E-4</c:v>
                </c:pt>
                <c:pt idx="323">
                  <c:v>4.7410301006715818E-4</c:v>
                </c:pt>
                <c:pt idx="324">
                  <c:v>4.7141243628699556E-4</c:v>
                </c:pt>
                <c:pt idx="325">
                  <c:v>4.6875566428752392E-4</c:v>
                </c:pt>
                <c:pt idx="326">
                  <c:v>4.6613222238090597E-4</c:v>
                </c:pt>
                <c:pt idx="327">
                  <c:v>4.6354164164460468E-4</c:v>
                </c:pt>
                <c:pt idx="328">
                  <c:v>4.6098345607244136E-4</c:v>
                </c:pt>
                <c:pt idx="329">
                  <c:v>4.5845720272387946E-4</c:v>
                </c:pt>
                <c:pt idx="330">
                  <c:v>4.5596242187079386E-4</c:v>
                </c:pt>
                <c:pt idx="331">
                  <c:v>4.5349865714103136E-4</c:v>
                </c:pt>
                <c:pt idx="332">
                  <c:v>4.5106545565814891E-4</c:v>
                </c:pt>
                <c:pt idx="333">
                  <c:v>4.4866236817672409E-4</c:v>
                </c:pt>
                <c:pt idx="334">
                  <c:v>4.4628894921281228E-4</c:v>
                </c:pt>
                <c:pt idx="335">
                  <c:v>4.4394475716901888E-4</c:v>
                </c:pt>
                <c:pt idx="336">
                  <c:v>4.4162935445388516E-4</c:v>
                </c:pt>
                <c:pt idx="337">
                  <c:v>4.3934230759520176E-4</c:v>
                </c:pt>
                <c:pt idx="338">
                  <c:v>4.3708318734701009E-4</c:v>
                </c:pt>
                <c:pt idx="339">
                  <c:v>4.3485156879010143E-4</c:v>
                </c:pt>
                <c:pt idx="340">
                  <c:v>4.3264703142580784E-4</c:v>
                </c:pt>
                <c:pt idx="341">
                  <c:v>4.3046915926301369E-4</c:v>
                </c:pt>
                <c:pt idx="342">
                  <c:v>4.2831754089834131E-4</c:v>
                </c:pt>
                <c:pt idx="343">
                  <c:v>4.2619176958941083E-4</c:v>
                </c:pt>
                <c:pt idx="344">
                  <c:v>4.2409144332127349E-4</c:v>
                </c:pt>
                <c:pt idx="345">
                  <c:v>4.2201616486605174E-4</c:v>
                </c:pt>
                <c:pt idx="346">
                  <c:v>4.1996554183584004E-4</c:v>
                </c:pt>
                <c:pt idx="347">
                  <c:v>4.1793918672899835E-4</c:v>
                </c:pt>
                <c:pt idx="348">
                  <c:v>4.1593671696999921E-4</c:v>
                </c:pt>
                <c:pt idx="349">
                  <c:v>4.1395775494293803E-4</c:v>
                </c:pt>
                <c:pt idx="350">
                  <c:v>4.1200192801895276E-4</c:v>
                </c:pt>
                <c:pt idx="351">
                  <c:v>4.1006886857764436E-4</c:v>
                </c:pt>
                <c:pt idx="352">
                  <c:v>4.0815821402283943E-4</c:v>
                </c:pt>
                <c:pt idx="353">
                  <c:v>4.0626960679276725E-4</c:v>
                </c:pt>
                <c:pt idx="354">
                  <c:v>4.0440269436500608E-4</c:v>
                </c:pt>
                <c:pt idx="355">
                  <c:v>4.0255712925632803E-4</c:v>
                </c:pt>
                <c:pt idx="356">
                  <c:v>4.0073256901774102E-4</c:v>
                </c:pt>
                <c:pt idx="357">
                  <c:v>3.9892867622493618E-4</c:v>
                </c:pt>
                <c:pt idx="358">
                  <c:v>3.9714511846439802E-4</c:v>
                </c:pt>
                <c:pt idx="359">
                  <c:v>3.9538156831536562E-4</c:v>
                </c:pt>
                <c:pt idx="360">
                  <c:v>3.9363770332795036E-4</c:v>
                </c:pt>
                <c:pt idx="361">
                  <c:v>3.9191320599760702E-4</c:v>
                </c:pt>
                <c:pt idx="362">
                  <c:v>3.9020776373615049E-4</c:v>
                </c:pt>
                <c:pt idx="363">
                  <c:v>3.8852106883961686E-4</c:v>
                </c:pt>
                <c:pt idx="364">
                  <c:v>3.8685281845311792E-4</c:v>
                </c:pt>
                <c:pt idx="365">
                  <c:v>3.8520271453293961E-4</c:v>
                </c:pt>
                <c:pt idx="366">
                  <c:v>3.8357046380608855E-4</c:v>
                </c:pt>
                <c:pt idx="367">
                  <c:v>3.8195577772745271E-4</c:v>
                </c:pt>
                <c:pt idx="368">
                  <c:v>3.8035837243480947E-4</c:v>
                </c:pt>
                <c:pt idx="369">
                  <c:v>3.7877796870183886E-4</c:v>
                </c:pt>
                <c:pt idx="370">
                  <c:v>3.7721429188931774E-4</c:v>
                </c:pt>
                <c:pt idx="371">
                  <c:v>3.7566707189469234E-4</c:v>
                </c:pt>
                <c:pt idx="372">
                  <c:v>3.7413604310014716E-4</c:v>
                </c:pt>
                <c:pt idx="373">
                  <c:v>3.7262094431936738E-4</c:v>
                </c:pt>
                <c:pt idx="374">
                  <c:v>3.7112151874310812E-4</c:v>
                </c:pt>
                <c:pt idx="375">
                  <c:v>3.6963751388372981E-4</c:v>
                </c:pt>
                <c:pt idx="376">
                  <c:v>3.6816868151883268E-4</c:v>
                </c:pt>
                <c:pt idx="377">
                  <c:v>3.6671477763409522E-4</c:v>
                </c:pt>
                <c:pt idx="378">
                  <c:v>3.6527556236546933E-4</c:v>
                </c:pt>
                <c:pt idx="379">
                  <c:v>3.6385079994080412E-4</c:v>
                </c:pt>
                <c:pt idx="380">
                  <c:v>3.624402586210373E-4</c:v>
                </c:pt>
                <c:pt idx="381">
                  <c:v>3.6104371064104359E-4</c:v>
                </c:pt>
                <c:pt idx="382">
                  <c:v>3.5966093215022017E-4</c:v>
                </c:pt>
                <c:pt idx="383">
                  <c:v>3.5829170315291312E-4</c:v>
                </c:pt>
                <c:pt idx="384">
                  <c:v>3.5693580744875977E-4</c:v>
                </c:pt>
                <c:pt idx="385">
                  <c:v>3.5559303257304736E-4</c:v>
                </c:pt>
                <c:pt idx="386">
                  <c:v>3.5426316973708794E-4</c:v>
                </c:pt>
                <c:pt idx="387">
                  <c:v>3.5294601376878383E-4</c:v>
                </c:pt>
                <c:pt idx="388">
                  <c:v>3.5164136305336166E-4</c:v>
                </c:pt>
                <c:pt idx="389">
                  <c:v>3.5034901947434186E-4</c:v>
                </c:pt>
                <c:pt idx="390">
                  <c:v>3.4906878835488274E-4</c:v>
                </c:pt>
                <c:pt idx="391">
                  <c:v>3.4780047839939724E-4</c:v>
                </c:pt>
                <c:pt idx="392">
                  <c:v>3.4654390163563973E-4</c:v>
                </c:pt>
                <c:pt idx="393">
                  <c:v>3.4529887335722678E-4</c:v>
                </c:pt>
                <c:pt idx="394">
                  <c:v>3.4406521206661704E-4</c:v>
                </c:pt>
                <c:pt idx="395">
                  <c:v>3.4284273941865992E-4</c:v>
                </c:pt>
                <c:pt idx="396">
                  <c:v>3.4163128016467315E-4</c:v>
                </c:pt>
                <c:pt idx="397">
                  <c:v>3.4043066209711652E-4</c:v>
                </c:pt>
                <c:pt idx="398">
                  <c:v>3.3924071599488338E-4</c:v>
                </c:pt>
                <c:pt idx="399">
                  <c:v>3.3806127556924685E-4</c:v>
                </c:pt>
                <c:pt idx="400">
                  <c:v>3.3689217741044369E-4</c:v>
                </c:pt>
                <c:pt idx="401">
                  <c:v>3.3573326093497735E-4</c:v>
                </c:pt>
                <c:pt idx="402">
                  <c:v>3.3458436833362875E-4</c:v>
                </c:pt>
                <c:pt idx="403">
                  <c:v>3.3344534452015766E-4</c:v>
                </c:pt>
                <c:pt idx="404">
                  <c:v>3.3231603708077718E-4</c:v>
                </c:pt>
                <c:pt idx="405">
                  <c:v>3.3119629622438776E-4</c:v>
                </c:pt>
                <c:pt idx="406">
                  <c:v>3.3008597473355503E-4</c:v>
                </c:pt>
                <c:pt idx="407">
                  <c:v>3.2898492791627555E-4</c:v>
                </c:pt>
                <c:pt idx="408">
                  <c:v>3.2789301355856833E-4</c:v>
                </c:pt>
                <c:pt idx="409">
                  <c:v>3.2681009187779782E-4</c:v>
                </c:pt>
                <c:pt idx="410">
                  <c:v>3.2573602547686901E-4</c:v>
                </c:pt>
                <c:pt idx="411">
                  <c:v>3.2467067929919653E-4</c:v>
                </c:pt>
                <c:pt idx="412">
                  <c:v>3.2361392058452516E-4</c:v>
                </c:pt>
                <c:pt idx="413">
                  <c:v>3.2256561882554563E-4</c:v>
                </c:pt>
                <c:pt idx="414">
                  <c:v>3.2152564572536133E-4</c:v>
                </c:pt>
                <c:pt idx="415">
                  <c:v>3.2049387515578165E-4</c:v>
                </c:pt>
                <c:pt idx="416">
                  <c:v>3.1947018311647264E-4</c:v>
                </c:pt>
                <c:pt idx="417">
                  <c:v>3.1845444769490309E-4</c:v>
                </c:pt>
                <c:pt idx="418">
                  <c:v>3.1744654902718421E-4</c:v>
                </c:pt>
                <c:pt idx="419">
                  <c:v>3.1644636925972524E-4</c:v>
                </c:pt>
                <c:pt idx="420">
                  <c:v>3.154537925117447E-4</c:v>
                </c:pt>
                <c:pt idx="421">
                  <c:v>3.1446870483862213E-4</c:v>
                </c:pt>
                <c:pt idx="422">
                  <c:v>3.1349099419610032E-4</c:v>
                </c:pt>
                <c:pt idx="423">
                  <c:v>3.1252055040534364E-4</c:v>
                </c:pt>
                <c:pt idx="424">
                  <c:v>3.1155726511882762E-4</c:v>
                </c:pt>
                <c:pt idx="425">
                  <c:v>3.1060103178710277E-4</c:v>
                </c:pt>
                <c:pt idx="426">
                  <c:v>3.0965174562637502E-4</c:v>
                </c:pt>
                <c:pt idx="427">
                  <c:v>3.0870930358695256E-4</c:v>
                </c:pt>
                <c:pt idx="428">
                  <c:v>3.0777360432253739E-4</c:v>
                </c:pt>
                <c:pt idx="429">
                  <c:v>3.0684454816036103E-4</c:v>
                </c:pt>
                <c:pt idx="430">
                  <c:v>3.0592203707216226E-4</c:v>
                </c:pt>
                <c:pt idx="431">
                  <c:v>3.0500597464600676E-4</c:v>
                </c:pt>
                <c:pt idx="432">
                  <c:v>3.040962660589667E-4</c:v>
                </c:pt>
                <c:pt idx="433">
                  <c:v>3.0319281805059789E-4</c:v>
                </c:pt>
                <c:pt idx="434">
                  <c:v>3.0229553889730298E-4</c:v>
                </c:pt>
                <c:pt idx="435">
                  <c:v>3.0140433838750781E-4</c:v>
                </c:pt>
                <c:pt idx="436">
                  <c:v>3.0051912779767258E-4</c:v>
                </c:pt>
                <c:pt idx="437">
                  <c:v>2.9963981986913475E-4</c:v>
                </c:pt>
                <c:pt idx="438">
                  <c:v>2.9876632878578116E-4</c:v>
                </c:pt>
                <c:pt idx="439">
                  <c:v>2.9789857015255055E-4</c:v>
                </c:pt>
                <c:pt idx="440">
                  <c:v>2.9703646097475325E-4</c:v>
                </c:pt>
                <c:pt idx="441">
                  <c:v>2.9617991963819783E-4</c:v>
                </c:pt>
                <c:pt idx="442">
                  <c:v>2.9532886589015968E-4</c:v>
                </c:pt>
                <c:pt idx="443">
                  <c:v>2.9448322082113254E-4</c:v>
                </c:pt>
                <c:pt idx="444">
                  <c:v>2.9364290684738049E-4</c:v>
                </c:pt>
                <c:pt idx="445">
                  <c:v>2.9280784769432241E-4</c:v>
                </c:pt>
                <c:pt idx="446">
                  <c:v>2.9197796838065237E-4</c:v>
                </c:pt>
                <c:pt idx="447">
                  <c:v>2.9115319520329292E-4</c:v>
                </c:pt>
                <c:pt idx="448">
                  <c:v>2.9033345572308962E-4</c:v>
                </c:pt>
                <c:pt idx="449">
                  <c:v>2.8951867875127768E-4</c:v>
                </c:pt>
                <c:pt idx="450">
                  <c:v>2.8870879433670886E-4</c:v>
                </c:pt>
                <c:pt idx="451">
                  <c:v>2.879037337538082E-4</c:v>
                </c:pt>
                <c:pt idx="452">
                  <c:v>2.8710342949127965E-4</c:v>
                </c:pt>
                <c:pt idx="453">
                  <c:v>2.8630781524149944E-4</c:v>
                </c:pt>
                <c:pt idx="454">
                  <c:v>2.8551682589062903E-4</c:v>
                </c:pt>
                <c:pt idx="455">
                  <c:v>2.8473039750940638E-4</c:v>
                </c:pt>
                <c:pt idx="456">
                  <c:v>2.8394846734458633E-4</c:v>
                </c:pt>
                <c:pt idx="457">
                  <c:v>2.8317097381104619E-4</c:v>
                </c:pt>
                <c:pt idx="458">
                  <c:v>2.82397856484496E-4</c:v>
                </c:pt>
                <c:pt idx="459">
                  <c:v>2.8162905609479145E-4</c:v>
                </c:pt>
                <c:pt idx="460">
                  <c:v>2.8086451451981421E-4</c:v>
                </c:pt>
                <c:pt idx="461">
                  <c:v>2.8010417477991015E-4</c:v>
                </c:pt>
                <c:pt idx="462">
                  <c:v>2.7934798103279726E-4</c:v>
                </c:pt>
                <c:pt idx="463">
                  <c:v>2.7859587856901558E-4</c:v>
                </c:pt>
                <c:pt idx="464">
                  <c:v>2.7784781380777742E-4</c:v>
                </c:pt>
                <c:pt idx="465">
                  <c:v>2.7710373429324183E-4</c:v>
                </c:pt>
                <c:pt idx="466">
                  <c:v>2.7636358869115416E-4</c:v>
                </c:pt>
                <c:pt idx="467">
                  <c:v>2.7562732678582639E-4</c:v>
                </c:pt>
                <c:pt idx="468">
                  <c:v>2.7489489947738632E-4</c:v>
                </c:pt>
                <c:pt idx="469">
                  <c:v>2.7416625877927389E-4</c:v>
                </c:pt>
                <c:pt idx="470">
                  <c:v>2.7344135781594156E-4</c:v>
                </c:pt>
                <c:pt idx="471">
                  <c:v>2.7272015082066987E-4</c:v>
                </c:pt>
                <c:pt idx="472">
                  <c:v>2.7200259313348756E-4</c:v>
                </c:pt>
                <c:pt idx="473">
                  <c:v>2.7128864119913102E-4</c:v>
                </c:pt>
                <c:pt idx="474">
                  <c:v>2.7057825256496557E-4</c:v>
                </c:pt>
                <c:pt idx="475">
                  <c:v>2.6987138587885798E-4</c:v>
                </c:pt>
                <c:pt idx="476">
                  <c:v>2.6916800088687214E-4</c:v>
                </c:pt>
                <c:pt idx="477">
                  <c:v>2.684680584307991E-4</c:v>
                </c:pt>
                <c:pt idx="478">
                  <c:v>2.6777152044542957E-4</c:v>
                </c:pt>
                <c:pt idx="479">
                  <c:v>2.6707834995547385E-4</c:v>
                </c:pt>
                <c:pt idx="480">
                  <c:v>2.6638851107214586E-4</c:v>
                </c:pt>
                <c:pt idx="481">
                  <c:v>2.6570196898926699E-4</c:v>
                </c:pt>
                <c:pt idx="482">
                  <c:v>2.6501868997890236E-4</c:v>
                </c:pt>
                <c:pt idx="483">
                  <c:v>2.6433864138638544E-4</c:v>
                </c:pt>
                <c:pt idx="484">
                  <c:v>2.6366179162477256E-4</c:v>
                </c:pt>
                <c:pt idx="485">
                  <c:v>2.6298811016858511E-4</c:v>
                </c:pt>
                <c:pt idx="486">
                  <c:v>2.623175675468077E-4</c:v>
                </c:pt>
                <c:pt idx="487">
                  <c:v>2.6165013533513675E-4</c:v>
                </c:pt>
                <c:pt idx="488">
                  <c:v>2.6098578614734127E-4</c:v>
                </c:pt>
                <c:pt idx="489">
                  <c:v>2.603244936257705E-4</c:v>
                </c:pt>
                <c:pt idx="490">
                  <c:v>2.5966623243093483E-4</c:v>
                </c:pt>
                <c:pt idx="491">
                  <c:v>2.5901097823008006E-4</c:v>
                </c:pt>
                <c:pt idx="492">
                  <c:v>2.5835870768480939E-4</c:v>
                </c:pt>
                <c:pt idx="493">
                  <c:v>2.5770939843765202E-4</c:v>
                </c:pt>
                <c:pt idx="494">
                  <c:v>2.5706302909755702E-4</c:v>
                </c:pt>
                <c:pt idx="495">
                  <c:v>2.5641957922435812E-4</c:v>
                </c:pt>
                <c:pt idx="496">
                  <c:v>2.5577902931211879E-4</c:v>
                </c:pt>
                <c:pt idx="497">
                  <c:v>2.5514136077139113E-4</c:v>
                </c:pt>
                <c:pt idx="498">
                  <c:v>2.5450655591040879E-4</c:v>
                </c:pt>
                <c:pt idx="499">
                  <c:v>2.5387459791515691E-4</c:v>
                </c:pt>
                <c:pt idx="500">
                  <c:v>2.5324547082841947E-4</c:v>
                </c:pt>
                <c:pt idx="501">
                  <c:v>2.5261915952773102E-4</c:v>
                </c:pt>
                <c:pt idx="502">
                  <c:v>2.5199564970233769E-4</c:v>
                </c:pt>
                <c:pt idx="503">
                  <c:v>2.5137492782917667E-4</c:v>
                </c:pt>
                <c:pt idx="504">
                  <c:v>2.5075698114786275E-4</c:v>
                </c:pt>
                <c:pt idx="505">
                  <c:v>2.5014179763484002E-4</c:v>
                </c:pt>
                <c:pt idx="506">
                  <c:v>2.4952936597664164E-4</c:v>
                </c:pt>
                <c:pt idx="507">
                  <c:v>2.4891967554238479E-4</c:v>
                </c:pt>
                <c:pt idx="508">
                  <c:v>2.4831271635551851E-4</c:v>
                </c:pt>
                <c:pt idx="509">
                  <c:v>2.4770847906497239E-4</c:v>
                </c:pt>
                <c:pt idx="510">
                  <c:v>2.471069549156732E-4</c:v>
                </c:pt>
                <c:pt idx="511">
                  <c:v>2.4650813571859326E-4</c:v>
                </c:pt>
                <c:pt idx="512">
                  <c:v>2.4591201382039187E-4</c:v>
                </c:pt>
                <c:pt idx="513">
                  <c:v>2.4531858207272114E-4</c:v>
                </c:pt>
                <c:pt idx="514">
                  <c:v>2.4472783380129307E-4</c:v>
                </c:pt>
                <c:pt idx="515">
                  <c:v>2.4413976277481267E-4</c:v>
                </c:pt>
                <c:pt idx="516">
                  <c:v>2.4355436317384678E-4</c:v>
                </c:pt>
                <c:pt idx="517">
                  <c:v>2.4297162955975229E-4</c:v>
                </c:pt>
                <c:pt idx="518">
                  <c:v>2.4239155684372719E-4</c:v>
                </c:pt>
                <c:pt idx="519">
                  <c:v>2.4181414025608984E-4</c:v>
                </c:pt>
                <c:pt idx="520">
                  <c:v>2.4123937531589297E-4</c:v>
                </c:pt>
                <c:pt idx="521">
                  <c:v>2.4066725780093394E-4</c:v>
                </c:pt>
                <c:pt idx="522">
                  <c:v>2.4009778371826895E-4</c:v>
                </c:pt>
                <c:pt idx="523">
                  <c:v>2.3953094927533169E-4</c:v>
                </c:pt>
                <c:pt idx="524">
                  <c:v>2.3896675085165607E-4</c:v>
                </c:pt>
                <c:pt idx="525">
                  <c:v>2.3840518497142047E-4</c:v>
                </c:pt>
                <c:pt idx="526">
                  <c:v>2.3784624827673389E-4</c:v>
                </c:pt>
                <c:pt idx="527">
                  <c:v>2.3728993750182946E-4</c:v>
                </c:pt>
                <c:pt idx="528">
                  <c:v>2.367362494481906E-4</c:v>
                </c:pt>
                <c:pt idx="529">
                  <c:v>2.3618518096066819E-4</c:v>
                </c:pt>
                <c:pt idx="530">
                  <c:v>2.3563672890463021E-4</c:v>
                </c:pt>
                <c:pt idx="531">
                  <c:v>2.3509089014419864E-4</c:v>
                </c:pt>
                <c:pt idx="532">
                  <c:v>2.3454766152160297E-4</c:v>
                </c:pt>
                <c:pt idx="533">
                  <c:v>2.3400703983765506E-4</c:v>
                </c:pt>
                <c:pt idx="534">
                  <c:v>2.3346902183343099E-4</c:v>
                </c:pt>
                <c:pt idx="535">
                  <c:v>2.3293360417307767E-4</c:v>
                </c:pt>
                <c:pt idx="536">
                  <c:v>2.3240078342785724E-4</c:v>
                </c:pt>
                <c:pt idx="537">
                  <c:v>2.3187055606134379E-4</c:v>
                </c:pt>
                <c:pt idx="538">
                  <c:v>2.3134291841582795E-4</c:v>
                </c:pt>
                <c:pt idx="539">
                  <c:v>2.3081786669988942E-4</c:v>
                </c:pt>
                <c:pt idx="540">
                  <c:v>2.3029539697712388E-4</c:v>
                </c:pt>
                <c:pt idx="541">
                  <c:v>2.2977550515602849E-4</c:v>
                </c:pt>
                <c:pt idx="542">
                  <c:v>2.2925818698098325E-4</c:v>
                </c:pt>
                <c:pt idx="543">
                  <c:v>2.2874343802433371E-4</c:v>
                </c:pt>
                <c:pt idx="544">
                  <c:v>2.2823125367951361E-4</c:v>
                </c:pt>
                <c:pt idx="545">
                  <c:v>2.2772162915519906E-4</c:v>
                </c:pt>
                <c:pt idx="546">
                  <c:v>2.2721455947043073E-4</c:v>
                </c:pt>
                <c:pt idx="547">
                  <c:v>2.2671003945068616E-4</c:v>
                </c:pt>
                <c:pt idx="548">
                  <c:v>2.2620806372482648E-4</c:v>
                </c:pt>
                <c:pt idx="549">
                  <c:v>2.2570862672291131E-4</c:v>
                </c:pt>
                <c:pt idx="550">
                  <c:v>2.2521172267478832E-4</c:v>
                </c:pt>
                <c:pt idx="551">
                  <c:v>2.2471734560947353E-4</c:v>
                </c:pt>
                <c:pt idx="552">
                  <c:v>2.2422548935519541E-4</c:v>
                </c:pt>
                <c:pt idx="553">
                  <c:v>2.2373614754014223E-4</c:v>
                </c:pt>
                <c:pt idx="554">
                  <c:v>2.2324931359377556E-4</c:v>
                </c:pt>
                <c:pt idx="555">
                  <c:v>2.2276498074874182E-4</c:v>
                </c:pt>
                <c:pt idx="556">
                  <c:v>2.2228314204328191E-4</c:v>
                </c:pt>
                <c:pt idx="557">
                  <c:v>2.2180379032410907E-4</c:v>
                </c:pt>
                <c:pt idx="558">
                  <c:v>2.213269182497331E-4</c:v>
                </c:pt>
                <c:pt idx="559">
                  <c:v>2.2085251829415023E-4</c:v>
                </c:pt>
                <c:pt idx="560">
                  <c:v>2.2038058275087411E-4</c:v>
                </c:pt>
                <c:pt idx="561">
                  <c:v>2.1991110373728229E-4</c:v>
                </c:pt>
                <c:pt idx="562">
                  <c:v>2.1944407319921981E-4</c:v>
                </c:pt>
                <c:pt idx="563">
                  <c:v>2.1897948291582065E-4</c:v>
                </c:pt>
                <c:pt idx="564">
                  <c:v>2.1851732450454256E-4</c:v>
                </c:pt>
                <c:pt idx="565">
                  <c:v>2.1805758942634084E-4</c:v>
                </c:pt>
                <c:pt idx="566">
                  <c:v>2.1760026899098693E-4</c:v>
                </c:pt>
                <c:pt idx="567">
                  <c:v>2.1714535436247426E-4</c:v>
                </c:pt>
                <c:pt idx="568">
                  <c:v>2.1669283656451291E-4</c:v>
                </c:pt>
                <c:pt idx="569">
                  <c:v>2.1624270648606502E-4</c:v>
                </c:pt>
                <c:pt idx="570">
                  <c:v>2.1579495488690167E-4</c:v>
                </c:pt>
                <c:pt idx="571">
                  <c:v>2.1534957240316741E-4</c:v>
                </c:pt>
                <c:pt idx="572">
                  <c:v>2.1490654955294097E-4</c:v>
                </c:pt>
                <c:pt idx="573">
                  <c:v>2.1446587674173889E-4</c:v>
                </c:pt>
                <c:pt idx="574">
                  <c:v>2.1402754426799335E-4</c:v>
                </c:pt>
                <c:pt idx="575">
                  <c:v>2.1359154232844708E-4</c:v>
                </c:pt>
                <c:pt idx="576">
                  <c:v>2.1315786102349041E-4</c:v>
                </c:pt>
                <c:pt idx="577">
                  <c:v>2.1272649036239484E-4</c:v>
                </c:pt>
                <c:pt idx="578">
                  <c:v>2.1229742026844401E-4</c:v>
                </c:pt>
                <c:pt idx="579">
                  <c:v>2.1187064058396948E-4</c:v>
                </c:pt>
                <c:pt idx="580">
                  <c:v>2.1144614107527482E-4</c:v>
                </c:pt>
                <c:pt idx="581">
                  <c:v>2.1102391143740636E-4</c:v>
                </c:pt>
                <c:pt idx="582">
                  <c:v>2.1060394129883382E-4</c:v>
                </c:pt>
                <c:pt idx="583">
                  <c:v>2.1018622022596554E-4</c:v>
                </c:pt>
                <c:pt idx="584">
                  <c:v>2.0977073772756048E-4</c:v>
                </c:pt>
                <c:pt idx="585">
                  <c:v>2.0935748325895699E-4</c:v>
                </c:pt>
                <c:pt idx="586">
                  <c:v>2.08946446226205E-4</c:v>
                </c:pt>
                <c:pt idx="587">
                  <c:v>2.0853761599002091E-4</c:v>
                </c:pt>
                <c:pt idx="588">
                  <c:v>2.0813098186962237E-4</c:v>
                </c:pt>
                <c:pt idx="589">
                  <c:v>2.0772653314639586E-4</c:v>
                </c:pt>
                <c:pt idx="590">
                  <c:v>2.0732425906745179E-4</c:v>
                </c:pt>
                <c:pt idx="591">
                  <c:v>2.0692414884900087E-4</c:v>
                </c:pt>
                <c:pt idx="592">
                  <c:v>2.0652619167962802E-4</c:v>
                </c:pt>
                <c:pt idx="593">
                  <c:v>2.0613037672338725E-4</c:v>
                </c:pt>
                <c:pt idx="594">
                  <c:v>2.0573669312279533E-4</c:v>
                </c:pt>
                <c:pt idx="595">
                  <c:v>2.0534513000167119E-4</c:v>
                </c:pt>
                <c:pt idx="596">
                  <c:v>2.0495567646784657E-4</c:v>
                </c:pt>
                <c:pt idx="597">
                  <c:v>2.0456832161576055E-4</c:v>
                </c:pt>
                <c:pt idx="598">
                  <c:v>2.0418305452890673E-4</c:v>
                </c:pt>
                <c:pt idx="599">
                  <c:v>2.0379986428218627E-4</c:v>
                </c:pt>
                <c:pt idx="600">
                  <c:v>2.0341873994411878E-4</c:v>
                </c:pt>
                <c:pt idx="601">
                  <c:v>2.0303967057895678E-4</c:v>
                </c:pt>
                <c:pt idx="602">
                  <c:v>2.0266264524868133E-4</c:v>
                </c:pt>
                <c:pt idx="603">
                  <c:v>2.0228765301489652E-4</c:v>
                </c:pt>
                <c:pt idx="604">
                  <c:v>2.0191468294060839E-4</c:v>
                </c:pt>
                <c:pt idx="605">
                  <c:v>2.0154372409194479E-4</c:v>
                </c:pt>
                <c:pt idx="606">
                  <c:v>2.0117476553972735E-4</c:v>
                </c:pt>
                <c:pt idx="607">
                  <c:v>2.0080779636099232E-4</c:v>
                </c:pt>
                <c:pt idx="608">
                  <c:v>2.0044280564041688E-4</c:v>
                </c:pt>
                <c:pt idx="609">
                  <c:v>2.0007978247166681E-4</c:v>
                </c:pt>
                <c:pt idx="610">
                  <c:v>1.9971871595865091E-4</c:v>
                </c:pt>
                <c:pt idx="611">
                  <c:v>1.9935959521672218E-4</c:v>
                </c:pt>
                <c:pt idx="612">
                  <c:v>1.9900240937380546E-4</c:v>
                </c:pt>
                <c:pt idx="613">
                  <c:v>1.9864714757145547E-4</c:v>
                </c:pt>
                <c:pt idx="614">
                  <c:v>1.9829379896584866E-4</c:v>
                </c:pt>
                <c:pt idx="615">
                  <c:v>1.9794235272872852E-4</c:v>
                </c:pt>
                <c:pt idx="616">
                  <c:v>1.9759279804829817E-4</c:v>
                </c:pt>
                <c:pt idx="617">
                  <c:v>1.9724512413004131E-4</c:v>
                </c:pt>
                <c:pt idx="618">
                  <c:v>1.9689932019753076E-4</c:v>
                </c:pt>
                <c:pt idx="619">
                  <c:v>1.9655537549315738E-4</c:v>
                </c:pt>
                <c:pt idx="620">
                  <c:v>1.9621327927885047E-4</c:v>
                </c:pt>
                <c:pt idx="621">
                  <c:v>1.9587302083672809E-4</c:v>
                </c:pt>
                <c:pt idx="622">
                  <c:v>1.9553458946975494E-4</c:v>
                </c:pt>
                <c:pt idx="623">
                  <c:v>1.9519797450232146E-4</c:v>
                </c:pt>
                <c:pt idx="624">
                  <c:v>1.9486316528084045E-4</c:v>
                </c:pt>
                <c:pt idx="625">
                  <c:v>1.9453015117427451E-4</c:v>
                </c:pt>
                <c:pt idx="626">
                  <c:v>1.9419892157467736E-4</c:v>
                </c:pt>
                <c:pt idx="627">
                  <c:v>1.9386946589769458E-4</c:v>
                </c:pt>
                <c:pt idx="628">
                  <c:v>1.9354177358304504E-4</c:v>
                </c:pt>
                <c:pt idx="629">
                  <c:v>1.9321583409499205E-4</c:v>
                </c:pt>
                <c:pt idx="630">
                  <c:v>1.9289163692280751E-4</c:v>
                </c:pt>
                <c:pt idx="631">
                  <c:v>1.9256917158120369E-4</c:v>
                </c:pt>
                <c:pt idx="632">
                  <c:v>1.9224842761076438E-4</c:v>
                </c:pt>
                <c:pt idx="633">
                  <c:v>1.9192939457838746E-4</c:v>
                </c:pt>
                <c:pt idx="634">
                  <c:v>1.9161206207767042E-4</c:v>
                </c:pt>
                <c:pt idx="635">
                  <c:v>1.9129641972935195E-4</c:v>
                </c:pt>
                <c:pt idx="636">
                  <c:v>1.9098245718169124E-4</c:v>
                </c:pt>
                <c:pt idx="637">
                  <c:v>1.9067016411089294E-4</c:v>
                </c:pt>
                <c:pt idx="638">
                  <c:v>1.9035953022148043E-4</c:v>
                </c:pt>
                <c:pt idx="639">
                  <c:v>1.9005054524673338E-4</c:v>
                </c:pt>
                <c:pt idx="640">
                  <c:v>1.8974319894904157E-4</c:v>
                </c:pt>
                <c:pt idx="641">
                  <c:v>1.8943748112034214E-4</c:v>
                </c:pt>
                <c:pt idx="642">
                  <c:v>1.8913338158249514E-4</c:v>
                </c:pt>
                <c:pt idx="643">
                  <c:v>1.8883089018770111E-4</c:v>
                </c:pt>
                <c:pt idx="644">
                  <c:v>1.8852999681890102E-4</c:v>
                </c:pt>
                <c:pt idx="645">
                  <c:v>1.8823069139018494E-4</c:v>
                </c:pt>
                <c:pt idx="646">
                  <c:v>1.8793296384719189E-4</c:v>
                </c:pt>
                <c:pt idx="647">
                  <c:v>1.8763680416755509E-4</c:v>
                </c:pt>
                <c:pt idx="648">
                  <c:v>1.8734220236128735E-4</c:v>
                </c:pt>
                <c:pt idx="649">
                  <c:v>1.8704914847122417E-4</c:v>
                </c:pt>
                <c:pt idx="650">
                  <c:v>1.8675763257344159E-4</c:v>
                </c:pt>
                <c:pt idx="651">
                  <c:v>1.8646764477769136E-4</c:v>
                </c:pt>
                <c:pt idx="652">
                  <c:v>1.8617917522783408E-4</c:v>
                </c:pt>
                <c:pt idx="653">
                  <c:v>1.8589221410228164E-4</c:v>
                </c:pt>
                <c:pt idx="654">
                  <c:v>1.856067516144334E-4</c:v>
                </c:pt>
                <c:pt idx="655">
                  <c:v>1.8532277801312474E-4</c:v>
                </c:pt>
                <c:pt idx="656">
                  <c:v>1.8504028358308378E-4</c:v>
                </c:pt>
                <c:pt idx="657">
                  <c:v>1.8475925864536912E-4</c:v>
                </c:pt>
                <c:pt idx="658">
                  <c:v>1.844796935578401E-4</c:v>
                </c:pt>
                <c:pt idx="659">
                  <c:v>1.8420157871560416E-4</c:v>
                </c:pt>
                <c:pt idx="660">
                  <c:v>1.8392490455147723E-4</c:v>
                </c:pt>
                <c:pt idx="661">
                  <c:v>1.8364966153644908E-4</c:v>
                </c:pt>
                <c:pt idx="662">
                  <c:v>1.8337584018013938E-4</c:v>
                </c:pt>
                <c:pt idx="663">
                  <c:v>1.8310343103126726E-4</c:v>
                </c:pt>
                <c:pt idx="664">
                  <c:v>1.8283242467809712E-4</c:v>
                </c:pt>
                <c:pt idx="665">
                  <c:v>1.82562811748921E-4</c:v>
                </c:pt>
                <c:pt idx="666">
                  <c:v>1.822945829125051E-4</c:v>
                </c:pt>
                <c:pt idx="667">
                  <c:v>1.8202772887855278E-4</c:v>
                </c:pt>
                <c:pt idx="668">
                  <c:v>1.8176224039816158E-4</c:v>
                </c:pt>
                <c:pt idx="669">
                  <c:v>1.8149810826427281E-4</c:v>
                </c:pt>
                <c:pt idx="670">
                  <c:v>1.812353233121282E-4</c:v>
                </c:pt>
                <c:pt idx="671">
                  <c:v>1.8097387641971766E-4</c:v>
                </c:pt>
                <c:pt idx="672">
                  <c:v>1.8071375850821304E-4</c:v>
                </c:pt>
                <c:pt idx="673">
                  <c:v>1.8045496054241154E-4</c:v>
                </c:pt>
                <c:pt idx="674">
                  <c:v>1.8019747353117659E-4</c:v>
                </c:pt>
                <c:pt idx="675">
                  <c:v>1.7994128852784282E-4</c:v>
                </c:pt>
                <c:pt idx="676">
                  <c:v>1.7968639663065586E-4</c:v>
                </c:pt>
                <c:pt idx="677">
                  <c:v>1.7943278898317693E-4</c:v>
                </c:pt>
                <c:pt idx="678">
                  <c:v>1.7918045677469286E-4</c:v>
                </c:pt>
                <c:pt idx="679">
                  <c:v>1.7892939124060188E-4</c:v>
                </c:pt>
                <c:pt idx="680">
                  <c:v>1.7867958366282117E-4</c:v>
                </c:pt>
                <c:pt idx="681">
                  <c:v>1.7843102537014896E-4</c:v>
                </c:pt>
                <c:pt idx="682">
                  <c:v>1.7818370773865072E-4</c:v>
                </c:pt>
                <c:pt idx="683">
                  <c:v>1.7793762219201078E-4</c:v>
                </c:pt>
                <c:pt idx="684">
                  <c:v>1.7769276020189408E-4</c:v>
                </c:pt>
                <c:pt idx="685">
                  <c:v>1.7744911328826762E-4</c:v>
                </c:pt>
                <c:pt idx="686">
                  <c:v>1.7720667301975772E-4</c:v>
                </c:pt>
                <c:pt idx="687">
                  <c:v>1.7696543101395043E-4</c:v>
                </c:pt>
                <c:pt idx="688">
                  <c:v>1.7672537893770711E-4</c:v>
                </c:pt>
                <c:pt idx="689">
                  <c:v>1.7648650850745731E-4</c:v>
                </c:pt>
                <c:pt idx="690">
                  <c:v>1.7624881148949037E-4</c:v>
                </c:pt>
                <c:pt idx="691">
                  <c:v>1.7601227970021795E-4</c:v>
                </c:pt>
                <c:pt idx="692">
                  <c:v>1.7577690500644846E-4</c:v>
                </c:pt>
                <c:pt idx="693">
                  <c:v>1.7554267932561783E-4</c:v>
                </c:pt>
                <c:pt idx="694">
                  <c:v>1.7530959462604682E-4</c:v>
                </c:pt>
                <c:pt idx="695">
                  <c:v>1.7507764292714042E-4</c:v>
                </c:pt>
                <c:pt idx="696">
                  <c:v>1.7484681629961543E-4</c:v>
                </c:pt>
                <c:pt idx="697">
                  <c:v>1.7461710686569011E-4</c:v>
                </c:pt>
                <c:pt idx="698">
                  <c:v>1.7438850679926972E-4</c:v>
                </c:pt>
                <c:pt idx="699">
                  <c:v>1.7416100832612165E-4</c:v>
                </c:pt>
                <c:pt idx="700">
                  <c:v>1.7393460372402264E-4</c:v>
                </c:pt>
                <c:pt idx="701">
                  <c:v>1.7370928532291975E-4</c:v>
                </c:pt>
                <c:pt idx="702">
                  <c:v>1.7348504550504688E-4</c:v>
                </c:pt>
                <c:pt idx="703">
                  <c:v>1.7326187670504905E-4</c:v>
                </c:pt>
                <c:pt idx="704">
                  <c:v>1.7303977141010113E-4</c:v>
                </c:pt>
                <c:pt idx="705">
                  <c:v>1.7281872215997899E-4</c:v>
                </c:pt>
                <c:pt idx="706">
                  <c:v>1.7259872154715608E-4</c:v>
                </c:pt>
                <c:pt idx="707">
                  <c:v>1.7237976221686619E-4</c:v>
                </c:pt>
                <c:pt idx="708">
                  <c:v>1.7216183686715502E-4</c:v>
                </c:pt>
                <c:pt idx="709">
                  <c:v>1.7194493824892589E-4</c:v>
                </c:pt>
                <c:pt idx="710">
                  <c:v>1.7172905916597672E-4</c:v>
                </c:pt>
                <c:pt idx="711">
                  <c:v>1.7151419247500227E-4</c:v>
                </c:pt>
                <c:pt idx="712">
                  <c:v>1.7130033108561234E-4</c:v>
                </c:pt>
                <c:pt idx="713">
                  <c:v>1.7108746796032194E-4</c:v>
                </c:pt>
                <c:pt idx="714">
                  <c:v>1.7087559611453823E-4</c:v>
                </c:pt>
                <c:pt idx="715">
                  <c:v>1.70664708616524E-4</c:v>
                </c:pt>
                <c:pt idx="716">
                  <c:v>1.7045479858735914E-4</c:v>
                </c:pt>
                <c:pt idx="717">
                  <c:v>1.7024585920089857E-4</c:v>
                </c:pt>
                <c:pt idx="718">
                  <c:v>1.7003788368369257E-4</c:v>
                </c:pt>
                <c:pt idx="719">
                  <c:v>1.6983086531493111E-4</c:v>
                </c:pt>
                <c:pt idx="720">
                  <c:v>1.696247974263523E-4</c:v>
                </c:pt>
                <c:pt idx="721">
                  <c:v>1.694196734021511E-4</c:v>
                </c:pt>
                <c:pt idx="722">
                  <c:v>1.6921548667887302E-4</c:v>
                </c:pt>
                <c:pt idx="723">
                  <c:v>1.6901223074530932E-4</c:v>
                </c:pt>
                <c:pt idx="724">
                  <c:v>1.6880989914236122E-4</c:v>
                </c:pt>
                <c:pt idx="725">
                  <c:v>1.6860848546292596E-4</c:v>
                </c:pt>
                <c:pt idx="726">
                  <c:v>1.6840798335174232E-4</c:v>
                </c:pt>
                <c:pt idx="727">
                  <c:v>1.682083865052494E-4</c:v>
                </c:pt>
                <c:pt idx="728">
                  <c:v>1.6800968867142696E-4</c:v>
                </c:pt>
                <c:pt idx="729">
                  <c:v>1.6781188364963046E-4</c:v>
                </c:pt>
                <c:pt idx="730">
                  <c:v>1.6761496529041529E-4</c:v>
                </c:pt>
                <c:pt idx="731">
                  <c:v>1.6741892749537154E-4</c:v>
                </c:pt>
                <c:pt idx="732">
                  <c:v>1.6722376421691047E-4</c:v>
                </c:pt>
                <c:pt idx="733">
                  <c:v>1.6702946945808868E-4</c:v>
                </c:pt>
                <c:pt idx="734">
                  <c:v>1.6683603727240422E-4</c:v>
                </c:pt>
                <c:pt idx="735">
                  <c:v>1.6664346176358116E-4</c:v>
                </c:pt>
                <c:pt idx="736">
                  <c:v>1.6645173708535959E-4</c:v>
                </c:pt>
                <c:pt idx="737">
                  <c:v>1.6626085744128439E-4</c:v>
                </c:pt>
                <c:pt idx="738">
                  <c:v>1.6607081708445903E-4</c:v>
                </c:pt>
                <c:pt idx="739">
                  <c:v>1.6588161031733152E-4</c:v>
                </c:pt>
                <c:pt idx="740">
                  <c:v>1.6569323149145162E-4</c:v>
                </c:pt>
                <c:pt idx="741">
                  <c:v>1.6550567500722834E-4</c:v>
                </c:pt>
                <c:pt idx="742">
                  <c:v>1.6531893531368749E-4</c:v>
                </c:pt>
                <c:pt idx="743">
                  <c:v>1.6513300690821392E-4</c:v>
                </c:pt>
                <c:pt idx="744">
                  <c:v>1.6494788433630395E-4</c:v>
                </c:pt>
                <c:pt idx="745">
                  <c:v>1.6476356219129811E-4</c:v>
                </c:pt>
                <c:pt idx="746">
                  <c:v>1.6458003511412818E-4</c:v>
                </c:pt>
                <c:pt idx="747">
                  <c:v>1.6439729779304271E-4</c:v>
                </c:pt>
                <c:pt idx="748">
                  <c:v>1.6421534496333811E-4</c:v>
                </c:pt>
                <c:pt idx="749">
                  <c:v>1.6403417140708841E-4</c:v>
                </c:pt>
                <c:pt idx="750">
                  <c:v>1.6385377195286883E-4</c:v>
                </c:pt>
                <c:pt idx="751">
                  <c:v>1.6367414147547518E-4</c:v>
                </c:pt>
                <c:pt idx="752">
                  <c:v>1.6349527489564308E-4</c:v>
                </c:pt>
                <c:pt idx="753">
                  <c:v>1.6331716717976353E-4</c:v>
                </c:pt>
                <c:pt idx="754">
                  <c:v>1.6313981333960034E-4</c:v>
                </c:pt>
                <c:pt idx="755">
                  <c:v>1.6296320843199681E-4</c:v>
                </c:pt>
                <c:pt idx="756">
                  <c:v>1.6278734755859438E-4</c:v>
                </c:pt>
                <c:pt idx="757">
                  <c:v>1.6261222586553157E-4</c:v>
                </c:pt>
                <c:pt idx="758">
                  <c:v>1.6243783854315844E-4</c:v>
                </c:pt>
                <c:pt idx="759">
                  <c:v>1.6226418082573892E-4</c:v>
                </c:pt>
                <c:pt idx="760">
                  <c:v>1.6209124799116174E-4</c:v>
                </c:pt>
                <c:pt idx="761">
                  <c:v>1.6191903536062998E-4</c:v>
                </c:pt>
                <c:pt idx="762">
                  <c:v>1.6174753829838667E-4</c:v>
                </c:pt>
                <c:pt idx="763">
                  <c:v>1.6157675221139373E-4</c:v>
                </c:pt>
                <c:pt idx="764">
                  <c:v>1.6140667254904871E-4</c:v>
                </c:pt>
                <c:pt idx="765">
                  <c:v>1.6123729480288444E-4</c:v>
                </c:pt>
                <c:pt idx="766">
                  <c:v>1.6106861450626293E-4</c:v>
                </c:pt>
                <c:pt idx="767">
                  <c:v>1.6090062723408575E-4</c:v>
                </c:pt>
                <c:pt idx="768">
                  <c:v>1.6073332860248819E-4</c:v>
                </c:pt>
                <c:pt idx="769">
                  <c:v>1.605667142685462E-4</c:v>
                </c:pt>
                <c:pt idx="770">
                  <c:v>1.6040077992996983E-4</c:v>
                </c:pt>
                <c:pt idx="771">
                  <c:v>1.6023552132481028E-4</c:v>
                </c:pt>
                <c:pt idx="772">
                  <c:v>1.6007093423116205E-4</c:v>
                </c:pt>
                <c:pt idx="773">
                  <c:v>1.599070144668698E-4</c:v>
                </c:pt>
                <c:pt idx="774">
                  <c:v>1.5974375788921488E-4</c:v>
                </c:pt>
                <c:pt idx="775">
                  <c:v>1.5958116039463955E-4</c:v>
                </c:pt>
                <c:pt idx="776">
                  <c:v>1.5941921791843826E-4</c:v>
                </c:pt>
                <c:pt idx="777">
                  <c:v>1.5925792643446497E-4</c:v>
                </c:pt>
                <c:pt idx="778">
                  <c:v>1.5909728195484893E-4</c:v>
                </c:pt>
                <c:pt idx="779">
                  <c:v>1.5893728052968845E-4</c:v>
                </c:pt>
                <c:pt idx="780">
                  <c:v>1.5877791824676874E-4</c:v>
                </c:pt>
                <c:pt idx="781">
                  <c:v>1.5861919123126418E-4</c:v>
                </c:pt>
                <c:pt idx="782">
                  <c:v>1.5846109564545752E-4</c:v>
                </c:pt>
                <c:pt idx="783">
                  <c:v>1.5830362768844681E-4</c:v>
                </c:pt>
                <c:pt idx="784">
                  <c:v>1.5814678359586017E-4</c:v>
                </c:pt>
                <c:pt idx="785">
                  <c:v>1.5799055963956413E-4</c:v>
                </c:pt>
                <c:pt idx="786">
                  <c:v>1.5783495212739329E-4</c:v>
                </c:pt>
                <c:pt idx="787">
                  <c:v>1.5767995740285557E-4</c:v>
                </c:pt>
                <c:pt idx="788">
                  <c:v>1.5752557184485518E-4</c:v>
                </c:pt>
                <c:pt idx="789">
                  <c:v>1.5737179186741583E-4</c:v>
                </c:pt>
                <c:pt idx="790">
                  <c:v>1.5721861391939946E-4</c:v>
                </c:pt>
                <c:pt idx="791">
                  <c:v>1.570660344842305E-4</c:v>
                </c:pt>
                <c:pt idx="792">
                  <c:v>1.5691405007962146E-4</c:v>
                </c:pt>
                <c:pt idx="793">
                  <c:v>1.5676265725730228E-4</c:v>
                </c:pt>
                <c:pt idx="794">
                  <c:v>1.5661185260274849E-4</c:v>
                </c:pt>
                <c:pt idx="795">
                  <c:v>1.5646163273490258E-4</c:v>
                </c:pt>
                <c:pt idx="796">
                  <c:v>1.563119943059213E-4</c:v>
                </c:pt>
                <c:pt idx="797">
                  <c:v>1.5616293400089724E-4</c:v>
                </c:pt>
                <c:pt idx="798">
                  <c:v>1.5601444853759967E-4</c:v>
                </c:pt>
                <c:pt idx="799">
                  <c:v>1.5586653466621113E-4</c:v>
                </c:pt>
                <c:pt idx="800">
                  <c:v>1.5571918916906614E-4</c:v>
                </c:pt>
                <c:pt idx="801">
                  <c:v>1.55572408860391E-4</c:v>
                </c:pt>
                <c:pt idx="802">
                  <c:v>1.5542619058604685E-4</c:v>
                </c:pt>
                <c:pt idx="803">
                  <c:v>1.5528053122327464E-4</c:v>
                </c:pt>
                <c:pt idx="804">
                  <c:v>1.5513542768043944E-4</c:v>
                </c:pt>
                <c:pt idx="805">
                  <c:v>1.549908768967852E-4</c:v>
                </c:pt>
                <c:pt idx="806">
                  <c:v>1.5484687584216771E-4</c:v>
                </c:pt>
                <c:pt idx="807">
                  <c:v>1.5470342151682317E-4</c:v>
                </c:pt>
                <c:pt idx="808">
                  <c:v>1.5456051095111465E-4</c:v>
                </c:pt>
                <c:pt idx="809">
                  <c:v>1.5441814120528143E-4</c:v>
                </c:pt>
                <c:pt idx="810">
                  <c:v>1.5427630936920523E-4</c:v>
                </c:pt>
                <c:pt idx="811">
                  <c:v>1.5413501256215763E-4</c:v>
                </c:pt>
                <c:pt idx="812">
                  <c:v>1.5399424793256542E-4</c:v>
                </c:pt>
                <c:pt idx="813">
                  <c:v>1.5385401265778027E-4</c:v>
                </c:pt>
                <c:pt idx="814">
                  <c:v>1.5371430394381692E-4</c:v>
                </c:pt>
                <c:pt idx="815">
                  <c:v>1.5357511902514337E-4</c:v>
                </c:pt>
                <c:pt idx="816">
                  <c:v>1.5343645516443296E-4</c:v>
                </c:pt>
                <c:pt idx="817">
                  <c:v>1.5329830965233571E-4</c:v>
                </c:pt>
                <c:pt idx="818">
                  <c:v>1.5316067980724389E-4</c:v>
                </c:pt>
                <c:pt idx="819">
                  <c:v>1.5302356297506895E-4</c:v>
                </c:pt>
                <c:pt idx="820">
                  <c:v>1.5288695652900588E-4</c:v>
                </c:pt>
                <c:pt idx="821">
                  <c:v>1.527508578693063E-4</c:v>
                </c:pt>
                <c:pt idx="822">
                  <c:v>1.5261526442306091E-4</c:v>
                </c:pt>
                <c:pt idx="823">
                  <c:v>1.5248017364396775E-4</c:v>
                </c:pt>
                <c:pt idx="824">
                  <c:v>1.5234558301210956E-4</c:v>
                </c:pt>
                <c:pt idx="825">
                  <c:v>1.5221149003373584E-4</c:v>
                </c:pt>
                <c:pt idx="826">
                  <c:v>1.5207789224104152E-4</c:v>
                </c:pt>
                <c:pt idx="827">
                  <c:v>1.5194478719193511E-4</c:v>
                </c:pt>
                <c:pt idx="828">
                  <c:v>1.5181217246984621E-4</c:v>
                </c:pt>
                <c:pt idx="829">
                  <c:v>1.5168004568347774E-4</c:v>
                </c:pt>
                <c:pt idx="830">
                  <c:v>1.5154840446660934E-4</c:v>
                </c:pt>
                <c:pt idx="831">
                  <c:v>1.5141724647787722E-4</c:v>
                </c:pt>
                <c:pt idx="832">
                  <c:v>1.5128656940055713E-4</c:v>
                </c:pt>
                <c:pt idx="833">
                  <c:v>1.5115637094234528E-4</c:v>
                </c:pt>
                <c:pt idx="834">
                  <c:v>1.5102664883515871E-4</c:v>
                </c:pt>
                <c:pt idx="835">
                  <c:v>1.508974008349054E-4</c:v>
                </c:pt>
                <c:pt idx="836">
                  <c:v>1.5076862472128668E-4</c:v>
                </c:pt>
                <c:pt idx="837">
                  <c:v>1.5064031829757906E-4</c:v>
                </c:pt>
                <c:pt idx="838">
                  <c:v>1.5051247939042151E-4</c:v>
                </c:pt>
                <c:pt idx="839">
                  <c:v>1.5038510584960464E-4</c:v>
                </c:pt>
                <c:pt idx="840">
                  <c:v>1.5025819554786727E-4</c:v>
                </c:pt>
                <c:pt idx="841">
                  <c:v>1.5013174638067408E-4</c:v>
                </c:pt>
                <c:pt idx="842">
                  <c:v>1.5000575626601914E-4</c:v>
                </c:pt>
                <c:pt idx="843">
                  <c:v>1.4988022314420566E-4</c:v>
                </c:pt>
                <c:pt idx="844">
                  <c:v>1.4975514497764003E-4</c:v>
                </c:pt>
                <c:pt idx="845">
                  <c:v>1.4963051975061911E-4</c:v>
                </c:pt>
                <c:pt idx="846">
                  <c:v>1.4950634546912506E-4</c:v>
                </c:pt>
                <c:pt idx="847">
                  <c:v>1.4938262016061019E-4</c:v>
                </c:pt>
                <c:pt idx="848">
                  <c:v>1.4925934187378905E-4</c:v>
                </c:pt>
                <c:pt idx="849">
                  <c:v>1.4913650867842321E-4</c:v>
                </c:pt>
                <c:pt idx="850">
                  <c:v>1.4901411866511806E-4</c:v>
                </c:pt>
                <c:pt idx="851">
                  <c:v>1.4889216994510123E-4</c:v>
                </c:pt>
                <c:pt idx="852">
                  <c:v>1.4877066065001516E-4</c:v>
                </c:pt>
                <c:pt idx="853">
                  <c:v>1.4864958893170044E-4</c:v>
                </c:pt>
                <c:pt idx="854">
                  <c:v>1.4852895296198806E-4</c:v>
                </c:pt>
                <c:pt idx="855">
                  <c:v>1.4840875093247453E-4</c:v>
                </c:pt>
                <c:pt idx="856">
                  <c:v>1.4828898105431304E-4</c:v>
                </c:pt>
                <c:pt idx="857">
                  <c:v>1.4816964155799249E-4</c:v>
                </c:pt>
                <c:pt idx="858">
                  <c:v>1.4805073069311999E-4</c:v>
                </c:pt>
                <c:pt idx="859">
                  <c:v>1.4793224672819983E-4</c:v>
                </c:pt>
                <c:pt idx="860">
                  <c:v>1.4781418795041526E-4</c:v>
                </c:pt>
                <c:pt idx="861">
                  <c:v>1.4769655266540007E-4</c:v>
                </c:pt>
                <c:pt idx="862">
                  <c:v>1.4757933919701735E-4</c:v>
                </c:pt>
                <c:pt idx="863">
                  <c:v>1.4746254588713582E-4</c:v>
                </c:pt>
                <c:pt idx="864">
                  <c:v>1.4734617109539552E-4</c:v>
                </c:pt>
                <c:pt idx="865">
                  <c:v>1.4723021319898303E-4</c:v>
                </c:pt>
                <c:pt idx="866">
                  <c:v>1.471146705923952E-4</c:v>
                </c:pt>
                <c:pt idx="867">
                  <c:v>1.4699954168720535E-4</c:v>
                </c:pt>
                <c:pt idx="868">
                  <c:v>1.4688482491183473E-4</c:v>
                </c:pt>
                <c:pt idx="869">
                  <c:v>1.4677051871130173E-4</c:v>
                </c:pt>
                <c:pt idx="870">
                  <c:v>1.4665662154698234E-4</c:v>
                </c:pt>
                <c:pt idx="871">
                  <c:v>1.4654313189637507E-4</c:v>
                </c:pt>
                <c:pt idx="872">
                  <c:v>1.4643004825284781E-4</c:v>
                </c:pt>
                <c:pt idx="873">
                  <c:v>1.4631736912538087E-4</c:v>
                </c:pt>
                <c:pt idx="874">
                  <c:v>1.4620509303833303E-4</c:v>
                </c:pt>
                <c:pt idx="875">
                  <c:v>1.4609321853116636E-4</c:v>
                </c:pt>
                <c:pt idx="876">
                  <c:v>1.4598174415820025E-4</c:v>
                </c:pt>
                <c:pt idx="877">
                  <c:v>1.4587066848834003E-4</c:v>
                </c:pt>
                <c:pt idx="878">
                  <c:v>1.4575999010482118E-4</c:v>
                </c:pt>
                <c:pt idx="879">
                  <c:v>1.4564970760493258E-4</c:v>
                </c:pt>
                <c:pt idx="880">
                  <c:v>1.4553981959974504E-4</c:v>
                </c:pt>
                <c:pt idx="881">
                  <c:v>1.454303247138389E-4</c:v>
                </c:pt>
                <c:pt idx="882">
                  <c:v>1.4532122158501833E-4</c:v>
                </c:pt>
                <c:pt idx="883">
                  <c:v>1.4521250886403371E-4</c:v>
                </c:pt>
                <c:pt idx="884">
                  <c:v>1.4510418521428302E-4</c:v>
                </c:pt>
                <c:pt idx="885">
                  <c:v>1.4499624931153232E-4</c:v>
                </c:pt>
                <c:pt idx="886">
                  <c:v>1.4488869984361218E-4</c:v>
                </c:pt>
                <c:pt idx="887">
                  <c:v>1.447815355101127E-4</c:v>
                </c:pt>
                <c:pt idx="888">
                  <c:v>1.446747550220857E-4</c:v>
                </c:pt>
                <c:pt idx="889">
                  <c:v>1.4456835710173371E-4</c:v>
                </c:pt>
                <c:pt idx="890">
                  <c:v>1.4446234048209099E-4</c:v>
                </c:pt>
                <c:pt idx="891">
                  <c:v>1.4435670390670546E-4</c:v>
                </c:pt>
                <c:pt idx="892">
                  <c:v>1.442514461293199E-4</c:v>
                </c:pt>
                <c:pt idx="893">
                  <c:v>1.4414656591353787E-4</c:v>
                </c:pt>
                <c:pt idx="894">
                  <c:v>1.4404206203248805E-4</c:v>
                </c:pt>
                <c:pt idx="895">
                  <c:v>1.439379332684963E-4</c:v>
                </c:pt>
                <c:pt idx="896">
                  <c:v>1.4383417841272778E-4</c:v>
                </c:pt>
                <c:pt idx="897">
                  <c:v>1.4373079626484882E-4</c:v>
                </c:pt>
                <c:pt idx="898">
                  <c:v>1.4362778563266714E-4</c:v>
                </c:pt>
                <c:pt idx="899">
                  <c:v>1.4352514533177586E-4</c:v>
                </c:pt>
                <c:pt idx="900">
                  <c:v>1.4342287418518606E-4</c:v>
                </c:pt>
                <c:pt idx="901">
                  <c:v>1.4332097102296169E-4</c:v>
                </c:pt>
                <c:pt idx="902">
                  <c:v>1.4321943468183874E-4</c:v>
                </c:pt>
                <c:pt idx="903">
                  <c:v>1.4311826400485378E-4</c:v>
                </c:pt>
                <c:pt idx="904">
                  <c:v>1.4301745784095114E-4</c:v>
                </c:pt>
                <c:pt idx="905">
                  <c:v>1.4291701504459223E-4</c:v>
                </c:pt>
                <c:pt idx="906">
                  <c:v>1.4281693447536838E-4</c:v>
                </c:pt>
                <c:pt idx="907">
                  <c:v>1.4271721499759112E-4</c:v>
                </c:pt>
                <c:pt idx="908">
                  <c:v>1.4261785547988831E-4</c:v>
                </c:pt>
                <c:pt idx="909">
                  <c:v>1.4251885479479821E-4</c:v>
                </c:pt>
                <c:pt idx="910">
                  <c:v>1.4242021181834822E-4</c:v>
                </c:pt>
                <c:pt idx="911">
                  <c:v>1.4232192542963534E-4</c:v>
                </c:pt>
                <c:pt idx="912">
                  <c:v>1.4222399451040122E-4</c:v>
                </c:pt>
                <c:pt idx="913">
                  <c:v>1.4212641794460098E-4</c:v>
                </c:pt>
                <c:pt idx="914">
                  <c:v>1.4202919461797343E-4</c:v>
                </c:pt>
                <c:pt idx="915">
                  <c:v>1.419323234175921E-4</c:v>
                </c:pt>
                <c:pt idx="916">
                  <c:v>1.4183580323142998E-4</c:v>
                </c:pt>
                <c:pt idx="917">
                  <c:v>1.4173963294791123E-4</c:v>
                </c:pt>
                <c:pt idx="918">
                  <c:v>1.4164381145545594E-4</c:v>
                </c:pt>
                <c:pt idx="919">
                  <c:v>1.4154833764202861E-4</c:v>
                </c:pt>
                <c:pt idx="920">
                  <c:v>1.4145321039467517E-4</c:v>
                </c:pt>
                <c:pt idx="921">
                  <c:v>1.4135842859906817E-4</c:v>
                </c:pt>
                <c:pt idx="922">
                  <c:v>1.4126399113904045E-4</c:v>
                </c:pt>
                <c:pt idx="923">
                  <c:v>1.4116989689610921E-4</c:v>
                </c:pt>
                <c:pt idx="924">
                  <c:v>1.4107614474902246E-4</c:v>
                </c:pt>
                <c:pt idx="925">
                  <c:v>1.4098273357327154E-4</c:v>
                </c:pt>
                <c:pt idx="926">
                  <c:v>1.4088966224062852E-4</c:v>
                </c:pt>
                <c:pt idx="927">
                  <c:v>1.4079692961866671E-4</c:v>
                </c:pt>
                <c:pt idx="928">
                  <c:v>1.4070453457028538E-4</c:v>
                </c:pt>
                <c:pt idx="929">
                  <c:v>1.4061247595323936E-4</c:v>
                </c:pt>
                <c:pt idx="930">
                  <c:v>1.4052075261965834E-4</c:v>
                </c:pt>
                <c:pt idx="931">
                  <c:v>1.4042936341556581E-4</c:v>
                </c:pt>
                <c:pt idx="932">
                  <c:v>1.4033830718041527E-4</c:v>
                </c:pt>
                <c:pt idx="933">
                  <c:v>1.4024758274661228E-4</c:v>
                </c:pt>
                <c:pt idx="934">
                  <c:v>1.40157188939041E-4</c:v>
                </c:pt>
                <c:pt idx="935">
                  <c:v>1.4006712457459051E-4</c:v>
                </c:pt>
                <c:pt idx="936">
                  <c:v>1.3997738846170297E-4</c:v>
                </c:pt>
                <c:pt idx="937">
                  <c:v>1.398879793998959E-4</c:v>
                </c:pt>
                <c:pt idx="938">
                  <c:v>1.3979889617930796E-4</c:v>
                </c:pt>
                <c:pt idx="939">
                  <c:v>1.3971013758024931E-4</c:v>
                </c:pt>
                <c:pt idx="940">
                  <c:v>1.3962170237274529E-4</c:v>
                </c:pt>
                <c:pt idx="941">
                  <c:v>1.3953358931610048E-4</c:v>
                </c:pt>
                <c:pt idx="942">
                  <c:v>1.3944579715845362E-4</c:v>
                </c:pt>
                <c:pt idx="943">
                  <c:v>1.3935832463636016E-4</c:v>
                </c:pt>
                <c:pt idx="944">
                  <c:v>1.3927117047436171E-4</c:v>
                </c:pt>
                <c:pt idx="945">
                  <c:v>1.3918433338457143E-4</c:v>
                </c:pt>
                <c:pt idx="946">
                  <c:v>1.3909781206628542E-4</c:v>
                </c:pt>
                <c:pt idx="947">
                  <c:v>1.3901160520557286E-4</c:v>
                </c:pt>
                <c:pt idx="948">
                  <c:v>1.3892571147490821E-4</c:v>
                </c:pt>
                <c:pt idx="949">
                  <c:v>1.3884012953278531E-4</c:v>
                </c:pt>
                <c:pt idx="950">
                  <c:v>1.3875485802337687E-4</c:v>
                </c:pt>
                <c:pt idx="951">
                  <c:v>1.3866989557617936E-4</c:v>
                </c:pt>
                <c:pt idx="952">
                  <c:v>1.3858524080567896E-4</c:v>
                </c:pt>
                <c:pt idx="953">
                  <c:v>1.385008923110486E-4</c:v>
                </c:pt>
                <c:pt idx="954">
                  <c:v>1.3841684867583142E-4</c:v>
                </c:pt>
                <c:pt idx="955">
                  <c:v>1.3833310846766958E-4</c:v>
                </c:pt>
                <c:pt idx="956">
                  <c:v>1.3824967023803072E-4</c:v>
                </c:pt>
                <c:pt idx="957">
                  <c:v>1.3816653252195693E-4</c:v>
                </c:pt>
                <c:pt idx="958">
                  <c:v>1.3808369383784219E-4</c:v>
                </c:pt>
                <c:pt idx="959">
                  <c:v>1.3800115268720981E-4</c:v>
                </c:pt>
                <c:pt idx="960">
                  <c:v>1.3791890755452573E-4</c:v>
                </c:pt>
                <c:pt idx="961">
                  <c:v>1.3783695690703377E-4</c:v>
                </c:pt>
                <c:pt idx="962">
                  <c:v>1.3775529919459801E-4</c:v>
                </c:pt>
                <c:pt idx="963">
                  <c:v>1.3767393284957677E-4</c:v>
                </c:pt>
                <c:pt idx="964">
                  <c:v>1.37592856286723E-4</c:v>
                </c:pt>
                <c:pt idx="965">
                  <c:v>1.375120679030967E-4</c:v>
                </c:pt>
                <c:pt idx="966">
                  <c:v>1.3743156607801729E-4</c:v>
                </c:pt>
                <c:pt idx="967">
                  <c:v>1.3735134917301962E-4</c:v>
                </c:pt>
                <c:pt idx="968">
                  <c:v>1.3727141553185841E-4</c:v>
                </c:pt>
                <c:pt idx="969">
                  <c:v>1.3719176348052007E-4</c:v>
                </c:pt>
                <c:pt idx="970">
                  <c:v>1.3711239132726329E-4</c:v>
                </c:pt>
                <c:pt idx="971">
                  <c:v>1.3703329736270729E-4</c:v>
                </c:pt>
                <c:pt idx="972">
                  <c:v>1.3695447985990599E-4</c:v>
                </c:pt>
                <c:pt idx="973">
                  <c:v>1.3687593707449125E-4</c:v>
                </c:pt>
                <c:pt idx="974">
                  <c:v>1.3679766724482195E-4</c:v>
                </c:pt>
                <c:pt idx="975">
                  <c:v>1.3671966859215686E-4</c:v>
                </c:pt>
                <c:pt idx="976">
                  <c:v>1.3664193932087399E-4</c:v>
                </c:pt>
                <c:pt idx="977">
                  <c:v>1.3656447761869797E-4</c:v>
                </c:pt>
                <c:pt idx="978">
                  <c:v>1.3648728165696844E-4</c:v>
                </c:pt>
                <c:pt idx="979">
                  <c:v>1.3641034959093433E-4</c:v>
                </c:pt>
                <c:pt idx="980">
                  <c:v>1.3633367956006969E-4</c:v>
                </c:pt>
                <c:pt idx="981">
                  <c:v>1.3625726968842259E-4</c:v>
                </c:pt>
                <c:pt idx="982">
                  <c:v>1.3618111808500217E-4</c:v>
                </c:pt>
                <c:pt idx="983">
                  <c:v>1.3610522284415938E-4</c:v>
                </c:pt>
                <c:pt idx="984">
                  <c:v>1.3602958204604327E-4</c:v>
                </c:pt>
                <c:pt idx="985">
                  <c:v>1.359541937570392E-4</c:v>
                </c:pt>
                <c:pt idx="986">
                  <c:v>1.3587905603026424E-4</c:v>
                </c:pt>
                <c:pt idx="987">
                  <c:v>1.3580416690606596E-4</c:v>
                </c:pt>
                <c:pt idx="988">
                  <c:v>1.3572952441256742E-4</c:v>
                </c:pt>
                <c:pt idx="989">
                  <c:v>1.3565512656621903E-4</c:v>
                </c:pt>
                <c:pt idx="990">
                  <c:v>1.3558097137238593E-4</c:v>
                </c:pt>
                <c:pt idx="991">
                  <c:v>1.3550705682595035E-4</c:v>
                </c:pt>
                <c:pt idx="992">
                  <c:v>1.354333809119393E-4</c:v>
                </c:pt>
                <c:pt idx="993">
                  <c:v>1.3535994160617543E-4</c:v>
                </c:pt>
                <c:pt idx="994">
                  <c:v>1.3528673687595062E-4</c:v>
                </c:pt>
                <c:pt idx="995">
                  <c:v>1.3521376468070674E-4</c:v>
                </c:pt>
                <c:pt idx="996">
                  <c:v>1.3514102297274756E-4</c:v>
                </c:pt>
                <c:pt idx="997">
                  <c:v>1.3506850969796259E-4</c:v>
                </c:pt>
                <c:pt idx="998">
                  <c:v>1.3499622279656824E-4</c:v>
                </c:pt>
                <c:pt idx="999">
                  <c:v>1.3492416020385615E-4</c:v>
                </c:pt>
              </c:numCache>
            </c:numRef>
          </c:val>
          <c:smooth val="0"/>
          <c:extLst>
            <c:ext xmlns:c16="http://schemas.microsoft.com/office/drawing/2014/chart" uri="{C3380CC4-5D6E-409C-BE32-E72D297353CC}">
              <c16:uniqueId val="{00000001-68F4-41E1-823C-BA00A6FD2756}"/>
            </c:ext>
          </c:extLst>
        </c:ser>
        <c:dLbls>
          <c:showLegendKey val="0"/>
          <c:showVal val="0"/>
          <c:showCatName val="0"/>
          <c:showSerName val="0"/>
          <c:showPercent val="0"/>
          <c:showBubbleSize val="0"/>
        </c:dLbls>
        <c:smooth val="0"/>
        <c:axId val="232850560"/>
        <c:axId val="233052800"/>
      </c:lineChart>
      <c:catAx>
        <c:axId val="232850560"/>
        <c:scaling>
          <c:orientation val="minMax"/>
        </c:scaling>
        <c:delete val="0"/>
        <c:axPos val="b"/>
        <c:title>
          <c:tx>
            <c:rich>
              <a:bodyPr/>
              <a:lstStyle/>
              <a:p>
                <a:pPr>
                  <a:defRPr sz="1000"/>
                </a:pPr>
                <a:r>
                  <a:rPr lang="en-US"/>
                  <a:t>Epoch</a:t>
                </a:r>
              </a:p>
            </c:rich>
          </c:tx>
          <c:overlay val="0"/>
        </c:title>
        <c:majorTickMark val="out"/>
        <c:minorTickMark val="none"/>
        <c:tickLblPos val="nextTo"/>
        <c:txPr>
          <a:bodyPr/>
          <a:lstStyle/>
          <a:p>
            <a:pPr>
              <a:defRPr sz="800"/>
            </a:pPr>
            <a:endParaRPr lang="en-US"/>
          </a:p>
        </c:txPr>
        <c:crossAx val="233052800"/>
        <c:crosses val="autoZero"/>
        <c:auto val="1"/>
        <c:lblAlgn val="ctr"/>
        <c:lblOffset val="100"/>
        <c:tickLblSkip val="99"/>
        <c:tickMarkSkip val="99"/>
        <c:noMultiLvlLbl val="0"/>
      </c:catAx>
      <c:valAx>
        <c:axId val="233052800"/>
        <c:scaling>
          <c:orientation val="minMax"/>
        </c:scaling>
        <c:delete val="0"/>
        <c:axPos val="l"/>
        <c:title>
          <c:tx>
            <c:rich>
              <a:bodyPr/>
              <a:lstStyle/>
              <a:p>
                <a:pPr>
                  <a:defRPr sz="1000"/>
                </a:pPr>
                <a:r>
                  <a:rPr lang="en-US"/>
                  <a:t>MSE</a:t>
                </a:r>
              </a:p>
            </c:rich>
          </c:tx>
          <c:overlay val="0"/>
        </c:title>
        <c:numFmt formatCode="General" sourceLinked="1"/>
        <c:majorTickMark val="out"/>
        <c:minorTickMark val="none"/>
        <c:tickLblPos val="nextTo"/>
        <c:txPr>
          <a:bodyPr/>
          <a:lstStyle/>
          <a:p>
            <a:pPr>
              <a:defRPr sz="800"/>
            </a:pPr>
            <a:endParaRPr lang="en-US"/>
          </a:p>
        </c:txPr>
        <c:crossAx val="232850560"/>
        <c:crosses val="autoZero"/>
        <c:crossBetween val="midCat"/>
      </c:valAx>
    </c:plotArea>
    <c:legend>
      <c:legendPos val="r"/>
      <c:overlay val="0"/>
      <c:txPr>
        <a:bodyPr/>
        <a:lstStyle/>
        <a:p>
          <a:pPr>
            <a:defRPr sz="800"/>
          </a:pPr>
          <a:endParaRPr lang="en-US"/>
        </a:p>
      </c:txPr>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019DAD-3574-4AC2-B50D-4FF4C6FC9F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0</TotalTime>
  <Pages>35</Pages>
  <Words>8366</Words>
  <Characters>47692</Characters>
  <Application>Microsoft Office Word</Application>
  <DocSecurity>0</DocSecurity>
  <Lines>397</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ankumar Edagotti</dc:creator>
  <cp:keywords/>
  <dc:description/>
  <cp:lastModifiedBy>Pavankumar Edagotti</cp:lastModifiedBy>
  <cp:revision>66</cp:revision>
  <dcterms:created xsi:type="dcterms:W3CDTF">2020-04-06T02:01:00Z</dcterms:created>
  <dcterms:modified xsi:type="dcterms:W3CDTF">2020-04-12T11:59:00Z</dcterms:modified>
</cp:coreProperties>
</file>